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intelligence2.xml" ContentType="application/vnd.ms-office.intelligence2+xml"/>
  <Override PartName="/word/header4.xml" ContentType="application/vnd.openxmlformats-officedocument.wordprocessingml.header+xml"/>
  <Override PartName="/word/header5.xml" ContentType="application/vnd.openxmlformats-officedocument.wordprocessingml.head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mc:Ignorable="w14 w15 w16se w16cid w16 w16cex w16sdtdh wp14">
  <w:body>
    <w:p w:rsidR="6A8F4DA5" w:rsidP="293FD822" w:rsidRDefault="6A8F4DA5" w14:paraId="38FC691A" w14:textId="3E5699B7">
      <w:pPr>
        <w:spacing w:line="259" w:lineRule="auto"/>
        <w:jc w:val="righ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50"/>
          <w:szCs w:val="50"/>
          <w:lang w:val="en-US"/>
        </w:rPr>
      </w:pPr>
      <w:r w:rsidRPr="293FD822" w:rsidR="378B02F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50"/>
          <w:szCs w:val="50"/>
          <w:lang w:val="en-US"/>
        </w:rPr>
        <w:t>SOLAR LIGHT SYSTEM</w:t>
      </w:r>
    </w:p>
    <w:p w:rsidR="6A8F4DA5" w:rsidP="293FD822" w:rsidRDefault="6A8F4DA5" w14:paraId="3341E5F5" w14:textId="6FD880D0">
      <w:pPr>
        <w:spacing w:line="259" w:lineRule="auto"/>
        <w:jc w:val="righ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2"/>
          <w:szCs w:val="42"/>
          <w:lang w:val="en-US"/>
        </w:rPr>
      </w:pPr>
      <w:r w:rsidRPr="293FD822" w:rsidR="378B02F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2"/>
          <w:szCs w:val="42"/>
          <w:lang w:val="en-US"/>
        </w:rPr>
        <w:t>Lyric Haylow</w:t>
      </w:r>
    </w:p>
    <w:p w:rsidR="6A8F4DA5" w:rsidP="293FD822" w:rsidRDefault="6A8F4DA5" w14:paraId="1BCEDA60" w14:textId="16E089A4">
      <w:pPr>
        <w:spacing w:line="259" w:lineRule="auto"/>
        <w:jc w:val="righ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2"/>
          <w:szCs w:val="42"/>
          <w:lang w:val="en-US"/>
        </w:rPr>
      </w:pPr>
      <w:r w:rsidRPr="293FD822" w:rsidR="378B02F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2"/>
          <w:szCs w:val="42"/>
          <w:lang w:val="en-US"/>
        </w:rPr>
        <w:t>Tyler Livingston</w:t>
      </w:r>
    </w:p>
    <w:p w:rsidR="6A8F4DA5" w:rsidP="293FD822" w:rsidRDefault="6A8F4DA5" w14:paraId="20DD3211" w14:textId="3FFE22BF">
      <w:pPr>
        <w:spacing w:line="259" w:lineRule="auto"/>
        <w:jc w:val="righ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0"/>
          <w:szCs w:val="40"/>
          <w:lang w:val="en-US"/>
        </w:rPr>
      </w:pPr>
      <w:r w:rsidRPr="293FD822" w:rsidR="378B02F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0"/>
          <w:szCs w:val="40"/>
          <w:lang w:val="en-US"/>
        </w:rPr>
        <w:t>Jeb Malek</w:t>
      </w:r>
    </w:p>
    <w:p w:rsidR="6A8F4DA5" w:rsidP="293FD822" w:rsidRDefault="6A8F4DA5" w14:paraId="4075C013" w14:textId="5EDDD6AC">
      <w:pPr>
        <w:spacing w:line="259" w:lineRule="auto"/>
        <w:jc w:val="righ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0"/>
          <w:szCs w:val="40"/>
          <w:lang w:val="en-US"/>
        </w:rPr>
      </w:pPr>
      <w:r w:rsidRPr="293FD822" w:rsidR="378B02FA"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0"/>
          <w:szCs w:val="40"/>
          <w:lang w:val="en-US"/>
        </w:rPr>
        <w:t>Josh George</w:t>
      </w:r>
    </w:p>
    <w:p w:rsidR="6A8F4DA5" w:rsidP="293FD822" w:rsidRDefault="6A8F4DA5" w14:paraId="500DE670" w14:textId="2B50CB03">
      <w:pPr>
        <w:spacing w:line="259" w:lineRule="auto"/>
        <w:jc w:val="righ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0"/>
          <w:szCs w:val="40"/>
          <w:lang w:val="en-US"/>
        </w:rPr>
      </w:pPr>
    </w:p>
    <w:p w:rsidR="6A8F4DA5" w:rsidP="293FD822" w:rsidRDefault="6A8F4DA5" w14:paraId="0AFC54B8" w14:textId="07397B95">
      <w:pPr>
        <w:spacing w:line="259" w:lineRule="auto"/>
        <w:jc w:val="righ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0"/>
          <w:szCs w:val="40"/>
          <w:lang w:val="en-US"/>
        </w:rPr>
      </w:pPr>
    </w:p>
    <w:p w:rsidR="6A8F4DA5" w:rsidP="293FD822" w:rsidRDefault="6A8F4DA5" w14:paraId="04F3A589" w14:textId="0EDCFC85">
      <w:pPr>
        <w:spacing w:line="259" w:lineRule="auto"/>
        <w:jc w:val="righ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0"/>
          <w:szCs w:val="40"/>
          <w:lang w:val="en-US"/>
        </w:rPr>
      </w:pPr>
    </w:p>
    <w:p w:rsidR="6A8F4DA5" w:rsidP="293FD822" w:rsidRDefault="6A8F4DA5" w14:paraId="04487C86" w14:textId="687F1231">
      <w:pPr>
        <w:spacing w:line="259" w:lineRule="auto"/>
        <w:jc w:val="righ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0"/>
          <w:szCs w:val="40"/>
          <w:lang w:val="en-US"/>
        </w:rPr>
      </w:pPr>
    </w:p>
    <w:p w:rsidR="6A8F4DA5" w:rsidP="293FD822" w:rsidRDefault="6A8F4DA5" w14:paraId="27F584D3" w14:textId="77140B79">
      <w:pPr>
        <w:spacing w:line="259" w:lineRule="auto"/>
        <w:jc w:val="righ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0"/>
          <w:szCs w:val="40"/>
          <w:lang w:val="en-US"/>
        </w:rPr>
      </w:pPr>
    </w:p>
    <w:p w:rsidR="6A8F4DA5" w:rsidP="293FD822" w:rsidRDefault="6A8F4DA5" w14:paraId="36B3015B" w14:textId="6C5B5132">
      <w:pPr>
        <w:spacing w:line="259" w:lineRule="auto"/>
        <w:jc w:val="righ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0"/>
          <w:szCs w:val="40"/>
          <w:lang w:val="en-US"/>
        </w:rPr>
      </w:pPr>
    </w:p>
    <w:p w:rsidR="6A8F4DA5" w:rsidP="293FD822" w:rsidRDefault="6A8F4DA5" w14:paraId="6EB20182" w14:textId="14EF1579">
      <w:pPr>
        <w:spacing w:line="259" w:lineRule="auto"/>
        <w:jc w:val="righ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0"/>
          <w:szCs w:val="40"/>
          <w:lang w:val="en-US"/>
        </w:rPr>
      </w:pPr>
    </w:p>
    <w:p w:rsidR="6A8F4DA5" w:rsidP="293FD822" w:rsidRDefault="6A8F4DA5" w14:paraId="554FA70F" w14:textId="24A82E3C">
      <w:pPr>
        <w:spacing w:line="259" w:lineRule="auto"/>
        <w:jc w:val="righ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0"/>
          <w:szCs w:val="40"/>
          <w:lang w:val="en-US"/>
        </w:rPr>
      </w:pPr>
    </w:p>
    <w:p w:rsidR="6A8F4DA5" w:rsidP="293FD822" w:rsidRDefault="6A8F4DA5" w14:paraId="55AC493E" w14:textId="65CAF59A">
      <w:pPr>
        <w:spacing w:before="0" w:beforeAutospacing="off" w:after="0" w:afterAutospacing="off" w:line="259" w:lineRule="auto"/>
        <w:ind w:left="0" w:right="0"/>
        <w:jc w:val="righ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52"/>
          <w:szCs w:val="52"/>
          <w:lang w:val="en-US"/>
        </w:rPr>
      </w:pPr>
      <w:r w:rsidRPr="293FD822" w:rsidR="378B02FA">
        <w:rPr>
          <w:rFonts w:ascii="Arial" w:hAnsi="Arial" w:eastAsia="Arial" w:cs="Arial"/>
          <w:b w:val="1"/>
          <w:bCs w:val="1"/>
          <w:i w:val="0"/>
          <w:iCs w:val="0"/>
          <w:smallCaps w:val="1"/>
          <w:noProof w:val="0"/>
          <w:color w:val="000000" w:themeColor="text1" w:themeTint="FF" w:themeShade="FF"/>
          <w:sz w:val="52"/>
          <w:szCs w:val="52"/>
          <w:lang w:val="en-US"/>
        </w:rPr>
        <w:t>Midterm Report</w:t>
      </w:r>
    </w:p>
    <w:p w:rsidR="6A8F4DA5" w:rsidP="293FD822" w:rsidRDefault="6A8F4DA5" w14:paraId="038BFDBE" w14:textId="583B38F6">
      <w:pPr>
        <w:spacing w:line="259" w:lineRule="auto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2"/>
          <w:szCs w:val="42"/>
          <w:lang w:val="en-US"/>
        </w:rPr>
      </w:pPr>
    </w:p>
    <w:p w:rsidR="6A8F4DA5" w:rsidP="293FD822" w:rsidRDefault="6A8F4DA5" w14:paraId="6A2BF726" w14:textId="696C1A72">
      <w:pPr>
        <w:spacing w:line="259" w:lineRule="auto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4"/>
          <w:szCs w:val="44"/>
          <w:lang w:val="en-US"/>
        </w:rPr>
      </w:pPr>
    </w:p>
    <w:p w:rsidR="6A8F4DA5" w:rsidP="293FD822" w:rsidRDefault="6A8F4DA5" w14:paraId="7835CB57" w14:textId="4C6FF0C6">
      <w:pPr>
        <w:spacing w:line="259" w:lineRule="auto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4"/>
          <w:szCs w:val="44"/>
          <w:lang w:val="en-US"/>
        </w:rPr>
      </w:pPr>
    </w:p>
    <w:p w:rsidR="6A8F4DA5" w:rsidP="293FD822" w:rsidRDefault="6A8F4DA5" w14:paraId="5F76FD88" w14:textId="0185517D">
      <w:pPr>
        <w:spacing w:line="259" w:lineRule="auto"/>
        <w:jc w:val="left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44"/>
          <w:szCs w:val="44"/>
          <w:lang w:val="en-US"/>
        </w:rPr>
      </w:pPr>
    </w:p>
    <w:p w:rsidR="6A8F4DA5" w:rsidP="293FD822" w:rsidRDefault="6A8F4DA5" w14:paraId="4D933859" w14:textId="18DE4DD6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3F7D0434" w14:textId="191A2990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0E7A05F2" w14:textId="6D5A1508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17FAC03C" w14:textId="65738789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1962AD96" w14:textId="1FA2BA53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39F88214" w14:textId="0165B561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58885BA2" w14:textId="4687B7AD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3E211962" w14:textId="1A4BB6A8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6365421D" w14:textId="6C2F5785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19BA0A71" w14:textId="7F1B04C9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69417D28" w14:textId="2709268A">
      <w:pPr>
        <w:spacing w:line="259" w:lineRule="auto"/>
        <w:jc w:val="center"/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3"/>
          <w:szCs w:val="23"/>
          <w:lang w:val="en-US"/>
        </w:rPr>
      </w:pPr>
      <w:r w:rsidRPr="293FD822" w:rsidR="378B02FA">
        <w:rPr>
          <w:rFonts w:ascii="Arial" w:hAnsi="Arial" w:eastAsia="Times New Roman" w:cs="Arial"/>
          <w:b w:val="1"/>
          <w:bCs w:val="1"/>
          <w:noProof w:val="0"/>
          <w:sz w:val="28"/>
          <w:szCs w:val="28"/>
          <w:lang w:val="en-US"/>
        </w:rPr>
        <w:t>Table of Contents</w:t>
      </w:r>
      <w:r>
        <w:br/>
      </w:r>
      <w:r w:rsidRPr="293FD822" w:rsidR="378B02FA">
        <w:rPr>
          <w:rFonts w:ascii="Arial" w:hAnsi="Arial" w:eastAsia="Times New Roman" w:cs="Arial"/>
          <w:b w:val="1"/>
          <w:bCs w:val="1"/>
          <w:noProof w:val="0"/>
          <w:sz w:val="28"/>
          <w:szCs w:val="28"/>
          <w:lang w:val="en-US"/>
        </w:rPr>
        <w:t>Concept of</w:t>
      </w:r>
      <w:r w:rsidRPr="293FD822" w:rsidR="378B02FA">
        <w:rPr>
          <w:rFonts w:ascii="Lato" w:hAnsi="Lato" w:eastAsia="Lato" w:cs="Lato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31"/>
          <w:szCs w:val="31"/>
          <w:lang w:val="en-US"/>
        </w:rPr>
        <w:t xml:space="preserve"> </w:t>
      </w:r>
      <w:r w:rsidRPr="293FD822" w:rsidR="378B02F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3"/>
          <w:szCs w:val="23"/>
          <w:lang w:val="en-US"/>
        </w:rPr>
        <w:t>Operations.........................................................</w:t>
      </w:r>
      <w:r w:rsidRPr="293FD822" w:rsidR="103450FC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3"/>
          <w:szCs w:val="23"/>
          <w:lang w:val="en-US"/>
        </w:rPr>
        <w:t>............</w:t>
      </w:r>
      <w:r w:rsidRPr="293FD822" w:rsidR="378B02F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3"/>
          <w:szCs w:val="23"/>
          <w:lang w:val="en-US"/>
        </w:rPr>
        <w:t>.......................................................1</w:t>
      </w:r>
      <w:r>
        <w:br/>
      </w:r>
      <w:r w:rsidRPr="293FD822" w:rsidR="378B02F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3"/>
          <w:szCs w:val="23"/>
          <w:lang w:val="en-US"/>
        </w:rPr>
        <w:t>Functional System Requirements.....................</w:t>
      </w:r>
      <w:r w:rsidRPr="293FD822" w:rsidR="400C575C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3"/>
          <w:szCs w:val="23"/>
          <w:lang w:val="en-US"/>
        </w:rPr>
        <w:t>.........</w:t>
      </w:r>
      <w:r w:rsidRPr="293FD822" w:rsidR="378B02FA">
        <w:rPr>
          <w:rFonts w:ascii="Arial" w:hAnsi="Arial" w:eastAsia="Arial" w:cs="Arial"/>
          <w:b w:val="1"/>
          <w:bCs w:val="1"/>
          <w:i w:val="0"/>
          <w:iCs w:val="0"/>
          <w:caps w:val="0"/>
          <w:smallCaps w:val="0"/>
          <w:noProof w:val="0"/>
          <w:color w:val="000000" w:themeColor="text1" w:themeTint="FF" w:themeShade="FF"/>
          <w:sz w:val="23"/>
          <w:szCs w:val="23"/>
          <w:lang w:val="en-US"/>
        </w:rPr>
        <w:t>......................................................13</w:t>
      </w:r>
    </w:p>
    <w:p w:rsidR="6A8F4DA5" w:rsidP="293FD822" w:rsidRDefault="6A8F4DA5" w14:paraId="69051406" w14:textId="6597E747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1AA092A0" w14:textId="290AEBD9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64A9C625" w14:textId="35EC21AB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01E38461" w14:textId="07056B83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678B244F" w14:textId="1DA849E1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409BABAE" w14:textId="6B9E7453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21D84791" w14:textId="51DC1BB7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0BBC60E4" w14:textId="1E75760A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42CEC89C" w14:textId="2A727CDC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34871F31" w14:textId="00306517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404084FF" w14:textId="59AC9909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3E7C8CF5" w14:textId="470169A8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18F8AFE6" w14:textId="76D04D6C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38C2932C" w14:textId="51861175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5D9FC8BE" w14:textId="1149563B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79A40F12" w14:textId="19E8FD80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39C775FF" w14:textId="6C6ED649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6EFBF4E7" w14:textId="05594FB0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561A75DE" w14:textId="5AF15C77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2B76A578" w14:textId="68C8650F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5CDE5DE0" w14:textId="6CF5BBD6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021DC96C" w14:textId="497A4B75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04467D79" w14:textId="50EB904B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5472B2EB" w14:textId="75F3465B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52E7C157" w14:textId="49E07956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50F16151" w14:textId="285BC5CE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3B94F51C" w14:textId="274DF37D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6B2BEDDD" w14:textId="200985BC">
      <w:pPr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93FD822" w:rsidRDefault="6A8F4DA5" w14:paraId="63C63FE6" w14:textId="59935909">
      <w:pPr>
        <w:pStyle w:val="Normal"/>
        <w:spacing w:line="259" w:lineRule="auto"/>
        <w:jc w:val="both"/>
        <w:rPr>
          <w:rFonts w:ascii="Arial" w:hAnsi="Arial" w:eastAsia="Arial" w:cs="Arial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8"/>
          <w:szCs w:val="28"/>
          <w:lang w:val="en-US"/>
        </w:rPr>
      </w:pPr>
    </w:p>
    <w:p w:rsidR="6A8F4DA5" w:rsidP="24CB6215" w:rsidRDefault="6A8F4DA5" w14:paraId="36A967F2" w14:textId="30549E77">
      <w:pPr>
        <w:spacing w:line="259" w:lineRule="auto"/>
        <w:jc w:val="right"/>
        <w:rPr>
          <w:rFonts w:ascii="Arial" w:hAnsi="Arial" w:cs="Arial"/>
          <w:sz w:val="50"/>
          <w:szCs w:val="50"/>
        </w:rPr>
      </w:pPr>
      <w:r w:rsidRPr="293FD822" w:rsidR="6A8F4DA5">
        <w:rPr>
          <w:rFonts w:ascii="Arial" w:hAnsi="Arial" w:cs="Arial"/>
          <w:sz w:val="50"/>
          <w:szCs w:val="50"/>
        </w:rPr>
        <w:t>SOLAR LIGHT SYSTEM</w:t>
      </w:r>
    </w:p>
    <w:p w:rsidR="6A8F4DA5" w:rsidP="24CB6215" w:rsidRDefault="6A8F4DA5" w14:paraId="15950C33" w14:textId="2A94C8A7">
      <w:pPr>
        <w:spacing w:line="259" w:lineRule="auto"/>
        <w:jc w:val="right"/>
        <w:rPr>
          <w:rFonts w:ascii="Arial" w:hAnsi="Arial" w:cs="Arial"/>
          <w:sz w:val="42"/>
          <w:szCs w:val="42"/>
        </w:rPr>
      </w:pPr>
      <w:bookmarkStart w:name="_Ref312243294" w:id="0"/>
      <w:r w:rsidRPr="1CBFD388">
        <w:rPr>
          <w:rFonts w:ascii="Arial" w:hAnsi="Arial" w:cs="Arial"/>
          <w:sz w:val="42"/>
          <w:szCs w:val="42"/>
        </w:rPr>
        <w:t>Lyric Haylow</w:t>
      </w:r>
    </w:p>
    <w:p w:rsidR="6A8F4DA5" w:rsidP="24CB6215" w:rsidRDefault="6A8F4DA5" w14:paraId="263106F8" w14:textId="4B7BED01">
      <w:pPr>
        <w:spacing w:line="259" w:lineRule="auto"/>
        <w:jc w:val="right"/>
        <w:rPr>
          <w:rFonts w:ascii="Arial" w:hAnsi="Arial" w:cs="Arial"/>
          <w:sz w:val="42"/>
          <w:szCs w:val="42"/>
        </w:rPr>
      </w:pPr>
      <w:r w:rsidRPr="1CBFD388">
        <w:rPr>
          <w:rFonts w:ascii="Arial" w:hAnsi="Arial" w:cs="Arial"/>
          <w:sz w:val="42"/>
          <w:szCs w:val="42"/>
        </w:rPr>
        <w:t>Tyler Livingston</w:t>
      </w:r>
    </w:p>
    <w:p w:rsidRPr="0034447C" w:rsidR="00FA617B" w:rsidP="00FA617B" w:rsidRDefault="6A8F4DA5" w14:paraId="77ABEFDE" w14:textId="72F1D4D8">
      <w:pPr>
        <w:jc w:val="right"/>
        <w:rPr>
          <w:rFonts w:ascii="Arial" w:hAnsi="Arial" w:cs="Arial"/>
          <w:sz w:val="40"/>
          <w:szCs w:val="40"/>
        </w:rPr>
      </w:pPr>
      <w:r w:rsidRPr="24CB6215">
        <w:rPr>
          <w:rFonts w:ascii="Arial" w:hAnsi="Arial" w:cs="Arial"/>
          <w:sz w:val="40"/>
          <w:szCs w:val="40"/>
        </w:rPr>
        <w:t>Jeb Malek</w:t>
      </w:r>
    </w:p>
    <w:p w:rsidRPr="0034447C" w:rsidR="00FA617B" w:rsidP="00FA617B" w:rsidRDefault="6A8F4DA5" w14:paraId="1A1E14C8" w14:textId="49BA3C53">
      <w:pPr>
        <w:jc w:val="right"/>
        <w:rPr>
          <w:rFonts w:ascii="Arial" w:hAnsi="Arial" w:cs="Arial"/>
          <w:sz w:val="40"/>
          <w:szCs w:val="40"/>
        </w:rPr>
      </w:pPr>
      <w:r w:rsidRPr="24CB6215">
        <w:rPr>
          <w:rFonts w:ascii="Arial" w:hAnsi="Arial" w:cs="Arial"/>
          <w:sz w:val="40"/>
          <w:szCs w:val="40"/>
        </w:rPr>
        <w:t xml:space="preserve">Josh </w:t>
      </w:r>
      <w:r w:rsidRPr="1CBFD388">
        <w:rPr>
          <w:rFonts w:ascii="Arial" w:hAnsi="Arial" w:cs="Arial"/>
          <w:sz w:val="40"/>
          <w:szCs w:val="40"/>
        </w:rPr>
        <w:t>George</w:t>
      </w:r>
    </w:p>
    <w:p w:rsidRPr="0034447C" w:rsidR="00FA617B" w:rsidP="00FA617B" w:rsidRDefault="00FA617B" w14:paraId="0F0FFD53" w14:textId="77777777">
      <w:pPr>
        <w:jc w:val="right"/>
        <w:rPr>
          <w:rFonts w:ascii="Arial" w:hAnsi="Arial" w:cs="Arial"/>
          <w:sz w:val="40"/>
          <w:szCs w:val="40"/>
        </w:rPr>
      </w:pPr>
    </w:p>
    <w:p w:rsidRPr="0034447C" w:rsidR="00FA617B" w:rsidP="00FA617B" w:rsidRDefault="00FA617B" w14:paraId="28CAE1D1" w14:textId="77777777">
      <w:pPr>
        <w:jc w:val="right"/>
        <w:rPr>
          <w:rFonts w:ascii="Arial" w:hAnsi="Arial" w:cs="Arial"/>
          <w:sz w:val="40"/>
          <w:szCs w:val="40"/>
        </w:rPr>
      </w:pPr>
    </w:p>
    <w:p w:rsidRPr="0034447C" w:rsidR="00FA617B" w:rsidP="00FA617B" w:rsidRDefault="00FA617B" w14:paraId="0A45D330" w14:textId="77777777">
      <w:pPr>
        <w:jc w:val="right"/>
        <w:rPr>
          <w:rFonts w:ascii="Arial" w:hAnsi="Arial" w:cs="Arial"/>
          <w:sz w:val="40"/>
          <w:szCs w:val="40"/>
        </w:rPr>
      </w:pPr>
    </w:p>
    <w:p w:rsidRPr="0034447C" w:rsidR="00FA617B" w:rsidP="00FA617B" w:rsidRDefault="00FA617B" w14:paraId="73760342" w14:textId="77777777">
      <w:pPr>
        <w:jc w:val="right"/>
        <w:rPr>
          <w:rFonts w:ascii="Arial" w:hAnsi="Arial" w:cs="Arial"/>
          <w:sz w:val="40"/>
          <w:szCs w:val="40"/>
        </w:rPr>
      </w:pPr>
    </w:p>
    <w:p w:rsidRPr="0034447C" w:rsidR="00FA617B" w:rsidP="00FA617B" w:rsidRDefault="00FA617B" w14:paraId="1167FE54" w14:textId="77777777">
      <w:pPr>
        <w:jc w:val="right"/>
        <w:rPr>
          <w:rFonts w:ascii="Arial" w:hAnsi="Arial" w:cs="Arial"/>
          <w:sz w:val="40"/>
          <w:szCs w:val="40"/>
        </w:rPr>
      </w:pPr>
    </w:p>
    <w:p w:rsidRPr="0034447C" w:rsidR="00FA617B" w:rsidP="00FA617B" w:rsidRDefault="00FA617B" w14:paraId="5D94A006" w14:textId="77777777">
      <w:pPr>
        <w:jc w:val="right"/>
        <w:rPr>
          <w:rFonts w:ascii="Arial" w:hAnsi="Arial" w:cs="Arial"/>
          <w:sz w:val="40"/>
          <w:szCs w:val="40"/>
        </w:rPr>
      </w:pPr>
    </w:p>
    <w:p w:rsidR="715AF0E6" w:rsidP="715AF0E6" w:rsidRDefault="715AF0E6" w14:paraId="65C82534" w14:textId="2A599200">
      <w:pPr>
        <w:jc w:val="right"/>
        <w:rPr>
          <w:rFonts w:ascii="Arial" w:hAnsi="Arial" w:cs="Arial"/>
          <w:sz w:val="40"/>
          <w:szCs w:val="40"/>
        </w:rPr>
      </w:pPr>
    </w:p>
    <w:p w:rsidRPr="0034447C" w:rsidR="00FA617B" w:rsidP="00FA617B" w:rsidRDefault="00FA617B" w14:paraId="29CBF945" w14:textId="77777777">
      <w:pPr>
        <w:jc w:val="right"/>
        <w:rPr>
          <w:rFonts w:ascii="Arial" w:hAnsi="Arial" w:cs="Arial"/>
          <w:sz w:val="40"/>
          <w:szCs w:val="40"/>
        </w:rPr>
      </w:pPr>
    </w:p>
    <w:p w:rsidRPr="0034447C" w:rsidR="00FA617B" w:rsidP="00FA617B" w:rsidRDefault="00FA617B" w14:paraId="1126A5E9" w14:textId="77777777">
      <w:pPr>
        <w:jc w:val="right"/>
        <w:rPr>
          <w:rFonts w:ascii="Arial" w:hAnsi="Arial" w:cs="Arial"/>
          <w:b/>
          <w:smallCaps/>
          <w:sz w:val="52"/>
          <w:szCs w:val="52"/>
        </w:rPr>
      </w:pPr>
      <w:r w:rsidRPr="0034447C">
        <w:rPr>
          <w:rFonts w:ascii="Arial" w:hAnsi="Arial" w:cs="Arial"/>
          <w:b/>
          <w:smallCaps/>
          <w:sz w:val="52"/>
          <w:szCs w:val="52"/>
        </w:rPr>
        <w:t>Concept of Operations</w:t>
      </w:r>
    </w:p>
    <w:p w:rsidRPr="0034447C" w:rsidR="00FA617B" w:rsidP="00FA617B" w:rsidRDefault="00FA617B" w14:paraId="12B786F5" w14:textId="77777777">
      <w:pPr>
        <w:jc w:val="left"/>
        <w:rPr>
          <w:rFonts w:ascii="Arial" w:hAnsi="Arial" w:cs="Arial"/>
          <w:sz w:val="42"/>
          <w:szCs w:val="42"/>
        </w:rPr>
      </w:pPr>
    </w:p>
    <w:p w:rsidRPr="0034447C" w:rsidR="00FA617B" w:rsidP="00FA617B" w:rsidRDefault="00FA617B" w14:paraId="25C11808" w14:textId="13949C69">
      <w:pPr>
        <w:jc w:val="left"/>
        <w:rPr>
          <w:rFonts w:ascii="Arial" w:hAnsi="Arial" w:cs="Arial"/>
          <w:sz w:val="44"/>
          <w:szCs w:val="44"/>
        </w:rPr>
      </w:pPr>
    </w:p>
    <w:p w:rsidR="4529BA29" w:rsidP="4529BA29" w:rsidRDefault="4529BA29" w14:paraId="64C64466" w14:textId="1135F119">
      <w:pPr>
        <w:jc w:val="left"/>
        <w:rPr>
          <w:rFonts w:ascii="Arial" w:hAnsi="Arial" w:cs="Arial"/>
          <w:sz w:val="44"/>
          <w:szCs w:val="44"/>
        </w:rPr>
      </w:pPr>
    </w:p>
    <w:p w:rsidR="4529BA29" w:rsidP="4529BA29" w:rsidRDefault="4529BA29" w14:paraId="6EE7AB81" w14:textId="405EFA72">
      <w:pPr>
        <w:jc w:val="left"/>
        <w:rPr>
          <w:rFonts w:ascii="Arial" w:hAnsi="Arial" w:cs="Arial"/>
          <w:sz w:val="44"/>
          <w:szCs w:val="44"/>
        </w:rPr>
      </w:pPr>
    </w:p>
    <w:p w:rsidRPr="0034447C" w:rsidR="00FA617B" w:rsidP="00FA617B" w:rsidRDefault="00FA617B" w14:paraId="7BC3B921" w14:textId="77777777">
      <w:pPr>
        <w:rPr>
          <w:rFonts w:ascii="Arial" w:hAnsi="Arial" w:cs="Arial"/>
          <w:sz w:val="28"/>
          <w:szCs w:val="28"/>
        </w:rPr>
      </w:pPr>
    </w:p>
    <w:p w:rsidRPr="0034447C" w:rsidR="00FA617B" w:rsidP="00FA617B" w:rsidRDefault="00FA617B" w14:paraId="1EA2191B" w14:textId="77777777">
      <w:pPr>
        <w:rPr>
          <w:rFonts w:ascii="Arial" w:hAnsi="Arial" w:cs="Arial"/>
          <w:sz w:val="28"/>
          <w:szCs w:val="28"/>
        </w:rPr>
      </w:pPr>
    </w:p>
    <w:p w:rsidRPr="0034447C" w:rsidR="00FA617B" w:rsidP="00FA617B" w:rsidRDefault="00FA617B" w14:paraId="4BA9ECDC" w14:textId="77777777">
      <w:pPr>
        <w:rPr>
          <w:rFonts w:ascii="Arial" w:hAnsi="Arial" w:cs="Arial"/>
          <w:sz w:val="28"/>
          <w:szCs w:val="28"/>
        </w:rPr>
      </w:pPr>
    </w:p>
    <w:p w:rsidRPr="0034447C" w:rsidR="00FA617B" w:rsidP="00FA617B" w:rsidRDefault="00FA617B" w14:paraId="50F09BC6" w14:textId="77777777">
      <w:pPr>
        <w:rPr>
          <w:rFonts w:ascii="Arial" w:hAnsi="Arial" w:cs="Arial"/>
          <w:sz w:val="28"/>
          <w:szCs w:val="28"/>
        </w:rPr>
      </w:pPr>
    </w:p>
    <w:p w:rsidRPr="0034447C" w:rsidR="00FA617B" w:rsidP="00FA617B" w:rsidRDefault="00FA617B" w14:paraId="1763A309" w14:textId="131DB01D">
      <w:pPr>
        <w:rPr>
          <w:rFonts w:ascii="Arial" w:hAnsi="Arial" w:cs="Arial"/>
          <w:sz w:val="28"/>
          <w:szCs w:val="28"/>
        </w:rPr>
      </w:pPr>
    </w:p>
    <w:p w:rsidRPr="0034447C" w:rsidR="00FA617B" w:rsidP="00FA617B" w:rsidRDefault="00FA617B" w14:paraId="1C492B89" w14:textId="77777777">
      <w:pPr>
        <w:rPr>
          <w:rFonts w:ascii="Arial" w:hAnsi="Arial" w:cs="Arial"/>
          <w:sz w:val="28"/>
          <w:szCs w:val="28"/>
        </w:rPr>
      </w:pPr>
    </w:p>
    <w:p w:rsidRPr="0034447C" w:rsidR="00FA617B" w:rsidP="774DC100" w:rsidRDefault="00FA617B" w14:paraId="6FBDACA2" w14:noSpellErr="1" w14:textId="06BDE886">
      <w:pPr>
        <w:pStyle w:val="Normal"/>
        <w:rPr>
          <w:rFonts w:ascii="Arial" w:hAnsi="Arial" w:cs="Arial"/>
          <w:sz w:val="28"/>
          <w:szCs w:val="28"/>
        </w:rPr>
      </w:pPr>
    </w:p>
    <w:p w:rsidRPr="0034447C" w:rsidR="00FA617B" w:rsidP="00FA617B" w:rsidRDefault="00FA617B" w14:paraId="5A94AB60" w14:textId="77777777">
      <w:pPr>
        <w:jc w:val="left"/>
        <w:rPr>
          <w:rFonts w:ascii="Arial" w:hAnsi="Arial" w:cs="Arial"/>
          <w:sz w:val="28"/>
          <w:szCs w:val="28"/>
        </w:rPr>
      </w:pPr>
      <w:r w:rsidRPr="0034447C">
        <w:rPr>
          <w:rFonts w:ascii="Arial" w:hAnsi="Arial" w:cs="Arial"/>
          <w:sz w:val="28"/>
          <w:szCs w:val="28"/>
        </w:rPr>
        <w:t>REVISION – Draft</w:t>
      </w:r>
    </w:p>
    <w:p w:rsidR="00FA617B" w:rsidP="39005869" w:rsidRDefault="00FA617B" w14:paraId="7B7258C6" w14:textId="7D523584">
      <w:pPr>
        <w:jc w:val="left"/>
        <w:sectPr w:rsidRPr="0034447C" w:rsidR="00CC1A19" w:rsidSect="00162656">
          <w:headerReference w:type="default" r:id="rId11"/>
          <w:footerReference w:type="default" r:id="rId12"/>
          <w:footerReference w:type="first" r:id="rId13"/>
          <w:endnotePr>
            <w:numFmt w:val="decimal"/>
          </w:endnotePr>
          <w:type w:val="continuous"/>
          <w:pgSz w:w="12240" w:h="15840" w:orient="portrait" w:code="1"/>
          <w:pgMar w:top="1440" w:right="1440" w:bottom="1440" w:left="1440" w:header="720" w:footer="720" w:gutter="0"/>
          <w:cols w:space="720"/>
          <w:titlePg/>
          <w:docGrid w:linePitch="360"/>
          <w:headerReference w:type="first" r:id="R6bd21ddf81644b41"/>
        </w:sectPr>
      </w:pPr>
      <w:r w:rsidRPr="39005869" w:rsidR="00FA617B">
        <w:rPr>
          <w:rFonts w:ascii="Arial" w:hAnsi="Arial" w:cs="Arial"/>
          <w:sz w:val="28"/>
          <w:szCs w:val="28"/>
        </w:rPr>
        <w:t>2</w:t>
      </w:r>
      <w:r w:rsidRPr="39005869" w:rsidR="3FBB1E51">
        <w:rPr>
          <w:rFonts w:ascii="Arial" w:hAnsi="Arial" w:cs="Arial"/>
          <w:sz w:val="28"/>
          <w:szCs w:val="28"/>
        </w:rPr>
        <w:t>9</w:t>
      </w:r>
      <w:r w:rsidRPr="39005869" w:rsidR="00FA617B">
        <w:rPr>
          <w:rFonts w:ascii="Arial" w:hAnsi="Arial" w:cs="Arial"/>
          <w:sz w:val="28"/>
          <w:szCs w:val="28"/>
        </w:rPr>
        <w:t xml:space="preserve"> </w:t>
      </w:r>
      <w:r w:rsidRPr="39005869" w:rsidR="1CC3314D">
        <w:rPr>
          <w:rFonts w:ascii="Arial" w:hAnsi="Arial" w:cs="Arial"/>
          <w:sz w:val="28"/>
          <w:szCs w:val="28"/>
        </w:rPr>
        <w:t xml:space="preserve">August </w:t>
      </w:r>
      <w:r w:rsidRPr="39005869" w:rsidR="00FA617B">
        <w:rPr>
          <w:rFonts w:ascii="Arial" w:hAnsi="Arial" w:cs="Arial"/>
          <w:sz w:val="28"/>
          <w:szCs w:val="28"/>
        </w:rPr>
        <w:t>20</w:t>
      </w:r>
      <w:r w:rsidRPr="39005869" w:rsidR="02B23287">
        <w:rPr>
          <w:rFonts w:ascii="Arial" w:hAnsi="Arial" w:cs="Arial"/>
          <w:sz w:val="28"/>
          <w:szCs w:val="28"/>
        </w:rPr>
        <w:t>23</w:t>
      </w:r>
      <w:r>
        <w:br/>
      </w:r>
    </w:p>
    <w:p w:rsidRPr="0034447C" w:rsidR="00FA617B" w:rsidP="00FA617B" w:rsidRDefault="00FA617B" w14:paraId="52E47BE8" w14:textId="77777777">
      <w:pPr>
        <w:jc w:val="center"/>
        <w:rPr>
          <w:rFonts w:ascii="Arial" w:hAnsi="Arial" w:cs="Arial"/>
          <w:smallCaps/>
          <w:sz w:val="36"/>
          <w:szCs w:val="36"/>
        </w:rPr>
      </w:pPr>
      <w:r w:rsidRPr="0034447C">
        <w:rPr>
          <w:rFonts w:ascii="Arial" w:hAnsi="Arial" w:cs="Arial"/>
          <w:smallCaps/>
          <w:sz w:val="36"/>
          <w:szCs w:val="36"/>
        </w:rPr>
        <w:t>Concept of Operations</w:t>
      </w:r>
    </w:p>
    <w:p w:rsidRPr="0034447C" w:rsidR="00FA617B" w:rsidP="00FA617B" w:rsidRDefault="00FA617B" w14:paraId="22725D9B" w14:textId="30BFEAE7">
      <w:pPr>
        <w:jc w:val="center"/>
        <w:rPr>
          <w:rFonts w:ascii="Arial" w:hAnsi="Arial" w:cs="Arial"/>
          <w:sz w:val="36"/>
          <w:szCs w:val="36"/>
        </w:rPr>
      </w:pPr>
      <w:r w:rsidRPr="0034447C">
        <w:rPr>
          <w:rFonts w:ascii="Arial" w:hAnsi="Arial" w:cs="Arial"/>
          <w:smallCaps/>
          <w:sz w:val="36"/>
          <w:szCs w:val="36"/>
        </w:rPr>
        <w:t>for</w:t>
      </w:r>
    </w:p>
    <w:p w:rsidR="2613EA89" w:rsidP="24CB6215" w:rsidRDefault="2613EA89" w14:paraId="2FFE7EA2" w14:textId="76AD7BA0">
      <w:pPr>
        <w:spacing w:line="259" w:lineRule="auto"/>
        <w:jc w:val="center"/>
        <w:rPr>
          <w:rFonts w:ascii="Arial" w:hAnsi="Arial" w:cs="Arial"/>
          <w:sz w:val="36"/>
          <w:szCs w:val="36"/>
        </w:rPr>
      </w:pPr>
      <w:r w:rsidRPr="14514582">
        <w:rPr>
          <w:rFonts w:ascii="Arial" w:hAnsi="Arial" w:cs="Arial"/>
          <w:sz w:val="36"/>
          <w:szCs w:val="36"/>
        </w:rPr>
        <w:t>Solar Lighting System</w:t>
      </w:r>
    </w:p>
    <w:p w:rsidRPr="0034447C" w:rsidR="00CC1A19" w:rsidP="00043D9F" w:rsidRDefault="00CC1A19" w14:paraId="0BDF3C0A" w14:textId="77777777">
      <w:pPr>
        <w:rPr>
          <w:rFonts w:ascii="Arial" w:hAnsi="Arial" w:cs="Arial"/>
        </w:rPr>
      </w:pPr>
    </w:p>
    <w:p w:rsidRPr="0034447C" w:rsidR="00CC1A19" w:rsidP="00043D9F" w:rsidRDefault="00CC1A19" w14:paraId="0E0F0388" w14:textId="77777777">
      <w:pPr>
        <w:rPr>
          <w:rFonts w:ascii="Arial" w:hAnsi="Arial" w:cs="Arial"/>
        </w:rPr>
      </w:pPr>
    </w:p>
    <w:p w:rsidRPr="0034447C" w:rsidR="00CC1A19" w:rsidP="00043D9F" w:rsidRDefault="00CC1A19" w14:paraId="71073F36" w14:textId="77777777">
      <w:pPr>
        <w:rPr>
          <w:rFonts w:ascii="Arial" w:hAnsi="Arial" w:cs="Arial"/>
        </w:rPr>
      </w:pPr>
    </w:p>
    <w:p w:rsidRPr="0034447C" w:rsidR="00FA617B" w:rsidP="00043D9F" w:rsidRDefault="00FA617B" w14:paraId="2E26FD29" w14:textId="77777777">
      <w:pPr>
        <w:rPr>
          <w:rFonts w:ascii="Arial" w:hAnsi="Arial" w:cs="Arial"/>
        </w:rPr>
      </w:pPr>
    </w:p>
    <w:p w:rsidRPr="0034447C" w:rsidR="00CC1A19" w:rsidP="00043D9F" w:rsidRDefault="00CC1A19" w14:paraId="3E10ED68" w14:textId="77777777">
      <w:pPr>
        <w:rPr>
          <w:rFonts w:ascii="Arial" w:hAnsi="Arial" w:cs="Arial"/>
        </w:rPr>
      </w:pPr>
    </w:p>
    <w:p w:rsidRPr="0034447C" w:rsidR="00FA617B" w:rsidP="002176BD" w:rsidRDefault="002176BD" w14:paraId="057085EF" w14:textId="38F60C5E">
      <w:pPr>
        <w:jc w:val="center"/>
        <w:rPr>
          <w:rFonts w:ascii="Arial" w:hAnsi="Arial" w:cs="Arial"/>
        </w:rPr>
      </w:pPr>
      <w:r w:rsidRPr="0034447C">
        <w:rPr>
          <w:rFonts w:ascii="Arial" w:hAnsi="Arial" w:cs="Arial"/>
          <w:smallCaps/>
        </w:rPr>
        <w:t xml:space="preserve">Team </w:t>
      </w:r>
      <w:r w:rsidRPr="24CB6215" w:rsidR="18F7217F">
        <w:rPr>
          <w:rFonts w:ascii="Arial" w:hAnsi="Arial" w:cs="Arial"/>
          <w:smallCaps/>
        </w:rPr>
        <w:t>60</w:t>
      </w:r>
    </w:p>
    <w:p w:rsidRPr="0034447C" w:rsidR="00FA617B" w:rsidP="00FA617B" w:rsidRDefault="00FA617B" w14:paraId="48CECDF5" w14:textId="77777777">
      <w:pPr>
        <w:ind w:left="2970"/>
        <w:jc w:val="center"/>
        <w:rPr>
          <w:rFonts w:ascii="Arial" w:hAnsi="Arial" w:cs="Arial"/>
        </w:rPr>
      </w:pPr>
    </w:p>
    <w:p w:rsidRPr="0034447C" w:rsidR="00FA617B" w:rsidP="00FA617B" w:rsidRDefault="00FA617B" w14:paraId="40C00952" w14:textId="77777777">
      <w:pPr>
        <w:ind w:left="2970"/>
        <w:jc w:val="center"/>
        <w:rPr>
          <w:rFonts w:ascii="Arial" w:hAnsi="Arial" w:cs="Arial"/>
        </w:rPr>
      </w:pPr>
    </w:p>
    <w:p w:rsidRPr="0034447C" w:rsidR="00FA617B" w:rsidP="00FA617B" w:rsidRDefault="00FA617B" w14:paraId="2232560C" w14:textId="77777777">
      <w:pPr>
        <w:ind w:left="2970"/>
        <w:jc w:val="center"/>
        <w:rPr>
          <w:rFonts w:ascii="Arial" w:hAnsi="Arial" w:cs="Arial"/>
        </w:rPr>
      </w:pPr>
    </w:p>
    <w:p w:rsidRPr="0034447C" w:rsidR="00FA617B" w:rsidP="00FA617B" w:rsidRDefault="00FA617B" w14:paraId="001BDA3D" w14:textId="77777777">
      <w:pPr>
        <w:jc w:val="center"/>
        <w:rPr>
          <w:rFonts w:ascii="Arial" w:hAnsi="Arial" w:cs="Arial"/>
          <w:smallCaps/>
        </w:rPr>
      </w:pPr>
      <w:r w:rsidRPr="0034447C">
        <w:rPr>
          <w:rFonts w:ascii="Arial" w:hAnsi="Arial" w:cs="Arial"/>
          <w:smallCaps/>
        </w:rPr>
        <w:t>Approved by:</w:t>
      </w:r>
    </w:p>
    <w:p w:rsidRPr="0034447C" w:rsidR="00FA617B" w:rsidP="00FA617B" w:rsidRDefault="00FA617B" w14:paraId="478FFB66" w14:textId="77777777">
      <w:pPr>
        <w:ind w:left="2970"/>
        <w:jc w:val="center"/>
        <w:rPr>
          <w:rFonts w:ascii="Arial" w:hAnsi="Arial" w:cs="Arial"/>
        </w:rPr>
      </w:pPr>
    </w:p>
    <w:p w:rsidRPr="0034447C" w:rsidR="00FA617B" w:rsidP="00FA617B" w:rsidRDefault="00FA617B" w14:paraId="79AC5C75" w14:textId="77777777">
      <w:pPr>
        <w:ind w:left="2970"/>
        <w:rPr>
          <w:rFonts w:ascii="Arial" w:hAnsi="Arial" w:cs="Arial"/>
        </w:rPr>
      </w:pPr>
    </w:p>
    <w:p w:rsidRPr="0034447C" w:rsidR="00FA617B" w:rsidP="00FA617B" w:rsidRDefault="00FA617B" w14:paraId="6463EC03" w14:textId="77777777">
      <w:pPr>
        <w:ind w:left="2970"/>
        <w:rPr>
          <w:rFonts w:ascii="Arial" w:hAnsi="Arial" w:cs="Arial"/>
        </w:rPr>
      </w:pPr>
    </w:p>
    <w:p w:rsidRPr="0034447C" w:rsidR="00FA617B" w:rsidP="00FA617B" w:rsidRDefault="00FA617B" w14:paraId="68622480" w14:textId="77777777">
      <w:pPr>
        <w:ind w:left="2970"/>
        <w:rPr>
          <w:rFonts w:ascii="Arial" w:hAnsi="Arial" w:cs="Arial"/>
        </w:rPr>
      </w:pPr>
      <w:r w:rsidRPr="0034447C">
        <w:rPr>
          <w:rFonts w:ascii="Arial" w:hAnsi="Arial" w:cs="Arial"/>
        </w:rPr>
        <w:t>_____________________________</w:t>
      </w:r>
    </w:p>
    <w:p w:rsidRPr="0034447C" w:rsidR="00FA617B" w:rsidP="00FA617B" w:rsidRDefault="00FA617B" w14:paraId="181F348B" w14:textId="77777777">
      <w:pPr>
        <w:tabs>
          <w:tab w:val="left" w:pos="6210"/>
        </w:tabs>
        <w:ind w:left="2970"/>
        <w:rPr>
          <w:rFonts w:ascii="Arial" w:hAnsi="Arial" w:cs="Arial"/>
        </w:rPr>
      </w:pPr>
      <w:r w:rsidRPr="0034447C">
        <w:rPr>
          <w:rFonts w:ascii="Arial" w:hAnsi="Arial" w:cs="Arial"/>
        </w:rPr>
        <w:t>Project Leader</w:t>
      </w:r>
      <w:r w:rsidRPr="0034447C">
        <w:rPr>
          <w:rFonts w:ascii="Arial" w:hAnsi="Arial" w:cs="Arial"/>
        </w:rPr>
        <w:tab/>
      </w:r>
      <w:r w:rsidRPr="0034447C">
        <w:rPr>
          <w:rFonts w:ascii="Arial" w:hAnsi="Arial" w:cs="Arial"/>
        </w:rPr>
        <w:t>Date</w:t>
      </w:r>
    </w:p>
    <w:p w:rsidRPr="0034447C" w:rsidR="00FA617B" w:rsidP="00FA617B" w:rsidRDefault="00FA617B" w14:paraId="002F7D82" w14:textId="77777777">
      <w:pPr>
        <w:ind w:left="2970"/>
        <w:rPr>
          <w:rFonts w:ascii="Arial" w:hAnsi="Arial" w:cs="Arial"/>
        </w:rPr>
      </w:pPr>
    </w:p>
    <w:p w:rsidRPr="0034447C" w:rsidR="00FA617B" w:rsidP="00FA617B" w:rsidRDefault="00FA617B" w14:paraId="38EEA2DE" w14:textId="77777777">
      <w:pPr>
        <w:ind w:left="2970"/>
        <w:rPr>
          <w:rFonts w:ascii="Arial" w:hAnsi="Arial" w:cs="Arial"/>
        </w:rPr>
      </w:pPr>
    </w:p>
    <w:p w:rsidRPr="0034447C" w:rsidR="00FA617B" w:rsidP="00FA617B" w:rsidRDefault="00FA617B" w14:paraId="35EAF2CC" w14:textId="77777777">
      <w:pPr>
        <w:ind w:left="2970"/>
        <w:rPr>
          <w:rFonts w:ascii="Arial" w:hAnsi="Arial" w:cs="Arial"/>
        </w:rPr>
      </w:pPr>
    </w:p>
    <w:p w:rsidRPr="0034447C" w:rsidR="00FA617B" w:rsidP="00FA617B" w:rsidRDefault="00FA617B" w14:paraId="11713D4D" w14:textId="77777777">
      <w:pPr>
        <w:ind w:left="2970"/>
        <w:rPr>
          <w:rFonts w:ascii="Arial" w:hAnsi="Arial" w:cs="Arial"/>
        </w:rPr>
      </w:pPr>
    </w:p>
    <w:p w:rsidRPr="0034447C" w:rsidR="00FA617B" w:rsidP="00FA617B" w:rsidRDefault="00FA617B" w14:paraId="4049677F" w14:textId="77777777">
      <w:pPr>
        <w:ind w:left="2970"/>
        <w:rPr>
          <w:rFonts w:ascii="Arial" w:hAnsi="Arial" w:cs="Arial"/>
        </w:rPr>
      </w:pPr>
      <w:r w:rsidRPr="0034447C">
        <w:rPr>
          <w:rFonts w:ascii="Arial" w:hAnsi="Arial" w:cs="Arial"/>
        </w:rPr>
        <w:t>_____________________________</w:t>
      </w:r>
    </w:p>
    <w:p w:rsidRPr="0034447C" w:rsidR="00FA617B" w:rsidP="00FA617B" w:rsidRDefault="004E5DAA" w14:paraId="5B1459A3" w14:textId="2FE32889">
      <w:pPr>
        <w:tabs>
          <w:tab w:val="left" w:pos="6210"/>
        </w:tabs>
        <w:ind w:left="2970"/>
        <w:rPr>
          <w:rFonts w:ascii="Arial" w:hAnsi="Arial" w:cs="Arial"/>
        </w:rPr>
      </w:pPr>
      <w:r>
        <w:rPr>
          <w:rFonts w:ascii="Arial" w:hAnsi="Arial" w:cs="Arial"/>
        </w:rPr>
        <w:t>Prof. Kalafatis</w:t>
      </w:r>
      <w:r w:rsidRPr="0034447C" w:rsidR="00FA617B">
        <w:rPr>
          <w:rFonts w:ascii="Arial" w:hAnsi="Arial" w:cs="Arial"/>
        </w:rPr>
        <w:tab/>
      </w:r>
      <w:r w:rsidRPr="0034447C" w:rsidR="00FA617B">
        <w:rPr>
          <w:rFonts w:ascii="Arial" w:hAnsi="Arial" w:cs="Arial"/>
        </w:rPr>
        <w:t>Date</w:t>
      </w:r>
    </w:p>
    <w:p w:rsidRPr="0034447C" w:rsidR="00FA617B" w:rsidP="00FA617B" w:rsidRDefault="00FA617B" w14:paraId="36BFAEA3" w14:textId="77777777">
      <w:pPr>
        <w:ind w:left="2970"/>
        <w:rPr>
          <w:rFonts w:ascii="Arial" w:hAnsi="Arial" w:cs="Arial"/>
        </w:rPr>
      </w:pPr>
    </w:p>
    <w:p w:rsidRPr="0034447C" w:rsidR="00FA617B" w:rsidP="00FA617B" w:rsidRDefault="00FA617B" w14:paraId="729B76AF" w14:textId="77777777">
      <w:pPr>
        <w:ind w:left="2970"/>
        <w:rPr>
          <w:rFonts w:ascii="Arial" w:hAnsi="Arial" w:cs="Arial"/>
        </w:rPr>
      </w:pPr>
    </w:p>
    <w:p w:rsidRPr="0034447C" w:rsidR="00FA617B" w:rsidP="00FA617B" w:rsidRDefault="00FA617B" w14:paraId="5124FEC0" w14:textId="77777777">
      <w:pPr>
        <w:ind w:left="2970"/>
        <w:rPr>
          <w:rFonts w:ascii="Arial" w:hAnsi="Arial" w:cs="Arial"/>
        </w:rPr>
      </w:pPr>
    </w:p>
    <w:p w:rsidRPr="0034447C" w:rsidR="00FA617B" w:rsidP="00FA617B" w:rsidRDefault="00FA617B" w14:paraId="134DEA3D" w14:textId="77777777">
      <w:pPr>
        <w:ind w:left="2970"/>
        <w:rPr>
          <w:rFonts w:ascii="Arial" w:hAnsi="Arial" w:cs="Arial"/>
        </w:rPr>
      </w:pPr>
    </w:p>
    <w:p w:rsidRPr="0034447C" w:rsidR="00FA617B" w:rsidP="00FA617B" w:rsidRDefault="00FA617B" w14:paraId="2F1FDB83" w14:textId="77777777">
      <w:pPr>
        <w:ind w:left="2970"/>
        <w:rPr>
          <w:rFonts w:ascii="Arial" w:hAnsi="Arial" w:cs="Arial"/>
        </w:rPr>
      </w:pPr>
      <w:r w:rsidRPr="0034447C">
        <w:rPr>
          <w:rFonts w:ascii="Arial" w:hAnsi="Arial" w:cs="Arial"/>
        </w:rPr>
        <w:t>_____________________________</w:t>
      </w:r>
    </w:p>
    <w:p w:rsidRPr="0034447C" w:rsidR="00FA617B" w:rsidP="00FA617B" w:rsidRDefault="00FA617B" w14:paraId="7434F0A7" w14:textId="77777777">
      <w:pPr>
        <w:tabs>
          <w:tab w:val="left" w:pos="6210"/>
        </w:tabs>
        <w:ind w:left="2970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T/A      </w:t>
      </w:r>
      <w:r w:rsidRPr="0034447C">
        <w:rPr>
          <w:rFonts w:ascii="Arial" w:hAnsi="Arial" w:cs="Arial"/>
        </w:rPr>
        <w:tab/>
      </w:r>
      <w:r w:rsidRPr="0034447C">
        <w:rPr>
          <w:rFonts w:ascii="Arial" w:hAnsi="Arial" w:cs="Arial"/>
        </w:rPr>
        <w:t>Date</w:t>
      </w:r>
    </w:p>
    <w:p w:rsidRPr="0034447C" w:rsidR="00CC1A19" w:rsidP="00043D9F" w:rsidRDefault="00CC1A19" w14:paraId="6FF308B7" w14:textId="77777777">
      <w:pPr>
        <w:ind w:left="3330"/>
        <w:rPr>
          <w:rFonts w:ascii="Arial" w:hAnsi="Arial" w:cs="Arial"/>
        </w:rPr>
      </w:pPr>
    </w:p>
    <w:p w:rsidRPr="0034447C" w:rsidR="00CC1A19" w:rsidP="007224FA" w:rsidRDefault="00CC1A19" w14:paraId="59A252E2" w14:textId="77777777">
      <w:pPr>
        <w:ind w:left="3330"/>
        <w:rPr>
          <w:rFonts w:ascii="Arial" w:hAnsi="Arial" w:cs="Arial"/>
        </w:rPr>
      </w:pPr>
    </w:p>
    <w:p w:rsidRPr="0034447C" w:rsidR="00CC1A19" w:rsidP="00043D9F" w:rsidRDefault="00CC1A19" w14:paraId="4352926D" w14:textId="77777777">
      <w:pPr>
        <w:ind w:left="3330"/>
        <w:rPr>
          <w:rFonts w:ascii="Arial" w:hAnsi="Arial" w:cs="Arial"/>
        </w:rPr>
      </w:pPr>
    </w:p>
    <w:p w:rsidRPr="0034447C" w:rsidR="00CC1A19" w:rsidRDefault="00CC1A19" w14:paraId="51C82FC5" w14:textId="77777777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:rsidRPr="0034447C" w:rsidR="00CC1A19" w:rsidP="00227CC6" w:rsidRDefault="00CC1A19" w14:paraId="07DD800C" w14:textId="77777777">
      <w:pPr>
        <w:spacing w:after="200" w:line="276" w:lineRule="auto"/>
        <w:jc w:val="center"/>
        <w:rPr>
          <w:rFonts w:ascii="Arial" w:hAnsi="Arial" w:cs="Arial"/>
          <w:b/>
          <w:sz w:val="28"/>
        </w:rPr>
      </w:pPr>
      <w:r w:rsidRPr="0034447C">
        <w:rPr>
          <w:rFonts w:ascii="Arial" w:hAnsi="Arial" w:cs="Arial"/>
          <w:b/>
          <w:sz w:val="28"/>
        </w:rPr>
        <w:br w:type="page"/>
      </w:r>
      <w:r w:rsidRPr="0034447C">
        <w:rPr>
          <w:rFonts w:ascii="Arial" w:hAnsi="Arial" w:cs="Arial"/>
          <w:b/>
          <w:sz w:val="28"/>
        </w:rPr>
        <w:t>Change Record</w:t>
      </w:r>
    </w:p>
    <w:tbl>
      <w:tblPr>
        <w:tblW w:w="9360" w:type="dxa"/>
        <w:tblInd w:w="144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A0" w:firstRow="1" w:lastRow="0" w:firstColumn="1" w:lastColumn="0" w:noHBand="0" w:noVBand="0"/>
      </w:tblPr>
      <w:tblGrid>
        <w:gridCol w:w="702"/>
        <w:gridCol w:w="1522"/>
        <w:gridCol w:w="1917"/>
        <w:gridCol w:w="1913"/>
        <w:gridCol w:w="3306"/>
      </w:tblGrid>
      <w:tr w:rsidRPr="0034447C" w:rsidR="00CC1A19" w:rsidTr="00043D9F" w14:paraId="2E306784" w14:textId="77777777">
        <w:tc>
          <w:tcPr>
            <w:tcW w:w="690" w:type="dxa"/>
            <w:shd w:val="clear" w:color="auto" w:fill="0079C1"/>
          </w:tcPr>
          <w:p w:rsidRPr="0034447C" w:rsidR="00CC1A19" w:rsidP="00326249" w:rsidRDefault="00CC1A19" w14:paraId="5785F9EA" w14:textId="77777777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Rev.</w:t>
            </w:r>
          </w:p>
        </w:tc>
        <w:tc>
          <w:tcPr>
            <w:tcW w:w="1523" w:type="dxa"/>
            <w:shd w:val="clear" w:color="auto" w:fill="0079C1"/>
          </w:tcPr>
          <w:p w:rsidRPr="0034447C" w:rsidR="00CC1A19" w:rsidP="00326249" w:rsidRDefault="00CC1A19" w14:paraId="49D170A1" w14:textId="77777777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Date</w:t>
            </w:r>
          </w:p>
        </w:tc>
        <w:tc>
          <w:tcPr>
            <w:tcW w:w="1919" w:type="dxa"/>
            <w:shd w:val="clear" w:color="auto" w:fill="0079C1"/>
          </w:tcPr>
          <w:p w:rsidRPr="0034447C" w:rsidR="00CC1A19" w:rsidP="00326249" w:rsidRDefault="00CC1A19" w14:paraId="02DABC8A" w14:textId="77777777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Originator</w:t>
            </w:r>
          </w:p>
        </w:tc>
        <w:tc>
          <w:tcPr>
            <w:tcW w:w="1915" w:type="dxa"/>
            <w:shd w:val="clear" w:color="auto" w:fill="0079C1"/>
          </w:tcPr>
          <w:p w:rsidRPr="0034447C" w:rsidR="00CC1A19" w:rsidP="00326249" w:rsidRDefault="00CC1A19" w14:paraId="1C7FAAC4" w14:textId="77777777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Approvals</w:t>
            </w:r>
          </w:p>
        </w:tc>
        <w:tc>
          <w:tcPr>
            <w:tcW w:w="3313" w:type="dxa"/>
            <w:shd w:val="clear" w:color="auto" w:fill="0079C1"/>
          </w:tcPr>
          <w:p w:rsidRPr="0034447C" w:rsidR="00CC1A19" w:rsidP="00326249" w:rsidRDefault="00CC1A19" w14:paraId="68C6D042" w14:textId="77777777">
            <w:pPr>
              <w:rPr>
                <w:rFonts w:ascii="Arial" w:hAnsi="Arial" w:cs="Arial"/>
                <w:b/>
                <w:color w:val="FFFFFF"/>
              </w:rPr>
            </w:pPr>
            <w:r w:rsidRPr="0034447C">
              <w:rPr>
                <w:rFonts w:ascii="Arial" w:hAnsi="Arial" w:cs="Arial"/>
                <w:b/>
                <w:color w:val="FFFFFF"/>
              </w:rPr>
              <w:t>Description</w:t>
            </w:r>
          </w:p>
        </w:tc>
      </w:tr>
      <w:tr w:rsidRPr="0034447C" w:rsidR="00FA617B" w:rsidTr="00043D9F" w14:paraId="5026E6A2" w14:textId="77777777">
        <w:tc>
          <w:tcPr>
            <w:tcW w:w="690" w:type="dxa"/>
          </w:tcPr>
          <w:p w:rsidRPr="0034447C" w:rsidR="00FA617B" w:rsidP="00FA617B" w:rsidRDefault="00FA617B" w14:paraId="1200103E" w14:textId="77777777">
            <w:pPr>
              <w:rPr>
                <w:rFonts w:ascii="Arial" w:hAnsi="Arial" w:cs="Arial"/>
                <w:b/>
              </w:rPr>
            </w:pPr>
            <w:r w:rsidRPr="0034447C">
              <w:rPr>
                <w:rFonts w:ascii="Arial" w:hAnsi="Arial" w:cs="Arial"/>
                <w:b/>
              </w:rPr>
              <w:t>-</w:t>
            </w:r>
          </w:p>
        </w:tc>
        <w:tc>
          <w:tcPr>
            <w:tcW w:w="1523" w:type="dxa"/>
          </w:tcPr>
          <w:p w:rsidRPr="0034447C" w:rsidR="00FA617B" w:rsidP="00FA617B" w:rsidRDefault="00072FEE" w14:paraId="277BD379" w14:textId="23DEB276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08/</w:t>
            </w:r>
            <w:r w:rsidR="001D2891">
              <w:rPr>
                <w:rFonts w:ascii="Arial" w:hAnsi="Arial" w:cs="Arial"/>
              </w:rPr>
              <w:t>29/2023</w:t>
            </w:r>
          </w:p>
        </w:tc>
        <w:tc>
          <w:tcPr>
            <w:tcW w:w="1919" w:type="dxa"/>
          </w:tcPr>
          <w:p w:rsidRPr="0034447C" w:rsidR="00FA617B" w:rsidP="00FA617B" w:rsidRDefault="001D2891" w14:paraId="546C7E3B" w14:textId="4D479CD0">
            <w:pPr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eam 60</w:t>
            </w:r>
          </w:p>
        </w:tc>
        <w:tc>
          <w:tcPr>
            <w:tcW w:w="1915" w:type="dxa"/>
          </w:tcPr>
          <w:p w:rsidRPr="0034447C" w:rsidR="00FA617B" w:rsidP="00FA617B" w:rsidRDefault="00FA617B" w14:paraId="61337CE4" w14:textId="77777777">
            <w:pPr>
              <w:rPr>
                <w:rFonts w:ascii="Arial" w:hAnsi="Arial" w:cs="Arial"/>
              </w:rPr>
            </w:pPr>
          </w:p>
        </w:tc>
        <w:tc>
          <w:tcPr>
            <w:tcW w:w="3313" w:type="dxa"/>
          </w:tcPr>
          <w:p w:rsidRPr="0034447C" w:rsidR="00FA617B" w:rsidP="00FA617B" w:rsidRDefault="00FA617B" w14:paraId="0F4B2068" w14:textId="77777777">
            <w:pPr>
              <w:jc w:val="left"/>
              <w:rPr>
                <w:rFonts w:ascii="Arial" w:hAnsi="Arial" w:cs="Arial"/>
              </w:rPr>
            </w:pPr>
            <w:r w:rsidRPr="0034447C">
              <w:rPr>
                <w:rFonts w:ascii="Arial" w:hAnsi="Arial" w:cs="Arial"/>
              </w:rPr>
              <w:t>Draft Release</w:t>
            </w:r>
          </w:p>
        </w:tc>
      </w:tr>
    </w:tbl>
    <w:p w:rsidRPr="0034447C" w:rsidR="00CC1A19" w:rsidRDefault="00CC1A19" w14:paraId="3D34F185" w14:textId="77777777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</w:p>
    <w:p w:rsidRPr="0034447C" w:rsidR="00CC1A19" w:rsidRDefault="00CC1A19" w14:paraId="332262F1" w14:textId="77777777">
      <w:pPr>
        <w:spacing w:after="200" w:line="276" w:lineRule="auto"/>
        <w:jc w:val="left"/>
        <w:rPr>
          <w:rFonts w:ascii="Arial" w:hAnsi="Arial" w:cs="Arial"/>
          <w:i/>
          <w:iCs/>
          <w:szCs w:val="20"/>
        </w:rPr>
      </w:pPr>
      <w:r w:rsidRPr="774DC100">
        <w:rPr>
          <w:rFonts w:ascii="Arial" w:hAnsi="Arial" w:cs="Arial"/>
          <w:i w:val="1"/>
          <w:iCs w:val="1"/>
        </w:rPr>
        <w:br w:type="page"/>
      </w:r>
    </w:p>
    <w:p w:rsidR="05F808D6" w:rsidP="774DC100" w:rsidRDefault="05F808D6" w14:paraId="3F768214" w14:textId="77B56AFF">
      <w:pPr>
        <w:pStyle w:val="TOC1"/>
        <w:jc w:val="center"/>
        <w:rPr>
          <w:rFonts w:ascii="Arial" w:hAnsi="Arial" w:cs="Arial"/>
        </w:rPr>
      </w:pPr>
      <w:r w:rsidRPr="774DC100" w:rsidR="05F808D6">
        <w:rPr>
          <w:rFonts w:ascii="Arial" w:hAnsi="Arial" w:cs="Arial"/>
          <w:b w:val="1"/>
          <w:bCs w:val="1"/>
          <w:sz w:val="28"/>
          <w:szCs w:val="28"/>
        </w:rPr>
        <w:t>Table of Contents</w:t>
      </w:r>
    </w:p>
    <w:p w:rsidR="005627D9" w:rsidRDefault="00CC1A19" w14:paraId="7702CCEC" w14:textId="7DED3874">
      <w:pPr>
        <w:pStyle w:val="TOC1"/>
        <w:rPr>
          <w:rFonts w:asciiTheme="minorHAnsi" w:hAnsiTheme="minorHAnsi" w:eastAsiaTheme="minorEastAsia" w:cstheme="minorBidi"/>
          <w:b w:val="0"/>
          <w:kern w:val="2"/>
          <w:sz w:val="24"/>
          <w14:ligatures w14:val="standardContextual"/>
        </w:rPr>
      </w:pPr>
      <w:r w:rsidRPr="0034447C">
        <w:rPr>
          <w:rFonts w:ascii="Arial" w:hAnsi="Arial" w:cs="Arial"/>
        </w:rPr>
        <w:fldChar w:fldCharType="begin"/>
      </w:r>
      <w:r w:rsidRPr="5FA4375E" w:rsidR="3C522157">
        <w:rPr>
          <w:rFonts w:ascii="Arial" w:hAnsi="Arial" w:cs="Arial"/>
        </w:rPr>
        <w:instrText xml:space="preserve"> TOC \o "1-3" \h \z \u </w:instrText>
      </w:r>
      <w:r w:rsidRPr="0034447C">
        <w:rPr>
          <w:rFonts w:ascii="Arial" w:hAnsi="Arial" w:cs="Arial"/>
        </w:rPr>
        <w:fldChar w:fldCharType="separate"/>
      </w:r>
      <w:hyperlink w:history="1" w:anchor="_Toc144192380">
        <w:r w:rsidRPr="004377E7" w:rsidR="005627D9">
          <w:rPr>
            <w:rStyle w:val="Hyperlink"/>
            <w:rFonts w:ascii="Arial" w:hAnsi="Arial" w:cs="Arial"/>
          </w:rPr>
          <w:t>List of Tables</w:t>
        </w:r>
        <w:r w:rsidR="005627D9">
          <w:rPr>
            <w:webHidden/>
          </w:rPr>
          <w:tab/>
        </w:r>
        <w:r w:rsidR="005627D9">
          <w:rPr>
            <w:webHidden/>
          </w:rPr>
          <w:fldChar w:fldCharType="begin"/>
        </w:r>
        <w:r w:rsidR="005627D9">
          <w:rPr>
            <w:webHidden/>
          </w:rPr>
          <w:instrText xml:space="preserve"> PAGEREF _Toc144192380 \h </w:instrText>
        </w:r>
        <w:r w:rsidR="005627D9">
          <w:rPr>
            <w:webHidden/>
          </w:rPr>
        </w:r>
        <w:r w:rsidR="005627D9">
          <w:rPr>
            <w:webHidden/>
          </w:rPr>
          <w:fldChar w:fldCharType="separate"/>
        </w:r>
        <w:r w:rsidR="005627D9">
          <w:rPr>
            <w:webHidden/>
          </w:rPr>
          <w:t>IV</w:t>
        </w:r>
        <w:r w:rsidR="005627D9">
          <w:rPr>
            <w:webHidden/>
          </w:rPr>
          <w:fldChar w:fldCharType="end"/>
        </w:r>
      </w:hyperlink>
    </w:p>
    <w:p w:rsidR="005627D9" w:rsidRDefault="00B0641E" w14:paraId="417C80E8" w14:textId="4DBFD082">
      <w:pPr>
        <w:pStyle w:val="TOC1"/>
        <w:rPr>
          <w:rFonts w:asciiTheme="minorHAnsi" w:hAnsiTheme="minorHAnsi" w:eastAsiaTheme="minorEastAsia" w:cstheme="minorBidi"/>
          <w:b w:val="0"/>
          <w:kern w:val="2"/>
          <w:sz w:val="24"/>
          <w14:ligatures w14:val="standardContextual"/>
        </w:rPr>
      </w:pPr>
      <w:hyperlink w:history="1" w:anchor="_Toc144192381">
        <w:r w:rsidRPr="004377E7" w:rsidR="005627D9">
          <w:rPr>
            <w:rStyle w:val="Hyperlink"/>
            <w:rFonts w:ascii="Arial" w:hAnsi="Arial" w:cs="Arial"/>
          </w:rPr>
          <w:t>List of Figures</w:t>
        </w:r>
        <w:r w:rsidR="005627D9">
          <w:rPr>
            <w:webHidden/>
          </w:rPr>
          <w:tab/>
        </w:r>
        <w:r w:rsidR="005627D9">
          <w:rPr>
            <w:webHidden/>
          </w:rPr>
          <w:fldChar w:fldCharType="begin"/>
        </w:r>
        <w:r w:rsidR="005627D9">
          <w:rPr>
            <w:webHidden/>
          </w:rPr>
          <w:instrText xml:space="preserve"> PAGEREF _Toc144192381 \h </w:instrText>
        </w:r>
        <w:r w:rsidR="005627D9">
          <w:rPr>
            <w:webHidden/>
          </w:rPr>
        </w:r>
        <w:r w:rsidR="005627D9">
          <w:rPr>
            <w:webHidden/>
          </w:rPr>
          <w:fldChar w:fldCharType="separate"/>
        </w:r>
        <w:r w:rsidR="005627D9">
          <w:rPr>
            <w:webHidden/>
          </w:rPr>
          <w:t>V</w:t>
        </w:r>
        <w:r w:rsidR="005627D9">
          <w:rPr>
            <w:webHidden/>
          </w:rPr>
          <w:fldChar w:fldCharType="end"/>
        </w:r>
      </w:hyperlink>
    </w:p>
    <w:p w:rsidR="005627D9" w:rsidRDefault="00B0641E" w14:paraId="606A11D5" w14:textId="7D0F55EA">
      <w:pPr>
        <w:pStyle w:val="TOC1"/>
        <w:rPr>
          <w:rFonts w:asciiTheme="minorHAnsi" w:hAnsiTheme="minorHAnsi" w:eastAsiaTheme="minorEastAsia" w:cstheme="minorBidi"/>
          <w:b w:val="0"/>
          <w:kern w:val="2"/>
          <w:sz w:val="24"/>
          <w14:ligatures w14:val="standardContextual"/>
        </w:rPr>
      </w:pPr>
      <w:hyperlink w:history="1" w:anchor="_Toc144192382">
        <w:r w:rsidRPr="004377E7" w:rsidR="005627D9">
          <w:rPr>
            <w:rStyle w:val="Hyperlink"/>
            <w:rFonts w:ascii="Arial" w:hAnsi="Arial"/>
          </w:rPr>
          <w:t>1.</w:t>
        </w:r>
        <w:r w:rsidR="005627D9">
          <w:rPr>
            <w:rFonts w:asciiTheme="minorHAnsi" w:hAnsiTheme="minorHAnsi" w:eastAsiaTheme="minorEastAsia" w:cstheme="minorBidi"/>
            <w:b w:val="0"/>
            <w:kern w:val="2"/>
            <w:sz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</w:rPr>
          <w:t>Executive Summary</w:t>
        </w:r>
        <w:r w:rsidR="005627D9">
          <w:rPr>
            <w:webHidden/>
          </w:rPr>
          <w:tab/>
        </w:r>
        <w:r w:rsidR="005627D9">
          <w:rPr>
            <w:webHidden/>
          </w:rPr>
          <w:fldChar w:fldCharType="begin"/>
        </w:r>
        <w:r w:rsidR="005627D9">
          <w:rPr>
            <w:webHidden/>
          </w:rPr>
          <w:instrText xml:space="preserve"> PAGEREF _Toc144192382 \h </w:instrText>
        </w:r>
        <w:r w:rsidR="005627D9">
          <w:rPr>
            <w:webHidden/>
          </w:rPr>
        </w:r>
        <w:r w:rsidR="005627D9">
          <w:rPr>
            <w:webHidden/>
          </w:rPr>
          <w:fldChar w:fldCharType="separate"/>
        </w:r>
        <w:r w:rsidR="005627D9">
          <w:rPr>
            <w:webHidden/>
          </w:rPr>
          <w:t>1</w:t>
        </w:r>
        <w:r w:rsidR="005627D9">
          <w:rPr>
            <w:webHidden/>
          </w:rPr>
          <w:fldChar w:fldCharType="end"/>
        </w:r>
      </w:hyperlink>
    </w:p>
    <w:p w:rsidR="005627D9" w:rsidRDefault="00B0641E" w14:paraId="603AF224" w14:textId="0D89D2A9">
      <w:pPr>
        <w:pStyle w:val="TOC1"/>
        <w:rPr>
          <w:rFonts w:asciiTheme="minorHAnsi" w:hAnsiTheme="minorHAnsi" w:eastAsiaTheme="minorEastAsia" w:cstheme="minorBidi"/>
          <w:b w:val="0"/>
          <w:kern w:val="2"/>
          <w:sz w:val="24"/>
          <w14:ligatures w14:val="standardContextual"/>
        </w:rPr>
      </w:pPr>
      <w:hyperlink w:history="1" w:anchor="_Toc144192383">
        <w:r w:rsidRPr="004377E7" w:rsidR="005627D9">
          <w:rPr>
            <w:rStyle w:val="Hyperlink"/>
            <w:rFonts w:ascii="Arial" w:hAnsi="Arial"/>
          </w:rPr>
          <w:t>2.</w:t>
        </w:r>
        <w:r w:rsidR="005627D9">
          <w:rPr>
            <w:rFonts w:asciiTheme="minorHAnsi" w:hAnsiTheme="minorHAnsi" w:eastAsiaTheme="minorEastAsia" w:cstheme="minorBidi"/>
            <w:b w:val="0"/>
            <w:kern w:val="2"/>
            <w:sz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</w:rPr>
          <w:t>Introduction</w:t>
        </w:r>
        <w:r w:rsidR="005627D9">
          <w:rPr>
            <w:webHidden/>
          </w:rPr>
          <w:tab/>
        </w:r>
        <w:r w:rsidR="005627D9">
          <w:rPr>
            <w:webHidden/>
          </w:rPr>
          <w:fldChar w:fldCharType="begin"/>
        </w:r>
        <w:r w:rsidR="005627D9">
          <w:rPr>
            <w:webHidden/>
          </w:rPr>
          <w:instrText xml:space="preserve"> PAGEREF _Toc144192383 \h </w:instrText>
        </w:r>
        <w:r w:rsidR="005627D9">
          <w:rPr>
            <w:webHidden/>
          </w:rPr>
        </w:r>
        <w:r w:rsidR="005627D9">
          <w:rPr>
            <w:webHidden/>
          </w:rPr>
          <w:fldChar w:fldCharType="separate"/>
        </w:r>
        <w:r w:rsidR="005627D9">
          <w:rPr>
            <w:webHidden/>
          </w:rPr>
          <w:t>2</w:t>
        </w:r>
        <w:r w:rsidR="005627D9">
          <w:rPr>
            <w:webHidden/>
          </w:rPr>
          <w:fldChar w:fldCharType="end"/>
        </w:r>
      </w:hyperlink>
    </w:p>
    <w:p w:rsidR="005627D9" w:rsidRDefault="00B0641E" w14:paraId="50684025" w14:textId="1B3F4AE0">
      <w:pPr>
        <w:pStyle w:val="TOC2"/>
        <w:tabs>
          <w:tab w:val="left" w:pos="960"/>
          <w:tab w:val="right" w:leader="dot" w:pos="9350"/>
        </w:tabs>
        <w:rPr>
          <w:rFonts w:asciiTheme="minorHAnsi" w:hAnsiTheme="minorHAnsi" w:eastAsiaTheme="minorEastAsia" w:cstheme="minorBidi"/>
          <w:noProof/>
          <w:kern w:val="2"/>
          <w:sz w:val="24"/>
          <w:szCs w:val="24"/>
          <w14:ligatures w14:val="standardContextual"/>
        </w:rPr>
      </w:pPr>
      <w:hyperlink w:history="1" w:anchor="_Toc144192384">
        <w:r w:rsidRPr="004377E7" w:rsidR="005627D9">
          <w:rPr>
            <w:rStyle w:val="Hyperlink"/>
            <w:rFonts w:ascii="Arial" w:hAnsi="Arial"/>
            <w:noProof/>
          </w:rPr>
          <w:t>2.1.</w:t>
        </w:r>
        <w:r w:rsidR="005627D9">
          <w:rPr>
            <w:rFonts w:asciiTheme="minorHAnsi" w:hAnsiTheme="minorHAnsi" w:eastAsiaTheme="minorEastAsia" w:cstheme="minorBidi"/>
            <w:noProof/>
            <w:kern w:val="2"/>
            <w:sz w:val="24"/>
            <w:szCs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  <w:noProof/>
          </w:rPr>
          <w:t>Background</w:t>
        </w:r>
        <w:r w:rsidR="005627D9">
          <w:rPr>
            <w:noProof/>
            <w:webHidden/>
          </w:rPr>
          <w:tab/>
        </w:r>
        <w:r w:rsidR="005627D9">
          <w:rPr>
            <w:noProof/>
            <w:webHidden/>
          </w:rPr>
          <w:fldChar w:fldCharType="begin"/>
        </w:r>
        <w:r w:rsidR="005627D9">
          <w:rPr>
            <w:noProof/>
            <w:webHidden/>
          </w:rPr>
          <w:instrText xml:space="preserve"> PAGEREF _Toc144192384 \h </w:instrText>
        </w:r>
        <w:r w:rsidR="005627D9">
          <w:rPr>
            <w:noProof/>
            <w:webHidden/>
          </w:rPr>
        </w:r>
        <w:r w:rsidR="005627D9">
          <w:rPr>
            <w:noProof/>
            <w:webHidden/>
          </w:rPr>
          <w:fldChar w:fldCharType="separate"/>
        </w:r>
        <w:r w:rsidR="005627D9">
          <w:rPr>
            <w:noProof/>
            <w:webHidden/>
          </w:rPr>
          <w:t>2</w:t>
        </w:r>
        <w:r w:rsidR="005627D9">
          <w:rPr>
            <w:noProof/>
            <w:webHidden/>
          </w:rPr>
          <w:fldChar w:fldCharType="end"/>
        </w:r>
      </w:hyperlink>
    </w:p>
    <w:p w:rsidR="005627D9" w:rsidRDefault="00B0641E" w14:paraId="4A71A8F4" w14:textId="0BD2EE89">
      <w:pPr>
        <w:pStyle w:val="TOC2"/>
        <w:tabs>
          <w:tab w:val="left" w:pos="960"/>
          <w:tab w:val="right" w:leader="dot" w:pos="9350"/>
        </w:tabs>
        <w:rPr>
          <w:rFonts w:asciiTheme="minorHAnsi" w:hAnsiTheme="minorHAnsi" w:eastAsiaTheme="minorEastAsia" w:cstheme="minorBidi"/>
          <w:noProof/>
          <w:kern w:val="2"/>
          <w:sz w:val="24"/>
          <w:szCs w:val="24"/>
          <w14:ligatures w14:val="standardContextual"/>
        </w:rPr>
      </w:pPr>
      <w:hyperlink w:history="1" w:anchor="_Toc144192385">
        <w:r w:rsidRPr="004377E7" w:rsidR="005627D9">
          <w:rPr>
            <w:rStyle w:val="Hyperlink"/>
            <w:rFonts w:ascii="Arial" w:hAnsi="Arial"/>
            <w:noProof/>
          </w:rPr>
          <w:t>2.2.</w:t>
        </w:r>
        <w:r w:rsidR="005627D9">
          <w:rPr>
            <w:rFonts w:asciiTheme="minorHAnsi" w:hAnsiTheme="minorHAnsi" w:eastAsiaTheme="minorEastAsia" w:cstheme="minorBidi"/>
            <w:noProof/>
            <w:kern w:val="2"/>
            <w:sz w:val="24"/>
            <w:szCs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  <w:noProof/>
          </w:rPr>
          <w:t>Overview</w:t>
        </w:r>
        <w:r w:rsidR="005627D9">
          <w:rPr>
            <w:noProof/>
            <w:webHidden/>
          </w:rPr>
          <w:tab/>
        </w:r>
        <w:r w:rsidR="005627D9">
          <w:rPr>
            <w:noProof/>
            <w:webHidden/>
          </w:rPr>
          <w:fldChar w:fldCharType="begin"/>
        </w:r>
        <w:r w:rsidR="005627D9">
          <w:rPr>
            <w:noProof/>
            <w:webHidden/>
          </w:rPr>
          <w:instrText xml:space="preserve"> PAGEREF _Toc144192385 \h </w:instrText>
        </w:r>
        <w:r w:rsidR="005627D9">
          <w:rPr>
            <w:noProof/>
            <w:webHidden/>
          </w:rPr>
        </w:r>
        <w:r w:rsidR="005627D9">
          <w:rPr>
            <w:noProof/>
            <w:webHidden/>
          </w:rPr>
          <w:fldChar w:fldCharType="separate"/>
        </w:r>
        <w:r w:rsidR="005627D9">
          <w:rPr>
            <w:noProof/>
            <w:webHidden/>
          </w:rPr>
          <w:t>2</w:t>
        </w:r>
        <w:r w:rsidR="005627D9">
          <w:rPr>
            <w:noProof/>
            <w:webHidden/>
          </w:rPr>
          <w:fldChar w:fldCharType="end"/>
        </w:r>
      </w:hyperlink>
    </w:p>
    <w:p w:rsidR="005627D9" w:rsidRDefault="00B0641E" w14:paraId="056B667F" w14:textId="7D1E35B5">
      <w:pPr>
        <w:pStyle w:val="TOC2"/>
        <w:tabs>
          <w:tab w:val="left" w:pos="960"/>
          <w:tab w:val="right" w:leader="dot" w:pos="9350"/>
        </w:tabs>
        <w:rPr>
          <w:rFonts w:asciiTheme="minorHAnsi" w:hAnsiTheme="minorHAnsi" w:eastAsiaTheme="minorEastAsia" w:cstheme="minorBidi"/>
          <w:noProof/>
          <w:kern w:val="2"/>
          <w:sz w:val="24"/>
          <w:szCs w:val="24"/>
          <w14:ligatures w14:val="standardContextual"/>
        </w:rPr>
      </w:pPr>
      <w:hyperlink w:history="1" w:anchor="_Toc144192386">
        <w:r w:rsidRPr="004377E7" w:rsidR="005627D9">
          <w:rPr>
            <w:rStyle w:val="Hyperlink"/>
            <w:rFonts w:ascii="Arial" w:hAnsi="Arial"/>
            <w:noProof/>
          </w:rPr>
          <w:t>2.3.</w:t>
        </w:r>
        <w:r w:rsidR="005627D9">
          <w:rPr>
            <w:rFonts w:asciiTheme="minorHAnsi" w:hAnsiTheme="minorHAnsi" w:eastAsiaTheme="minorEastAsia" w:cstheme="minorBidi"/>
            <w:noProof/>
            <w:kern w:val="2"/>
            <w:sz w:val="24"/>
            <w:szCs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  <w:noProof/>
          </w:rPr>
          <w:t>Referenced Documents and Standards</w:t>
        </w:r>
        <w:r w:rsidR="005627D9">
          <w:rPr>
            <w:noProof/>
            <w:webHidden/>
          </w:rPr>
          <w:tab/>
        </w:r>
        <w:r w:rsidR="005627D9">
          <w:rPr>
            <w:noProof/>
            <w:webHidden/>
          </w:rPr>
          <w:fldChar w:fldCharType="begin"/>
        </w:r>
        <w:r w:rsidR="005627D9">
          <w:rPr>
            <w:noProof/>
            <w:webHidden/>
          </w:rPr>
          <w:instrText xml:space="preserve"> PAGEREF _Toc144192386 \h </w:instrText>
        </w:r>
        <w:r w:rsidR="005627D9">
          <w:rPr>
            <w:noProof/>
            <w:webHidden/>
          </w:rPr>
        </w:r>
        <w:r w:rsidR="005627D9">
          <w:rPr>
            <w:noProof/>
            <w:webHidden/>
          </w:rPr>
          <w:fldChar w:fldCharType="separate"/>
        </w:r>
        <w:r w:rsidR="005627D9">
          <w:rPr>
            <w:noProof/>
            <w:webHidden/>
          </w:rPr>
          <w:t>2</w:t>
        </w:r>
        <w:r w:rsidR="005627D9">
          <w:rPr>
            <w:noProof/>
            <w:webHidden/>
          </w:rPr>
          <w:fldChar w:fldCharType="end"/>
        </w:r>
      </w:hyperlink>
    </w:p>
    <w:p w:rsidR="005627D9" w:rsidRDefault="00B0641E" w14:paraId="0447BF0D" w14:textId="5A2B6BD2">
      <w:pPr>
        <w:pStyle w:val="TOC1"/>
        <w:rPr>
          <w:rFonts w:asciiTheme="minorHAnsi" w:hAnsiTheme="minorHAnsi" w:eastAsiaTheme="minorEastAsia" w:cstheme="minorBidi"/>
          <w:b w:val="0"/>
          <w:kern w:val="2"/>
          <w:sz w:val="24"/>
          <w14:ligatures w14:val="standardContextual"/>
        </w:rPr>
      </w:pPr>
      <w:hyperlink w:history="1" w:anchor="_Toc144192387">
        <w:r w:rsidRPr="004377E7" w:rsidR="005627D9">
          <w:rPr>
            <w:rStyle w:val="Hyperlink"/>
            <w:rFonts w:ascii="Arial" w:hAnsi="Arial"/>
          </w:rPr>
          <w:t>3.</w:t>
        </w:r>
        <w:r w:rsidR="005627D9">
          <w:rPr>
            <w:rFonts w:asciiTheme="minorHAnsi" w:hAnsiTheme="minorHAnsi" w:eastAsiaTheme="minorEastAsia" w:cstheme="minorBidi"/>
            <w:b w:val="0"/>
            <w:kern w:val="2"/>
            <w:sz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</w:rPr>
          <w:t>Operating Concept</w:t>
        </w:r>
        <w:r w:rsidR="005627D9">
          <w:rPr>
            <w:webHidden/>
          </w:rPr>
          <w:tab/>
        </w:r>
        <w:r w:rsidR="005627D9">
          <w:rPr>
            <w:webHidden/>
          </w:rPr>
          <w:fldChar w:fldCharType="begin"/>
        </w:r>
        <w:r w:rsidR="005627D9">
          <w:rPr>
            <w:webHidden/>
          </w:rPr>
          <w:instrText xml:space="preserve"> PAGEREF _Toc144192387 \h </w:instrText>
        </w:r>
        <w:r w:rsidR="005627D9">
          <w:rPr>
            <w:webHidden/>
          </w:rPr>
        </w:r>
        <w:r w:rsidR="005627D9">
          <w:rPr>
            <w:webHidden/>
          </w:rPr>
          <w:fldChar w:fldCharType="separate"/>
        </w:r>
        <w:r w:rsidR="005627D9">
          <w:rPr>
            <w:webHidden/>
          </w:rPr>
          <w:t>3</w:t>
        </w:r>
        <w:r w:rsidR="005627D9">
          <w:rPr>
            <w:webHidden/>
          </w:rPr>
          <w:fldChar w:fldCharType="end"/>
        </w:r>
      </w:hyperlink>
    </w:p>
    <w:p w:rsidR="005627D9" w:rsidRDefault="00B0641E" w14:paraId="4F790FF1" w14:textId="6A950B84">
      <w:pPr>
        <w:pStyle w:val="TOC2"/>
        <w:tabs>
          <w:tab w:val="left" w:pos="960"/>
          <w:tab w:val="right" w:leader="dot" w:pos="9350"/>
        </w:tabs>
        <w:rPr>
          <w:rFonts w:asciiTheme="minorHAnsi" w:hAnsiTheme="minorHAnsi" w:eastAsiaTheme="minorEastAsia" w:cstheme="minorBidi"/>
          <w:noProof/>
          <w:kern w:val="2"/>
          <w:sz w:val="24"/>
          <w:szCs w:val="24"/>
          <w14:ligatures w14:val="standardContextual"/>
        </w:rPr>
      </w:pPr>
      <w:hyperlink w:history="1" w:anchor="_Toc144192388">
        <w:r w:rsidRPr="004377E7" w:rsidR="005627D9">
          <w:rPr>
            <w:rStyle w:val="Hyperlink"/>
            <w:rFonts w:ascii="Arial" w:hAnsi="Arial"/>
            <w:noProof/>
          </w:rPr>
          <w:t>3.1.</w:t>
        </w:r>
        <w:r w:rsidR="005627D9">
          <w:rPr>
            <w:rFonts w:asciiTheme="minorHAnsi" w:hAnsiTheme="minorHAnsi" w:eastAsiaTheme="minorEastAsia" w:cstheme="minorBidi"/>
            <w:noProof/>
            <w:kern w:val="2"/>
            <w:sz w:val="24"/>
            <w:szCs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  <w:noProof/>
          </w:rPr>
          <w:t>Scope</w:t>
        </w:r>
        <w:r w:rsidR="005627D9">
          <w:rPr>
            <w:noProof/>
            <w:webHidden/>
          </w:rPr>
          <w:tab/>
        </w:r>
        <w:r w:rsidR="005627D9">
          <w:rPr>
            <w:noProof/>
            <w:webHidden/>
          </w:rPr>
          <w:fldChar w:fldCharType="begin"/>
        </w:r>
        <w:r w:rsidR="005627D9">
          <w:rPr>
            <w:noProof/>
            <w:webHidden/>
          </w:rPr>
          <w:instrText xml:space="preserve"> PAGEREF _Toc144192388 \h </w:instrText>
        </w:r>
        <w:r w:rsidR="005627D9">
          <w:rPr>
            <w:noProof/>
            <w:webHidden/>
          </w:rPr>
        </w:r>
        <w:r w:rsidR="005627D9">
          <w:rPr>
            <w:noProof/>
            <w:webHidden/>
          </w:rPr>
          <w:fldChar w:fldCharType="separate"/>
        </w:r>
        <w:r w:rsidR="005627D9">
          <w:rPr>
            <w:noProof/>
            <w:webHidden/>
          </w:rPr>
          <w:t>3</w:t>
        </w:r>
        <w:r w:rsidR="005627D9">
          <w:rPr>
            <w:noProof/>
            <w:webHidden/>
          </w:rPr>
          <w:fldChar w:fldCharType="end"/>
        </w:r>
      </w:hyperlink>
    </w:p>
    <w:p w:rsidR="005627D9" w:rsidRDefault="00B0641E" w14:paraId="72656F8F" w14:textId="0B8A3F1B">
      <w:pPr>
        <w:pStyle w:val="TOC2"/>
        <w:tabs>
          <w:tab w:val="left" w:pos="960"/>
          <w:tab w:val="right" w:leader="dot" w:pos="9350"/>
        </w:tabs>
        <w:rPr>
          <w:rFonts w:asciiTheme="minorHAnsi" w:hAnsiTheme="minorHAnsi" w:eastAsiaTheme="minorEastAsia" w:cstheme="minorBidi"/>
          <w:noProof/>
          <w:kern w:val="2"/>
          <w:sz w:val="24"/>
          <w:szCs w:val="24"/>
          <w14:ligatures w14:val="standardContextual"/>
        </w:rPr>
      </w:pPr>
      <w:hyperlink w:history="1" w:anchor="_Toc144192389">
        <w:r w:rsidRPr="004377E7" w:rsidR="005627D9">
          <w:rPr>
            <w:rStyle w:val="Hyperlink"/>
            <w:rFonts w:ascii="Arial" w:hAnsi="Arial"/>
            <w:noProof/>
          </w:rPr>
          <w:t>3.2.</w:t>
        </w:r>
        <w:r w:rsidR="005627D9">
          <w:rPr>
            <w:rFonts w:asciiTheme="minorHAnsi" w:hAnsiTheme="minorHAnsi" w:eastAsiaTheme="minorEastAsia" w:cstheme="minorBidi"/>
            <w:noProof/>
            <w:kern w:val="2"/>
            <w:sz w:val="24"/>
            <w:szCs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  <w:noProof/>
          </w:rPr>
          <w:t>Operational Description and Constraints</w:t>
        </w:r>
        <w:r w:rsidR="005627D9">
          <w:rPr>
            <w:noProof/>
            <w:webHidden/>
          </w:rPr>
          <w:tab/>
        </w:r>
        <w:r w:rsidR="005627D9">
          <w:rPr>
            <w:noProof/>
            <w:webHidden/>
          </w:rPr>
          <w:fldChar w:fldCharType="begin"/>
        </w:r>
        <w:r w:rsidR="005627D9">
          <w:rPr>
            <w:noProof/>
            <w:webHidden/>
          </w:rPr>
          <w:instrText xml:space="preserve"> PAGEREF _Toc144192389 \h </w:instrText>
        </w:r>
        <w:r w:rsidR="005627D9">
          <w:rPr>
            <w:noProof/>
            <w:webHidden/>
          </w:rPr>
        </w:r>
        <w:r w:rsidR="005627D9">
          <w:rPr>
            <w:noProof/>
            <w:webHidden/>
          </w:rPr>
          <w:fldChar w:fldCharType="separate"/>
        </w:r>
        <w:r w:rsidR="005627D9">
          <w:rPr>
            <w:noProof/>
            <w:webHidden/>
          </w:rPr>
          <w:t>3</w:t>
        </w:r>
        <w:r w:rsidR="005627D9">
          <w:rPr>
            <w:noProof/>
            <w:webHidden/>
          </w:rPr>
          <w:fldChar w:fldCharType="end"/>
        </w:r>
      </w:hyperlink>
    </w:p>
    <w:p w:rsidR="005627D9" w:rsidRDefault="00B0641E" w14:paraId="3875A714" w14:textId="4EEC1ACF">
      <w:pPr>
        <w:pStyle w:val="TOC2"/>
        <w:tabs>
          <w:tab w:val="left" w:pos="960"/>
          <w:tab w:val="right" w:leader="dot" w:pos="9350"/>
        </w:tabs>
        <w:rPr>
          <w:rFonts w:asciiTheme="minorHAnsi" w:hAnsiTheme="minorHAnsi" w:eastAsiaTheme="minorEastAsia" w:cstheme="minorBidi"/>
          <w:noProof/>
          <w:kern w:val="2"/>
          <w:sz w:val="24"/>
          <w:szCs w:val="24"/>
          <w14:ligatures w14:val="standardContextual"/>
        </w:rPr>
      </w:pPr>
      <w:hyperlink w:history="1" w:anchor="_Toc144192390">
        <w:r w:rsidRPr="004377E7" w:rsidR="005627D9">
          <w:rPr>
            <w:rStyle w:val="Hyperlink"/>
            <w:rFonts w:ascii="Arial" w:hAnsi="Arial"/>
            <w:noProof/>
          </w:rPr>
          <w:t>3.3.</w:t>
        </w:r>
        <w:r w:rsidR="005627D9">
          <w:rPr>
            <w:rFonts w:asciiTheme="minorHAnsi" w:hAnsiTheme="minorHAnsi" w:eastAsiaTheme="minorEastAsia" w:cstheme="minorBidi"/>
            <w:noProof/>
            <w:kern w:val="2"/>
            <w:sz w:val="24"/>
            <w:szCs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  <w:noProof/>
          </w:rPr>
          <w:t>System Description</w:t>
        </w:r>
        <w:r w:rsidR="005627D9">
          <w:rPr>
            <w:noProof/>
            <w:webHidden/>
          </w:rPr>
          <w:tab/>
        </w:r>
        <w:r w:rsidR="005627D9">
          <w:rPr>
            <w:noProof/>
            <w:webHidden/>
          </w:rPr>
          <w:fldChar w:fldCharType="begin"/>
        </w:r>
        <w:r w:rsidR="005627D9">
          <w:rPr>
            <w:noProof/>
            <w:webHidden/>
          </w:rPr>
          <w:instrText xml:space="preserve"> PAGEREF _Toc144192390 \h </w:instrText>
        </w:r>
        <w:r w:rsidR="005627D9">
          <w:rPr>
            <w:noProof/>
            <w:webHidden/>
          </w:rPr>
        </w:r>
        <w:r w:rsidR="005627D9">
          <w:rPr>
            <w:noProof/>
            <w:webHidden/>
          </w:rPr>
          <w:fldChar w:fldCharType="separate"/>
        </w:r>
        <w:r w:rsidR="005627D9">
          <w:rPr>
            <w:noProof/>
            <w:webHidden/>
          </w:rPr>
          <w:t>3</w:t>
        </w:r>
        <w:r w:rsidR="005627D9">
          <w:rPr>
            <w:noProof/>
            <w:webHidden/>
          </w:rPr>
          <w:fldChar w:fldCharType="end"/>
        </w:r>
      </w:hyperlink>
    </w:p>
    <w:p w:rsidR="005627D9" w:rsidRDefault="00B0641E" w14:paraId="149773EC" w14:textId="04B916BA">
      <w:pPr>
        <w:pStyle w:val="TOC2"/>
        <w:tabs>
          <w:tab w:val="left" w:pos="960"/>
          <w:tab w:val="right" w:leader="dot" w:pos="9350"/>
        </w:tabs>
        <w:rPr>
          <w:rFonts w:asciiTheme="minorHAnsi" w:hAnsiTheme="minorHAnsi" w:eastAsiaTheme="minorEastAsia" w:cstheme="minorBidi"/>
          <w:noProof/>
          <w:kern w:val="2"/>
          <w:sz w:val="24"/>
          <w:szCs w:val="24"/>
          <w14:ligatures w14:val="standardContextual"/>
        </w:rPr>
      </w:pPr>
      <w:hyperlink w:history="1" w:anchor="_Toc144192391">
        <w:r w:rsidRPr="004377E7" w:rsidR="005627D9">
          <w:rPr>
            <w:rStyle w:val="Hyperlink"/>
            <w:rFonts w:ascii="Arial" w:hAnsi="Arial"/>
            <w:noProof/>
          </w:rPr>
          <w:t>3.4.</w:t>
        </w:r>
        <w:r w:rsidR="005627D9">
          <w:rPr>
            <w:rFonts w:asciiTheme="minorHAnsi" w:hAnsiTheme="minorHAnsi" w:eastAsiaTheme="minorEastAsia" w:cstheme="minorBidi"/>
            <w:noProof/>
            <w:kern w:val="2"/>
            <w:sz w:val="24"/>
            <w:szCs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  <w:noProof/>
          </w:rPr>
          <w:t>Modes of Operations</w:t>
        </w:r>
        <w:r w:rsidR="005627D9">
          <w:rPr>
            <w:noProof/>
            <w:webHidden/>
          </w:rPr>
          <w:tab/>
        </w:r>
        <w:r w:rsidR="005627D9">
          <w:rPr>
            <w:noProof/>
            <w:webHidden/>
          </w:rPr>
          <w:fldChar w:fldCharType="begin"/>
        </w:r>
        <w:r w:rsidR="005627D9">
          <w:rPr>
            <w:noProof/>
            <w:webHidden/>
          </w:rPr>
          <w:instrText xml:space="preserve"> PAGEREF _Toc144192391 \h </w:instrText>
        </w:r>
        <w:r w:rsidR="005627D9">
          <w:rPr>
            <w:noProof/>
            <w:webHidden/>
          </w:rPr>
        </w:r>
        <w:r w:rsidR="005627D9">
          <w:rPr>
            <w:noProof/>
            <w:webHidden/>
          </w:rPr>
          <w:fldChar w:fldCharType="separate"/>
        </w:r>
        <w:r w:rsidR="005627D9">
          <w:rPr>
            <w:noProof/>
            <w:webHidden/>
          </w:rPr>
          <w:t>3</w:t>
        </w:r>
        <w:r w:rsidR="005627D9">
          <w:rPr>
            <w:noProof/>
            <w:webHidden/>
          </w:rPr>
          <w:fldChar w:fldCharType="end"/>
        </w:r>
      </w:hyperlink>
    </w:p>
    <w:p w:rsidR="005627D9" w:rsidRDefault="00B0641E" w14:paraId="1146ED6B" w14:textId="522E9940">
      <w:pPr>
        <w:pStyle w:val="TOC2"/>
        <w:tabs>
          <w:tab w:val="left" w:pos="960"/>
          <w:tab w:val="right" w:leader="dot" w:pos="9350"/>
        </w:tabs>
        <w:rPr>
          <w:rFonts w:asciiTheme="minorHAnsi" w:hAnsiTheme="minorHAnsi" w:eastAsiaTheme="minorEastAsia" w:cstheme="minorBidi"/>
          <w:noProof/>
          <w:kern w:val="2"/>
          <w:sz w:val="24"/>
          <w:szCs w:val="24"/>
          <w14:ligatures w14:val="standardContextual"/>
        </w:rPr>
      </w:pPr>
      <w:hyperlink w:history="1" w:anchor="_Toc144192392">
        <w:r w:rsidRPr="004377E7" w:rsidR="005627D9">
          <w:rPr>
            <w:rStyle w:val="Hyperlink"/>
            <w:rFonts w:ascii="Arial" w:hAnsi="Arial"/>
            <w:noProof/>
          </w:rPr>
          <w:t>3.5.</w:t>
        </w:r>
        <w:r w:rsidR="005627D9">
          <w:rPr>
            <w:rFonts w:asciiTheme="minorHAnsi" w:hAnsiTheme="minorHAnsi" w:eastAsiaTheme="minorEastAsia" w:cstheme="minorBidi"/>
            <w:noProof/>
            <w:kern w:val="2"/>
            <w:sz w:val="24"/>
            <w:szCs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  <w:noProof/>
          </w:rPr>
          <w:t>Users</w:t>
        </w:r>
        <w:r w:rsidR="005627D9">
          <w:rPr>
            <w:noProof/>
            <w:webHidden/>
          </w:rPr>
          <w:tab/>
        </w:r>
        <w:r w:rsidR="005627D9">
          <w:rPr>
            <w:noProof/>
            <w:webHidden/>
          </w:rPr>
          <w:fldChar w:fldCharType="begin"/>
        </w:r>
        <w:r w:rsidR="005627D9">
          <w:rPr>
            <w:noProof/>
            <w:webHidden/>
          </w:rPr>
          <w:instrText xml:space="preserve"> PAGEREF _Toc144192392 \h </w:instrText>
        </w:r>
        <w:r w:rsidR="005627D9">
          <w:rPr>
            <w:noProof/>
            <w:webHidden/>
          </w:rPr>
        </w:r>
        <w:r w:rsidR="005627D9">
          <w:rPr>
            <w:noProof/>
            <w:webHidden/>
          </w:rPr>
          <w:fldChar w:fldCharType="separate"/>
        </w:r>
        <w:r w:rsidR="005627D9">
          <w:rPr>
            <w:noProof/>
            <w:webHidden/>
          </w:rPr>
          <w:t>3</w:t>
        </w:r>
        <w:r w:rsidR="005627D9">
          <w:rPr>
            <w:noProof/>
            <w:webHidden/>
          </w:rPr>
          <w:fldChar w:fldCharType="end"/>
        </w:r>
      </w:hyperlink>
    </w:p>
    <w:p w:rsidR="005627D9" w:rsidRDefault="00B0641E" w14:paraId="690EDCB0" w14:textId="08CBB8A8">
      <w:pPr>
        <w:pStyle w:val="TOC2"/>
        <w:tabs>
          <w:tab w:val="left" w:pos="960"/>
          <w:tab w:val="right" w:leader="dot" w:pos="9350"/>
        </w:tabs>
        <w:rPr>
          <w:rFonts w:asciiTheme="minorHAnsi" w:hAnsiTheme="minorHAnsi" w:eastAsiaTheme="minorEastAsia" w:cstheme="minorBidi"/>
          <w:noProof/>
          <w:kern w:val="2"/>
          <w:sz w:val="24"/>
          <w:szCs w:val="24"/>
          <w14:ligatures w14:val="standardContextual"/>
        </w:rPr>
      </w:pPr>
      <w:hyperlink w:history="1" w:anchor="_Toc144192393">
        <w:r w:rsidRPr="004377E7" w:rsidR="005627D9">
          <w:rPr>
            <w:rStyle w:val="Hyperlink"/>
            <w:rFonts w:ascii="Arial" w:hAnsi="Arial"/>
            <w:noProof/>
          </w:rPr>
          <w:t>3.6.</w:t>
        </w:r>
        <w:r w:rsidR="005627D9">
          <w:rPr>
            <w:rFonts w:asciiTheme="minorHAnsi" w:hAnsiTheme="minorHAnsi" w:eastAsiaTheme="minorEastAsia" w:cstheme="minorBidi"/>
            <w:noProof/>
            <w:kern w:val="2"/>
            <w:sz w:val="24"/>
            <w:szCs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  <w:noProof/>
          </w:rPr>
          <w:t>Support</w:t>
        </w:r>
        <w:r w:rsidR="005627D9">
          <w:rPr>
            <w:noProof/>
            <w:webHidden/>
          </w:rPr>
          <w:tab/>
        </w:r>
        <w:r w:rsidR="005627D9">
          <w:rPr>
            <w:noProof/>
            <w:webHidden/>
          </w:rPr>
          <w:fldChar w:fldCharType="begin"/>
        </w:r>
        <w:r w:rsidR="005627D9">
          <w:rPr>
            <w:noProof/>
            <w:webHidden/>
          </w:rPr>
          <w:instrText xml:space="preserve"> PAGEREF _Toc144192393 \h </w:instrText>
        </w:r>
        <w:r w:rsidR="005627D9">
          <w:rPr>
            <w:noProof/>
            <w:webHidden/>
          </w:rPr>
        </w:r>
        <w:r w:rsidR="005627D9">
          <w:rPr>
            <w:noProof/>
            <w:webHidden/>
          </w:rPr>
          <w:fldChar w:fldCharType="separate"/>
        </w:r>
        <w:r w:rsidR="005627D9">
          <w:rPr>
            <w:noProof/>
            <w:webHidden/>
          </w:rPr>
          <w:t>3</w:t>
        </w:r>
        <w:r w:rsidR="005627D9">
          <w:rPr>
            <w:noProof/>
            <w:webHidden/>
          </w:rPr>
          <w:fldChar w:fldCharType="end"/>
        </w:r>
      </w:hyperlink>
    </w:p>
    <w:p w:rsidR="005627D9" w:rsidRDefault="00B0641E" w14:paraId="7A353C54" w14:textId="7CAA537D">
      <w:pPr>
        <w:pStyle w:val="TOC1"/>
        <w:rPr>
          <w:rFonts w:asciiTheme="minorHAnsi" w:hAnsiTheme="minorHAnsi" w:eastAsiaTheme="minorEastAsia" w:cstheme="minorBidi"/>
          <w:b w:val="0"/>
          <w:kern w:val="2"/>
          <w:sz w:val="24"/>
          <w14:ligatures w14:val="standardContextual"/>
        </w:rPr>
      </w:pPr>
      <w:hyperlink w:history="1" w:anchor="_Toc144192394">
        <w:r w:rsidRPr="004377E7" w:rsidR="005627D9">
          <w:rPr>
            <w:rStyle w:val="Hyperlink"/>
            <w:rFonts w:ascii="Arial" w:hAnsi="Arial"/>
          </w:rPr>
          <w:t>4.</w:t>
        </w:r>
        <w:r w:rsidR="005627D9">
          <w:rPr>
            <w:rFonts w:asciiTheme="minorHAnsi" w:hAnsiTheme="minorHAnsi" w:eastAsiaTheme="minorEastAsia" w:cstheme="minorBidi"/>
            <w:b w:val="0"/>
            <w:kern w:val="2"/>
            <w:sz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</w:rPr>
          <w:t>Scenario(s)</w:t>
        </w:r>
        <w:r w:rsidR="005627D9">
          <w:rPr>
            <w:webHidden/>
          </w:rPr>
          <w:tab/>
        </w:r>
        <w:r w:rsidR="005627D9">
          <w:rPr>
            <w:webHidden/>
          </w:rPr>
          <w:fldChar w:fldCharType="begin"/>
        </w:r>
        <w:r w:rsidR="005627D9">
          <w:rPr>
            <w:webHidden/>
          </w:rPr>
          <w:instrText xml:space="preserve"> PAGEREF _Toc144192394 \h </w:instrText>
        </w:r>
        <w:r w:rsidR="005627D9">
          <w:rPr>
            <w:webHidden/>
          </w:rPr>
        </w:r>
        <w:r w:rsidR="005627D9">
          <w:rPr>
            <w:webHidden/>
          </w:rPr>
          <w:fldChar w:fldCharType="separate"/>
        </w:r>
        <w:r w:rsidR="005627D9">
          <w:rPr>
            <w:webHidden/>
          </w:rPr>
          <w:t>4</w:t>
        </w:r>
        <w:r w:rsidR="005627D9">
          <w:rPr>
            <w:webHidden/>
          </w:rPr>
          <w:fldChar w:fldCharType="end"/>
        </w:r>
      </w:hyperlink>
    </w:p>
    <w:p w:rsidR="005627D9" w:rsidRDefault="00B0641E" w14:paraId="67584E09" w14:textId="7A10CEB1">
      <w:pPr>
        <w:pStyle w:val="TOC2"/>
        <w:tabs>
          <w:tab w:val="left" w:pos="960"/>
          <w:tab w:val="right" w:leader="dot" w:pos="9350"/>
        </w:tabs>
        <w:rPr>
          <w:rFonts w:asciiTheme="minorHAnsi" w:hAnsiTheme="minorHAnsi" w:eastAsiaTheme="minorEastAsia" w:cstheme="minorBidi"/>
          <w:noProof/>
          <w:kern w:val="2"/>
          <w:sz w:val="24"/>
          <w:szCs w:val="24"/>
          <w14:ligatures w14:val="standardContextual"/>
        </w:rPr>
      </w:pPr>
      <w:hyperlink w:history="1" w:anchor="_Toc144192395">
        <w:r w:rsidRPr="004377E7" w:rsidR="005627D9">
          <w:rPr>
            <w:rStyle w:val="Hyperlink"/>
            <w:rFonts w:ascii="Arial" w:hAnsi="Arial"/>
            <w:noProof/>
          </w:rPr>
          <w:t>4.1.</w:t>
        </w:r>
        <w:r w:rsidR="005627D9">
          <w:rPr>
            <w:rFonts w:asciiTheme="minorHAnsi" w:hAnsiTheme="minorHAnsi" w:eastAsiaTheme="minorEastAsia" w:cstheme="minorBidi"/>
            <w:noProof/>
            <w:kern w:val="2"/>
            <w:sz w:val="24"/>
            <w:szCs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  <w:noProof/>
          </w:rPr>
          <w:t>Entry Way</w:t>
        </w:r>
        <w:r w:rsidR="005627D9">
          <w:rPr>
            <w:noProof/>
            <w:webHidden/>
          </w:rPr>
          <w:tab/>
        </w:r>
        <w:r w:rsidR="005627D9">
          <w:rPr>
            <w:noProof/>
            <w:webHidden/>
          </w:rPr>
          <w:fldChar w:fldCharType="begin"/>
        </w:r>
        <w:r w:rsidR="005627D9">
          <w:rPr>
            <w:noProof/>
            <w:webHidden/>
          </w:rPr>
          <w:instrText xml:space="preserve"> PAGEREF _Toc144192395 \h </w:instrText>
        </w:r>
        <w:r w:rsidR="005627D9">
          <w:rPr>
            <w:noProof/>
            <w:webHidden/>
          </w:rPr>
        </w:r>
        <w:r w:rsidR="005627D9">
          <w:rPr>
            <w:noProof/>
            <w:webHidden/>
          </w:rPr>
          <w:fldChar w:fldCharType="separate"/>
        </w:r>
        <w:r w:rsidR="005627D9">
          <w:rPr>
            <w:noProof/>
            <w:webHidden/>
          </w:rPr>
          <w:t>4</w:t>
        </w:r>
        <w:r w:rsidR="005627D9">
          <w:rPr>
            <w:noProof/>
            <w:webHidden/>
          </w:rPr>
          <w:fldChar w:fldCharType="end"/>
        </w:r>
      </w:hyperlink>
    </w:p>
    <w:p w:rsidR="005627D9" w:rsidRDefault="00B0641E" w14:paraId="41B6A249" w14:textId="7708B881">
      <w:pPr>
        <w:pStyle w:val="TOC2"/>
        <w:tabs>
          <w:tab w:val="left" w:pos="960"/>
          <w:tab w:val="right" w:leader="dot" w:pos="9350"/>
        </w:tabs>
        <w:rPr>
          <w:rFonts w:asciiTheme="minorHAnsi" w:hAnsiTheme="minorHAnsi" w:eastAsiaTheme="minorEastAsia" w:cstheme="minorBidi"/>
          <w:noProof/>
          <w:kern w:val="2"/>
          <w:sz w:val="24"/>
          <w:szCs w:val="24"/>
          <w14:ligatures w14:val="standardContextual"/>
        </w:rPr>
      </w:pPr>
      <w:hyperlink w:history="1" w:anchor="_Toc144192396">
        <w:r w:rsidRPr="004377E7" w:rsidR="005627D9">
          <w:rPr>
            <w:rStyle w:val="Hyperlink"/>
            <w:rFonts w:ascii="Arial" w:hAnsi="Arial"/>
            <w:noProof/>
          </w:rPr>
          <w:t>4.2.</w:t>
        </w:r>
        <w:r w:rsidR="005627D9">
          <w:rPr>
            <w:rFonts w:asciiTheme="minorHAnsi" w:hAnsiTheme="minorHAnsi" w:eastAsiaTheme="minorEastAsia" w:cstheme="minorBidi"/>
            <w:noProof/>
            <w:kern w:val="2"/>
            <w:sz w:val="24"/>
            <w:szCs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  <w:noProof/>
          </w:rPr>
          <w:t>Foyer</w:t>
        </w:r>
        <w:r w:rsidR="005627D9">
          <w:rPr>
            <w:noProof/>
            <w:webHidden/>
          </w:rPr>
          <w:tab/>
        </w:r>
        <w:r w:rsidR="005627D9">
          <w:rPr>
            <w:noProof/>
            <w:webHidden/>
          </w:rPr>
          <w:fldChar w:fldCharType="begin"/>
        </w:r>
        <w:r w:rsidR="005627D9">
          <w:rPr>
            <w:noProof/>
            <w:webHidden/>
          </w:rPr>
          <w:instrText xml:space="preserve"> PAGEREF _Toc144192396 \h </w:instrText>
        </w:r>
        <w:r w:rsidR="005627D9">
          <w:rPr>
            <w:noProof/>
            <w:webHidden/>
          </w:rPr>
        </w:r>
        <w:r w:rsidR="005627D9">
          <w:rPr>
            <w:noProof/>
            <w:webHidden/>
          </w:rPr>
          <w:fldChar w:fldCharType="separate"/>
        </w:r>
        <w:r w:rsidR="005627D9">
          <w:rPr>
            <w:noProof/>
            <w:webHidden/>
          </w:rPr>
          <w:t>4</w:t>
        </w:r>
        <w:r w:rsidR="005627D9">
          <w:rPr>
            <w:noProof/>
            <w:webHidden/>
          </w:rPr>
          <w:fldChar w:fldCharType="end"/>
        </w:r>
      </w:hyperlink>
    </w:p>
    <w:p w:rsidR="005627D9" w:rsidRDefault="00B0641E" w14:paraId="167C9D65" w14:textId="04FF020D">
      <w:pPr>
        <w:pStyle w:val="TOC1"/>
        <w:rPr>
          <w:rFonts w:asciiTheme="minorHAnsi" w:hAnsiTheme="minorHAnsi" w:eastAsiaTheme="minorEastAsia" w:cstheme="minorBidi"/>
          <w:b w:val="0"/>
          <w:kern w:val="2"/>
          <w:sz w:val="24"/>
          <w14:ligatures w14:val="standardContextual"/>
        </w:rPr>
      </w:pPr>
      <w:hyperlink w:history="1" w:anchor="_Toc144192397">
        <w:r w:rsidRPr="004377E7" w:rsidR="005627D9">
          <w:rPr>
            <w:rStyle w:val="Hyperlink"/>
            <w:rFonts w:ascii="Arial" w:hAnsi="Arial"/>
          </w:rPr>
          <w:t>5.</w:t>
        </w:r>
        <w:r w:rsidR="005627D9">
          <w:rPr>
            <w:rFonts w:asciiTheme="minorHAnsi" w:hAnsiTheme="minorHAnsi" w:eastAsiaTheme="minorEastAsia" w:cstheme="minorBidi"/>
            <w:b w:val="0"/>
            <w:kern w:val="2"/>
            <w:sz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</w:rPr>
          <w:t>Analysis</w:t>
        </w:r>
        <w:r w:rsidR="005627D9">
          <w:rPr>
            <w:webHidden/>
          </w:rPr>
          <w:tab/>
        </w:r>
        <w:r w:rsidR="005627D9">
          <w:rPr>
            <w:webHidden/>
          </w:rPr>
          <w:fldChar w:fldCharType="begin"/>
        </w:r>
        <w:r w:rsidR="005627D9">
          <w:rPr>
            <w:webHidden/>
          </w:rPr>
          <w:instrText xml:space="preserve"> PAGEREF _Toc144192397 \h </w:instrText>
        </w:r>
        <w:r w:rsidR="005627D9">
          <w:rPr>
            <w:webHidden/>
          </w:rPr>
        </w:r>
        <w:r w:rsidR="005627D9">
          <w:rPr>
            <w:webHidden/>
          </w:rPr>
          <w:fldChar w:fldCharType="separate"/>
        </w:r>
        <w:r w:rsidR="005627D9">
          <w:rPr>
            <w:webHidden/>
          </w:rPr>
          <w:t>4</w:t>
        </w:r>
        <w:r w:rsidR="005627D9">
          <w:rPr>
            <w:webHidden/>
          </w:rPr>
          <w:fldChar w:fldCharType="end"/>
        </w:r>
      </w:hyperlink>
    </w:p>
    <w:p w:rsidR="005627D9" w:rsidRDefault="00B0641E" w14:paraId="45AEDB1F" w14:textId="42B00405">
      <w:pPr>
        <w:pStyle w:val="TOC2"/>
        <w:tabs>
          <w:tab w:val="left" w:pos="960"/>
          <w:tab w:val="right" w:leader="dot" w:pos="9350"/>
        </w:tabs>
        <w:rPr>
          <w:rFonts w:asciiTheme="minorHAnsi" w:hAnsiTheme="minorHAnsi" w:eastAsiaTheme="minorEastAsia" w:cstheme="minorBidi"/>
          <w:noProof/>
          <w:kern w:val="2"/>
          <w:sz w:val="24"/>
          <w:szCs w:val="24"/>
          <w14:ligatures w14:val="standardContextual"/>
        </w:rPr>
      </w:pPr>
      <w:hyperlink w:history="1" w:anchor="_Toc144192398">
        <w:r w:rsidRPr="004377E7" w:rsidR="005627D9">
          <w:rPr>
            <w:rStyle w:val="Hyperlink"/>
            <w:rFonts w:ascii="Arial" w:hAnsi="Arial"/>
            <w:noProof/>
          </w:rPr>
          <w:t>5.1.</w:t>
        </w:r>
        <w:r w:rsidR="005627D9">
          <w:rPr>
            <w:rFonts w:asciiTheme="minorHAnsi" w:hAnsiTheme="minorHAnsi" w:eastAsiaTheme="minorEastAsia" w:cstheme="minorBidi"/>
            <w:noProof/>
            <w:kern w:val="2"/>
            <w:sz w:val="24"/>
            <w:szCs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  <w:noProof/>
          </w:rPr>
          <w:t>Summary of Proposed Improvements</w:t>
        </w:r>
        <w:r w:rsidR="005627D9">
          <w:rPr>
            <w:noProof/>
            <w:webHidden/>
          </w:rPr>
          <w:tab/>
        </w:r>
        <w:r w:rsidR="005627D9">
          <w:rPr>
            <w:noProof/>
            <w:webHidden/>
          </w:rPr>
          <w:fldChar w:fldCharType="begin"/>
        </w:r>
        <w:r w:rsidR="005627D9">
          <w:rPr>
            <w:noProof/>
            <w:webHidden/>
          </w:rPr>
          <w:instrText xml:space="preserve"> PAGEREF _Toc144192398 \h </w:instrText>
        </w:r>
        <w:r w:rsidR="005627D9">
          <w:rPr>
            <w:noProof/>
            <w:webHidden/>
          </w:rPr>
        </w:r>
        <w:r w:rsidR="005627D9">
          <w:rPr>
            <w:noProof/>
            <w:webHidden/>
          </w:rPr>
          <w:fldChar w:fldCharType="separate"/>
        </w:r>
        <w:r w:rsidR="005627D9">
          <w:rPr>
            <w:noProof/>
            <w:webHidden/>
          </w:rPr>
          <w:t>4</w:t>
        </w:r>
        <w:r w:rsidR="005627D9">
          <w:rPr>
            <w:noProof/>
            <w:webHidden/>
          </w:rPr>
          <w:fldChar w:fldCharType="end"/>
        </w:r>
      </w:hyperlink>
    </w:p>
    <w:p w:rsidR="005627D9" w:rsidRDefault="00B0641E" w14:paraId="60190D46" w14:textId="46DE0944">
      <w:pPr>
        <w:pStyle w:val="TOC2"/>
        <w:tabs>
          <w:tab w:val="left" w:pos="960"/>
          <w:tab w:val="right" w:leader="dot" w:pos="9350"/>
        </w:tabs>
        <w:rPr>
          <w:rFonts w:asciiTheme="minorHAnsi" w:hAnsiTheme="minorHAnsi" w:eastAsiaTheme="minorEastAsia" w:cstheme="minorBidi"/>
          <w:noProof/>
          <w:kern w:val="2"/>
          <w:sz w:val="24"/>
          <w:szCs w:val="24"/>
          <w14:ligatures w14:val="standardContextual"/>
        </w:rPr>
      </w:pPr>
      <w:hyperlink w:history="1" w:anchor="_Toc144192399">
        <w:r w:rsidRPr="004377E7" w:rsidR="005627D9">
          <w:rPr>
            <w:rStyle w:val="Hyperlink"/>
            <w:rFonts w:ascii="Arial" w:hAnsi="Arial"/>
            <w:noProof/>
          </w:rPr>
          <w:t>5.2.</w:t>
        </w:r>
        <w:r w:rsidR="005627D9">
          <w:rPr>
            <w:rFonts w:asciiTheme="minorHAnsi" w:hAnsiTheme="minorHAnsi" w:eastAsiaTheme="minorEastAsia" w:cstheme="minorBidi"/>
            <w:noProof/>
            <w:kern w:val="2"/>
            <w:sz w:val="24"/>
            <w:szCs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  <w:noProof/>
          </w:rPr>
          <w:t>Disadvantages and Limitations</w:t>
        </w:r>
        <w:r w:rsidR="005627D9">
          <w:rPr>
            <w:noProof/>
            <w:webHidden/>
          </w:rPr>
          <w:tab/>
        </w:r>
        <w:r w:rsidR="005627D9">
          <w:rPr>
            <w:noProof/>
            <w:webHidden/>
          </w:rPr>
          <w:fldChar w:fldCharType="begin"/>
        </w:r>
        <w:r w:rsidR="005627D9">
          <w:rPr>
            <w:noProof/>
            <w:webHidden/>
          </w:rPr>
          <w:instrText xml:space="preserve"> PAGEREF _Toc144192399 \h </w:instrText>
        </w:r>
        <w:r w:rsidR="005627D9">
          <w:rPr>
            <w:noProof/>
            <w:webHidden/>
          </w:rPr>
        </w:r>
        <w:r w:rsidR="005627D9">
          <w:rPr>
            <w:noProof/>
            <w:webHidden/>
          </w:rPr>
          <w:fldChar w:fldCharType="separate"/>
        </w:r>
        <w:r w:rsidR="005627D9">
          <w:rPr>
            <w:noProof/>
            <w:webHidden/>
          </w:rPr>
          <w:t>4</w:t>
        </w:r>
        <w:r w:rsidR="005627D9">
          <w:rPr>
            <w:noProof/>
            <w:webHidden/>
          </w:rPr>
          <w:fldChar w:fldCharType="end"/>
        </w:r>
      </w:hyperlink>
    </w:p>
    <w:p w:rsidR="005627D9" w:rsidRDefault="00B0641E" w14:paraId="3C1F2E8A" w14:textId="0842FBE9">
      <w:pPr>
        <w:pStyle w:val="TOC2"/>
        <w:tabs>
          <w:tab w:val="left" w:pos="960"/>
          <w:tab w:val="right" w:leader="dot" w:pos="9350"/>
        </w:tabs>
        <w:rPr>
          <w:rFonts w:asciiTheme="minorHAnsi" w:hAnsiTheme="minorHAnsi" w:eastAsiaTheme="minorEastAsia" w:cstheme="minorBidi"/>
          <w:noProof/>
          <w:kern w:val="2"/>
          <w:sz w:val="24"/>
          <w:szCs w:val="24"/>
          <w14:ligatures w14:val="standardContextual"/>
        </w:rPr>
      </w:pPr>
      <w:hyperlink w:history="1" w:anchor="_Toc144192400">
        <w:r w:rsidRPr="004377E7" w:rsidR="005627D9">
          <w:rPr>
            <w:rStyle w:val="Hyperlink"/>
            <w:rFonts w:ascii="Arial" w:hAnsi="Arial"/>
            <w:noProof/>
          </w:rPr>
          <w:t>5.3.</w:t>
        </w:r>
        <w:r w:rsidR="005627D9">
          <w:rPr>
            <w:rFonts w:asciiTheme="minorHAnsi" w:hAnsiTheme="minorHAnsi" w:eastAsiaTheme="minorEastAsia" w:cstheme="minorBidi"/>
            <w:noProof/>
            <w:kern w:val="2"/>
            <w:sz w:val="24"/>
            <w:szCs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  <w:noProof/>
          </w:rPr>
          <w:t>Alternatives</w:t>
        </w:r>
        <w:r w:rsidR="005627D9">
          <w:rPr>
            <w:noProof/>
            <w:webHidden/>
          </w:rPr>
          <w:tab/>
        </w:r>
        <w:r w:rsidR="005627D9">
          <w:rPr>
            <w:noProof/>
            <w:webHidden/>
          </w:rPr>
          <w:fldChar w:fldCharType="begin"/>
        </w:r>
        <w:r w:rsidR="005627D9">
          <w:rPr>
            <w:noProof/>
            <w:webHidden/>
          </w:rPr>
          <w:instrText xml:space="preserve"> PAGEREF _Toc144192400 \h </w:instrText>
        </w:r>
        <w:r w:rsidR="005627D9">
          <w:rPr>
            <w:noProof/>
            <w:webHidden/>
          </w:rPr>
        </w:r>
        <w:r w:rsidR="005627D9">
          <w:rPr>
            <w:noProof/>
            <w:webHidden/>
          </w:rPr>
          <w:fldChar w:fldCharType="separate"/>
        </w:r>
        <w:r w:rsidR="005627D9">
          <w:rPr>
            <w:noProof/>
            <w:webHidden/>
          </w:rPr>
          <w:t>4</w:t>
        </w:r>
        <w:r w:rsidR="005627D9">
          <w:rPr>
            <w:noProof/>
            <w:webHidden/>
          </w:rPr>
          <w:fldChar w:fldCharType="end"/>
        </w:r>
      </w:hyperlink>
    </w:p>
    <w:p w:rsidR="005627D9" w:rsidRDefault="00B0641E" w14:paraId="1349447E" w14:textId="4E6F639E">
      <w:pPr>
        <w:pStyle w:val="TOC2"/>
        <w:tabs>
          <w:tab w:val="left" w:pos="960"/>
          <w:tab w:val="right" w:leader="dot" w:pos="9350"/>
        </w:tabs>
        <w:rPr>
          <w:rFonts w:asciiTheme="minorHAnsi" w:hAnsiTheme="minorHAnsi" w:eastAsiaTheme="minorEastAsia" w:cstheme="minorBidi"/>
          <w:noProof/>
          <w:kern w:val="2"/>
          <w:sz w:val="24"/>
          <w:szCs w:val="24"/>
          <w14:ligatures w14:val="standardContextual"/>
        </w:rPr>
      </w:pPr>
      <w:hyperlink w:history="1" w:anchor="_Toc144192401">
        <w:r w:rsidRPr="004377E7" w:rsidR="005627D9">
          <w:rPr>
            <w:rStyle w:val="Hyperlink"/>
            <w:rFonts w:ascii="Arial" w:hAnsi="Arial"/>
            <w:noProof/>
          </w:rPr>
          <w:t>5.4.</w:t>
        </w:r>
        <w:r w:rsidR="005627D9">
          <w:rPr>
            <w:rFonts w:asciiTheme="minorHAnsi" w:hAnsiTheme="minorHAnsi" w:eastAsiaTheme="minorEastAsia" w:cstheme="minorBidi"/>
            <w:noProof/>
            <w:kern w:val="2"/>
            <w:sz w:val="24"/>
            <w:szCs w:val="24"/>
            <w14:ligatures w14:val="standardContextual"/>
          </w:rPr>
          <w:tab/>
        </w:r>
        <w:r w:rsidRPr="004377E7" w:rsidR="005627D9">
          <w:rPr>
            <w:rStyle w:val="Hyperlink"/>
            <w:rFonts w:ascii="Arial" w:hAnsi="Arial"/>
            <w:noProof/>
          </w:rPr>
          <w:t>Impact</w:t>
        </w:r>
        <w:r w:rsidR="005627D9">
          <w:rPr>
            <w:noProof/>
            <w:webHidden/>
          </w:rPr>
          <w:tab/>
        </w:r>
        <w:r w:rsidR="005627D9">
          <w:rPr>
            <w:noProof/>
            <w:webHidden/>
          </w:rPr>
          <w:fldChar w:fldCharType="begin"/>
        </w:r>
        <w:r w:rsidR="005627D9">
          <w:rPr>
            <w:noProof/>
            <w:webHidden/>
          </w:rPr>
          <w:instrText xml:space="preserve"> PAGEREF _Toc144192401 \h </w:instrText>
        </w:r>
        <w:r w:rsidR="005627D9">
          <w:rPr>
            <w:noProof/>
            <w:webHidden/>
          </w:rPr>
        </w:r>
        <w:r w:rsidR="005627D9">
          <w:rPr>
            <w:noProof/>
            <w:webHidden/>
          </w:rPr>
          <w:fldChar w:fldCharType="separate"/>
        </w:r>
        <w:r w:rsidR="005627D9">
          <w:rPr>
            <w:noProof/>
            <w:webHidden/>
          </w:rPr>
          <w:t>4</w:t>
        </w:r>
        <w:r w:rsidR="005627D9">
          <w:rPr>
            <w:noProof/>
            <w:webHidden/>
          </w:rPr>
          <w:fldChar w:fldCharType="end"/>
        </w:r>
      </w:hyperlink>
    </w:p>
    <w:p w:rsidRPr="0034447C" w:rsidR="00CC1A19" w:rsidRDefault="00CC1A19" w14:paraId="33E9DB9C" w14:textId="7CD55FE0">
      <w:pPr>
        <w:rPr>
          <w:rFonts w:ascii="Arial" w:hAnsi="Arial" w:cs="Arial"/>
        </w:rPr>
      </w:pPr>
      <w:r w:rsidRPr="0034447C">
        <w:rPr>
          <w:rFonts w:ascii="Arial" w:hAnsi="Arial" w:cs="Arial"/>
        </w:rPr>
        <w:fldChar w:fldCharType="end"/>
      </w:r>
    </w:p>
    <w:p w:rsidRPr="0034447C" w:rsidR="00CC1A19" w:rsidP="00832676" w:rsidRDefault="00CC1A19" w14:paraId="2D9AB488" w14:textId="77777777">
      <w:pPr>
        <w:rPr>
          <w:rFonts w:ascii="Arial" w:hAnsi="Arial" w:cs="Arial"/>
          <w:sz w:val="28"/>
          <w:szCs w:val="28"/>
        </w:rPr>
      </w:pPr>
      <w:r w:rsidRPr="0034447C">
        <w:rPr>
          <w:rFonts w:ascii="Arial" w:hAnsi="Arial" w:cs="Arial"/>
        </w:rPr>
        <w:br w:type="page"/>
      </w:r>
    </w:p>
    <w:p w:rsidRPr="0034447C" w:rsidR="00CC1A19" w:rsidP="00FA617B" w:rsidRDefault="00CC1A19" w14:paraId="230C9C7A" w14:textId="77D33FBE">
      <w:pPr>
        <w:pStyle w:val="TOCHeading"/>
        <w:rPr>
          <w:rFonts w:ascii="Arial" w:hAnsi="Arial" w:cs="Arial"/>
        </w:rPr>
      </w:pPr>
      <w:r w:rsidRPr="0034447C">
        <w:rPr>
          <w:rFonts w:ascii="Arial" w:hAnsi="Arial" w:cs="Arial"/>
        </w:rPr>
        <w:t xml:space="preserve"> </w:t>
      </w:r>
      <w:bookmarkStart w:name="_Toc144192380" w:id="1"/>
      <w:r w:rsidRPr="0034447C">
        <w:rPr>
          <w:rFonts w:ascii="Arial" w:hAnsi="Arial" w:cs="Arial"/>
        </w:rPr>
        <w:t>List of Tables</w:t>
      </w:r>
      <w:bookmarkEnd w:id="1"/>
    </w:p>
    <w:p w:rsidRPr="0034447C" w:rsidR="00CC1A19" w:rsidRDefault="00CC1A19" w14:paraId="35DBAA58" w14:textId="77777777">
      <w:pPr>
        <w:pStyle w:val="TableofFigures"/>
        <w:rPr>
          <w:rFonts w:ascii="Arial" w:hAnsi="Arial" w:cs="Arial"/>
        </w:rPr>
      </w:pPr>
    </w:p>
    <w:p w:rsidRPr="0034447C" w:rsidR="00CC1A19" w:rsidP="00832676" w:rsidRDefault="00CC1A19" w14:paraId="123ED537" w14:textId="77777777">
      <w:pPr>
        <w:rPr>
          <w:rFonts w:ascii="Arial" w:hAnsi="Arial" w:cs="Arial"/>
          <w:sz w:val="28"/>
          <w:szCs w:val="28"/>
        </w:rPr>
      </w:pPr>
      <w:r w:rsidRPr="0034447C">
        <w:rPr>
          <w:rFonts w:ascii="Arial" w:hAnsi="Arial" w:cs="Arial"/>
        </w:rPr>
        <w:br w:type="page"/>
      </w:r>
    </w:p>
    <w:p w:rsidR="00CC1A19" w:rsidP="00FA617B" w:rsidRDefault="00CC1A19" w14:paraId="0F864DD0" w14:textId="77777777">
      <w:pPr>
        <w:pStyle w:val="TOCHeading"/>
        <w:rPr>
          <w:rFonts w:ascii="Arial" w:hAnsi="Arial" w:cs="Arial"/>
        </w:rPr>
      </w:pPr>
      <w:bookmarkStart w:name="_Toc356386013" w:id="2"/>
      <w:bookmarkStart w:name="_Toc144192381" w:id="3"/>
      <w:r w:rsidRPr="0034447C">
        <w:rPr>
          <w:rFonts w:ascii="Arial" w:hAnsi="Arial" w:cs="Arial"/>
        </w:rPr>
        <w:t>List of Figures</w:t>
      </w:r>
      <w:bookmarkEnd w:id="2"/>
      <w:bookmarkEnd w:id="3"/>
    </w:p>
    <w:p w:rsidR="007E0761" w:rsidP="004B509C" w:rsidRDefault="007E0761" w14:paraId="02BF1E9D" w14:textId="77777777">
      <w:pPr>
        <w:pStyle w:val="Heading1"/>
        <w:numPr>
          <w:ilvl w:val="0"/>
          <w:numId w:val="0"/>
        </w:numPr>
        <w:rPr>
          <w:rFonts w:ascii="Myriad Pro" w:hAnsi="Myriad Pro" w:eastAsia="Calibri" w:cs="Times New Roman"/>
          <w:bCs/>
          <w:kern w:val="0"/>
          <w:sz w:val="23"/>
          <w:szCs w:val="22"/>
        </w:rPr>
      </w:pPr>
      <w:r>
        <w:rPr>
          <w:rFonts w:ascii="Myriad Pro" w:hAnsi="Myriad Pro" w:eastAsia="Calibri" w:cs="Times New Roman"/>
          <w:bCs/>
          <w:kern w:val="0"/>
          <w:sz w:val="23"/>
          <w:szCs w:val="22"/>
        </w:rPr>
        <w:fldChar w:fldCharType="begin"/>
      </w:r>
      <w:r>
        <w:rPr>
          <w:rFonts w:ascii="Arial" w:hAnsi="Arial"/>
          <w:noProof/>
        </w:rPr>
        <w:instrText xml:space="preserve"> REF _Ref145406113 \h </w:instrText>
      </w:r>
      <w:r>
        <w:rPr>
          <w:rFonts w:ascii="Myriad Pro" w:hAnsi="Myriad Pro" w:eastAsia="Calibri" w:cs="Times New Roman"/>
          <w:bCs/>
          <w:kern w:val="0"/>
          <w:sz w:val="23"/>
          <w:szCs w:val="22"/>
        </w:rPr>
      </w:r>
      <w:r>
        <w:rPr>
          <w:rFonts w:ascii="Myriad Pro" w:hAnsi="Myriad Pro" w:eastAsia="Calibri" w:cs="Times New Roman"/>
          <w:bCs/>
          <w:kern w:val="0"/>
          <w:sz w:val="23"/>
          <w:szCs w:val="22"/>
        </w:rPr>
        <w:fldChar w:fldCharType="separate"/>
      </w:r>
      <w:r w:rsidRPr="007E0761">
        <w:rPr>
          <w:sz w:val="20"/>
          <w:szCs w:val="20"/>
        </w:rPr>
        <w:t xml:space="preserve">Figure </w:t>
      </w:r>
      <w:r w:rsidRPr="007E0761">
        <w:rPr>
          <w:noProof/>
          <w:sz w:val="20"/>
          <w:szCs w:val="20"/>
        </w:rPr>
        <w:t>1</w:t>
      </w:r>
      <w:r w:rsidRPr="007E0761">
        <w:rPr>
          <w:sz w:val="20"/>
          <w:szCs w:val="20"/>
        </w:rPr>
        <w:t>. Subsystem Diagram</w:t>
      </w:r>
      <w:r>
        <w:rPr>
          <w:rFonts w:ascii="Myriad Pro" w:hAnsi="Myriad Pro" w:eastAsia="Calibri" w:cs="Times New Roman"/>
          <w:bCs/>
          <w:kern w:val="0"/>
          <w:sz w:val="23"/>
          <w:szCs w:val="22"/>
        </w:rPr>
        <w:fldChar w:fldCharType="end"/>
      </w:r>
    </w:p>
    <w:p w:rsidRPr="0034447C" w:rsidR="00CC1A19" w:rsidP="004B509C" w:rsidRDefault="00CC1A19" w14:paraId="44358A54" w14:textId="192D87CA">
      <w:pPr>
        <w:pStyle w:val="Heading1"/>
        <w:numPr>
          <w:ilvl w:val="0"/>
          <w:numId w:val="0"/>
        </w:numPr>
        <w:rPr>
          <w:rFonts w:ascii="Arial" w:hAnsi="Arial"/>
        </w:rPr>
        <w:sectPr w:rsidRPr="0034447C" w:rsidR="00CC1A19" w:rsidSect="00FA617B">
          <w:headerReference w:type="default" r:id="rId14"/>
          <w:footerReference w:type="default" r:id="rId15"/>
          <w:endnotePr>
            <w:numFmt w:val="decimal"/>
          </w:endnotePr>
          <w:pgSz w:w="12240" w:h="15840" w:orient="portrait" w:code="1"/>
          <w:pgMar w:top="1440" w:right="1440" w:bottom="1440" w:left="1440" w:header="720" w:footer="720" w:gutter="0"/>
          <w:pgNumType w:fmt="upperRoman" w:start="1"/>
          <w:cols w:space="720"/>
          <w:titlePg/>
          <w:docGrid w:linePitch="360"/>
          <w:headerReference w:type="first" r:id="Rf0b98a6b696d41c3"/>
        </w:sectPr>
      </w:pPr>
      <w:r w:rsidRPr="0034447C">
        <w:rPr>
          <w:rFonts w:ascii="Arial" w:hAnsi="Arial"/>
          <w:noProof/>
        </w:rPr>
        <w:fldChar w:fldCharType="begin"/>
      </w:r>
      <w:r w:rsidRPr="0034447C">
        <w:rPr>
          <w:rFonts w:ascii="Arial" w:hAnsi="Arial"/>
          <w:noProof/>
        </w:rPr>
        <w:instrText xml:space="preserve"> TOC \h \z \c "Figure" </w:instrText>
      </w:r>
      <w:r w:rsidR="00B0641E">
        <w:rPr>
          <w:rFonts w:ascii="Arial" w:hAnsi="Arial"/>
          <w:noProof/>
        </w:rPr>
        <w:fldChar w:fldCharType="separate"/>
      </w:r>
      <w:r w:rsidRPr="0034447C">
        <w:rPr>
          <w:rFonts w:ascii="Arial" w:hAnsi="Arial"/>
        </w:rPr>
        <w:fldChar w:fldCharType="end"/>
      </w:r>
    </w:p>
    <w:p w:rsidRPr="0034447C" w:rsidR="00FA617B" w:rsidP="002D6533" w:rsidRDefault="00FA617B" w14:paraId="337FBF78" w14:textId="05856E17">
      <w:pPr>
        <w:pStyle w:val="Heading1"/>
        <w:rPr>
          <w:rFonts w:ascii="Arial" w:hAnsi="Arial"/>
        </w:rPr>
      </w:pPr>
      <w:bookmarkStart w:name="_Toc144192382" w:id="4"/>
      <w:bookmarkEnd w:id="0"/>
      <w:r w:rsidRPr="0034447C">
        <w:rPr>
          <w:rFonts w:ascii="Arial" w:hAnsi="Arial"/>
        </w:rPr>
        <w:t>Executive Summary</w:t>
      </w:r>
      <w:bookmarkEnd w:id="4"/>
    </w:p>
    <w:p w:rsidRPr="0034447C" w:rsidR="00FA617B" w:rsidP="00FA617B" w:rsidRDefault="3302329B" w14:paraId="7808574A" w14:textId="137AFD2E">
      <w:pPr>
        <w:rPr>
          <w:rFonts w:ascii="Arial" w:hAnsi="Arial" w:cs="Arial"/>
        </w:rPr>
      </w:pPr>
      <w:r w:rsidRPr="77F45B43">
        <w:rPr>
          <w:rFonts w:ascii="Arial" w:hAnsi="Arial" w:cs="Arial"/>
        </w:rPr>
        <w:t xml:space="preserve">The purpose of this project is to </w:t>
      </w:r>
      <w:r w:rsidRPr="77F45B43" w:rsidR="00DA6962">
        <w:rPr>
          <w:rFonts w:ascii="Arial" w:hAnsi="Arial" w:cs="Arial"/>
        </w:rPr>
        <w:t>offer</w:t>
      </w:r>
      <w:r w:rsidRPr="77F45B43">
        <w:rPr>
          <w:rFonts w:ascii="Arial" w:hAnsi="Arial" w:cs="Arial"/>
        </w:rPr>
        <w:t xml:space="preserve"> a simple </w:t>
      </w:r>
      <w:r w:rsidRPr="210DD737" w:rsidR="4580ADB3">
        <w:rPr>
          <w:rFonts w:ascii="Arial" w:hAnsi="Arial" w:cs="Arial"/>
        </w:rPr>
        <w:t xml:space="preserve">and </w:t>
      </w:r>
      <w:r w:rsidRPr="210DD737" w:rsidR="47894881">
        <w:rPr>
          <w:rFonts w:ascii="Arial" w:hAnsi="Arial" w:cs="Arial"/>
        </w:rPr>
        <w:t>reproducible</w:t>
      </w:r>
      <w:r w:rsidRPr="210DD737">
        <w:rPr>
          <w:rFonts w:ascii="Arial" w:hAnsi="Arial" w:cs="Arial"/>
        </w:rPr>
        <w:t xml:space="preserve"> solution to </w:t>
      </w:r>
      <w:r w:rsidRPr="210DD737" w:rsidR="001E89D3">
        <w:rPr>
          <w:rFonts w:ascii="Arial" w:hAnsi="Arial" w:cs="Arial"/>
        </w:rPr>
        <w:t>address growing</w:t>
      </w:r>
      <w:r w:rsidRPr="210DD737" w:rsidR="04C3370C">
        <w:rPr>
          <w:rFonts w:ascii="Arial" w:hAnsi="Arial" w:cs="Arial"/>
        </w:rPr>
        <w:t xml:space="preserve"> environmental concerns by utilizing renewable energy and </w:t>
      </w:r>
      <w:r w:rsidRPr="210DD737" w:rsidR="4A215FD8">
        <w:rPr>
          <w:rFonts w:ascii="Arial" w:hAnsi="Arial" w:cs="Arial"/>
        </w:rPr>
        <w:t>sensors to reduce power consumption.</w:t>
      </w:r>
      <w:r w:rsidRPr="77F45B43">
        <w:rPr>
          <w:rFonts w:ascii="Arial" w:hAnsi="Arial" w:cs="Arial"/>
        </w:rPr>
        <w:t xml:space="preserve"> </w:t>
      </w:r>
      <w:r w:rsidRPr="045F909F" w:rsidR="6199B017">
        <w:rPr>
          <w:rFonts w:ascii="Arial" w:hAnsi="Arial" w:cs="Arial"/>
        </w:rPr>
        <w:t xml:space="preserve">Our aim </w:t>
      </w:r>
      <w:r w:rsidRPr="045F909F" w:rsidR="00DA3CA9">
        <w:rPr>
          <w:rFonts w:ascii="Arial" w:hAnsi="Arial" w:cs="Arial"/>
        </w:rPr>
        <w:t>is</w:t>
      </w:r>
      <w:r w:rsidRPr="00DA3CA9" w:rsidR="00DA3CA9">
        <w:rPr>
          <w:rFonts w:ascii="Arial" w:hAnsi="Arial" w:cs="Arial"/>
        </w:rPr>
        <w:t xml:space="preserve"> to develop a solar lighting system for two places in </w:t>
      </w:r>
      <w:r w:rsidRPr="466DF762" w:rsidR="5B70E623">
        <w:rPr>
          <w:rFonts w:ascii="Arial" w:hAnsi="Arial" w:cs="Arial"/>
        </w:rPr>
        <w:t>a</w:t>
      </w:r>
      <w:r w:rsidRPr="00DA3CA9" w:rsidR="00DA3CA9">
        <w:rPr>
          <w:rFonts w:ascii="Arial" w:hAnsi="Arial" w:cs="Arial"/>
        </w:rPr>
        <w:t xml:space="preserve"> </w:t>
      </w:r>
      <w:r w:rsidRPr="00DA3CA9" w:rsidR="000730FF">
        <w:rPr>
          <w:rFonts w:ascii="Arial" w:hAnsi="Arial" w:cs="Arial"/>
        </w:rPr>
        <w:t>house:</w:t>
      </w:r>
      <w:r w:rsidRPr="00DA3CA9" w:rsidR="00DA3CA9">
        <w:rPr>
          <w:rFonts w:ascii="Arial" w:hAnsi="Arial" w:cs="Arial"/>
        </w:rPr>
        <w:t xml:space="preserve"> the foyer (indoor) and the porch (outdoor). The panel gets energy from the sun and stores it in a battery for the lights. Sensors are used to determine when to turn on lights in both places. Outdoor lights can use motion sensors along with </w:t>
      </w:r>
      <w:r w:rsidRPr="1D3A0815" w:rsidR="00DA3CA9">
        <w:rPr>
          <w:rFonts w:ascii="Arial" w:hAnsi="Arial" w:cs="Arial"/>
        </w:rPr>
        <w:t>l</w:t>
      </w:r>
      <w:r w:rsidRPr="1D3A0815" w:rsidR="694AD5BD">
        <w:rPr>
          <w:rFonts w:ascii="Arial" w:hAnsi="Arial" w:cs="Arial"/>
        </w:rPr>
        <w:t>ocation data</w:t>
      </w:r>
      <w:r w:rsidRPr="00DA3CA9" w:rsidR="00DA3CA9">
        <w:rPr>
          <w:rFonts w:ascii="Arial" w:hAnsi="Arial" w:cs="Arial"/>
        </w:rPr>
        <w:t xml:space="preserve"> to turn on only at night. Indoor lights can use motion sensors to avoid unnecessary triggers by pets.</w:t>
      </w:r>
      <w:r w:rsidR="007B7D69">
        <w:rPr>
          <w:rFonts w:ascii="Arial" w:hAnsi="Arial" w:cs="Arial"/>
        </w:rPr>
        <w:t xml:space="preserve"> For remote operation</w:t>
      </w:r>
      <w:r w:rsidRPr="00DA3CA9" w:rsidR="00DA3CA9">
        <w:rPr>
          <w:rFonts w:ascii="Arial" w:hAnsi="Arial" w:cs="Arial"/>
        </w:rPr>
        <w:t xml:space="preserve">, </w:t>
      </w:r>
      <w:r w:rsidR="007B7D69">
        <w:rPr>
          <w:rFonts w:ascii="Arial" w:hAnsi="Arial" w:cs="Arial"/>
        </w:rPr>
        <w:t>a mobile</w:t>
      </w:r>
      <w:r w:rsidRPr="00DA3CA9" w:rsidR="00DA3CA9">
        <w:rPr>
          <w:rFonts w:ascii="Arial" w:hAnsi="Arial" w:cs="Arial"/>
        </w:rPr>
        <w:t xml:space="preserve"> app</w:t>
      </w:r>
      <w:r w:rsidR="007B7D69">
        <w:rPr>
          <w:rFonts w:ascii="Arial" w:hAnsi="Arial" w:cs="Arial"/>
        </w:rPr>
        <w:t>lication</w:t>
      </w:r>
      <w:r w:rsidR="00E51456">
        <w:rPr>
          <w:rFonts w:ascii="Arial" w:hAnsi="Arial" w:cs="Arial"/>
        </w:rPr>
        <w:t xml:space="preserve"> is provided</w:t>
      </w:r>
      <w:r w:rsidRPr="00DA3CA9" w:rsidR="00DA3CA9">
        <w:rPr>
          <w:rFonts w:ascii="Arial" w:hAnsi="Arial" w:cs="Arial"/>
        </w:rPr>
        <w:t xml:space="preserve"> for displaying </w:t>
      </w:r>
      <w:r w:rsidR="00994211">
        <w:rPr>
          <w:rFonts w:ascii="Arial" w:hAnsi="Arial" w:cs="Arial"/>
        </w:rPr>
        <w:t xml:space="preserve">system </w:t>
      </w:r>
      <w:r w:rsidRPr="00DA3CA9" w:rsidR="00DA3CA9">
        <w:rPr>
          <w:rFonts w:ascii="Arial" w:hAnsi="Arial" w:cs="Arial"/>
        </w:rPr>
        <w:t>status and input from the users for their preferences.</w:t>
      </w:r>
      <w:r w:rsidR="00DA3CA9">
        <w:rPr>
          <w:rFonts w:ascii="Arial" w:hAnsi="Arial" w:cs="Arial"/>
        </w:rPr>
        <w:t xml:space="preserve"> </w:t>
      </w:r>
    </w:p>
    <w:p w:rsidRPr="0034447C" w:rsidR="00FA617B" w:rsidRDefault="00FA617B" w14:paraId="23C7D8EE" w14:textId="77777777">
      <w:pPr>
        <w:jc w:val="left"/>
        <w:rPr>
          <w:rFonts w:ascii="Arial" w:hAnsi="Arial" w:eastAsia="Times New Roman" w:cs="Arial"/>
          <w:b/>
          <w:kern w:val="32"/>
          <w:sz w:val="32"/>
          <w:szCs w:val="32"/>
        </w:rPr>
      </w:pPr>
      <w:r w:rsidRPr="0034447C">
        <w:rPr>
          <w:rFonts w:ascii="Arial" w:hAnsi="Arial" w:cs="Arial"/>
        </w:rPr>
        <w:br w:type="page"/>
      </w:r>
    </w:p>
    <w:p w:rsidRPr="0034447C" w:rsidR="00CC1A19" w:rsidP="002D6533" w:rsidRDefault="00CC1A19" w14:paraId="55089D71" w14:textId="46048A5B">
      <w:pPr>
        <w:pStyle w:val="Heading1"/>
        <w:rPr>
          <w:rFonts w:ascii="Arial" w:hAnsi="Arial"/>
        </w:rPr>
      </w:pPr>
      <w:bookmarkStart w:name="_Toc144192383" w:id="5"/>
      <w:r w:rsidRPr="0034447C">
        <w:rPr>
          <w:rFonts w:ascii="Arial" w:hAnsi="Arial"/>
        </w:rPr>
        <w:t>Introduction</w:t>
      </w:r>
      <w:bookmarkEnd w:id="5"/>
    </w:p>
    <w:p w:rsidR="2B070251" w:rsidP="1F656092" w:rsidRDefault="5ED7603A" w14:paraId="15A1FFDD" w14:textId="12A04269">
      <w:pPr>
        <w:pStyle w:val="BodyText"/>
        <w:ind w:firstLine="0"/>
        <w:rPr>
          <w:rFonts w:ascii="Arial" w:hAnsi="Arial" w:cs="Arial"/>
        </w:rPr>
      </w:pPr>
      <w:r w:rsidRPr="774DC100" w:rsidR="5ED7603A">
        <w:rPr>
          <w:rFonts w:ascii="Arial" w:hAnsi="Arial" w:cs="Arial"/>
        </w:rPr>
        <w:t>This document is an introduction to a Solar Lighting System</w:t>
      </w:r>
      <w:r w:rsidRPr="774DC100" w:rsidR="65D47707">
        <w:rPr>
          <w:rFonts w:ascii="Arial" w:hAnsi="Arial" w:cs="Arial"/>
        </w:rPr>
        <w:t xml:space="preserve"> (SLS)</w:t>
      </w:r>
      <w:r w:rsidRPr="774DC100" w:rsidR="5ED7603A">
        <w:rPr>
          <w:rFonts w:ascii="Arial" w:hAnsi="Arial" w:cs="Arial"/>
        </w:rPr>
        <w:t>,</w:t>
      </w:r>
      <w:r w:rsidRPr="774DC100" w:rsidR="5ED7603A">
        <w:rPr>
          <w:rFonts w:ascii="Arial" w:hAnsi="Arial" w:cs="Arial"/>
        </w:rPr>
        <w:t xml:space="preserve"> a system </w:t>
      </w:r>
      <w:r w:rsidRPr="774DC100" w:rsidR="32B28ADE">
        <w:rPr>
          <w:rFonts w:ascii="Arial" w:hAnsi="Arial" w:cs="Arial"/>
        </w:rPr>
        <w:t xml:space="preserve">which makes use of renewable energy and sensors to </w:t>
      </w:r>
      <w:r w:rsidRPr="774DC100" w:rsidR="32812E62">
        <w:rPr>
          <w:rFonts w:ascii="Arial" w:hAnsi="Arial" w:cs="Arial"/>
        </w:rPr>
        <w:t>provide a</w:t>
      </w:r>
      <w:r w:rsidRPr="774DC100" w:rsidR="32812E62">
        <w:rPr>
          <w:rFonts w:ascii="Arial" w:hAnsi="Arial" w:cs="Arial"/>
        </w:rPr>
        <w:t xml:space="preserve"> light source to several areas of the house with minimal waste of energy.</w:t>
      </w:r>
      <w:r w:rsidRPr="774DC100" w:rsidR="5BA6C559">
        <w:rPr>
          <w:rFonts w:ascii="Arial" w:hAnsi="Arial" w:cs="Arial"/>
        </w:rPr>
        <w:t xml:space="preserve"> </w:t>
      </w:r>
      <w:r w:rsidRPr="774DC100" w:rsidR="5BA6C559">
        <w:rPr>
          <w:rFonts w:ascii="Arial" w:hAnsi="Arial" w:cs="Arial"/>
        </w:rPr>
        <w:t xml:space="preserve">The outdoor light will </w:t>
      </w:r>
      <w:r w:rsidRPr="774DC100" w:rsidR="516AAB9E">
        <w:rPr>
          <w:rFonts w:ascii="Arial" w:hAnsi="Arial" w:cs="Arial"/>
        </w:rPr>
        <w:t xml:space="preserve">turn </w:t>
      </w:r>
      <w:r w:rsidRPr="774DC100" w:rsidR="7416E0D6">
        <w:rPr>
          <w:rFonts w:ascii="Arial" w:hAnsi="Arial" w:cs="Arial"/>
        </w:rPr>
        <w:t>on when motion activated and only during the night, illuminating people</w:t>
      </w:r>
      <w:r w:rsidRPr="774DC100" w:rsidR="1D936399">
        <w:rPr>
          <w:rFonts w:ascii="Arial" w:hAnsi="Arial" w:cs="Arial"/>
        </w:rPr>
        <w:t xml:space="preserve"> or small animals</w:t>
      </w:r>
      <w:r w:rsidRPr="774DC100" w:rsidR="7416E0D6">
        <w:rPr>
          <w:rFonts w:ascii="Arial" w:hAnsi="Arial" w:cs="Arial"/>
        </w:rPr>
        <w:t xml:space="preserve"> </w:t>
      </w:r>
      <w:r w:rsidRPr="774DC100" w:rsidR="28B8D2D1">
        <w:rPr>
          <w:rFonts w:ascii="Arial" w:hAnsi="Arial" w:cs="Arial"/>
        </w:rPr>
        <w:t xml:space="preserve">moving around in a dedicated </w:t>
      </w:r>
      <w:r w:rsidRPr="774DC100" w:rsidR="77FE4947">
        <w:rPr>
          <w:rFonts w:ascii="Arial" w:hAnsi="Arial" w:cs="Arial"/>
        </w:rPr>
        <w:t>space.</w:t>
      </w:r>
      <w:r w:rsidRPr="774DC100" w:rsidR="4E2E8844">
        <w:rPr>
          <w:rFonts w:ascii="Arial" w:hAnsi="Arial" w:cs="Arial"/>
        </w:rPr>
        <w:t xml:space="preserve"> </w:t>
      </w:r>
      <w:r w:rsidRPr="774DC100" w:rsidR="4E2E8844">
        <w:rPr>
          <w:rFonts w:ascii="Arial" w:hAnsi="Arial" w:cs="Arial"/>
        </w:rPr>
        <w:t xml:space="preserve">The indoor </w:t>
      </w:r>
      <w:r w:rsidRPr="774DC100" w:rsidR="4E2E8844">
        <w:rPr>
          <w:rFonts w:ascii="Arial" w:hAnsi="Arial" w:cs="Arial"/>
        </w:rPr>
        <w:t xml:space="preserve">lighting </w:t>
      </w:r>
      <w:r w:rsidRPr="774DC100" w:rsidR="4E2E8844">
        <w:rPr>
          <w:rFonts w:ascii="Arial" w:hAnsi="Arial" w:cs="Arial"/>
        </w:rPr>
        <w:t>system</w:t>
      </w:r>
      <w:r w:rsidRPr="774DC100" w:rsidR="4E2E8844">
        <w:rPr>
          <w:rFonts w:ascii="Arial" w:hAnsi="Arial" w:cs="Arial"/>
        </w:rPr>
        <w:t xml:space="preserve"> </w:t>
      </w:r>
      <w:r w:rsidRPr="774DC100" w:rsidR="4E2E8844">
        <w:rPr>
          <w:rFonts w:ascii="Arial" w:hAnsi="Arial" w:cs="Arial"/>
        </w:rPr>
        <w:t>will</w:t>
      </w:r>
      <w:r w:rsidRPr="774DC100" w:rsidR="4B7633CD">
        <w:rPr>
          <w:rFonts w:ascii="Arial" w:hAnsi="Arial" w:cs="Arial"/>
        </w:rPr>
        <w:t xml:space="preserve"> </w:t>
      </w:r>
      <w:r w:rsidRPr="774DC100" w:rsidR="4B7633CD">
        <w:rPr>
          <w:rFonts w:ascii="Arial" w:hAnsi="Arial" w:cs="Arial"/>
        </w:rPr>
        <w:t xml:space="preserve">be motion activated </w:t>
      </w:r>
      <w:r w:rsidRPr="774DC100" w:rsidR="4B7633CD">
        <w:rPr>
          <w:rFonts w:ascii="Arial" w:hAnsi="Arial" w:cs="Arial"/>
        </w:rPr>
        <w:t xml:space="preserve">as well, operating </w:t>
      </w:r>
      <w:r w:rsidRPr="774DC100" w:rsidR="4B7633CD">
        <w:rPr>
          <w:rFonts w:ascii="Arial" w:hAnsi="Arial" w:cs="Arial"/>
        </w:rPr>
        <w:t xml:space="preserve">throughout all </w:t>
      </w:r>
      <w:r w:rsidRPr="774DC100" w:rsidR="4B7633CD">
        <w:rPr>
          <w:rFonts w:ascii="Arial" w:hAnsi="Arial" w:cs="Arial"/>
        </w:rPr>
        <w:t>hours of the day.</w:t>
      </w:r>
      <w:r w:rsidRPr="774DC100" w:rsidR="4B7633CD">
        <w:rPr>
          <w:rFonts w:ascii="Arial" w:hAnsi="Arial" w:cs="Arial"/>
        </w:rPr>
        <w:t xml:space="preserve"> </w:t>
      </w:r>
      <w:r w:rsidRPr="774DC100" w:rsidR="4B7633CD">
        <w:rPr>
          <w:rFonts w:ascii="Arial" w:hAnsi="Arial" w:cs="Arial"/>
        </w:rPr>
        <w:t>The entire system will</w:t>
      </w:r>
      <w:r w:rsidRPr="774DC100" w:rsidR="4B7633CD">
        <w:rPr>
          <w:rFonts w:ascii="Arial" w:hAnsi="Arial" w:cs="Arial"/>
        </w:rPr>
        <w:t xml:space="preserve"> be </w:t>
      </w:r>
      <w:r w:rsidRPr="774DC100" w:rsidR="4B7633CD">
        <w:rPr>
          <w:rFonts w:ascii="Arial" w:hAnsi="Arial" w:cs="Arial"/>
        </w:rPr>
        <w:t>environmentally clean</w:t>
      </w:r>
      <w:r w:rsidRPr="774DC100" w:rsidR="36BB8A9B">
        <w:rPr>
          <w:rFonts w:ascii="Arial" w:hAnsi="Arial" w:cs="Arial"/>
        </w:rPr>
        <w:t xml:space="preserve">, </w:t>
      </w:r>
      <w:r w:rsidRPr="774DC100" w:rsidR="2977B89D">
        <w:rPr>
          <w:rFonts w:ascii="Arial" w:hAnsi="Arial" w:cs="Arial"/>
        </w:rPr>
        <w:t xml:space="preserve">limiting </w:t>
      </w:r>
      <w:r w:rsidRPr="774DC100" w:rsidR="1478DE14">
        <w:rPr>
          <w:rFonts w:ascii="Arial" w:hAnsi="Arial" w:cs="Arial"/>
        </w:rPr>
        <w:t xml:space="preserve">excess </w:t>
      </w:r>
      <w:r w:rsidRPr="774DC100" w:rsidR="2977B89D">
        <w:rPr>
          <w:rFonts w:ascii="Arial" w:hAnsi="Arial" w:cs="Arial"/>
        </w:rPr>
        <w:t>damage</w:t>
      </w:r>
      <w:r w:rsidRPr="774DC100" w:rsidR="2977B89D">
        <w:rPr>
          <w:rFonts w:ascii="Arial" w:hAnsi="Arial" w:cs="Arial"/>
        </w:rPr>
        <w:t xml:space="preserve"> </w:t>
      </w:r>
      <w:r w:rsidRPr="774DC100" w:rsidR="2977B89D">
        <w:rPr>
          <w:rFonts w:ascii="Arial" w:hAnsi="Arial" w:cs="Arial"/>
        </w:rPr>
        <w:t xml:space="preserve">to our atmosphere </w:t>
      </w:r>
      <w:r w:rsidRPr="774DC100" w:rsidR="2977B89D">
        <w:rPr>
          <w:rFonts w:ascii="Arial" w:hAnsi="Arial" w:cs="Arial"/>
        </w:rPr>
        <w:t xml:space="preserve">from the usage of </w:t>
      </w:r>
      <w:r w:rsidRPr="774DC100" w:rsidR="2977B89D">
        <w:rPr>
          <w:rFonts w:ascii="Arial" w:hAnsi="Arial" w:cs="Arial"/>
        </w:rPr>
        <w:t>nonrenewable</w:t>
      </w:r>
      <w:r w:rsidRPr="774DC100" w:rsidR="2977B89D">
        <w:rPr>
          <w:rFonts w:ascii="Arial" w:hAnsi="Arial" w:cs="Arial"/>
        </w:rPr>
        <w:t xml:space="preserve"> </w:t>
      </w:r>
      <w:r w:rsidRPr="774DC100" w:rsidR="2977B89D">
        <w:rPr>
          <w:rFonts w:ascii="Arial" w:hAnsi="Arial" w:cs="Arial"/>
        </w:rPr>
        <w:t>sources</w:t>
      </w:r>
      <w:r w:rsidRPr="774DC100" w:rsidR="32FC448C">
        <w:rPr>
          <w:rFonts w:ascii="Arial" w:hAnsi="Arial" w:cs="Arial"/>
        </w:rPr>
        <w:t>.</w:t>
      </w:r>
      <w:r w:rsidRPr="774DC100" w:rsidR="32FC448C">
        <w:rPr>
          <w:rFonts w:ascii="Arial" w:hAnsi="Arial" w:cs="Arial"/>
        </w:rPr>
        <w:t xml:space="preserve"> </w:t>
      </w:r>
      <w:r w:rsidRPr="774DC100" w:rsidR="5B3BA1DC">
        <w:rPr>
          <w:rFonts w:ascii="Arial" w:hAnsi="Arial" w:cs="Arial"/>
        </w:rPr>
        <w:t xml:space="preserve">An app will be implemented with the system, supplying the user with </w:t>
      </w:r>
      <w:r w:rsidRPr="774DC100" w:rsidR="60F1B330">
        <w:rPr>
          <w:rFonts w:ascii="Arial" w:hAnsi="Arial" w:cs="Arial"/>
        </w:rPr>
        <w:t xml:space="preserve">preferential control over the </w:t>
      </w:r>
      <w:r w:rsidRPr="774DC100" w:rsidR="0A69F83F">
        <w:rPr>
          <w:rFonts w:ascii="Arial" w:hAnsi="Arial" w:cs="Arial"/>
        </w:rPr>
        <w:t xml:space="preserve">lights. </w:t>
      </w:r>
      <w:r w:rsidRPr="774DC100" w:rsidR="32FC448C">
        <w:rPr>
          <w:rFonts w:ascii="Arial" w:hAnsi="Arial" w:cs="Arial"/>
        </w:rPr>
        <w:t>Additionally,</w:t>
      </w:r>
      <w:r w:rsidRPr="774DC100" w:rsidR="32FC448C">
        <w:rPr>
          <w:rFonts w:ascii="Arial" w:hAnsi="Arial" w:cs="Arial"/>
        </w:rPr>
        <w:t xml:space="preserve"> </w:t>
      </w:r>
      <w:r w:rsidRPr="774DC100" w:rsidR="4084AB20">
        <w:rPr>
          <w:rFonts w:ascii="Arial" w:hAnsi="Arial" w:cs="Arial"/>
        </w:rPr>
        <w:t>implementation of</w:t>
      </w:r>
      <w:r w:rsidRPr="774DC100" w:rsidR="4084AB20">
        <w:rPr>
          <w:rFonts w:ascii="Arial" w:hAnsi="Arial" w:cs="Arial"/>
        </w:rPr>
        <w:t xml:space="preserve"> </w:t>
      </w:r>
      <w:r w:rsidRPr="774DC100" w:rsidR="4084AB20">
        <w:rPr>
          <w:rFonts w:ascii="Arial" w:hAnsi="Arial" w:cs="Arial"/>
        </w:rPr>
        <w:t xml:space="preserve">solar energy </w:t>
      </w:r>
      <w:r w:rsidRPr="774DC100" w:rsidR="4084AB20">
        <w:rPr>
          <w:rFonts w:ascii="Arial" w:hAnsi="Arial" w:cs="Arial"/>
        </w:rPr>
        <w:t xml:space="preserve">will provide homeowners </w:t>
      </w:r>
      <w:r w:rsidRPr="774DC100" w:rsidR="4084AB20">
        <w:rPr>
          <w:rFonts w:ascii="Arial" w:hAnsi="Arial" w:cs="Arial"/>
        </w:rPr>
        <w:t xml:space="preserve">with </w:t>
      </w:r>
      <w:r w:rsidRPr="774DC100" w:rsidR="4084AB20">
        <w:rPr>
          <w:rFonts w:ascii="Arial" w:hAnsi="Arial" w:cs="Arial"/>
        </w:rPr>
        <w:t xml:space="preserve">potential tax </w:t>
      </w:r>
      <w:r w:rsidRPr="774DC100" w:rsidR="4084AB20">
        <w:rPr>
          <w:rFonts w:ascii="Arial" w:hAnsi="Arial" w:cs="Arial"/>
        </w:rPr>
        <w:t>credits.</w:t>
      </w:r>
    </w:p>
    <w:p w:rsidRPr="0034447C" w:rsidR="00FA617B" w:rsidP="00FA617B" w:rsidRDefault="00FA617B" w14:paraId="740B08B1" w14:textId="77777777">
      <w:pPr>
        <w:rPr>
          <w:rFonts w:ascii="Arial" w:hAnsi="Arial" w:cs="Arial"/>
        </w:rPr>
      </w:pPr>
    </w:p>
    <w:p w:rsidRPr="0034447C" w:rsidR="00FA617B" w:rsidP="427E039D" w:rsidRDefault="00CC1A19" w14:paraId="6CECD9B2" w14:textId="2AA4F554">
      <w:pPr>
        <w:pStyle w:val="Heading2"/>
        <w:rPr>
          <w:rFonts w:ascii="Arial" w:hAnsi="Arial"/>
        </w:rPr>
      </w:pPr>
      <w:bookmarkStart w:name="_Toc144192384" w:id="6"/>
      <w:r w:rsidRPr="0034447C">
        <w:rPr>
          <w:rFonts w:ascii="Arial" w:hAnsi="Arial"/>
        </w:rPr>
        <w:t>Background</w:t>
      </w:r>
      <w:bookmarkEnd w:id="6"/>
    </w:p>
    <w:p w:rsidR="2577BEC2" w:rsidP="0FEA00D6" w:rsidRDefault="2577BEC2" w14:paraId="3B22DFF6" w14:textId="210F2E4F">
      <w:pPr>
        <w:pStyle w:val="BodyText"/>
        <w:ind w:firstLine="0"/>
        <w:rPr>
          <w:rFonts w:ascii="Arial" w:hAnsi="Arial" w:cs="Arial"/>
        </w:rPr>
      </w:pPr>
      <w:r w:rsidRPr="774DC100" w:rsidR="2577BEC2">
        <w:rPr>
          <w:rFonts w:ascii="Arial" w:hAnsi="Arial" w:cs="Arial"/>
        </w:rPr>
        <w:t xml:space="preserve">The world relies primarily on nonrenewable sources of energy such as coal, oil, and natural gas to </w:t>
      </w:r>
      <w:r w:rsidRPr="774DC100" w:rsidR="66BE296E">
        <w:rPr>
          <w:rFonts w:ascii="Arial" w:hAnsi="Arial" w:cs="Arial"/>
        </w:rPr>
        <w:t xml:space="preserve">run countless systems. It is no secret that these sources can have harmful effects </w:t>
      </w:r>
      <w:r w:rsidRPr="774DC100" w:rsidR="539A1190">
        <w:rPr>
          <w:rFonts w:ascii="Arial" w:hAnsi="Arial" w:cs="Arial"/>
        </w:rPr>
        <w:t>on</w:t>
      </w:r>
      <w:r w:rsidRPr="774DC100" w:rsidR="66BE296E">
        <w:rPr>
          <w:rFonts w:ascii="Arial" w:hAnsi="Arial" w:cs="Arial"/>
        </w:rPr>
        <w:t xml:space="preserve"> our environment</w:t>
      </w:r>
      <w:r w:rsidRPr="774DC100" w:rsidR="14C67C37">
        <w:rPr>
          <w:rFonts w:ascii="Arial" w:hAnsi="Arial" w:cs="Arial"/>
        </w:rPr>
        <w:t>.</w:t>
      </w:r>
      <w:r w:rsidRPr="774DC100" w:rsidR="66BE296E">
        <w:rPr>
          <w:rFonts w:ascii="Arial" w:hAnsi="Arial" w:cs="Arial"/>
        </w:rPr>
        <w:t xml:space="preserve"> </w:t>
      </w:r>
      <w:r w:rsidRPr="774DC100" w:rsidR="72787DC7">
        <w:rPr>
          <w:rFonts w:ascii="Arial" w:hAnsi="Arial" w:cs="Arial"/>
        </w:rPr>
        <w:t>I</w:t>
      </w:r>
      <w:r w:rsidRPr="774DC100" w:rsidR="66BE296E">
        <w:rPr>
          <w:rFonts w:ascii="Arial" w:hAnsi="Arial" w:cs="Arial"/>
        </w:rPr>
        <w:t>n 2010, coal alone contributed to 3</w:t>
      </w:r>
      <w:r w:rsidRPr="774DC100" w:rsidR="6738B641">
        <w:rPr>
          <w:rFonts w:ascii="Arial" w:hAnsi="Arial" w:cs="Arial"/>
        </w:rPr>
        <w:t>5% of the United States’ emissions of carbon dioxide into the atmosphere.</w:t>
      </w:r>
      <w:r w:rsidRPr="774DC100" w:rsidR="6179B8F4">
        <w:rPr>
          <w:rFonts w:ascii="Arial" w:hAnsi="Arial" w:cs="Arial"/>
        </w:rPr>
        <w:t xml:space="preserve"> In addition to this, burning petroleum releases a</w:t>
      </w:r>
      <w:r w:rsidRPr="774DC100" w:rsidR="18A9E5CC">
        <w:rPr>
          <w:rFonts w:ascii="Arial" w:hAnsi="Arial" w:cs="Arial"/>
        </w:rPr>
        <w:t xml:space="preserve">n abundance of harmful emissions and chemicals into the air and contaminates nearby ecosystems. The need for clean, renewable </w:t>
      </w:r>
      <w:r w:rsidRPr="774DC100" w:rsidR="7E572A9F">
        <w:rPr>
          <w:rFonts w:ascii="Arial" w:hAnsi="Arial" w:cs="Arial"/>
        </w:rPr>
        <w:t xml:space="preserve">sources of energy is more </w:t>
      </w:r>
      <w:r w:rsidRPr="774DC100" w:rsidR="7E572A9F">
        <w:rPr>
          <w:rFonts w:ascii="Arial" w:hAnsi="Arial" w:cs="Arial"/>
        </w:rPr>
        <w:t>apparent</w:t>
      </w:r>
      <w:r w:rsidRPr="774DC100" w:rsidR="7E572A9F">
        <w:rPr>
          <w:rFonts w:ascii="Arial" w:hAnsi="Arial" w:cs="Arial"/>
        </w:rPr>
        <w:t xml:space="preserve"> than ever, and yet many hesitate to make the change due to </w:t>
      </w:r>
      <w:r w:rsidRPr="774DC100" w:rsidR="75E35D39">
        <w:rPr>
          <w:rFonts w:ascii="Arial" w:hAnsi="Arial" w:cs="Arial"/>
        </w:rPr>
        <w:t xml:space="preserve">concerns about </w:t>
      </w:r>
      <w:r w:rsidRPr="774DC100" w:rsidR="0EEBA1A5">
        <w:rPr>
          <w:rFonts w:ascii="Arial" w:hAnsi="Arial" w:cs="Arial"/>
        </w:rPr>
        <w:t xml:space="preserve">potential declines in efficiency or </w:t>
      </w:r>
      <w:r w:rsidRPr="774DC100" w:rsidR="1388DC47">
        <w:rPr>
          <w:rFonts w:ascii="Arial" w:hAnsi="Arial" w:cs="Arial"/>
        </w:rPr>
        <w:t>the difficulty in implementing such a system.</w:t>
      </w:r>
    </w:p>
    <w:p w:rsidR="2BD660E1" w:rsidP="2BD660E1" w:rsidRDefault="2BD660E1" w14:paraId="28128020" w14:textId="60068539">
      <w:pPr>
        <w:pStyle w:val="BodyText"/>
        <w:rPr>
          <w:rFonts w:ascii="Arial" w:hAnsi="Arial" w:cs="Arial"/>
        </w:rPr>
      </w:pPr>
    </w:p>
    <w:p w:rsidR="54D5BDFB" w:rsidP="0FEA00D6" w:rsidRDefault="54D5BDFB" w14:paraId="1CA6423F" w14:textId="279CBAF7">
      <w:pPr>
        <w:pStyle w:val="BodyText"/>
        <w:ind w:firstLine="0"/>
        <w:rPr>
          <w:rFonts w:ascii="Arial" w:hAnsi="Arial" w:cs="Arial"/>
        </w:rPr>
      </w:pPr>
      <w:r w:rsidRPr="2BD660E1">
        <w:rPr>
          <w:rFonts w:ascii="Arial" w:hAnsi="Arial" w:cs="Arial"/>
        </w:rPr>
        <w:t>The Solar Lighting System</w:t>
      </w:r>
      <w:r w:rsidRPr="2BD660E1" w:rsidR="0273B0AB">
        <w:rPr>
          <w:rFonts w:ascii="Arial" w:hAnsi="Arial" w:cs="Arial"/>
        </w:rPr>
        <w:t xml:space="preserve"> (SLS)</w:t>
      </w:r>
      <w:r w:rsidRPr="2BD660E1">
        <w:rPr>
          <w:rFonts w:ascii="Arial" w:hAnsi="Arial" w:cs="Arial"/>
        </w:rPr>
        <w:t xml:space="preserve"> intends to provide </w:t>
      </w:r>
      <w:r w:rsidRPr="2BD660E1" w:rsidR="3C74033A">
        <w:rPr>
          <w:rFonts w:ascii="Arial" w:hAnsi="Arial" w:cs="Arial"/>
        </w:rPr>
        <w:t xml:space="preserve">environmentally clean, economically efficient, and </w:t>
      </w:r>
      <w:r w:rsidRPr="2BD660E1" w:rsidR="763F3E84">
        <w:rPr>
          <w:rFonts w:ascii="Arial" w:hAnsi="Arial" w:cs="Arial"/>
        </w:rPr>
        <w:t xml:space="preserve">easy-to-use </w:t>
      </w:r>
      <w:r w:rsidRPr="2BD660E1" w:rsidR="4F480AA6">
        <w:rPr>
          <w:rFonts w:ascii="Arial" w:hAnsi="Arial" w:cs="Arial"/>
        </w:rPr>
        <w:t>indoor and outdoor lighting systems to potential homeowners.</w:t>
      </w:r>
      <w:r w:rsidRPr="1C394E5B" w:rsidR="26D48B0C">
        <w:rPr>
          <w:rFonts w:ascii="Arial" w:hAnsi="Arial" w:cs="Arial"/>
        </w:rPr>
        <w:t xml:space="preserve"> </w:t>
      </w:r>
      <w:r w:rsidRPr="185B5B38" w:rsidR="26D48B0C">
        <w:rPr>
          <w:rFonts w:ascii="Arial" w:hAnsi="Arial" w:cs="Arial"/>
        </w:rPr>
        <w:t>Th</w:t>
      </w:r>
      <w:r w:rsidRPr="185B5B38" w:rsidR="36E1608A">
        <w:rPr>
          <w:rFonts w:ascii="Arial" w:hAnsi="Arial" w:cs="Arial"/>
        </w:rPr>
        <w:t>is</w:t>
      </w:r>
      <w:r w:rsidRPr="6176C6E6" w:rsidR="26D48B0C">
        <w:rPr>
          <w:rFonts w:ascii="Arial" w:hAnsi="Arial" w:cs="Arial"/>
        </w:rPr>
        <w:t xml:space="preserve"> system aims to </w:t>
      </w:r>
      <w:r w:rsidRPr="4E5ABB9C" w:rsidR="26D48B0C">
        <w:rPr>
          <w:rFonts w:ascii="Arial" w:hAnsi="Arial" w:cs="Arial"/>
        </w:rPr>
        <w:t>replace active systems</w:t>
      </w:r>
      <w:r w:rsidRPr="35ED38F0" w:rsidR="26D48B0C">
        <w:rPr>
          <w:rFonts w:ascii="Arial" w:hAnsi="Arial" w:cs="Arial"/>
        </w:rPr>
        <w:t xml:space="preserve"> relying on</w:t>
      </w:r>
      <w:r w:rsidRPr="12562BFA" w:rsidR="26D48B0C">
        <w:rPr>
          <w:rFonts w:ascii="Arial" w:hAnsi="Arial" w:cs="Arial"/>
        </w:rPr>
        <w:t xml:space="preserve"> </w:t>
      </w:r>
      <w:r w:rsidRPr="59D9AE5E" w:rsidR="26D48B0C">
        <w:rPr>
          <w:rFonts w:ascii="Arial" w:hAnsi="Arial" w:cs="Arial"/>
        </w:rPr>
        <w:t xml:space="preserve">city or </w:t>
      </w:r>
      <w:r w:rsidRPr="64BE41B9" w:rsidR="26D48B0C">
        <w:rPr>
          <w:rFonts w:ascii="Arial" w:hAnsi="Arial" w:cs="Arial"/>
        </w:rPr>
        <w:t xml:space="preserve">state-wide power grids </w:t>
      </w:r>
      <w:r w:rsidRPr="620029D2" w:rsidR="7A4792E2">
        <w:rPr>
          <w:rFonts w:ascii="Arial" w:hAnsi="Arial" w:cs="Arial"/>
        </w:rPr>
        <w:t xml:space="preserve">with </w:t>
      </w:r>
      <w:r w:rsidRPr="40EB5A36" w:rsidR="7E829DD7">
        <w:rPr>
          <w:rFonts w:ascii="Arial" w:hAnsi="Arial" w:cs="Arial"/>
        </w:rPr>
        <w:t>a</w:t>
      </w:r>
      <w:r w:rsidRPr="7CD6F365" w:rsidR="7E829DD7">
        <w:rPr>
          <w:rFonts w:ascii="Arial" w:hAnsi="Arial" w:cs="Arial"/>
        </w:rPr>
        <w:t xml:space="preserve"> much more </w:t>
      </w:r>
      <w:r w:rsidRPr="01087D3E" w:rsidR="7E829DD7">
        <w:rPr>
          <w:rFonts w:ascii="Arial" w:hAnsi="Arial" w:cs="Arial"/>
        </w:rPr>
        <w:t xml:space="preserve">localized, </w:t>
      </w:r>
      <w:r w:rsidRPr="47ACA94C" w:rsidR="7E829DD7">
        <w:rPr>
          <w:rFonts w:ascii="Arial" w:hAnsi="Arial" w:cs="Arial"/>
        </w:rPr>
        <w:t>environmentally friendly</w:t>
      </w:r>
      <w:r w:rsidRPr="0DC287C2" w:rsidR="7E829DD7">
        <w:rPr>
          <w:rFonts w:ascii="Arial" w:hAnsi="Arial" w:cs="Arial"/>
        </w:rPr>
        <w:t xml:space="preserve"> </w:t>
      </w:r>
      <w:r w:rsidRPr="0A088106" w:rsidR="7E829DD7">
        <w:rPr>
          <w:rFonts w:ascii="Arial" w:hAnsi="Arial" w:cs="Arial"/>
        </w:rPr>
        <w:t>option.</w:t>
      </w:r>
      <w:r w:rsidRPr="629326A5" w:rsidR="406A87E7">
        <w:rPr>
          <w:rFonts w:ascii="Arial" w:hAnsi="Arial" w:cs="Arial"/>
        </w:rPr>
        <w:t xml:space="preserve"> </w:t>
      </w:r>
      <w:r w:rsidRPr="35667240" w:rsidR="133F0272">
        <w:rPr>
          <w:rFonts w:ascii="Arial" w:hAnsi="Arial" w:cs="Arial"/>
        </w:rPr>
        <w:t>Although the positive environmental</w:t>
      </w:r>
      <w:r w:rsidRPr="6AF36E31" w:rsidR="133F0272">
        <w:rPr>
          <w:rFonts w:ascii="Arial" w:hAnsi="Arial" w:cs="Arial"/>
        </w:rPr>
        <w:t xml:space="preserve"> benefits of </w:t>
      </w:r>
      <w:r w:rsidRPr="3B5D01B8" w:rsidR="133F0272">
        <w:rPr>
          <w:rFonts w:ascii="Arial" w:hAnsi="Arial" w:cs="Arial"/>
        </w:rPr>
        <w:t xml:space="preserve">solar </w:t>
      </w:r>
      <w:r w:rsidRPr="4BFA1E08" w:rsidR="133F0272">
        <w:rPr>
          <w:rFonts w:ascii="Arial" w:hAnsi="Arial" w:cs="Arial"/>
        </w:rPr>
        <w:t xml:space="preserve">energy are well </w:t>
      </w:r>
      <w:r w:rsidRPr="307CCE18" w:rsidR="133F0272">
        <w:rPr>
          <w:rFonts w:ascii="Arial" w:hAnsi="Arial" w:cs="Arial"/>
        </w:rPr>
        <w:t xml:space="preserve">known, </w:t>
      </w:r>
      <w:r w:rsidRPr="7C7DC1AF" w:rsidR="5C16CD97">
        <w:rPr>
          <w:rFonts w:ascii="Arial" w:hAnsi="Arial" w:cs="Arial"/>
        </w:rPr>
        <w:t xml:space="preserve">some consumers </w:t>
      </w:r>
      <w:r w:rsidRPr="734BC932" w:rsidR="5C16CD97">
        <w:rPr>
          <w:rFonts w:ascii="Arial" w:hAnsi="Arial" w:cs="Arial"/>
        </w:rPr>
        <w:t xml:space="preserve">may be concerned </w:t>
      </w:r>
      <w:r w:rsidRPr="6AED153D" w:rsidR="5C16CD97">
        <w:rPr>
          <w:rFonts w:ascii="Arial" w:hAnsi="Arial" w:cs="Arial"/>
        </w:rPr>
        <w:t xml:space="preserve">about the </w:t>
      </w:r>
      <w:r w:rsidRPr="461D8136" w:rsidR="5C16CD97">
        <w:rPr>
          <w:rFonts w:ascii="Arial" w:hAnsi="Arial" w:cs="Arial"/>
        </w:rPr>
        <w:t xml:space="preserve">budgetary risks </w:t>
      </w:r>
      <w:r w:rsidRPr="39484C7A" w:rsidR="5C16CD97">
        <w:rPr>
          <w:rFonts w:ascii="Arial" w:hAnsi="Arial" w:cs="Arial"/>
        </w:rPr>
        <w:t xml:space="preserve">or </w:t>
      </w:r>
      <w:r w:rsidRPr="1AB89E95" w:rsidR="5C16CD97">
        <w:rPr>
          <w:rFonts w:ascii="Arial" w:hAnsi="Arial" w:cs="Arial"/>
        </w:rPr>
        <w:t xml:space="preserve">long-term </w:t>
      </w:r>
      <w:r w:rsidRPr="1DEFA7DF" w:rsidR="5C16CD97">
        <w:rPr>
          <w:rFonts w:ascii="Arial" w:hAnsi="Arial" w:cs="Arial"/>
        </w:rPr>
        <w:t xml:space="preserve">performance of these </w:t>
      </w:r>
      <w:r w:rsidRPr="3F961374" w:rsidR="5C16CD97">
        <w:rPr>
          <w:rFonts w:ascii="Arial" w:hAnsi="Arial" w:cs="Arial"/>
        </w:rPr>
        <w:t xml:space="preserve">panels. </w:t>
      </w:r>
      <w:r w:rsidRPr="3F961374" w:rsidR="406A87E7">
        <w:rPr>
          <w:rFonts w:ascii="Arial" w:hAnsi="Arial" w:cs="Arial"/>
        </w:rPr>
        <w:t>Solar</w:t>
      </w:r>
      <w:r w:rsidRPr="629326A5" w:rsidR="406A87E7">
        <w:rPr>
          <w:rFonts w:ascii="Arial" w:hAnsi="Arial" w:cs="Arial"/>
        </w:rPr>
        <w:t xml:space="preserve"> panels typically last between 25 to </w:t>
      </w:r>
      <w:r w:rsidRPr="629326A5" w:rsidR="74985839">
        <w:rPr>
          <w:rFonts w:ascii="Arial" w:hAnsi="Arial" w:cs="Arial"/>
        </w:rPr>
        <w:t>30 years before degrading in efficiency; in that time, homeowners may expect savings of up to $1,500 a year</w:t>
      </w:r>
      <w:r w:rsidRPr="629326A5" w:rsidR="63CBADB6">
        <w:rPr>
          <w:rFonts w:ascii="Arial" w:hAnsi="Arial" w:cs="Arial"/>
        </w:rPr>
        <w:t xml:space="preserve"> after switching from their existing power provider</w:t>
      </w:r>
      <w:r w:rsidRPr="629326A5" w:rsidR="72557689">
        <w:rPr>
          <w:rFonts w:ascii="Arial" w:hAnsi="Arial" w:cs="Arial"/>
        </w:rPr>
        <w:t>.</w:t>
      </w:r>
      <w:r w:rsidRPr="6A807DA1" w:rsidR="1770BF1B">
        <w:rPr>
          <w:rFonts w:ascii="Arial" w:hAnsi="Arial" w:cs="Arial"/>
        </w:rPr>
        <w:t xml:space="preserve"> </w:t>
      </w:r>
      <w:r w:rsidRPr="4CEDE0FB" w:rsidR="1770BF1B">
        <w:rPr>
          <w:rFonts w:ascii="Arial" w:hAnsi="Arial" w:cs="Arial"/>
        </w:rPr>
        <w:t xml:space="preserve">Additionally, the Federal </w:t>
      </w:r>
      <w:r w:rsidRPr="1B848E0A" w:rsidR="1770BF1B">
        <w:rPr>
          <w:rFonts w:ascii="Arial" w:hAnsi="Arial" w:cs="Arial"/>
        </w:rPr>
        <w:t xml:space="preserve">Tax </w:t>
      </w:r>
      <w:r w:rsidRPr="33D1C51C" w:rsidR="1770BF1B">
        <w:rPr>
          <w:rFonts w:ascii="Arial" w:hAnsi="Arial" w:cs="Arial"/>
        </w:rPr>
        <w:t>Credit (2022</w:t>
      </w:r>
      <w:r w:rsidRPr="370B5F17" w:rsidR="1770BF1B">
        <w:rPr>
          <w:rFonts w:ascii="Arial" w:hAnsi="Arial" w:cs="Arial"/>
        </w:rPr>
        <w:t xml:space="preserve">) offers a </w:t>
      </w:r>
      <w:r w:rsidRPr="73594563" w:rsidR="1770BF1B">
        <w:rPr>
          <w:rFonts w:ascii="Arial" w:hAnsi="Arial" w:cs="Arial"/>
        </w:rPr>
        <w:t xml:space="preserve">26% rebate on </w:t>
      </w:r>
      <w:r w:rsidRPr="09912FC0" w:rsidR="1770BF1B">
        <w:rPr>
          <w:rFonts w:ascii="Arial" w:hAnsi="Arial" w:cs="Arial"/>
        </w:rPr>
        <w:t xml:space="preserve">the </w:t>
      </w:r>
      <w:r w:rsidRPr="6211EF9B" w:rsidR="1770BF1B">
        <w:rPr>
          <w:rFonts w:ascii="Arial" w:hAnsi="Arial" w:cs="Arial"/>
        </w:rPr>
        <w:t xml:space="preserve">installation of </w:t>
      </w:r>
      <w:r w:rsidRPr="5E95EF62" w:rsidR="1770BF1B">
        <w:rPr>
          <w:rFonts w:ascii="Arial" w:hAnsi="Arial" w:cs="Arial"/>
        </w:rPr>
        <w:t xml:space="preserve">solar </w:t>
      </w:r>
      <w:r w:rsidRPr="135D87A4" w:rsidR="1770BF1B">
        <w:rPr>
          <w:rFonts w:ascii="Arial" w:hAnsi="Arial" w:cs="Arial"/>
        </w:rPr>
        <w:t>panels</w:t>
      </w:r>
      <w:r w:rsidRPr="666D462A" w:rsidR="41D927F5">
        <w:rPr>
          <w:rFonts w:ascii="Arial" w:hAnsi="Arial" w:cs="Arial"/>
        </w:rPr>
        <w:t xml:space="preserve">. </w:t>
      </w:r>
    </w:p>
    <w:p w:rsidRPr="0034447C" w:rsidR="002B7487" w:rsidP="002B7487" w:rsidRDefault="002B7487" w14:paraId="7A52E24A" w14:textId="77777777">
      <w:pPr>
        <w:pStyle w:val="Heading2"/>
        <w:rPr>
          <w:rFonts w:ascii="Arial" w:hAnsi="Arial"/>
        </w:rPr>
      </w:pPr>
      <w:bookmarkStart w:name="_Toc144192385" w:id="7"/>
      <w:r w:rsidRPr="0034447C">
        <w:rPr>
          <w:rFonts w:ascii="Arial" w:hAnsi="Arial"/>
        </w:rPr>
        <w:t>Overview</w:t>
      </w:r>
      <w:bookmarkEnd w:id="7"/>
    </w:p>
    <w:p w:rsidR="0AEF0486" w:rsidP="0FEA00D6" w:rsidRDefault="0AEF0486" w14:paraId="4B2E3809" w14:textId="4C21B886">
      <w:pPr>
        <w:rPr>
          <w:rFonts w:ascii="Arial" w:hAnsi="Arial" w:cs="Arial"/>
        </w:rPr>
      </w:pPr>
      <w:r w:rsidRPr="2BD660E1">
        <w:rPr>
          <w:rFonts w:ascii="Arial" w:hAnsi="Arial" w:cs="Arial"/>
        </w:rPr>
        <w:t xml:space="preserve">The </w:t>
      </w:r>
      <w:r w:rsidRPr="2BD660E1" w:rsidR="68CB0386">
        <w:rPr>
          <w:rFonts w:ascii="Arial" w:hAnsi="Arial" w:cs="Arial"/>
        </w:rPr>
        <w:t>SLS wi</w:t>
      </w:r>
      <w:r w:rsidRPr="2BD660E1" w:rsidR="2A521B2C">
        <w:rPr>
          <w:rFonts w:ascii="Arial" w:hAnsi="Arial" w:cs="Arial"/>
        </w:rPr>
        <w:t>ll integrate solar panels and a battery to provide light to a variety of areas in a house. The panels will</w:t>
      </w:r>
      <w:r w:rsidRPr="2BD660E1" w:rsidR="711C3DC7">
        <w:rPr>
          <w:rFonts w:ascii="Arial" w:hAnsi="Arial" w:cs="Arial"/>
        </w:rPr>
        <w:t xml:space="preserve"> absorb light from the sun during the day</w:t>
      </w:r>
      <w:r w:rsidRPr="2BD660E1" w:rsidR="379E2CF5">
        <w:rPr>
          <w:rFonts w:ascii="Arial" w:hAnsi="Arial" w:cs="Arial"/>
        </w:rPr>
        <w:t xml:space="preserve"> and provide energy to the battery in an efficient</w:t>
      </w:r>
      <w:r w:rsidRPr="2BD660E1" w:rsidR="40E69FB6">
        <w:rPr>
          <w:rFonts w:ascii="Arial" w:hAnsi="Arial" w:cs="Arial"/>
        </w:rPr>
        <w:t xml:space="preserve"> manner.</w:t>
      </w:r>
    </w:p>
    <w:p w:rsidRPr="0034447C" w:rsidR="002B7487" w:rsidP="002B7487" w:rsidRDefault="002B7487" w14:paraId="3A3D0214" w14:textId="77777777">
      <w:pPr>
        <w:rPr>
          <w:rFonts w:ascii="Arial" w:hAnsi="Arial" w:cs="Arial"/>
        </w:rPr>
      </w:pPr>
    </w:p>
    <w:p w:rsidRPr="0034447C" w:rsidR="002B7487" w:rsidP="002B7487" w:rsidRDefault="002B7487" w14:paraId="5185914E" w14:textId="1FABA628">
      <w:pPr>
        <w:pStyle w:val="Heading2"/>
        <w:rPr>
          <w:rFonts w:ascii="Arial" w:hAnsi="Arial"/>
        </w:rPr>
      </w:pPr>
      <w:bookmarkStart w:name="_Toc144192386" w:id="8"/>
      <w:r w:rsidRPr="0034447C">
        <w:rPr>
          <w:rFonts w:ascii="Arial" w:hAnsi="Arial"/>
        </w:rPr>
        <w:t>Referenced Documents and Standards</w:t>
      </w:r>
      <w:bookmarkEnd w:id="8"/>
    </w:p>
    <w:p w:rsidR="0E164471" w:rsidP="0E164471" w:rsidRDefault="00B0641E" w14:paraId="7E90432A" w14:textId="563AF661">
      <w:hyperlink w:anchor=":~:text=The%20IEEE%20standard%201562%3A2007,produced%20by%20the%20solar%20panels" r:id="rId16">
        <w:r w:rsidRPr="4659DCEB" w:rsidR="5FA2AF77">
          <w:rPr>
            <w:rStyle w:val="Hyperlink"/>
          </w:rPr>
          <w:t>https://www.sunwize.com/tech-notes/solar-sizing-ieee-1562/#:~:text=The%20IEEE%20standard%201562%3A2007,produced%20by%20the%20solar%20panels</w:t>
        </w:r>
      </w:hyperlink>
      <w:r w:rsidR="5FA2AF77">
        <w:t>.</w:t>
      </w:r>
    </w:p>
    <w:p w:rsidRPr="0034447C" w:rsidR="002B7487" w:rsidP="2BD660E1" w:rsidRDefault="002B7487" w14:paraId="01A054DC" w14:textId="674BD2B2"/>
    <w:p w:rsidRPr="0034447C" w:rsidR="002B7487" w:rsidP="5A27A991" w:rsidRDefault="00B0641E" w14:paraId="0C244796" w14:textId="489CE549">
      <w:pPr>
        <w:pStyle w:val="BodyText"/>
        <w:ind w:firstLine="0"/>
      </w:pPr>
      <w:hyperlink r:id="rId17">
        <w:r w:rsidRPr="5A27A991" w:rsidR="5B48F9FE">
          <w:rPr>
            <w:rStyle w:val="Hyperlink"/>
          </w:rPr>
          <w:t>http://www.solarabcs.org/codes-standards/IEEE/index.html</w:t>
        </w:r>
      </w:hyperlink>
    </w:p>
    <w:p w:rsidR="5A27A991" w:rsidP="5A27A991" w:rsidRDefault="5A27A991" w14:paraId="56B30E49" w14:textId="42E741B8">
      <w:pPr>
        <w:pStyle w:val="BodyText"/>
        <w:ind w:firstLine="0"/>
      </w:pPr>
    </w:p>
    <w:p w:rsidR="4A67B4ED" w:rsidP="2BD660E1" w:rsidRDefault="00B0641E" w14:paraId="6501D209" w14:textId="0190A4A3">
      <w:pPr>
        <w:pStyle w:val="BodyText"/>
        <w:ind w:firstLine="0"/>
        <w:rPr>
          <w:rStyle w:val="Hyperlink"/>
        </w:rPr>
      </w:pPr>
      <w:hyperlink r:id="rId18">
        <w:r w:rsidRPr="2BD660E1" w:rsidR="4A67B4ED">
          <w:rPr>
            <w:rStyle w:val="Hyperlink"/>
          </w:rPr>
          <w:t>https://www.sciencedirect.com/science/article/pii/S0196890409004968</w:t>
        </w:r>
      </w:hyperlink>
    </w:p>
    <w:p w:rsidR="7F63E711" w:rsidP="2BD660E1" w:rsidRDefault="00B0641E" w14:paraId="69DC1D25" w14:textId="08297193">
      <w:pPr>
        <w:pStyle w:val="BodyText"/>
        <w:ind w:firstLine="0"/>
      </w:pPr>
      <w:hyperlink w:anchor=":~:text=Burning%20of%20coal%20emits%20higher,combustion%20contributes%20to%20water%20contamination." r:id="rId19">
        <w:r w:rsidRPr="2BD660E1" w:rsidR="7F63E711">
          <w:rPr>
            <w:rStyle w:val="Hyperlink"/>
          </w:rPr>
          <w:t>https://pressbooks.umn.edu/environmentalbiology/chapter/non-renewable-energy-sources/#:~:text=Burning%20of%20coal%20emits%20higher,combustion%20contributes%20to%20water%20contamination.</w:t>
        </w:r>
      </w:hyperlink>
    </w:p>
    <w:p w:rsidR="002B7487" w:rsidP="002B7487" w:rsidRDefault="002B7487" w14:paraId="66DB0EB2" w14:textId="77777777">
      <w:pPr>
        <w:rPr>
          <w:rFonts w:ascii="Arial" w:hAnsi="Arial" w:cs="Arial"/>
        </w:rPr>
      </w:pPr>
    </w:p>
    <w:p w:rsidR="65C1B65D" w:rsidP="629326A5" w:rsidRDefault="00B0641E" w14:paraId="6E3E3B8B" w14:textId="0A475B47">
      <w:pPr>
        <w:rPr>
          <w:rFonts w:ascii="Arial" w:hAnsi="Arial" w:cs="Arial"/>
        </w:rPr>
      </w:pPr>
      <w:hyperlink r:id="rId20">
        <w:r w:rsidRPr="0193E888" w:rsidR="65C1B65D">
          <w:rPr>
            <w:rStyle w:val="Hyperlink"/>
            <w:rFonts w:ascii="Arial" w:hAnsi="Arial" w:cs="Arial"/>
          </w:rPr>
          <w:t>https://www.forbes.com/home-improvement/solar/how-much-solar-panels-save/</w:t>
        </w:r>
      </w:hyperlink>
    </w:p>
    <w:p w:rsidRPr="0034447C" w:rsidR="00815307" w:rsidP="002B7487" w:rsidRDefault="00815307" w14:paraId="432F88B3" w14:textId="77777777">
      <w:pPr>
        <w:rPr>
          <w:rFonts w:ascii="Arial" w:hAnsi="Arial" w:cs="Arial"/>
        </w:rPr>
      </w:pPr>
    </w:p>
    <w:p w:rsidRPr="0034447C" w:rsidR="002B7487" w:rsidP="00815307" w:rsidRDefault="002B7487" w14:paraId="7CCFAE42" w14:textId="0798C783">
      <w:pPr>
        <w:pStyle w:val="Heading2"/>
        <w:numPr>
          <w:ilvl w:val="0"/>
          <w:numId w:val="0"/>
        </w:numPr>
        <w:rPr>
          <w:rFonts w:ascii="Arial" w:hAnsi="Arial"/>
        </w:rPr>
      </w:pPr>
    </w:p>
    <w:p w:rsidRPr="0034447C" w:rsidR="002B7487" w:rsidP="002B7487" w:rsidRDefault="002B7487" w14:paraId="465D13E3" w14:textId="77777777">
      <w:pPr>
        <w:pStyle w:val="BodyText"/>
        <w:rPr>
          <w:rFonts w:ascii="Arial" w:hAnsi="Arial" w:cs="Arial"/>
        </w:rPr>
      </w:pPr>
    </w:p>
    <w:p w:rsidRPr="0034447C" w:rsidR="002B7487" w:rsidP="00F51283" w:rsidRDefault="002B7487" w14:paraId="569FAA20" w14:textId="77777777">
      <w:pPr>
        <w:pStyle w:val="BodyText"/>
        <w:rPr>
          <w:rFonts w:ascii="Arial" w:hAnsi="Arial" w:cs="Arial"/>
        </w:rPr>
      </w:pPr>
    </w:p>
    <w:p w:rsidRPr="0034447C" w:rsidR="002B7487" w:rsidP="00F51283" w:rsidRDefault="002B7487" w14:paraId="1FE89D57" w14:textId="77777777">
      <w:pPr>
        <w:pStyle w:val="BodyText"/>
        <w:rPr>
          <w:rFonts w:ascii="Arial" w:hAnsi="Arial" w:cs="Arial"/>
        </w:rPr>
      </w:pPr>
    </w:p>
    <w:p w:rsidRPr="0034447C" w:rsidR="002B7487" w:rsidP="00F51283" w:rsidRDefault="002B7487" w14:paraId="39E8CF99" w14:textId="77777777">
      <w:pPr>
        <w:pStyle w:val="BodyText"/>
        <w:rPr>
          <w:rFonts w:ascii="Arial" w:hAnsi="Arial" w:cs="Arial"/>
        </w:rPr>
      </w:pPr>
    </w:p>
    <w:p w:rsidRPr="0034447C" w:rsidR="00CC1A19" w:rsidP="001A3631" w:rsidRDefault="00CC1A19" w14:paraId="13E1CE9E" w14:textId="1010BB44">
      <w:pPr>
        <w:rPr>
          <w:rFonts w:ascii="Arial" w:hAnsi="Arial" w:cs="Arial"/>
        </w:rPr>
      </w:pPr>
    </w:p>
    <w:p w:rsidRPr="0034447C" w:rsidR="00FA617B" w:rsidP="001A3631" w:rsidRDefault="00FA617B" w14:paraId="51A56D02" w14:textId="77777777">
      <w:pPr>
        <w:rPr>
          <w:rFonts w:ascii="Arial" w:hAnsi="Arial" w:cs="Arial"/>
        </w:rPr>
      </w:pPr>
    </w:p>
    <w:p w:rsidRPr="0034447C" w:rsidR="00FA617B" w:rsidRDefault="00FA617B" w14:paraId="1E42B979" w14:textId="77777777">
      <w:pPr>
        <w:jc w:val="left"/>
        <w:rPr>
          <w:rFonts w:ascii="Arial" w:hAnsi="Arial" w:eastAsia="Times New Roman" w:cs="Arial"/>
          <w:b/>
          <w:kern w:val="32"/>
          <w:sz w:val="32"/>
          <w:szCs w:val="32"/>
        </w:rPr>
      </w:pPr>
      <w:bookmarkStart w:name="_Toc356386015" w:id="9"/>
      <w:r w:rsidRPr="0034447C">
        <w:rPr>
          <w:rFonts w:ascii="Arial" w:hAnsi="Arial" w:cs="Arial"/>
        </w:rPr>
        <w:br w:type="page"/>
      </w:r>
    </w:p>
    <w:p w:rsidRPr="0034447C" w:rsidR="00CC1A19" w:rsidP="007C288B" w:rsidRDefault="00FA617B" w14:paraId="60E66278" w14:textId="77ED7221">
      <w:pPr>
        <w:pStyle w:val="Heading1"/>
        <w:rPr>
          <w:rFonts w:ascii="Arial" w:hAnsi="Arial"/>
        </w:rPr>
      </w:pPr>
      <w:bookmarkStart w:name="_Toc144192387" w:id="10"/>
      <w:bookmarkEnd w:id="9"/>
      <w:r w:rsidRPr="0034447C">
        <w:rPr>
          <w:rFonts w:ascii="Arial" w:hAnsi="Arial"/>
        </w:rPr>
        <w:t>Operating Concept</w:t>
      </w:r>
      <w:bookmarkEnd w:id="10"/>
    </w:p>
    <w:p w:rsidRPr="0034447C" w:rsidR="00257F9B" w:rsidP="00257F9B" w:rsidRDefault="00257F9B" w14:paraId="454E6A8B" w14:textId="496A7B50">
      <w:pPr>
        <w:pStyle w:val="Heading2"/>
        <w:rPr>
          <w:rFonts w:ascii="Arial" w:hAnsi="Arial"/>
        </w:rPr>
      </w:pPr>
      <w:bookmarkStart w:name="_Toc144192388" w:id="11"/>
      <w:r w:rsidRPr="0034447C">
        <w:rPr>
          <w:rFonts w:ascii="Arial" w:hAnsi="Arial"/>
        </w:rPr>
        <w:t>Scope</w:t>
      </w:r>
      <w:bookmarkEnd w:id="11"/>
    </w:p>
    <w:p w:rsidR="4A95F840" w:rsidP="00D8435E" w:rsidRDefault="4A95F840" w14:paraId="4645157C" w14:textId="587AD701">
      <w:pPr>
        <w:jc w:val="left"/>
        <w:rPr>
          <w:rFonts w:ascii="Arial" w:hAnsi="Arial" w:cs="Arial"/>
        </w:rPr>
      </w:pPr>
      <w:r w:rsidRPr="774DC100" w:rsidR="4A95F840">
        <w:rPr>
          <w:rFonts w:ascii="Arial" w:hAnsi="Arial" w:cs="Arial"/>
        </w:rPr>
        <w:t>The Solar Lighting System</w:t>
      </w:r>
      <w:r w:rsidRPr="774DC100" w:rsidR="030E26E8">
        <w:rPr>
          <w:rFonts w:ascii="Arial" w:hAnsi="Arial" w:cs="Arial"/>
        </w:rPr>
        <w:t xml:space="preserve"> (SLS)</w:t>
      </w:r>
      <w:r w:rsidRPr="774DC100" w:rsidR="4A95F840">
        <w:rPr>
          <w:rFonts w:ascii="Arial" w:hAnsi="Arial" w:cs="Arial"/>
        </w:rPr>
        <w:t xml:space="preserve"> is intended to allow commercial consumers of electricity to easily use renewable energy to power </w:t>
      </w:r>
      <w:r w:rsidRPr="774DC100" w:rsidR="0E6A9DCA">
        <w:rPr>
          <w:rFonts w:ascii="Arial" w:hAnsi="Arial" w:cs="Arial"/>
        </w:rPr>
        <w:t xml:space="preserve">a lighting system in their homes. </w:t>
      </w:r>
      <w:r w:rsidRPr="774DC100" w:rsidR="00315C0F">
        <w:rPr>
          <w:rFonts w:ascii="Arial" w:hAnsi="Arial" w:cs="Arial"/>
        </w:rPr>
        <w:t xml:space="preserve">Two sets of lighting fixtures, along with corresponding sensors for those lights, will be installed in the patio and the foyer of a home. </w:t>
      </w:r>
      <w:r w:rsidRPr="774DC100" w:rsidR="5943CD7F">
        <w:rPr>
          <w:rFonts w:ascii="Arial" w:hAnsi="Arial" w:cs="Arial"/>
        </w:rPr>
        <w:t xml:space="preserve">For ease of use, </w:t>
      </w:r>
      <w:r w:rsidRPr="774DC100" w:rsidR="4F239444">
        <w:rPr>
          <w:rFonts w:ascii="Arial" w:hAnsi="Arial" w:cs="Arial"/>
        </w:rPr>
        <w:t>sensors</w:t>
      </w:r>
      <w:r w:rsidRPr="774DC100" w:rsidR="5943CD7F">
        <w:rPr>
          <w:rFonts w:ascii="Arial" w:hAnsi="Arial" w:cs="Arial"/>
        </w:rPr>
        <w:t xml:space="preserve"> are </w:t>
      </w:r>
      <w:r w:rsidRPr="774DC100" w:rsidR="5943CD7F">
        <w:rPr>
          <w:rFonts w:ascii="Arial" w:hAnsi="Arial" w:cs="Arial"/>
        </w:rPr>
        <w:t>provided</w:t>
      </w:r>
      <w:r w:rsidRPr="774DC100" w:rsidR="5943CD7F">
        <w:rPr>
          <w:rFonts w:ascii="Arial" w:hAnsi="Arial" w:cs="Arial"/>
        </w:rPr>
        <w:t xml:space="preserve"> </w:t>
      </w:r>
      <w:r w:rsidRPr="774DC100" w:rsidR="38D00D5F">
        <w:rPr>
          <w:rFonts w:ascii="Arial" w:hAnsi="Arial" w:cs="Arial"/>
        </w:rPr>
        <w:t xml:space="preserve">so that the </w:t>
      </w:r>
      <w:r w:rsidRPr="774DC100" w:rsidR="5943CD7F">
        <w:rPr>
          <w:rFonts w:ascii="Arial" w:hAnsi="Arial" w:cs="Arial"/>
        </w:rPr>
        <w:t xml:space="preserve">system </w:t>
      </w:r>
      <w:r w:rsidRPr="774DC100" w:rsidR="26E34F29">
        <w:rPr>
          <w:rFonts w:ascii="Arial" w:hAnsi="Arial" w:cs="Arial"/>
        </w:rPr>
        <w:t xml:space="preserve">is </w:t>
      </w:r>
      <w:r w:rsidRPr="774DC100" w:rsidR="5943CD7F">
        <w:rPr>
          <w:rFonts w:ascii="Arial" w:hAnsi="Arial" w:cs="Arial"/>
        </w:rPr>
        <w:t>power</w:t>
      </w:r>
      <w:r w:rsidRPr="774DC100" w:rsidR="49DE6A74">
        <w:rPr>
          <w:rFonts w:ascii="Arial" w:hAnsi="Arial" w:cs="Arial"/>
        </w:rPr>
        <w:t>ed at</w:t>
      </w:r>
      <w:r w:rsidRPr="774DC100" w:rsidR="5943CD7F">
        <w:rPr>
          <w:rFonts w:ascii="Arial" w:hAnsi="Arial" w:cs="Arial"/>
        </w:rPr>
        <w:t xml:space="preserve"> opportune times, without the need </w:t>
      </w:r>
      <w:r w:rsidRPr="774DC100" w:rsidR="1F1BAEA5">
        <w:rPr>
          <w:rFonts w:ascii="Arial" w:hAnsi="Arial" w:cs="Arial"/>
        </w:rPr>
        <w:t>for</w:t>
      </w:r>
      <w:r w:rsidRPr="774DC100" w:rsidR="5943CD7F">
        <w:rPr>
          <w:rFonts w:ascii="Arial" w:hAnsi="Arial" w:cs="Arial"/>
        </w:rPr>
        <w:t xml:space="preserve"> manual interaction. </w:t>
      </w:r>
      <w:r w:rsidRPr="774DC100" w:rsidR="5943CD7F">
        <w:rPr>
          <w:rFonts w:ascii="Arial" w:hAnsi="Arial" w:cs="Arial"/>
        </w:rPr>
        <w:t>They’ll</w:t>
      </w:r>
      <w:r w:rsidRPr="774DC100" w:rsidR="5943CD7F">
        <w:rPr>
          <w:rFonts w:ascii="Arial" w:hAnsi="Arial" w:cs="Arial"/>
        </w:rPr>
        <w:t xml:space="preserve"> primarily be motion sensors, with programs designed to recogniz</w:t>
      </w:r>
      <w:r w:rsidRPr="774DC100" w:rsidR="6075BA06">
        <w:rPr>
          <w:rFonts w:ascii="Arial" w:hAnsi="Arial" w:cs="Arial"/>
        </w:rPr>
        <w:t>e</w:t>
      </w:r>
      <w:r w:rsidRPr="774DC100" w:rsidR="64BCDE37">
        <w:rPr>
          <w:rFonts w:ascii="Arial" w:hAnsi="Arial" w:cs="Arial"/>
        </w:rPr>
        <w:t xml:space="preserve"> people rather than animals, or moving objects. </w:t>
      </w:r>
      <w:r w:rsidRPr="774DC100" w:rsidR="64BCDE37">
        <w:rPr>
          <w:rFonts w:ascii="Arial" w:hAnsi="Arial" w:cs="Arial"/>
        </w:rPr>
        <w:t xml:space="preserve">The sensors will be connected to an app through </w:t>
      </w:r>
      <w:r w:rsidRPr="774DC100" w:rsidR="00474169">
        <w:rPr>
          <w:rFonts w:ascii="Arial" w:hAnsi="Arial" w:cs="Arial"/>
        </w:rPr>
        <w:t>B</w:t>
      </w:r>
      <w:r w:rsidRPr="774DC100" w:rsidR="64BCDE37">
        <w:rPr>
          <w:rFonts w:ascii="Arial" w:hAnsi="Arial" w:cs="Arial"/>
        </w:rPr>
        <w:t>luetooth</w:t>
      </w:r>
      <w:r w:rsidRPr="774DC100" w:rsidR="50023505">
        <w:rPr>
          <w:rFonts w:ascii="Arial" w:hAnsi="Arial" w:cs="Arial"/>
        </w:rPr>
        <w:t xml:space="preserve"> for the purpose of manual </w:t>
      </w:r>
      <w:r w:rsidRPr="774DC100" w:rsidR="0005461A">
        <w:rPr>
          <w:rFonts w:ascii="Arial" w:hAnsi="Arial" w:cs="Arial"/>
        </w:rPr>
        <w:t xml:space="preserve">and remote </w:t>
      </w:r>
      <w:r w:rsidRPr="774DC100" w:rsidR="50023505">
        <w:rPr>
          <w:rFonts w:ascii="Arial" w:hAnsi="Arial" w:cs="Arial"/>
        </w:rPr>
        <w:t>control of</w:t>
      </w:r>
      <w:r w:rsidRPr="774DC100" w:rsidR="0005461A">
        <w:rPr>
          <w:rFonts w:ascii="Arial" w:hAnsi="Arial" w:cs="Arial"/>
        </w:rPr>
        <w:t xml:space="preserve"> light switch</w:t>
      </w:r>
      <w:r w:rsidRPr="774DC100" w:rsidR="00CA718D">
        <w:rPr>
          <w:rFonts w:ascii="Arial" w:hAnsi="Arial" w:cs="Arial"/>
        </w:rPr>
        <w:t>es</w:t>
      </w:r>
      <w:r w:rsidRPr="774DC100" w:rsidR="50023505">
        <w:rPr>
          <w:rFonts w:ascii="Arial" w:hAnsi="Arial" w:cs="Arial"/>
        </w:rPr>
        <w:t>.</w:t>
      </w:r>
      <w:r w:rsidRPr="774DC100" w:rsidR="50023505">
        <w:rPr>
          <w:rFonts w:ascii="Arial" w:hAnsi="Arial" w:cs="Arial"/>
        </w:rPr>
        <w:t xml:space="preserve"> All systems within the house will be in turn powered by a solar panel that is set </w:t>
      </w:r>
      <w:r w:rsidRPr="774DC100" w:rsidR="262E364E">
        <w:rPr>
          <w:rFonts w:ascii="Arial" w:hAnsi="Arial" w:cs="Arial"/>
        </w:rPr>
        <w:t xml:space="preserve">to charge the battery as needed when solar power is available. The system is intended primarily for </w:t>
      </w:r>
      <w:r w:rsidRPr="774DC100" w:rsidR="0B226030">
        <w:rPr>
          <w:rFonts w:ascii="Arial" w:hAnsi="Arial" w:cs="Arial"/>
        </w:rPr>
        <w:t>commercial</w:t>
      </w:r>
      <w:r w:rsidRPr="774DC100" w:rsidR="262E364E">
        <w:rPr>
          <w:rFonts w:ascii="Arial" w:hAnsi="Arial" w:cs="Arial"/>
        </w:rPr>
        <w:t xml:space="preserve"> use in houses</w:t>
      </w:r>
      <w:r w:rsidRPr="774DC100" w:rsidR="5A39B98A">
        <w:rPr>
          <w:rFonts w:ascii="Arial" w:hAnsi="Arial" w:cs="Arial"/>
        </w:rPr>
        <w:t>;</w:t>
      </w:r>
      <w:r w:rsidRPr="774DC100" w:rsidR="262E364E">
        <w:rPr>
          <w:rFonts w:ascii="Arial" w:hAnsi="Arial" w:cs="Arial"/>
        </w:rPr>
        <w:t xml:space="preserve"> however</w:t>
      </w:r>
      <w:r w:rsidRPr="774DC100" w:rsidR="744AB850">
        <w:rPr>
          <w:rFonts w:ascii="Arial" w:hAnsi="Arial" w:cs="Arial"/>
        </w:rPr>
        <w:t>,</w:t>
      </w:r>
      <w:r w:rsidRPr="774DC100" w:rsidR="262E364E">
        <w:rPr>
          <w:rFonts w:ascii="Arial" w:hAnsi="Arial" w:cs="Arial"/>
        </w:rPr>
        <w:t xml:space="preserve"> it could be upscaled to industrial use. </w:t>
      </w:r>
    </w:p>
    <w:p w:rsidRPr="0034447C" w:rsidR="00257F9B" w:rsidP="00257F9B" w:rsidRDefault="00257F9B" w14:paraId="0F2B069E" w14:textId="72F11946">
      <w:pPr>
        <w:pStyle w:val="Heading2"/>
        <w:rPr>
          <w:rFonts w:ascii="Arial" w:hAnsi="Arial"/>
        </w:rPr>
      </w:pPr>
      <w:bookmarkStart w:name="_Toc144192389" w:id="12"/>
      <w:r w:rsidRPr="0034447C">
        <w:rPr>
          <w:rFonts w:ascii="Arial" w:hAnsi="Arial"/>
        </w:rPr>
        <w:t>Operational Description and Constraints</w:t>
      </w:r>
      <w:bookmarkEnd w:id="12"/>
    </w:p>
    <w:p w:rsidR="29D8C5D5" w:rsidP="1C3547B4" w:rsidRDefault="0E3D6311" w14:paraId="3DFEF481" w14:textId="55BC76A5">
      <w:pPr>
        <w:pStyle w:val="BodyText"/>
        <w:ind w:firstLine="0"/>
        <w:rPr>
          <w:rFonts w:ascii="Arial" w:hAnsi="Arial" w:cs="Arial"/>
        </w:rPr>
      </w:pPr>
      <w:r w:rsidRPr="774DC100" w:rsidR="0E3D6311">
        <w:rPr>
          <w:rFonts w:ascii="Arial" w:hAnsi="Arial" w:cs="Arial"/>
        </w:rPr>
        <w:t>This solar lighting system is intended to be used by the average homeowner</w:t>
      </w:r>
      <w:r w:rsidRPr="774DC100" w:rsidR="5313BA39">
        <w:rPr>
          <w:rFonts w:ascii="Arial" w:hAnsi="Arial" w:cs="Arial"/>
        </w:rPr>
        <w:t xml:space="preserve"> in an area with ample sunlight</w:t>
      </w:r>
      <w:r w:rsidRPr="774DC100" w:rsidR="5313BA39">
        <w:rPr>
          <w:rFonts w:ascii="Arial" w:hAnsi="Arial" w:cs="Arial"/>
        </w:rPr>
        <w:t xml:space="preserve">. </w:t>
      </w:r>
      <w:r w:rsidRPr="774DC100" w:rsidR="4B5C360C">
        <w:rPr>
          <w:rFonts w:ascii="Arial" w:hAnsi="Arial" w:cs="Arial"/>
        </w:rPr>
        <w:t xml:space="preserve"> </w:t>
      </w:r>
      <w:r w:rsidRPr="774DC100" w:rsidR="6A9ADBB8">
        <w:rPr>
          <w:rFonts w:ascii="Arial" w:hAnsi="Arial" w:cs="Arial"/>
        </w:rPr>
        <w:t xml:space="preserve">Solar panels </w:t>
      </w:r>
      <w:r w:rsidRPr="774DC100" w:rsidR="6A9ADBB8">
        <w:rPr>
          <w:rFonts w:ascii="Arial" w:hAnsi="Arial" w:cs="Arial"/>
        </w:rPr>
        <w:t xml:space="preserve">will be installed </w:t>
      </w:r>
      <w:r w:rsidRPr="774DC100" w:rsidR="6A9ADBB8">
        <w:rPr>
          <w:rFonts w:ascii="Arial" w:hAnsi="Arial" w:cs="Arial"/>
        </w:rPr>
        <w:t xml:space="preserve">on a high, unobscured </w:t>
      </w:r>
      <w:r w:rsidRPr="774DC100" w:rsidR="6A9ADBB8">
        <w:rPr>
          <w:rFonts w:ascii="Arial" w:hAnsi="Arial" w:cs="Arial"/>
        </w:rPr>
        <w:t xml:space="preserve">surface </w:t>
      </w:r>
      <w:r w:rsidRPr="774DC100" w:rsidR="6A9ADBB8">
        <w:rPr>
          <w:rFonts w:ascii="Arial" w:hAnsi="Arial" w:cs="Arial"/>
        </w:rPr>
        <w:t xml:space="preserve">outdoors. </w:t>
      </w:r>
      <w:r w:rsidRPr="774DC100" w:rsidR="7A70F8FC">
        <w:rPr>
          <w:rFonts w:ascii="Arial" w:hAnsi="Arial" w:cs="Arial"/>
        </w:rPr>
        <w:t xml:space="preserve">Motion sensors </w:t>
      </w:r>
      <w:r w:rsidRPr="774DC100" w:rsidR="7A70F8FC">
        <w:rPr>
          <w:rFonts w:ascii="Arial" w:hAnsi="Arial" w:cs="Arial"/>
        </w:rPr>
        <w:t xml:space="preserve">will be </w:t>
      </w:r>
      <w:r w:rsidRPr="774DC100" w:rsidR="7A70F8FC">
        <w:rPr>
          <w:rFonts w:ascii="Arial" w:hAnsi="Arial" w:cs="Arial"/>
        </w:rPr>
        <w:t xml:space="preserve">installed </w:t>
      </w:r>
      <w:r w:rsidRPr="774DC100" w:rsidR="7A70F8FC">
        <w:rPr>
          <w:rFonts w:ascii="Arial" w:hAnsi="Arial" w:cs="Arial"/>
        </w:rPr>
        <w:t xml:space="preserve">indoors and </w:t>
      </w:r>
      <w:r w:rsidRPr="774DC100" w:rsidR="7A70F8FC">
        <w:rPr>
          <w:rFonts w:ascii="Arial" w:hAnsi="Arial" w:cs="Arial"/>
        </w:rPr>
        <w:t xml:space="preserve">outdoors </w:t>
      </w:r>
      <w:r w:rsidRPr="774DC100" w:rsidR="7A70F8FC">
        <w:rPr>
          <w:rFonts w:ascii="Arial" w:hAnsi="Arial" w:cs="Arial"/>
        </w:rPr>
        <w:t xml:space="preserve">to </w:t>
      </w:r>
      <w:r w:rsidRPr="774DC100" w:rsidR="7A70F8FC">
        <w:rPr>
          <w:rFonts w:ascii="Arial" w:hAnsi="Arial" w:cs="Arial"/>
        </w:rPr>
        <w:t xml:space="preserve">activate </w:t>
      </w:r>
      <w:r w:rsidRPr="774DC100" w:rsidR="7A70F8FC">
        <w:rPr>
          <w:rFonts w:ascii="Arial" w:hAnsi="Arial" w:cs="Arial"/>
        </w:rPr>
        <w:t>lights.</w:t>
      </w:r>
      <w:r w:rsidRPr="774DC100" w:rsidR="7A70F8FC">
        <w:rPr>
          <w:rFonts w:ascii="Arial" w:hAnsi="Arial" w:cs="Arial"/>
        </w:rPr>
        <w:t xml:space="preserve"> </w:t>
      </w:r>
      <w:r w:rsidRPr="774DC100" w:rsidR="639760F9">
        <w:rPr>
          <w:rFonts w:ascii="Arial" w:hAnsi="Arial" w:cs="Arial"/>
        </w:rPr>
        <w:t>A</w:t>
      </w:r>
      <w:r w:rsidRPr="774DC100" w:rsidR="564A3CAC">
        <w:rPr>
          <w:rFonts w:ascii="Arial" w:hAnsi="Arial" w:cs="Arial"/>
        </w:rPr>
        <w:t xml:space="preserve">n app will control </w:t>
      </w:r>
      <w:r w:rsidRPr="774DC100" w:rsidR="564A3CAC">
        <w:rPr>
          <w:rFonts w:ascii="Arial" w:hAnsi="Arial" w:cs="Arial"/>
        </w:rPr>
        <w:t xml:space="preserve">light </w:t>
      </w:r>
      <w:r w:rsidRPr="774DC100" w:rsidR="564A3CAC">
        <w:rPr>
          <w:rFonts w:ascii="Arial" w:hAnsi="Arial" w:cs="Arial"/>
        </w:rPr>
        <w:t xml:space="preserve">preferences and </w:t>
      </w:r>
      <w:r w:rsidRPr="774DC100" w:rsidR="564A3CAC">
        <w:rPr>
          <w:rFonts w:ascii="Arial" w:hAnsi="Arial" w:cs="Arial"/>
        </w:rPr>
        <w:t>provide</w:t>
      </w:r>
      <w:r w:rsidRPr="774DC100" w:rsidR="23A4110B">
        <w:rPr>
          <w:rFonts w:ascii="Arial" w:hAnsi="Arial" w:cs="Arial"/>
        </w:rPr>
        <w:t xml:space="preserve"> data for</w:t>
      </w:r>
      <w:r w:rsidRPr="774DC100" w:rsidR="564A3CAC">
        <w:rPr>
          <w:rFonts w:ascii="Arial" w:hAnsi="Arial" w:cs="Arial"/>
        </w:rPr>
        <w:t xml:space="preserve"> </w:t>
      </w:r>
      <w:r w:rsidRPr="774DC100" w:rsidR="564A3CAC">
        <w:rPr>
          <w:rFonts w:ascii="Arial" w:hAnsi="Arial" w:cs="Arial"/>
        </w:rPr>
        <w:t xml:space="preserve">battery and </w:t>
      </w:r>
      <w:r w:rsidRPr="774DC100" w:rsidR="564A3CAC">
        <w:rPr>
          <w:rFonts w:ascii="Arial" w:hAnsi="Arial" w:cs="Arial"/>
        </w:rPr>
        <w:t>light</w:t>
      </w:r>
      <w:r w:rsidRPr="774DC100" w:rsidR="6E232838">
        <w:rPr>
          <w:rFonts w:ascii="Arial" w:hAnsi="Arial" w:cs="Arial"/>
        </w:rPr>
        <w:t>s</w:t>
      </w:r>
      <w:r w:rsidRPr="774DC100" w:rsidR="564A3CAC">
        <w:rPr>
          <w:rFonts w:ascii="Arial" w:hAnsi="Arial" w:cs="Arial"/>
        </w:rPr>
        <w:t>.</w:t>
      </w:r>
    </w:p>
    <w:p w:rsidR="629E3B59" w:rsidP="629E3B59" w:rsidRDefault="629E3B59" w14:paraId="520B57A0" w14:textId="76DF9950">
      <w:pPr>
        <w:pStyle w:val="BodyText"/>
        <w:rPr>
          <w:rFonts w:ascii="Arial" w:hAnsi="Arial" w:cs="Arial"/>
        </w:rPr>
      </w:pPr>
    </w:p>
    <w:p w:rsidR="42F80CAC" w:rsidP="1C3547B4" w:rsidRDefault="42F80CAC" w14:paraId="61BF37E7" w14:textId="430260DA">
      <w:pPr>
        <w:pStyle w:val="BodyText"/>
        <w:ind w:firstLine="0"/>
        <w:rPr>
          <w:rFonts w:ascii="Arial" w:hAnsi="Arial" w:cs="Arial"/>
        </w:rPr>
      </w:pPr>
      <w:r w:rsidRPr="4720EB69">
        <w:rPr>
          <w:rFonts w:ascii="Arial" w:hAnsi="Arial" w:cs="Arial"/>
        </w:rPr>
        <w:t>The following constraints</w:t>
      </w:r>
      <w:r w:rsidRPr="35667240">
        <w:rPr>
          <w:rFonts w:ascii="Arial" w:hAnsi="Arial" w:cs="Arial"/>
        </w:rPr>
        <w:t xml:space="preserve"> </w:t>
      </w:r>
      <w:r w:rsidRPr="3A14A096">
        <w:rPr>
          <w:rFonts w:ascii="Arial" w:hAnsi="Arial" w:cs="Arial"/>
        </w:rPr>
        <w:t>are needed for this system:</w:t>
      </w:r>
    </w:p>
    <w:p w:rsidR="0F708F19" w:rsidP="0019DAB2" w:rsidRDefault="58BCFD5F" w14:paraId="1B710E0B" w14:textId="17EB9831">
      <w:pPr>
        <w:pStyle w:val="BodyText"/>
        <w:numPr>
          <w:ilvl w:val="0"/>
          <w:numId w:val="43"/>
        </w:numPr>
        <w:rPr>
          <w:rFonts w:ascii="Arial" w:hAnsi="Arial" w:cs="Arial"/>
        </w:rPr>
      </w:pPr>
      <w:r w:rsidRPr="4C56441B">
        <w:rPr>
          <w:rFonts w:ascii="Arial" w:hAnsi="Arial" w:cs="Arial"/>
        </w:rPr>
        <w:t>Direct sunlight will be needed in the installation spot for the solar panel</w:t>
      </w:r>
      <w:r w:rsidRPr="164B3949" w:rsidR="324348FE">
        <w:rPr>
          <w:rFonts w:ascii="Arial" w:hAnsi="Arial" w:cs="Arial"/>
        </w:rPr>
        <w:t>.</w:t>
      </w:r>
    </w:p>
    <w:p w:rsidR="2F925971" w:rsidP="2F925971" w:rsidRDefault="62724192" w14:paraId="00EF40CF" w14:textId="67E46832">
      <w:pPr>
        <w:pStyle w:val="BodyText"/>
        <w:numPr>
          <w:ilvl w:val="0"/>
          <w:numId w:val="43"/>
        </w:numPr>
        <w:rPr>
          <w:rFonts w:ascii="Arial" w:hAnsi="Arial" w:cs="Arial"/>
        </w:rPr>
      </w:pPr>
      <w:r w:rsidRPr="39CD0F59">
        <w:rPr>
          <w:rFonts w:ascii="Arial" w:hAnsi="Arial" w:cs="Arial"/>
        </w:rPr>
        <w:t>A direct</w:t>
      </w:r>
      <w:r w:rsidRPr="2423D838" w:rsidR="3C372F4B">
        <w:rPr>
          <w:rFonts w:ascii="Arial" w:hAnsi="Arial" w:cs="Arial"/>
        </w:rPr>
        <w:t xml:space="preserve"> line of sight will be needed for the motion sensors.</w:t>
      </w:r>
      <w:r w:rsidRPr="63854B69" w:rsidR="5AF8CDCB">
        <w:rPr>
          <w:rFonts w:ascii="Arial" w:hAnsi="Arial" w:cs="Arial"/>
        </w:rPr>
        <w:t xml:space="preserve"> </w:t>
      </w:r>
      <w:r w:rsidRPr="39CC133A" w:rsidR="5AF8CDCB">
        <w:rPr>
          <w:rFonts w:ascii="Arial" w:hAnsi="Arial" w:cs="Arial"/>
        </w:rPr>
        <w:t xml:space="preserve">Indoor motion sensors </w:t>
      </w:r>
      <w:r w:rsidRPr="7FDCD04D" w:rsidR="5AF8CDCB">
        <w:rPr>
          <w:rFonts w:ascii="Arial" w:hAnsi="Arial" w:cs="Arial"/>
        </w:rPr>
        <w:t>will</w:t>
      </w:r>
      <w:r w:rsidRPr="30978A0C" w:rsidR="5AF8CDCB">
        <w:rPr>
          <w:rFonts w:ascii="Arial" w:hAnsi="Arial" w:cs="Arial"/>
        </w:rPr>
        <w:t xml:space="preserve"> </w:t>
      </w:r>
      <w:r w:rsidRPr="7EC494D6" w:rsidR="5AF8CDCB">
        <w:rPr>
          <w:rFonts w:ascii="Arial" w:hAnsi="Arial" w:cs="Arial"/>
        </w:rPr>
        <w:t xml:space="preserve">need to </w:t>
      </w:r>
      <w:r w:rsidRPr="33F5CF5C" w:rsidR="5AF8CDCB">
        <w:rPr>
          <w:rFonts w:ascii="Arial" w:hAnsi="Arial" w:cs="Arial"/>
        </w:rPr>
        <w:t xml:space="preserve">be </w:t>
      </w:r>
      <w:r w:rsidRPr="29E51801" w:rsidR="1ECF922F">
        <w:rPr>
          <w:rFonts w:ascii="Arial" w:hAnsi="Arial" w:cs="Arial"/>
        </w:rPr>
        <w:t>established to</w:t>
      </w:r>
      <w:r w:rsidRPr="1EB20C9A" w:rsidR="1ECF922F">
        <w:rPr>
          <w:rFonts w:ascii="Arial" w:hAnsi="Arial" w:cs="Arial"/>
        </w:rPr>
        <w:t xml:space="preserve"> avoid</w:t>
      </w:r>
      <w:r w:rsidRPr="7B1AFFA3" w:rsidR="1ECF922F">
        <w:rPr>
          <w:rFonts w:ascii="Arial" w:hAnsi="Arial" w:cs="Arial"/>
        </w:rPr>
        <w:t xml:space="preserve"> </w:t>
      </w:r>
      <w:r w:rsidRPr="27C64A2E" w:rsidR="1ECF922F">
        <w:rPr>
          <w:rFonts w:ascii="Arial" w:hAnsi="Arial" w:cs="Arial"/>
        </w:rPr>
        <w:t>accidental triggering</w:t>
      </w:r>
      <w:r w:rsidRPr="53EA378B" w:rsidR="1ECF922F">
        <w:rPr>
          <w:rFonts w:ascii="Arial" w:hAnsi="Arial" w:cs="Arial"/>
        </w:rPr>
        <w:t xml:space="preserve"> by pets.</w:t>
      </w:r>
    </w:p>
    <w:p w:rsidR="421B8496" w:rsidP="774DC100" w:rsidRDefault="1ECF922F" w14:paraId="1AC1E0C6" w14:textId="2E9AA8F8">
      <w:pPr>
        <w:pStyle w:val="BodyText"/>
        <w:numPr>
          <w:ilvl w:val="0"/>
          <w:numId w:val="43"/>
        </w:numPr>
        <w:rPr>
          <w:rFonts w:ascii="Arial" w:hAnsi="Arial" w:cs="Arial"/>
        </w:rPr>
      </w:pPr>
      <w:r w:rsidRPr="774DC100" w:rsidR="1ECF922F">
        <w:rPr>
          <w:rFonts w:ascii="Arial" w:hAnsi="Arial" w:cs="Arial"/>
        </w:rPr>
        <w:t>A separate device will be necessary for app implementation. Th</w:t>
      </w:r>
      <w:r w:rsidRPr="774DC100" w:rsidR="412CA02B">
        <w:rPr>
          <w:rFonts w:ascii="Arial" w:hAnsi="Arial" w:cs="Arial"/>
        </w:rPr>
        <w:t>is</w:t>
      </w:r>
      <w:r w:rsidRPr="774DC100" w:rsidR="1ECF922F">
        <w:rPr>
          <w:rFonts w:ascii="Arial" w:hAnsi="Arial" w:cs="Arial"/>
        </w:rPr>
        <w:t xml:space="preserve"> device will need to be </w:t>
      </w:r>
      <w:r w:rsidRPr="774DC100" w:rsidR="003019E2">
        <w:rPr>
          <w:rFonts w:ascii="Arial" w:hAnsi="Arial" w:cs="Arial"/>
        </w:rPr>
        <w:t>near</w:t>
      </w:r>
      <w:r w:rsidRPr="774DC100" w:rsidR="1ECF922F">
        <w:rPr>
          <w:rFonts w:ascii="Arial" w:hAnsi="Arial" w:cs="Arial"/>
        </w:rPr>
        <w:t xml:space="preserve"> the system to connect.</w:t>
      </w:r>
    </w:p>
    <w:p w:rsidR="006A3093" w:rsidP="006A3093" w:rsidRDefault="006A3093" w14:paraId="50E6F4CD" w14:textId="77777777">
      <w:pPr>
        <w:pStyle w:val="BodyText"/>
        <w:ind w:firstLine="0"/>
        <w:rPr>
          <w:rFonts w:ascii="Arial" w:hAnsi="Arial" w:cs="Arial"/>
        </w:rPr>
      </w:pPr>
    </w:p>
    <w:p w:rsidRPr="0034447C" w:rsidR="002B7487" w:rsidP="002B7487" w:rsidRDefault="002B7487" w14:paraId="6E6DFA01" w14:textId="77777777">
      <w:pPr>
        <w:pStyle w:val="Heading2"/>
        <w:rPr>
          <w:rFonts w:ascii="Arial" w:hAnsi="Arial"/>
        </w:rPr>
      </w:pPr>
      <w:bookmarkStart w:name="_System_Description" w:id="13"/>
      <w:bookmarkStart w:name="_Toc144192390" w:id="14"/>
      <w:bookmarkEnd w:id="13"/>
      <w:r w:rsidRPr="774DC100" w:rsidR="002B7487">
        <w:rPr>
          <w:rFonts w:ascii="Arial" w:hAnsi="Arial"/>
        </w:rPr>
        <w:t>System Description</w:t>
      </w:r>
      <w:bookmarkEnd w:id="14"/>
    </w:p>
    <w:p w:rsidR="0BAFBF2F" w:rsidP="774DC100" w:rsidRDefault="35863FCC" w14:paraId="3EBEC8CB" w14:textId="144A8F2A">
      <w:pPr>
        <w:pStyle w:val="ListParagraph"/>
        <w:numPr>
          <w:ilvl w:val="0"/>
          <w:numId w:val="47"/>
        </w:numPr>
        <w:jc w:val="left"/>
        <w:rPr>
          <w:rFonts w:eastAsia="Calibri"/>
        </w:rPr>
      </w:pPr>
      <w:r w:rsidRPr="774DC100" w:rsidR="35863FCC">
        <w:rPr>
          <w:rFonts w:eastAsia="Calibri"/>
          <w:b w:val="1"/>
          <w:bCs w:val="1"/>
        </w:rPr>
        <w:t>Solar Panel</w:t>
      </w:r>
      <w:r w:rsidRPr="774DC100" w:rsidR="4EC04BE8">
        <w:rPr>
          <w:rFonts w:eastAsia="Calibri"/>
          <w:b w:val="1"/>
          <w:bCs w:val="1"/>
        </w:rPr>
        <w:t>:</w:t>
      </w:r>
      <w:r w:rsidRPr="774DC100" w:rsidR="4EC04BE8">
        <w:rPr>
          <w:rFonts w:eastAsia="Calibri"/>
          <w:b w:val="1"/>
          <w:bCs w:val="1"/>
        </w:rPr>
        <w:t xml:space="preserve"> </w:t>
      </w:r>
      <w:r w:rsidRPr="774DC100" w:rsidR="4EC04BE8">
        <w:rPr>
          <w:rFonts w:eastAsia="Calibri"/>
        </w:rPr>
        <w:t xml:space="preserve">This </w:t>
      </w:r>
      <w:r w:rsidRPr="774DC100" w:rsidR="4EC04BE8">
        <w:rPr>
          <w:rFonts w:eastAsia="Calibri"/>
        </w:rPr>
        <w:t xml:space="preserve">subsystem will </w:t>
      </w:r>
      <w:r w:rsidRPr="774DC100" w:rsidR="457E5D57">
        <w:rPr>
          <w:rFonts w:eastAsia="Calibri"/>
        </w:rPr>
        <w:t xml:space="preserve">send power </w:t>
      </w:r>
      <w:r w:rsidRPr="774DC100" w:rsidR="457E5D57">
        <w:rPr>
          <w:rFonts w:eastAsia="Calibri"/>
        </w:rPr>
        <w:t xml:space="preserve">to the </w:t>
      </w:r>
      <w:r w:rsidRPr="774DC100" w:rsidR="457E5D57">
        <w:rPr>
          <w:rFonts w:eastAsia="Calibri"/>
        </w:rPr>
        <w:t xml:space="preserve">battery charge controller, and power </w:t>
      </w:r>
      <w:r w:rsidRPr="774DC100" w:rsidR="457E5D57">
        <w:rPr>
          <w:rFonts w:eastAsia="Calibri"/>
        </w:rPr>
        <w:t xml:space="preserve">the </w:t>
      </w:r>
      <w:r w:rsidRPr="774DC100" w:rsidR="457E5D57">
        <w:rPr>
          <w:rFonts w:eastAsia="Calibri"/>
        </w:rPr>
        <w:t>whole system</w:t>
      </w:r>
      <w:r w:rsidRPr="774DC100" w:rsidR="457E5D57">
        <w:rPr>
          <w:rFonts w:eastAsia="Calibri"/>
        </w:rPr>
        <w:t xml:space="preserve">. </w:t>
      </w:r>
      <w:r w:rsidRPr="774DC100" w:rsidR="457E5D57">
        <w:rPr>
          <w:rFonts w:eastAsia="Calibri"/>
        </w:rPr>
        <w:t xml:space="preserve">The solar panel will </w:t>
      </w:r>
      <w:r w:rsidRPr="774DC100" w:rsidR="457E5D57">
        <w:rPr>
          <w:rFonts w:eastAsia="Calibri"/>
        </w:rPr>
        <w:t xml:space="preserve">charge the battery </w:t>
      </w:r>
      <w:r w:rsidRPr="774DC100" w:rsidR="457E5D57">
        <w:rPr>
          <w:rFonts w:eastAsia="Calibri"/>
        </w:rPr>
        <w:t>during the day</w:t>
      </w:r>
      <w:r w:rsidRPr="774DC100" w:rsidR="035D5401">
        <w:rPr>
          <w:rFonts w:eastAsia="Calibri"/>
        </w:rPr>
        <w:t xml:space="preserve"> until </w:t>
      </w:r>
      <w:r w:rsidRPr="774DC100" w:rsidR="58BD6191">
        <w:rPr>
          <w:rFonts w:eastAsia="Calibri"/>
        </w:rPr>
        <w:t>it</w:t>
      </w:r>
      <w:r w:rsidRPr="774DC100" w:rsidR="035D5401">
        <w:rPr>
          <w:rFonts w:eastAsia="Calibri"/>
        </w:rPr>
        <w:t xml:space="preserve"> reaches a full charge</w:t>
      </w:r>
      <w:r w:rsidRPr="774DC100" w:rsidR="035D5401">
        <w:rPr>
          <w:rFonts w:eastAsia="Calibri"/>
        </w:rPr>
        <w:t>.</w:t>
      </w:r>
      <w:r w:rsidRPr="774DC100" w:rsidR="4755607F">
        <w:rPr>
          <w:rFonts w:eastAsia="Calibri"/>
        </w:rPr>
        <w:t xml:space="preserve"> </w:t>
      </w:r>
      <w:r w:rsidRPr="774DC100" w:rsidR="4755607F">
        <w:rPr>
          <w:rFonts w:eastAsia="Calibri"/>
        </w:rPr>
        <w:t xml:space="preserve">A singular </w:t>
      </w:r>
      <w:r w:rsidRPr="774DC100" w:rsidR="4755607F">
        <w:rPr>
          <w:rFonts w:eastAsia="Calibri"/>
        </w:rPr>
        <w:t xml:space="preserve">solar panel will </w:t>
      </w:r>
      <w:r w:rsidRPr="774DC100" w:rsidR="4755607F">
        <w:rPr>
          <w:rFonts w:eastAsia="Calibri"/>
        </w:rPr>
        <w:t xml:space="preserve">be used, and </w:t>
      </w:r>
      <w:r w:rsidRPr="774DC100" w:rsidR="4755607F">
        <w:rPr>
          <w:rFonts w:eastAsia="Calibri"/>
        </w:rPr>
        <w:t xml:space="preserve">placed </w:t>
      </w:r>
      <w:r w:rsidRPr="774DC100" w:rsidR="4755607F">
        <w:rPr>
          <w:rFonts w:eastAsia="Calibri"/>
        </w:rPr>
        <w:t xml:space="preserve">preferably in a </w:t>
      </w:r>
      <w:r w:rsidRPr="774DC100" w:rsidR="4755607F">
        <w:rPr>
          <w:rFonts w:eastAsia="Calibri"/>
        </w:rPr>
        <w:t xml:space="preserve">location that </w:t>
      </w:r>
      <w:r w:rsidRPr="774DC100" w:rsidR="4755607F">
        <w:rPr>
          <w:rFonts w:eastAsia="Calibri"/>
        </w:rPr>
        <w:t xml:space="preserve">will </w:t>
      </w:r>
      <w:r w:rsidRPr="774DC100" w:rsidR="4755607F">
        <w:rPr>
          <w:rFonts w:eastAsia="Calibri"/>
        </w:rPr>
        <w:t>get</w:t>
      </w:r>
      <w:r w:rsidRPr="774DC100" w:rsidR="4755607F">
        <w:rPr>
          <w:rFonts w:eastAsia="Calibri"/>
        </w:rPr>
        <w:t xml:space="preserve"> a large amount </w:t>
      </w:r>
      <w:r w:rsidRPr="774DC100" w:rsidR="4755607F">
        <w:rPr>
          <w:rFonts w:eastAsia="Calibri"/>
        </w:rPr>
        <w:t>of sunlight, such as</w:t>
      </w:r>
      <w:r w:rsidRPr="774DC100" w:rsidR="4755607F">
        <w:rPr>
          <w:rFonts w:eastAsia="Calibri"/>
        </w:rPr>
        <w:t xml:space="preserve"> on a roof. </w:t>
      </w:r>
    </w:p>
    <w:p w:rsidR="0469DF24" w:rsidP="774DC100" w:rsidRDefault="22C3EF05" w14:paraId="4EDD0B9B" w14:textId="0148E7CB">
      <w:pPr>
        <w:pStyle w:val="ListParagraph"/>
        <w:numPr>
          <w:ilvl w:val="0"/>
          <w:numId w:val="47"/>
        </w:numPr>
        <w:jc w:val="left"/>
        <w:rPr>
          <w:rFonts w:eastAsia="Calibri"/>
        </w:rPr>
      </w:pPr>
      <w:r w:rsidRPr="774DC100" w:rsidR="22C3EF05">
        <w:rPr>
          <w:rFonts w:eastAsia="Calibri"/>
          <w:b w:val="1"/>
          <w:bCs w:val="1"/>
        </w:rPr>
        <w:t xml:space="preserve">Battery </w:t>
      </w:r>
      <w:r w:rsidRPr="774DC100" w:rsidR="22C3EF05">
        <w:rPr>
          <w:rFonts w:eastAsia="Calibri"/>
          <w:b w:val="1"/>
          <w:bCs w:val="1"/>
        </w:rPr>
        <w:t>Network</w:t>
      </w:r>
      <w:r w:rsidRPr="774DC100" w:rsidR="51150A2A">
        <w:rPr>
          <w:rFonts w:eastAsia="Calibri"/>
          <w:b w:val="1"/>
          <w:bCs w:val="1"/>
        </w:rPr>
        <w:t>:</w:t>
      </w:r>
      <w:r w:rsidRPr="774DC100" w:rsidR="51150A2A">
        <w:rPr>
          <w:rFonts w:eastAsia="Calibri"/>
        </w:rPr>
        <w:t xml:space="preserve"> The</w:t>
      </w:r>
      <w:r w:rsidRPr="774DC100" w:rsidR="51150A2A">
        <w:rPr>
          <w:rFonts w:eastAsia="Calibri"/>
        </w:rPr>
        <w:t xml:space="preserve"> </w:t>
      </w:r>
      <w:r w:rsidRPr="774DC100" w:rsidR="51150A2A">
        <w:rPr>
          <w:rFonts w:eastAsia="Calibri"/>
        </w:rPr>
        <w:t xml:space="preserve">battery </w:t>
      </w:r>
      <w:r w:rsidRPr="774DC100" w:rsidR="4A3D362B">
        <w:rPr>
          <w:rFonts w:eastAsia="Calibri"/>
        </w:rPr>
        <w:t xml:space="preserve">network system </w:t>
      </w:r>
      <w:r w:rsidRPr="774DC100" w:rsidR="4A3D362B">
        <w:rPr>
          <w:rFonts w:eastAsia="Calibri"/>
        </w:rPr>
        <w:t xml:space="preserve">is </w:t>
      </w:r>
      <w:r w:rsidRPr="774DC100" w:rsidR="4A3D362B">
        <w:rPr>
          <w:rFonts w:eastAsia="Calibri"/>
        </w:rPr>
        <w:t xml:space="preserve">comprised of a battery </w:t>
      </w:r>
      <w:r w:rsidRPr="774DC100" w:rsidR="4A3D362B">
        <w:rPr>
          <w:rFonts w:eastAsia="Calibri"/>
        </w:rPr>
        <w:t>charge controller and</w:t>
      </w:r>
      <w:r w:rsidRPr="774DC100" w:rsidR="4A3D362B">
        <w:rPr>
          <w:rFonts w:eastAsia="Calibri"/>
        </w:rPr>
        <w:t xml:space="preserve"> the battery </w:t>
      </w:r>
      <w:r w:rsidRPr="774DC100" w:rsidR="4A3D362B">
        <w:rPr>
          <w:rFonts w:eastAsia="Calibri"/>
        </w:rPr>
        <w:t>itself.</w:t>
      </w:r>
      <w:r w:rsidRPr="774DC100" w:rsidR="4A3D362B">
        <w:rPr>
          <w:rFonts w:eastAsia="Calibri"/>
        </w:rPr>
        <w:t xml:space="preserve"> </w:t>
      </w:r>
      <w:r w:rsidRPr="774DC100" w:rsidR="165B396A">
        <w:rPr>
          <w:rFonts w:eastAsia="Calibri"/>
        </w:rPr>
        <w:t xml:space="preserve">The battery charge </w:t>
      </w:r>
      <w:r w:rsidRPr="774DC100" w:rsidR="165B396A">
        <w:rPr>
          <w:rFonts w:eastAsia="Calibri"/>
        </w:rPr>
        <w:t xml:space="preserve">controller will ensure </w:t>
      </w:r>
      <w:r w:rsidRPr="774DC100" w:rsidR="165B396A">
        <w:rPr>
          <w:rFonts w:eastAsia="Calibri"/>
        </w:rPr>
        <w:t xml:space="preserve">that </w:t>
      </w:r>
      <w:r w:rsidRPr="774DC100" w:rsidR="165B396A">
        <w:rPr>
          <w:rFonts w:eastAsia="Calibri"/>
        </w:rPr>
        <w:t>the battery will not</w:t>
      </w:r>
      <w:r w:rsidRPr="774DC100" w:rsidR="165B396A">
        <w:rPr>
          <w:rFonts w:eastAsia="Calibri"/>
        </w:rPr>
        <w:t xml:space="preserve"> get </w:t>
      </w:r>
      <w:r w:rsidRPr="774DC100" w:rsidR="165B396A">
        <w:rPr>
          <w:rFonts w:eastAsia="Calibri"/>
        </w:rPr>
        <w:t xml:space="preserve">overcharged or fed too </w:t>
      </w:r>
      <w:r w:rsidRPr="774DC100" w:rsidR="165B396A">
        <w:rPr>
          <w:rFonts w:eastAsia="Calibri"/>
        </w:rPr>
        <w:t xml:space="preserve">quickly, </w:t>
      </w:r>
      <w:r w:rsidRPr="774DC100" w:rsidR="581A120F">
        <w:rPr>
          <w:rFonts w:eastAsia="Calibri"/>
        </w:rPr>
        <w:t xml:space="preserve">and the </w:t>
      </w:r>
      <w:r w:rsidRPr="774DC100" w:rsidR="581A120F">
        <w:rPr>
          <w:rFonts w:eastAsia="Calibri"/>
        </w:rPr>
        <w:t xml:space="preserve">battery will </w:t>
      </w:r>
      <w:r w:rsidRPr="774DC100" w:rsidR="581A120F">
        <w:rPr>
          <w:rFonts w:eastAsia="Calibri"/>
        </w:rPr>
        <w:t xml:space="preserve">power the entire </w:t>
      </w:r>
      <w:r w:rsidRPr="774DC100" w:rsidR="581A120F">
        <w:rPr>
          <w:rFonts w:eastAsia="Calibri"/>
        </w:rPr>
        <w:t xml:space="preserve">system during </w:t>
      </w:r>
      <w:r w:rsidRPr="774DC100" w:rsidR="581A120F">
        <w:rPr>
          <w:rFonts w:eastAsia="Calibri"/>
        </w:rPr>
        <w:t xml:space="preserve">operational hours. </w:t>
      </w:r>
    </w:p>
    <w:p w:rsidR="4E1DD876" w:rsidP="0193E888" w:rsidRDefault="0C7A4E77" w14:paraId="1ADAF003" w14:textId="09268283">
      <w:pPr>
        <w:pStyle w:val="ListParagraph"/>
        <w:numPr>
          <w:ilvl w:val="0"/>
          <w:numId w:val="47"/>
        </w:numPr>
        <w:jc w:val="left"/>
        <w:rPr>
          <w:rFonts w:eastAsia="Calibri"/>
          <w:szCs w:val="23"/>
        </w:rPr>
      </w:pPr>
      <w:r w:rsidRPr="0193E888">
        <w:rPr>
          <w:rFonts w:eastAsia="Calibri"/>
          <w:b/>
          <w:bCs/>
        </w:rPr>
        <w:t>Microcontroller</w:t>
      </w:r>
      <w:r w:rsidRPr="0193E888" w:rsidR="228594C7">
        <w:rPr>
          <w:rFonts w:eastAsia="Calibri"/>
          <w:b/>
          <w:bCs/>
        </w:rPr>
        <w:t>:</w:t>
      </w:r>
      <w:r w:rsidRPr="0193E888" w:rsidR="789CCE64">
        <w:rPr>
          <w:rFonts w:eastAsia="Calibri"/>
        </w:rPr>
        <w:t xml:space="preserve"> The microcontroller subsystem will interface with each individual component within the system other than the solar panel and battery. It will </w:t>
      </w:r>
      <w:r w:rsidRPr="0193E888" w:rsidR="69600CA3">
        <w:rPr>
          <w:rFonts w:eastAsia="Calibri"/>
        </w:rPr>
        <w:t xml:space="preserve">manage the sensor inputs and mobile app instructions, and in turn control the Load Control switches for the lights. </w:t>
      </w:r>
    </w:p>
    <w:p w:rsidR="272BAE59" w:rsidP="272BAE59" w:rsidRDefault="0C7A4E77" w14:paraId="61FF98FB" w14:textId="38FABEDC">
      <w:pPr>
        <w:pStyle w:val="ListParagraph"/>
        <w:numPr>
          <w:ilvl w:val="0"/>
          <w:numId w:val="47"/>
        </w:numPr>
        <w:jc w:val="left"/>
        <w:rPr>
          <w:rFonts w:eastAsia="Calibri"/>
        </w:rPr>
      </w:pPr>
      <w:r w:rsidRPr="774DC100" w:rsidR="0C7A4E77">
        <w:rPr>
          <w:rFonts w:eastAsia="Calibri"/>
          <w:b w:val="1"/>
          <w:bCs w:val="1"/>
        </w:rPr>
        <w:t>Sensors</w:t>
      </w:r>
      <w:r w:rsidRPr="774DC100" w:rsidR="0E818557">
        <w:rPr>
          <w:rFonts w:eastAsia="Calibri"/>
          <w:b w:val="1"/>
          <w:bCs w:val="1"/>
        </w:rPr>
        <w:t xml:space="preserve">: </w:t>
      </w:r>
      <w:r w:rsidRPr="774DC100" w:rsidR="0E818557">
        <w:rPr>
          <w:rFonts w:eastAsia="Calibri"/>
        </w:rPr>
        <w:t xml:space="preserve">While the system is in automatic mode, it will be triggered by motion sensors, both in the foyer and </w:t>
      </w:r>
      <w:r w:rsidRPr="774DC100" w:rsidR="0D1C3D83">
        <w:rPr>
          <w:rFonts w:eastAsia="Calibri"/>
        </w:rPr>
        <w:t xml:space="preserve">the patio. </w:t>
      </w:r>
      <w:r w:rsidRPr="774DC100" w:rsidR="2438CEA4">
        <w:rPr>
          <w:rFonts w:eastAsia="Calibri"/>
        </w:rPr>
        <w:t xml:space="preserve">The motion sensors will be programmed to </w:t>
      </w:r>
      <w:r w:rsidRPr="774DC100" w:rsidR="2438CEA4">
        <w:rPr>
          <w:rFonts w:eastAsia="Calibri"/>
        </w:rPr>
        <w:t xml:space="preserve">recognize only </w:t>
      </w:r>
      <w:r w:rsidRPr="774DC100" w:rsidR="29CFD588">
        <w:rPr>
          <w:rFonts w:eastAsia="Calibri"/>
        </w:rPr>
        <w:t>movements</w:t>
      </w:r>
      <w:r w:rsidRPr="774DC100" w:rsidR="2438CEA4">
        <w:rPr>
          <w:rFonts w:eastAsia="Calibri"/>
        </w:rPr>
        <w:t xml:space="preserve"> made by peopl</w:t>
      </w:r>
      <w:r w:rsidRPr="774DC100" w:rsidR="7C45FEF0">
        <w:rPr>
          <w:rFonts w:eastAsia="Calibri"/>
        </w:rPr>
        <w:t xml:space="preserve">e, rather than pets or a random </w:t>
      </w:r>
      <w:r w:rsidRPr="774DC100" w:rsidR="7C45FEF0">
        <w:rPr>
          <w:rFonts w:eastAsia="Calibri"/>
        </w:rPr>
        <w:t xml:space="preserve">moving object. </w:t>
      </w:r>
      <w:r w:rsidRPr="774DC100" w:rsidR="6E05B5FB">
        <w:rPr>
          <w:rFonts w:eastAsia="Calibri"/>
        </w:rPr>
        <w:t xml:space="preserve">Both the foyer and the </w:t>
      </w:r>
      <w:r w:rsidRPr="774DC100" w:rsidR="6E05B5FB">
        <w:rPr>
          <w:rFonts w:eastAsia="Calibri"/>
        </w:rPr>
        <w:t xml:space="preserve">patio </w:t>
      </w:r>
      <w:r w:rsidRPr="774DC100" w:rsidR="6E05B5FB">
        <w:rPr>
          <w:rFonts w:eastAsia="Calibri"/>
        </w:rPr>
        <w:t xml:space="preserve">will be using the same </w:t>
      </w:r>
      <w:r w:rsidRPr="774DC100" w:rsidR="4ABF6534">
        <w:rPr>
          <w:rFonts w:eastAsia="Calibri"/>
        </w:rPr>
        <w:t>sensors and</w:t>
      </w:r>
      <w:r w:rsidRPr="774DC100" w:rsidR="6E05B5FB">
        <w:rPr>
          <w:rFonts w:eastAsia="Calibri"/>
        </w:rPr>
        <w:t xml:space="preserve"> </w:t>
      </w:r>
      <w:r w:rsidRPr="774DC100" w:rsidR="6E05B5FB">
        <w:rPr>
          <w:rFonts w:eastAsia="Calibri"/>
        </w:rPr>
        <w:t xml:space="preserve">programmed to behave the </w:t>
      </w:r>
      <w:r w:rsidRPr="774DC100" w:rsidR="6E05B5FB">
        <w:rPr>
          <w:rFonts w:eastAsia="Calibri"/>
        </w:rPr>
        <w:t xml:space="preserve">same. </w:t>
      </w:r>
    </w:p>
    <w:p w:rsidR="0C7A4E77" w:rsidP="087E458B" w:rsidRDefault="0C7A4E77" w14:paraId="411A6454" w14:textId="75B843C5">
      <w:pPr>
        <w:pStyle w:val="ListParagraph"/>
        <w:numPr>
          <w:ilvl w:val="0"/>
          <w:numId w:val="47"/>
        </w:numPr>
        <w:jc w:val="left"/>
        <w:rPr>
          <w:rFonts w:eastAsia="Calibri"/>
        </w:rPr>
      </w:pPr>
      <w:r w:rsidRPr="774DC100" w:rsidR="0C7A4E77">
        <w:rPr>
          <w:rFonts w:eastAsia="Calibri"/>
          <w:b w:val="1"/>
          <w:bCs w:val="1"/>
        </w:rPr>
        <w:t>Lights</w:t>
      </w:r>
      <w:r w:rsidRPr="774DC100" w:rsidR="277D87E0">
        <w:rPr>
          <w:rFonts w:eastAsia="Calibri"/>
          <w:b w:val="1"/>
          <w:bCs w:val="1"/>
        </w:rPr>
        <w:t xml:space="preserve">: </w:t>
      </w:r>
      <w:r w:rsidRPr="774DC100" w:rsidR="277D87E0">
        <w:rPr>
          <w:rFonts w:eastAsia="Calibri"/>
        </w:rPr>
        <w:t>The lights used will differ based</w:t>
      </w:r>
      <w:r w:rsidRPr="774DC100" w:rsidR="61D8D3EF">
        <w:rPr>
          <w:rFonts w:eastAsia="Calibri"/>
        </w:rPr>
        <w:t xml:space="preserve"> on </w:t>
      </w:r>
      <w:r w:rsidRPr="774DC100" w:rsidR="0214144F">
        <w:rPr>
          <w:rFonts w:eastAsia="Calibri"/>
        </w:rPr>
        <w:t xml:space="preserve">the </w:t>
      </w:r>
      <w:r w:rsidRPr="774DC100" w:rsidR="61D8D3EF">
        <w:rPr>
          <w:rFonts w:eastAsia="Calibri"/>
        </w:rPr>
        <w:t xml:space="preserve">location they are in and for what purpose </w:t>
      </w:r>
      <w:r w:rsidRPr="774DC100" w:rsidR="29CF0BFA">
        <w:rPr>
          <w:rFonts w:eastAsia="Calibri"/>
        </w:rPr>
        <w:t>they are</w:t>
      </w:r>
      <w:r w:rsidRPr="774DC100" w:rsidR="61D8D3EF">
        <w:rPr>
          <w:rFonts w:eastAsia="Calibri"/>
        </w:rPr>
        <w:t xml:space="preserve"> being used. In the foyer, </w:t>
      </w:r>
      <w:r w:rsidRPr="774DC100" w:rsidR="0DA0C5BC">
        <w:rPr>
          <w:rFonts w:eastAsia="Calibri"/>
        </w:rPr>
        <w:t xml:space="preserve">3 LED lights will be </w:t>
      </w:r>
      <w:r w:rsidRPr="774DC100" w:rsidR="53B3EC3F">
        <w:rPr>
          <w:rFonts w:eastAsia="Calibri"/>
        </w:rPr>
        <w:t xml:space="preserve">set up </w:t>
      </w:r>
      <w:r w:rsidRPr="774DC100" w:rsidR="627F2F24">
        <w:rPr>
          <w:rFonts w:eastAsia="Calibri"/>
        </w:rPr>
        <w:t>to</w:t>
      </w:r>
      <w:r w:rsidRPr="774DC100" w:rsidR="627F2F24">
        <w:rPr>
          <w:rFonts w:eastAsia="Calibri"/>
        </w:rPr>
        <w:t xml:space="preserve"> be </w:t>
      </w:r>
      <w:r w:rsidRPr="774DC100" w:rsidR="627F2F24">
        <w:rPr>
          <w:rFonts w:eastAsia="Calibri"/>
        </w:rPr>
        <w:t xml:space="preserve">activated </w:t>
      </w:r>
      <w:r w:rsidRPr="774DC100" w:rsidR="627F2F24">
        <w:rPr>
          <w:rFonts w:eastAsia="Calibri"/>
        </w:rPr>
        <w:t xml:space="preserve">by the motion sensors </w:t>
      </w:r>
      <w:r w:rsidRPr="774DC100" w:rsidR="627F2F24">
        <w:rPr>
          <w:rFonts w:eastAsia="Calibri"/>
        </w:rPr>
        <w:t>in that area</w:t>
      </w:r>
      <w:r w:rsidRPr="774DC100" w:rsidR="627F2F24">
        <w:rPr>
          <w:rFonts w:eastAsia="Calibri"/>
        </w:rPr>
        <w:t xml:space="preserve"> and have a manual switch in the foyer. </w:t>
      </w:r>
      <w:r w:rsidRPr="774DC100" w:rsidR="627F2F24">
        <w:rPr>
          <w:rFonts w:eastAsia="Calibri"/>
        </w:rPr>
        <w:t xml:space="preserve">A flood light will be </w:t>
      </w:r>
      <w:r w:rsidRPr="774DC100" w:rsidR="627F2F24">
        <w:rPr>
          <w:rFonts w:eastAsia="Calibri"/>
        </w:rPr>
        <w:t>set</w:t>
      </w:r>
      <w:r w:rsidRPr="774DC100" w:rsidR="64D552EA">
        <w:rPr>
          <w:rFonts w:eastAsia="Calibri"/>
        </w:rPr>
        <w:t xml:space="preserve"> up</w:t>
      </w:r>
      <w:r w:rsidRPr="774DC100" w:rsidR="64D552EA">
        <w:rPr>
          <w:rFonts w:eastAsia="Calibri"/>
        </w:rPr>
        <w:t xml:space="preserve"> </w:t>
      </w:r>
      <w:r w:rsidRPr="774DC100" w:rsidR="64D552EA">
        <w:rPr>
          <w:rFonts w:eastAsia="Calibri"/>
        </w:rPr>
        <w:t xml:space="preserve">in the patio, though </w:t>
      </w:r>
      <w:r w:rsidRPr="774DC100" w:rsidR="64D552EA">
        <w:rPr>
          <w:rFonts w:eastAsia="Calibri"/>
        </w:rPr>
        <w:t xml:space="preserve">this one will only </w:t>
      </w:r>
      <w:r w:rsidRPr="774DC100" w:rsidR="64D552EA">
        <w:rPr>
          <w:rFonts w:eastAsia="Calibri"/>
        </w:rPr>
        <w:t xml:space="preserve">be activated </w:t>
      </w:r>
      <w:r w:rsidRPr="774DC100" w:rsidR="52AF5E03">
        <w:rPr>
          <w:rFonts w:eastAsia="Calibri"/>
        </w:rPr>
        <w:t xml:space="preserve">by </w:t>
      </w:r>
      <w:r w:rsidRPr="774DC100" w:rsidR="4903382D">
        <w:rPr>
          <w:rFonts w:eastAsia="Calibri"/>
        </w:rPr>
        <w:t xml:space="preserve">a manual switch </w:t>
      </w:r>
      <w:r w:rsidRPr="774DC100" w:rsidR="4903382D">
        <w:rPr>
          <w:rFonts w:eastAsia="Calibri"/>
        </w:rPr>
        <w:t>and b</w:t>
      </w:r>
      <w:r w:rsidRPr="774DC100" w:rsidR="64D552EA">
        <w:rPr>
          <w:rFonts w:eastAsia="Calibri"/>
        </w:rPr>
        <w:t>y</w:t>
      </w:r>
      <w:r w:rsidRPr="774DC100" w:rsidR="64D552EA">
        <w:rPr>
          <w:rFonts w:eastAsia="Calibri"/>
        </w:rPr>
        <w:t xml:space="preserve"> the motion </w:t>
      </w:r>
      <w:r w:rsidRPr="774DC100" w:rsidR="64D552EA">
        <w:rPr>
          <w:rFonts w:eastAsia="Calibri"/>
        </w:rPr>
        <w:t>sensors</w:t>
      </w:r>
      <w:r w:rsidRPr="774DC100" w:rsidR="64D552EA">
        <w:rPr>
          <w:rFonts w:eastAsia="Calibri"/>
        </w:rPr>
        <w:t xml:space="preserve"> </w:t>
      </w:r>
      <w:r w:rsidRPr="774DC100" w:rsidR="64D552EA">
        <w:rPr>
          <w:rFonts w:eastAsia="Calibri"/>
        </w:rPr>
        <w:t xml:space="preserve">for a </w:t>
      </w:r>
      <w:r w:rsidRPr="774DC100" w:rsidR="64D552EA">
        <w:rPr>
          <w:rFonts w:eastAsia="Calibri"/>
        </w:rPr>
        <w:t xml:space="preserve">limited </w:t>
      </w:r>
      <w:r w:rsidRPr="774DC100" w:rsidR="64D552EA">
        <w:rPr>
          <w:rFonts w:eastAsia="Calibri"/>
        </w:rPr>
        <w:t>time</w:t>
      </w:r>
      <w:r w:rsidRPr="774DC100" w:rsidR="1AE2ADAA">
        <w:rPr>
          <w:rFonts w:eastAsia="Calibri"/>
        </w:rPr>
        <w:t xml:space="preserve">. </w:t>
      </w:r>
      <w:r w:rsidRPr="774DC100" w:rsidR="1AE2ADAA">
        <w:rPr>
          <w:rFonts w:eastAsia="Calibri"/>
        </w:rPr>
        <w:t xml:space="preserve">An </w:t>
      </w:r>
      <w:r w:rsidRPr="774DC100" w:rsidR="1AE2ADAA">
        <w:rPr>
          <w:rFonts w:eastAsia="Calibri"/>
        </w:rPr>
        <w:t>additional</w:t>
      </w:r>
      <w:r w:rsidRPr="774DC100" w:rsidR="1AE2ADAA">
        <w:rPr>
          <w:rFonts w:eastAsia="Calibri"/>
        </w:rPr>
        <w:t xml:space="preserve"> smaller LED light </w:t>
      </w:r>
      <w:r w:rsidRPr="774DC100" w:rsidR="1AE2ADAA">
        <w:rPr>
          <w:rFonts w:eastAsia="Calibri"/>
        </w:rPr>
        <w:t>will be set up above the door of the patio,</w:t>
      </w:r>
      <w:r w:rsidRPr="774DC100" w:rsidR="1AE2ADAA">
        <w:rPr>
          <w:rFonts w:eastAsia="Calibri"/>
        </w:rPr>
        <w:t xml:space="preserve"> </w:t>
      </w:r>
      <w:r w:rsidRPr="774DC100" w:rsidR="7D7C1FFA">
        <w:rPr>
          <w:rFonts w:eastAsia="Calibri"/>
        </w:rPr>
        <w:t>to</w:t>
      </w:r>
      <w:r w:rsidRPr="774DC100" w:rsidR="7D7C1FFA">
        <w:rPr>
          <w:rFonts w:eastAsia="Calibri"/>
        </w:rPr>
        <w:t xml:space="preserve"> be kept on whenever the app </w:t>
      </w:r>
      <w:r w:rsidRPr="774DC100" w:rsidR="65BEB330">
        <w:rPr>
          <w:rFonts w:eastAsia="Calibri"/>
        </w:rPr>
        <w:t>receives</w:t>
      </w:r>
      <w:r w:rsidRPr="774DC100" w:rsidR="7D7C1FFA">
        <w:rPr>
          <w:rFonts w:eastAsia="Calibri"/>
        </w:rPr>
        <w:t xml:space="preserve"> a signal that </w:t>
      </w:r>
      <w:r w:rsidRPr="774DC100" w:rsidR="23645A7A">
        <w:rPr>
          <w:rFonts w:eastAsia="Calibri"/>
        </w:rPr>
        <w:t>it has</w:t>
      </w:r>
      <w:r w:rsidRPr="774DC100" w:rsidR="7D7C1FFA">
        <w:rPr>
          <w:rFonts w:eastAsia="Calibri"/>
        </w:rPr>
        <w:t xml:space="preserve"> become appropriately dark</w:t>
      </w:r>
      <w:r w:rsidRPr="774DC100" w:rsidR="7D7C1FFA">
        <w:rPr>
          <w:rFonts w:eastAsia="Calibri"/>
        </w:rPr>
        <w:t xml:space="preserve">. </w:t>
      </w:r>
    </w:p>
    <w:p w:rsidR="087E458B" w:rsidP="087E458B" w:rsidRDefault="0C7A4E77" w14:paraId="613B963E" w14:textId="728C27A8">
      <w:pPr>
        <w:pStyle w:val="ListParagraph"/>
        <w:numPr>
          <w:ilvl w:val="0"/>
          <w:numId w:val="47"/>
        </w:numPr>
        <w:jc w:val="left"/>
        <w:rPr>
          <w:rFonts w:eastAsia="Calibri"/>
        </w:rPr>
      </w:pPr>
      <w:r w:rsidRPr="774DC100" w:rsidR="0C7A4E77">
        <w:rPr>
          <w:rFonts w:eastAsia="Calibri"/>
          <w:b w:val="1"/>
          <w:bCs w:val="1"/>
        </w:rPr>
        <w:t>Mobile Application</w:t>
      </w:r>
      <w:r w:rsidRPr="774DC100" w:rsidR="26FC8405">
        <w:rPr>
          <w:rFonts w:eastAsia="Calibri"/>
          <w:b w:val="1"/>
          <w:bCs w:val="1"/>
        </w:rPr>
        <w:t xml:space="preserve">: </w:t>
      </w:r>
      <w:r w:rsidRPr="774DC100" w:rsidR="26FC8405">
        <w:rPr>
          <w:rFonts w:eastAsia="Calibri"/>
        </w:rPr>
        <w:t xml:space="preserve">The mobile app will be designed </w:t>
      </w:r>
      <w:r w:rsidRPr="774DC100" w:rsidR="26FC8405">
        <w:rPr>
          <w:rFonts w:eastAsia="Calibri"/>
        </w:rPr>
        <w:t>on</w:t>
      </w:r>
      <w:r w:rsidRPr="774DC100" w:rsidR="26FC8405">
        <w:rPr>
          <w:rFonts w:eastAsia="Calibri"/>
        </w:rPr>
        <w:t xml:space="preserve"> Android Studio and</w:t>
      </w:r>
      <w:r w:rsidRPr="774DC100" w:rsidR="37177DA4">
        <w:rPr>
          <w:rFonts w:eastAsia="Calibri"/>
        </w:rPr>
        <w:t xml:space="preserve"> will be able to connect to the SLS using Bluetooth. Data </w:t>
      </w:r>
      <w:r w:rsidRPr="774DC100" w:rsidR="37177DA4">
        <w:rPr>
          <w:rFonts w:eastAsia="Calibri"/>
        </w:rPr>
        <w:t>regarding</w:t>
      </w:r>
      <w:r w:rsidRPr="774DC100" w:rsidR="37177DA4">
        <w:rPr>
          <w:rFonts w:eastAsia="Calibri"/>
        </w:rPr>
        <w:t xml:space="preserve"> panel irradiation and battery</w:t>
      </w:r>
      <w:r w:rsidRPr="774DC100" w:rsidR="37368C6B">
        <w:rPr>
          <w:rFonts w:eastAsia="Calibri"/>
        </w:rPr>
        <w:t xml:space="preserve"> levels will be provided to the user through the app.</w:t>
      </w:r>
      <w:r w:rsidRPr="774DC100" w:rsidR="52CAECD9">
        <w:rPr>
          <w:rFonts w:eastAsia="Calibri"/>
        </w:rPr>
        <w:t xml:space="preserve"> The user will also be able to set their lighting preferences and modes with the app</w:t>
      </w:r>
      <w:r w:rsidRPr="774DC100" w:rsidR="3415E652">
        <w:rPr>
          <w:rFonts w:eastAsia="Calibri"/>
        </w:rPr>
        <w:t>.</w:t>
      </w:r>
      <w:r w:rsidRPr="774DC100" w:rsidR="4F09BCBA">
        <w:rPr>
          <w:rFonts w:eastAsia="Calibri"/>
        </w:rPr>
        <w:t xml:space="preserve"> </w:t>
      </w:r>
      <w:r w:rsidRPr="774DC100" w:rsidR="4F09BCBA">
        <w:rPr>
          <w:rFonts w:eastAsia="Calibri"/>
        </w:rPr>
        <w:t xml:space="preserve">The app will track sunlight and weather data </w:t>
      </w:r>
      <w:r w:rsidRPr="774DC100" w:rsidR="4F09BCBA">
        <w:rPr>
          <w:rFonts w:eastAsia="Calibri"/>
        </w:rPr>
        <w:t>in the user’s</w:t>
      </w:r>
      <w:r w:rsidRPr="774DC100" w:rsidR="4F09BCBA">
        <w:rPr>
          <w:rFonts w:eastAsia="Calibri"/>
        </w:rPr>
        <w:t xml:space="preserve"> </w:t>
      </w:r>
      <w:r w:rsidRPr="774DC100" w:rsidR="4F09BCBA">
        <w:rPr>
          <w:rFonts w:eastAsia="Calibri"/>
        </w:rPr>
        <w:t xml:space="preserve">location </w:t>
      </w:r>
      <w:r w:rsidRPr="774DC100" w:rsidR="129A38D8">
        <w:rPr>
          <w:rFonts w:eastAsia="Calibri"/>
        </w:rPr>
        <w:t xml:space="preserve">to </w:t>
      </w:r>
      <w:r w:rsidRPr="774DC100" w:rsidR="129A38D8">
        <w:rPr>
          <w:rFonts w:eastAsia="Calibri"/>
        </w:rPr>
        <w:t>determine</w:t>
      </w:r>
      <w:r w:rsidRPr="774DC100" w:rsidR="129A38D8">
        <w:rPr>
          <w:rFonts w:eastAsia="Calibri"/>
        </w:rPr>
        <w:t xml:space="preserve"> when</w:t>
      </w:r>
      <w:r w:rsidRPr="774DC100" w:rsidR="129A38D8">
        <w:rPr>
          <w:rFonts w:eastAsia="Calibri"/>
        </w:rPr>
        <w:t xml:space="preserve"> the </w:t>
      </w:r>
      <w:r w:rsidRPr="774DC100" w:rsidR="129A38D8">
        <w:rPr>
          <w:rFonts w:eastAsia="Calibri"/>
        </w:rPr>
        <w:t>lights and certain sensors should be active.</w:t>
      </w:r>
    </w:p>
    <w:p w:rsidR="007E0761" w:rsidP="007E0761" w:rsidRDefault="007E0761" w14:paraId="400793C1" w14:textId="1EB8AED4">
      <w:pPr>
        <w:keepNext/>
        <w:jc w:val="left"/>
      </w:pPr>
    </w:p>
    <w:p w:rsidR="005E091C" w:rsidP="007E0761" w:rsidRDefault="004A355E" w14:paraId="5A402A81" w14:textId="6D2CB838">
      <w:pPr>
        <w:keepNext/>
        <w:jc w:val="left"/>
      </w:pPr>
      <w:r w:rsidRPr="004A355E">
        <w:rPr>
          <w:noProof/>
        </w:rPr>
        <w:drawing>
          <wp:inline distT="0" distB="0" distL="0" distR="0" wp14:anchorId="3F0104AE" wp14:editId="69EFEE29">
            <wp:extent cx="5943600" cy="3154045"/>
            <wp:effectExtent l="0" t="0" r="0" b="0"/>
            <wp:docPr id="29524491" name="Picture 29524491" descr="A diagram of solar panel and battery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524491" name="Picture 1" descr="A diagram of solar panel and battery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4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C0384" w:rsidP="007E0761" w:rsidRDefault="007C0384" w14:paraId="24542538" w14:textId="77777777">
      <w:pPr>
        <w:keepNext/>
        <w:jc w:val="left"/>
      </w:pPr>
    </w:p>
    <w:p w:rsidR="005E091C" w:rsidP="004A355E" w:rsidRDefault="005E091C" w14:paraId="42AAAB06" w14:textId="2653DDEA">
      <w:pPr>
        <w:pStyle w:val="Caption"/>
        <w:framePr w:h="361" w:wrap="around" w:x="2127" w:y="89" w:hRule="exact"/>
        <w:rPr>
          <w:sz w:val="20"/>
          <w:szCs w:val="20"/>
        </w:rPr>
      </w:pPr>
      <w:bookmarkStart w:name="_Ref145406113" w:id="16"/>
      <w:r w:rsidRPr="007E0761">
        <w:rPr>
          <w:sz w:val="20"/>
          <w:szCs w:val="20"/>
        </w:rPr>
        <w:t xml:space="preserve">Figure </w:t>
      </w:r>
      <w:r w:rsidRPr="007E0761">
        <w:rPr>
          <w:sz w:val="20"/>
          <w:szCs w:val="20"/>
        </w:rPr>
        <w:fldChar w:fldCharType="begin"/>
      </w:r>
      <w:r w:rsidRPr="007E0761">
        <w:rPr>
          <w:sz w:val="20"/>
          <w:szCs w:val="20"/>
        </w:rPr>
        <w:instrText xml:space="preserve"> SEQ Figure \* ARABIC </w:instrText>
      </w:r>
      <w:r w:rsidRPr="007E0761">
        <w:rPr>
          <w:sz w:val="20"/>
          <w:szCs w:val="20"/>
        </w:rPr>
        <w:fldChar w:fldCharType="separate"/>
      </w:r>
      <w:r w:rsidRPr="007E0761">
        <w:rPr>
          <w:noProof/>
          <w:sz w:val="20"/>
          <w:szCs w:val="20"/>
        </w:rPr>
        <w:t>1</w:t>
      </w:r>
      <w:r w:rsidRPr="007E0761">
        <w:rPr>
          <w:sz w:val="20"/>
          <w:szCs w:val="20"/>
        </w:rPr>
        <w:fldChar w:fldCharType="end"/>
      </w:r>
      <w:r w:rsidRPr="007E0761">
        <w:rPr>
          <w:sz w:val="20"/>
          <w:szCs w:val="20"/>
        </w:rPr>
        <w:t>. Subsystem Diagram</w:t>
      </w:r>
      <w:bookmarkEnd w:id="16"/>
    </w:p>
    <w:p w:rsidR="007C0384" w:rsidP="279F2ACE" w:rsidRDefault="007C0384" w14:paraId="75368681" w14:textId="0645BE17">
      <w:pPr>
        <w:keepNext w:val="1"/>
      </w:pPr>
    </w:p>
    <w:p w:rsidR="774DC100" w:rsidP="774DC100" w:rsidRDefault="774DC100" w14:paraId="6D91BE4F" w14:textId="351E2183">
      <w:pPr>
        <w:pStyle w:val="Normal"/>
        <w:keepNext w:val="1"/>
      </w:pPr>
    </w:p>
    <w:p w:rsidRPr="0034447C" w:rsidR="001B78AF" w:rsidP="774DC100" w:rsidRDefault="002B7487" w14:paraId="6A9008F5" w14:textId="1D8922C9">
      <w:pPr>
        <w:pStyle w:val="Heading2"/>
        <w:jc w:val="left"/>
        <w:rPr>
          <w:rFonts w:ascii="Arial" w:hAnsi="Arial"/>
        </w:rPr>
      </w:pPr>
      <w:bookmarkStart w:name="_Toc144192391" w:id="17"/>
      <w:r w:rsidRPr="774DC100" w:rsidR="002B7487">
        <w:rPr>
          <w:rFonts w:ascii="Arial" w:hAnsi="Arial"/>
        </w:rPr>
        <w:t>Modes of Operations</w:t>
      </w:r>
      <w:bookmarkEnd w:id="17"/>
      <w:r w:rsidRPr="774DC100" w:rsidR="001B78AF">
        <w:rPr>
          <w:rFonts w:ascii="Arial" w:hAnsi="Arial"/>
        </w:rPr>
        <w:t xml:space="preserve"> </w:t>
      </w:r>
    </w:p>
    <w:p w:rsidR="3CEAF046" w:rsidP="3CEAF046" w:rsidRDefault="337D11B4" w14:paraId="23E6F710" w14:textId="00C89F97">
      <w:pPr>
        <w:pStyle w:val="BodyText"/>
        <w:ind w:firstLine="0"/>
        <w:rPr>
          <w:rFonts w:ascii="Arial" w:hAnsi="Arial" w:cs="Arial"/>
        </w:rPr>
      </w:pPr>
      <w:r w:rsidRPr="774DC100" w:rsidR="337D11B4">
        <w:rPr>
          <w:rFonts w:ascii="Arial" w:hAnsi="Arial" w:cs="Arial"/>
        </w:rPr>
        <w:t xml:space="preserve">The Solar </w:t>
      </w:r>
      <w:r w:rsidRPr="774DC100" w:rsidR="337D11B4">
        <w:rPr>
          <w:rFonts w:ascii="Arial" w:hAnsi="Arial" w:cs="Arial"/>
        </w:rPr>
        <w:t xml:space="preserve">Lighting System </w:t>
      </w:r>
      <w:r w:rsidRPr="774DC100" w:rsidR="1EFC485C">
        <w:rPr>
          <w:rFonts w:ascii="Arial" w:hAnsi="Arial" w:cs="Arial"/>
        </w:rPr>
        <w:t xml:space="preserve">will have two </w:t>
      </w:r>
      <w:r w:rsidRPr="774DC100" w:rsidR="1EFC485C">
        <w:rPr>
          <w:rFonts w:ascii="Arial" w:hAnsi="Arial" w:cs="Arial"/>
        </w:rPr>
        <w:t xml:space="preserve">modes of operation that it </w:t>
      </w:r>
      <w:r w:rsidRPr="774DC100" w:rsidR="1EFC485C">
        <w:rPr>
          <w:rFonts w:ascii="Arial" w:hAnsi="Arial" w:cs="Arial"/>
        </w:rPr>
        <w:t xml:space="preserve">functions </w:t>
      </w:r>
      <w:r w:rsidRPr="774DC100" w:rsidR="1EFC485C">
        <w:rPr>
          <w:rFonts w:ascii="Arial" w:hAnsi="Arial" w:cs="Arial"/>
        </w:rPr>
        <w:t>from</w:t>
      </w:r>
      <w:r w:rsidRPr="774DC100" w:rsidR="1EFC485C">
        <w:rPr>
          <w:rFonts w:ascii="Arial" w:hAnsi="Arial" w:cs="Arial"/>
        </w:rPr>
        <w:t>: ‘</w:t>
      </w:r>
      <w:r w:rsidRPr="774DC100" w:rsidR="1EFC485C">
        <w:rPr>
          <w:rFonts w:ascii="Arial" w:hAnsi="Arial" w:cs="Arial"/>
        </w:rPr>
        <w:t>Automatic’ and ‘</w:t>
      </w:r>
      <w:r w:rsidRPr="774DC100" w:rsidR="1EFC485C">
        <w:rPr>
          <w:rFonts w:ascii="Arial" w:hAnsi="Arial" w:cs="Arial"/>
        </w:rPr>
        <w:t>Manual</w:t>
      </w:r>
      <w:bookmarkStart w:name="_Int_XB8CvyWI" w:id="852975500"/>
      <w:r w:rsidRPr="774DC100" w:rsidR="1EFC485C">
        <w:rPr>
          <w:rFonts w:ascii="Arial" w:hAnsi="Arial" w:cs="Arial"/>
        </w:rPr>
        <w:t>’</w:t>
      </w:r>
      <w:r w:rsidRPr="774DC100" w:rsidR="1EFC485C">
        <w:rPr>
          <w:rFonts w:ascii="Arial" w:hAnsi="Arial" w:cs="Arial"/>
        </w:rPr>
        <w:t>.</w:t>
      </w:r>
      <w:bookmarkEnd w:id="852975500"/>
      <w:r w:rsidRPr="774DC100" w:rsidR="1EFC485C">
        <w:rPr>
          <w:rFonts w:ascii="Arial" w:hAnsi="Arial" w:cs="Arial"/>
        </w:rPr>
        <w:t xml:space="preserve"> </w:t>
      </w:r>
      <w:bookmarkStart w:name="_Int_JUWwv6QW" w:id="1411140020"/>
      <w:r w:rsidRPr="774DC100" w:rsidR="74F3DE8D">
        <w:rPr>
          <w:rFonts w:ascii="Arial" w:hAnsi="Arial" w:cs="Arial"/>
        </w:rPr>
        <w:t xml:space="preserve">The </w:t>
      </w:r>
      <w:r w:rsidRPr="774DC100" w:rsidR="74F3DE8D">
        <w:rPr>
          <w:rFonts w:ascii="Arial" w:hAnsi="Arial" w:cs="Arial"/>
        </w:rPr>
        <w:t>mode</w:t>
      </w:r>
      <w:r w:rsidRPr="774DC100" w:rsidR="74F3DE8D">
        <w:rPr>
          <w:rFonts w:ascii="Arial" w:hAnsi="Arial" w:cs="Arial"/>
        </w:rPr>
        <w:t xml:space="preserve"> of </w:t>
      </w:r>
      <w:r w:rsidRPr="774DC100" w:rsidR="74F3DE8D">
        <w:rPr>
          <w:rFonts w:ascii="Arial" w:hAnsi="Arial" w:cs="Arial"/>
        </w:rPr>
        <w:t>operation</w:t>
      </w:r>
      <w:r w:rsidRPr="774DC100" w:rsidR="74F3DE8D">
        <w:rPr>
          <w:rFonts w:ascii="Arial" w:hAnsi="Arial" w:cs="Arial"/>
        </w:rPr>
        <w:t xml:space="preserve"> can be controlled</w:t>
      </w:r>
      <w:r w:rsidRPr="774DC100" w:rsidR="74F3DE8D">
        <w:rPr>
          <w:rFonts w:ascii="Arial" w:hAnsi="Arial" w:cs="Arial"/>
        </w:rPr>
        <w:t xml:space="preserve"> by a</w:t>
      </w:r>
      <w:r w:rsidRPr="774DC100" w:rsidR="74F3DE8D">
        <w:rPr>
          <w:rFonts w:ascii="Arial" w:hAnsi="Arial" w:cs="Arial"/>
        </w:rPr>
        <w:t xml:space="preserve"> manual switch </w:t>
      </w:r>
      <w:r w:rsidRPr="774DC100" w:rsidR="74F3DE8D">
        <w:rPr>
          <w:rFonts w:ascii="Arial" w:hAnsi="Arial" w:cs="Arial"/>
        </w:rPr>
        <w:t>attached to the MCU</w:t>
      </w:r>
      <w:r w:rsidRPr="774DC100" w:rsidR="74F3DE8D">
        <w:rPr>
          <w:rFonts w:ascii="Arial" w:hAnsi="Arial" w:cs="Arial"/>
        </w:rPr>
        <w:t xml:space="preserve">, as well as </w:t>
      </w:r>
      <w:r w:rsidRPr="774DC100" w:rsidR="74F3DE8D">
        <w:rPr>
          <w:rFonts w:ascii="Arial" w:hAnsi="Arial" w:cs="Arial"/>
        </w:rPr>
        <w:t>by the app.</w:t>
      </w:r>
      <w:bookmarkEnd w:id="1411140020"/>
      <w:r w:rsidRPr="774DC100" w:rsidR="74F3DE8D">
        <w:rPr>
          <w:rFonts w:ascii="Arial" w:hAnsi="Arial" w:cs="Arial"/>
        </w:rPr>
        <w:t xml:space="preserve"> </w:t>
      </w:r>
    </w:p>
    <w:p w:rsidR="65E81311" w:rsidP="5047F76B" w:rsidRDefault="528DF986" w14:paraId="62997FAC" w14:textId="410A4C7E">
      <w:pPr>
        <w:pStyle w:val="BodyText"/>
        <w:numPr>
          <w:ilvl w:val="0"/>
          <w:numId w:val="44"/>
        </w:numPr>
        <w:rPr>
          <w:rFonts w:ascii="Arial" w:hAnsi="Arial" w:cs="Arial"/>
        </w:rPr>
      </w:pPr>
      <w:r w:rsidRPr="774DC100" w:rsidR="528DF986">
        <w:rPr>
          <w:rFonts w:ascii="Arial" w:hAnsi="Arial" w:cs="Arial"/>
          <w:b w:val="1"/>
          <w:bCs w:val="1"/>
          <w:u w:val="single"/>
        </w:rPr>
        <w:t>Automatic:</w:t>
      </w:r>
      <w:r w:rsidRPr="774DC100" w:rsidR="528DF986">
        <w:rPr>
          <w:rFonts w:ascii="Arial" w:hAnsi="Arial" w:cs="Arial"/>
        </w:rPr>
        <w:t xml:space="preserve"> </w:t>
      </w:r>
      <w:r w:rsidRPr="774DC100" w:rsidR="0C2B40C2">
        <w:rPr>
          <w:rFonts w:ascii="Arial" w:hAnsi="Arial" w:cs="Arial"/>
        </w:rPr>
        <w:t xml:space="preserve">The </w:t>
      </w:r>
      <w:r w:rsidRPr="774DC100" w:rsidR="0C2B40C2">
        <w:rPr>
          <w:rFonts w:ascii="Arial" w:hAnsi="Arial" w:cs="Arial"/>
        </w:rPr>
        <w:t>SLS</w:t>
      </w:r>
      <w:r w:rsidRPr="774DC100" w:rsidR="0C2B40C2">
        <w:rPr>
          <w:rFonts w:ascii="Arial" w:hAnsi="Arial" w:cs="Arial"/>
        </w:rPr>
        <w:t xml:space="preserve"> will</w:t>
      </w:r>
      <w:r w:rsidRPr="774DC100" w:rsidR="0C2B40C2">
        <w:rPr>
          <w:rFonts w:ascii="Arial" w:hAnsi="Arial" w:cs="Arial"/>
        </w:rPr>
        <w:t xml:space="preserve"> function </w:t>
      </w:r>
      <w:r w:rsidRPr="774DC100" w:rsidR="0C2B40C2">
        <w:rPr>
          <w:rFonts w:ascii="Arial" w:hAnsi="Arial" w:cs="Arial"/>
        </w:rPr>
        <w:t>without need</w:t>
      </w:r>
      <w:r w:rsidRPr="774DC100" w:rsidR="0C2B40C2">
        <w:rPr>
          <w:rFonts w:ascii="Arial" w:hAnsi="Arial" w:cs="Arial"/>
        </w:rPr>
        <w:t xml:space="preserve"> </w:t>
      </w:r>
      <w:r w:rsidRPr="774DC100" w:rsidR="0C2B40C2">
        <w:rPr>
          <w:rFonts w:ascii="Arial" w:hAnsi="Arial" w:cs="Arial"/>
        </w:rPr>
        <w:t xml:space="preserve">for </w:t>
      </w:r>
      <w:r w:rsidRPr="774DC100" w:rsidR="0C2B40C2">
        <w:rPr>
          <w:rFonts w:ascii="Arial" w:hAnsi="Arial" w:cs="Arial"/>
        </w:rPr>
        <w:t xml:space="preserve">constant interaction </w:t>
      </w:r>
      <w:r w:rsidRPr="774DC100" w:rsidR="0C2B40C2">
        <w:rPr>
          <w:rFonts w:ascii="Arial" w:hAnsi="Arial" w:cs="Arial"/>
        </w:rPr>
        <w:t xml:space="preserve">and </w:t>
      </w:r>
      <w:r w:rsidRPr="774DC100" w:rsidR="0C2B40C2">
        <w:rPr>
          <w:rFonts w:ascii="Arial" w:hAnsi="Arial" w:cs="Arial"/>
        </w:rPr>
        <w:t xml:space="preserve">will work until </w:t>
      </w:r>
      <w:r w:rsidRPr="774DC100" w:rsidR="0C2B40C2">
        <w:rPr>
          <w:rFonts w:ascii="Arial" w:hAnsi="Arial" w:cs="Arial"/>
        </w:rPr>
        <w:t>f</w:t>
      </w:r>
      <w:r w:rsidRPr="774DC100" w:rsidR="764BFCB4">
        <w:rPr>
          <w:rFonts w:ascii="Arial" w:hAnsi="Arial" w:cs="Arial"/>
        </w:rPr>
        <w:t xml:space="preserve">ault. </w:t>
      </w:r>
      <w:r w:rsidRPr="774DC100" w:rsidR="2789A8F3">
        <w:rPr>
          <w:rFonts w:ascii="Arial" w:hAnsi="Arial" w:cs="Arial"/>
        </w:rPr>
        <w:t xml:space="preserve">Both the inside foyer </w:t>
      </w:r>
      <w:r w:rsidRPr="774DC100" w:rsidR="2789A8F3">
        <w:rPr>
          <w:rFonts w:ascii="Arial" w:hAnsi="Arial" w:cs="Arial"/>
        </w:rPr>
        <w:t xml:space="preserve">lights as well as </w:t>
      </w:r>
      <w:r w:rsidRPr="774DC100" w:rsidR="2789A8F3">
        <w:rPr>
          <w:rFonts w:ascii="Arial" w:hAnsi="Arial" w:cs="Arial"/>
        </w:rPr>
        <w:t xml:space="preserve">the </w:t>
      </w:r>
      <w:r w:rsidRPr="774DC100" w:rsidR="2789A8F3">
        <w:rPr>
          <w:rFonts w:ascii="Arial" w:hAnsi="Arial" w:cs="Arial"/>
        </w:rPr>
        <w:t xml:space="preserve">outside patio </w:t>
      </w:r>
      <w:r w:rsidRPr="774DC100" w:rsidR="2789A8F3">
        <w:rPr>
          <w:rFonts w:ascii="Arial" w:hAnsi="Arial" w:cs="Arial"/>
        </w:rPr>
        <w:t>lights</w:t>
      </w:r>
      <w:r w:rsidRPr="774DC100" w:rsidR="764BFCB4">
        <w:rPr>
          <w:rFonts w:ascii="Arial" w:hAnsi="Arial" w:cs="Arial"/>
        </w:rPr>
        <w:t xml:space="preserve"> will be </w:t>
      </w:r>
      <w:r w:rsidRPr="774DC100" w:rsidR="764BFCB4">
        <w:rPr>
          <w:rFonts w:ascii="Arial" w:hAnsi="Arial" w:cs="Arial"/>
        </w:rPr>
        <w:t xml:space="preserve">triggered </w:t>
      </w:r>
      <w:r w:rsidRPr="774DC100" w:rsidR="764BFCB4">
        <w:rPr>
          <w:rFonts w:ascii="Arial" w:hAnsi="Arial" w:cs="Arial"/>
        </w:rPr>
        <w:t xml:space="preserve">by </w:t>
      </w:r>
      <w:r w:rsidRPr="774DC100" w:rsidR="764BFCB4">
        <w:rPr>
          <w:rFonts w:ascii="Arial" w:hAnsi="Arial" w:cs="Arial"/>
        </w:rPr>
        <w:t xml:space="preserve">any </w:t>
      </w:r>
      <w:r w:rsidRPr="774DC100" w:rsidR="764BFCB4">
        <w:rPr>
          <w:rFonts w:ascii="Arial" w:hAnsi="Arial" w:cs="Arial"/>
        </w:rPr>
        <w:t xml:space="preserve">motion picked up </w:t>
      </w:r>
      <w:r w:rsidRPr="774DC100" w:rsidR="764BFCB4">
        <w:rPr>
          <w:rFonts w:ascii="Arial" w:hAnsi="Arial" w:cs="Arial"/>
        </w:rPr>
        <w:t xml:space="preserve">from </w:t>
      </w:r>
      <w:r w:rsidRPr="774DC100" w:rsidR="764BFCB4">
        <w:rPr>
          <w:rFonts w:ascii="Arial" w:hAnsi="Arial" w:cs="Arial"/>
        </w:rPr>
        <w:t>the</w:t>
      </w:r>
      <w:r w:rsidRPr="774DC100" w:rsidR="2E4108A7">
        <w:rPr>
          <w:rFonts w:ascii="Arial" w:hAnsi="Arial" w:cs="Arial"/>
        </w:rPr>
        <w:t>ir respective</w:t>
      </w:r>
      <w:r w:rsidRPr="774DC100" w:rsidR="764BFCB4">
        <w:rPr>
          <w:rFonts w:ascii="Arial" w:hAnsi="Arial" w:cs="Arial"/>
        </w:rPr>
        <w:t xml:space="preserve"> motion sensors</w:t>
      </w:r>
      <w:r w:rsidRPr="774DC100" w:rsidR="193D879F">
        <w:rPr>
          <w:rFonts w:ascii="Arial" w:hAnsi="Arial" w:cs="Arial"/>
        </w:rPr>
        <w:t>.</w:t>
      </w:r>
    </w:p>
    <w:p w:rsidR="528DF986" w:rsidP="20B18AF2" w:rsidRDefault="528DF986" w14:paraId="3019CBC2" w14:textId="31330BC9">
      <w:pPr>
        <w:pStyle w:val="BodyText"/>
        <w:numPr>
          <w:ilvl w:val="0"/>
          <w:numId w:val="44"/>
        </w:numPr>
        <w:rPr>
          <w:rFonts w:ascii="Arial" w:hAnsi="Arial" w:cs="Arial"/>
        </w:rPr>
      </w:pPr>
      <w:r w:rsidRPr="774DC100" w:rsidR="528DF986">
        <w:rPr>
          <w:rFonts w:ascii="Arial" w:hAnsi="Arial" w:cs="Arial"/>
          <w:b w:val="1"/>
          <w:bCs w:val="1"/>
          <w:u w:val="single"/>
        </w:rPr>
        <w:t>Manual:</w:t>
      </w:r>
      <w:r w:rsidRPr="774DC100" w:rsidR="3820602B">
        <w:rPr>
          <w:rFonts w:ascii="Arial" w:hAnsi="Arial" w:cs="Arial"/>
          <w:b w:val="0"/>
          <w:bCs w:val="0"/>
          <w:u w:val="none"/>
        </w:rPr>
        <w:t xml:space="preserve"> </w:t>
      </w:r>
      <w:r w:rsidRPr="774DC100" w:rsidR="541CBB9A">
        <w:rPr>
          <w:rFonts w:ascii="Arial" w:hAnsi="Arial" w:cs="Arial"/>
        </w:rPr>
        <w:t xml:space="preserve">The SLS can also be </w:t>
      </w:r>
      <w:r w:rsidRPr="774DC100" w:rsidR="541CBB9A">
        <w:rPr>
          <w:rFonts w:ascii="Arial" w:hAnsi="Arial" w:cs="Arial"/>
        </w:rPr>
        <w:t>operated</w:t>
      </w:r>
      <w:r w:rsidRPr="774DC100" w:rsidR="541CBB9A">
        <w:rPr>
          <w:rFonts w:ascii="Arial" w:hAnsi="Arial" w:cs="Arial"/>
        </w:rPr>
        <w:t xml:space="preserve"> manually, triggering lights and </w:t>
      </w:r>
      <w:r w:rsidRPr="774DC100" w:rsidR="202E26E0">
        <w:rPr>
          <w:rFonts w:ascii="Arial" w:hAnsi="Arial" w:cs="Arial"/>
        </w:rPr>
        <w:t>sensors</w:t>
      </w:r>
      <w:r w:rsidRPr="774DC100" w:rsidR="541CBB9A">
        <w:rPr>
          <w:rFonts w:ascii="Arial" w:hAnsi="Arial" w:cs="Arial"/>
        </w:rPr>
        <w:t xml:space="preserve"> with a switch. The inside and outside lights can be </w:t>
      </w:r>
      <w:r w:rsidRPr="774DC100" w:rsidR="541CBB9A">
        <w:rPr>
          <w:rFonts w:ascii="Arial" w:hAnsi="Arial" w:cs="Arial"/>
        </w:rPr>
        <w:t>operated</w:t>
      </w:r>
      <w:r w:rsidRPr="774DC100" w:rsidR="541CBB9A">
        <w:rPr>
          <w:rFonts w:ascii="Arial" w:hAnsi="Arial" w:cs="Arial"/>
        </w:rPr>
        <w:t xml:space="preserve"> either </w:t>
      </w:r>
      <w:r w:rsidRPr="774DC100" w:rsidR="396F91CF">
        <w:rPr>
          <w:rFonts w:ascii="Arial" w:hAnsi="Arial" w:cs="Arial"/>
        </w:rPr>
        <w:t>with a physical switch or a switch within the app.</w:t>
      </w:r>
    </w:p>
    <w:p w:rsidRPr="0034447C" w:rsidR="002B7487" w:rsidP="002B7487" w:rsidRDefault="002B7487" w14:paraId="4A6C5AD2" w14:textId="77777777">
      <w:pPr>
        <w:pStyle w:val="Heading2"/>
        <w:rPr>
          <w:rFonts w:ascii="Arial" w:hAnsi="Arial"/>
        </w:rPr>
      </w:pPr>
      <w:bookmarkStart w:name="_Toc144192392" w:id="18"/>
      <w:r w:rsidRPr="0034447C">
        <w:rPr>
          <w:rFonts w:ascii="Arial" w:hAnsi="Arial"/>
        </w:rPr>
        <w:t>Users</w:t>
      </w:r>
      <w:bookmarkEnd w:id="18"/>
    </w:p>
    <w:p w:rsidRPr="0034447C" w:rsidR="002B7487" w:rsidP="46D235F4" w:rsidRDefault="7BD9F3E4" w14:paraId="1FA03166" w14:textId="0C539F26">
      <w:pPr>
        <w:pStyle w:val="BodyText"/>
        <w:ind w:firstLine="0"/>
        <w:rPr>
          <w:rFonts w:ascii="Arial" w:hAnsi="Arial" w:cs="Arial"/>
        </w:rPr>
      </w:pPr>
      <w:r w:rsidRPr="774DC100" w:rsidR="7BD9F3E4">
        <w:rPr>
          <w:rFonts w:ascii="Arial" w:hAnsi="Arial" w:cs="Arial"/>
        </w:rPr>
        <w:t xml:space="preserve">This </w:t>
      </w:r>
      <w:r w:rsidRPr="774DC100" w:rsidR="3734DF69">
        <w:rPr>
          <w:rFonts w:ascii="Arial" w:hAnsi="Arial" w:cs="Arial"/>
        </w:rPr>
        <w:t>S</w:t>
      </w:r>
      <w:r w:rsidRPr="774DC100" w:rsidR="7BD9F3E4">
        <w:rPr>
          <w:rFonts w:ascii="Arial" w:hAnsi="Arial" w:cs="Arial"/>
        </w:rPr>
        <w:t xml:space="preserve">olar </w:t>
      </w:r>
      <w:r w:rsidRPr="774DC100" w:rsidR="4658A4C4">
        <w:rPr>
          <w:rFonts w:ascii="Arial" w:hAnsi="Arial" w:cs="Arial"/>
        </w:rPr>
        <w:t>L</w:t>
      </w:r>
      <w:r w:rsidRPr="774DC100" w:rsidR="7BD9F3E4">
        <w:rPr>
          <w:rFonts w:ascii="Arial" w:hAnsi="Arial" w:cs="Arial"/>
        </w:rPr>
        <w:t xml:space="preserve">ighting </w:t>
      </w:r>
      <w:r w:rsidRPr="774DC100" w:rsidR="1FCB8F0C">
        <w:rPr>
          <w:rFonts w:ascii="Arial" w:hAnsi="Arial" w:cs="Arial"/>
        </w:rPr>
        <w:t>S</w:t>
      </w:r>
      <w:r w:rsidRPr="774DC100" w:rsidR="7BD9F3E4">
        <w:rPr>
          <w:rFonts w:ascii="Arial" w:hAnsi="Arial" w:cs="Arial"/>
        </w:rPr>
        <w:t>ystem is intended for the everyday homeowner wishing to reduce their impact on the environment</w:t>
      </w:r>
      <w:r w:rsidRPr="774DC100" w:rsidR="5F93BC89">
        <w:rPr>
          <w:rFonts w:ascii="Arial" w:hAnsi="Arial" w:cs="Arial"/>
        </w:rPr>
        <w:t xml:space="preserve"> </w:t>
      </w:r>
      <w:r w:rsidRPr="774DC100" w:rsidR="7E93CEAE">
        <w:rPr>
          <w:rFonts w:ascii="Arial" w:hAnsi="Arial" w:cs="Arial"/>
        </w:rPr>
        <w:t>regarding</w:t>
      </w:r>
      <w:r w:rsidRPr="774DC100" w:rsidR="5F93BC89">
        <w:rPr>
          <w:rFonts w:ascii="Arial" w:hAnsi="Arial" w:cs="Arial"/>
        </w:rPr>
        <w:t xml:space="preserve"> carbon footprint</w:t>
      </w:r>
      <w:r w:rsidRPr="774DC100" w:rsidR="718E8ACF">
        <w:rPr>
          <w:rFonts w:ascii="Arial" w:hAnsi="Arial" w:cs="Arial"/>
        </w:rPr>
        <w:t>s</w:t>
      </w:r>
      <w:r w:rsidRPr="774DC100" w:rsidR="5F93BC89">
        <w:rPr>
          <w:rFonts w:ascii="Arial" w:hAnsi="Arial" w:cs="Arial"/>
        </w:rPr>
        <w:t xml:space="preserve">, as well as diminish the cost </w:t>
      </w:r>
      <w:r w:rsidRPr="774DC100" w:rsidR="7BD9F3E4">
        <w:rPr>
          <w:rFonts w:ascii="Arial" w:hAnsi="Arial" w:cs="Arial"/>
        </w:rPr>
        <w:t>o</w:t>
      </w:r>
      <w:r w:rsidRPr="774DC100" w:rsidR="13C5D66D">
        <w:rPr>
          <w:rFonts w:ascii="Arial" w:hAnsi="Arial" w:cs="Arial"/>
        </w:rPr>
        <w:t>f</w:t>
      </w:r>
      <w:r w:rsidRPr="774DC100" w:rsidR="7BD9F3E4">
        <w:rPr>
          <w:rFonts w:ascii="Arial" w:hAnsi="Arial" w:cs="Arial"/>
        </w:rPr>
        <w:t xml:space="preserve"> the</w:t>
      </w:r>
      <w:r w:rsidRPr="774DC100" w:rsidR="2CB45932">
        <w:rPr>
          <w:rFonts w:ascii="Arial" w:hAnsi="Arial" w:cs="Arial"/>
        </w:rPr>
        <w:t xml:space="preserve">ir </w:t>
      </w:r>
      <w:r w:rsidRPr="774DC100" w:rsidR="7BD9F3E4">
        <w:rPr>
          <w:rFonts w:ascii="Arial" w:hAnsi="Arial" w:cs="Arial"/>
        </w:rPr>
        <w:t xml:space="preserve">utility bills. </w:t>
      </w:r>
      <w:r w:rsidRPr="774DC100" w:rsidR="1C5D67B2">
        <w:rPr>
          <w:rFonts w:ascii="Arial" w:hAnsi="Arial" w:cs="Arial"/>
        </w:rPr>
        <w:t>It will be designed such that the average person should have no issues with installation or use.</w:t>
      </w:r>
    </w:p>
    <w:p w:rsidR="29D8C5D5" w:rsidP="1DB8555A" w:rsidRDefault="002B7487" w14:paraId="26C0A519" w14:textId="7C4DBD09">
      <w:pPr>
        <w:pStyle w:val="Heading2"/>
        <w:rPr>
          <w:rFonts w:ascii="Arial" w:hAnsi="Arial"/>
        </w:rPr>
      </w:pPr>
      <w:bookmarkStart w:name="_Toc144192393" w:id="19"/>
      <w:r w:rsidRPr="0034447C">
        <w:rPr>
          <w:rFonts w:ascii="Arial" w:hAnsi="Arial"/>
        </w:rPr>
        <w:t>Support</w:t>
      </w:r>
      <w:bookmarkEnd w:id="19"/>
      <w:r w:rsidRPr="0034447C">
        <w:rPr>
          <w:rFonts w:ascii="Arial" w:hAnsi="Arial"/>
        </w:rPr>
        <w:t xml:space="preserve"> </w:t>
      </w:r>
    </w:p>
    <w:p w:rsidRPr="0034447C" w:rsidR="002B7487" w:rsidP="2BD660E1" w:rsidRDefault="07B5AC34" w14:paraId="4C67F36C" w14:textId="55EB46DE">
      <w:pPr>
        <w:pStyle w:val="BodyText"/>
        <w:ind w:firstLine="0"/>
        <w:rPr>
          <w:rFonts w:ascii="Arial" w:hAnsi="Arial" w:cs="Arial"/>
        </w:rPr>
      </w:pPr>
      <w:r w:rsidRPr="774DC100" w:rsidR="07B5AC34">
        <w:rPr>
          <w:rFonts w:ascii="Arial" w:hAnsi="Arial" w:cs="Arial"/>
        </w:rPr>
        <w:t xml:space="preserve">Support for the Solar Lighting System will be provided </w:t>
      </w:r>
      <w:r w:rsidRPr="774DC100" w:rsidR="21E06CA0">
        <w:rPr>
          <w:rFonts w:ascii="Arial" w:hAnsi="Arial" w:cs="Arial"/>
        </w:rPr>
        <w:t xml:space="preserve">through a user manual and online support through the developed app. The user manuals will come with </w:t>
      </w:r>
      <w:r w:rsidRPr="774DC100" w:rsidR="76D24F1B">
        <w:rPr>
          <w:rFonts w:ascii="Arial" w:hAnsi="Arial" w:cs="Arial"/>
        </w:rPr>
        <w:t>easy-to-understand</w:t>
      </w:r>
      <w:r w:rsidRPr="774DC100" w:rsidR="21E06CA0">
        <w:rPr>
          <w:rFonts w:ascii="Arial" w:hAnsi="Arial" w:cs="Arial"/>
        </w:rPr>
        <w:t xml:space="preserve"> installation instructions</w:t>
      </w:r>
      <w:r w:rsidRPr="774DC100" w:rsidR="06D38715">
        <w:rPr>
          <w:rFonts w:ascii="Arial" w:hAnsi="Arial" w:cs="Arial"/>
        </w:rPr>
        <w:t xml:space="preserve">, </w:t>
      </w:r>
      <w:r w:rsidRPr="774DC100" w:rsidR="78F17436">
        <w:rPr>
          <w:rFonts w:ascii="Arial" w:hAnsi="Arial" w:cs="Arial"/>
        </w:rPr>
        <w:t xml:space="preserve">with </w:t>
      </w:r>
      <w:r w:rsidRPr="774DC100" w:rsidR="78F17436">
        <w:rPr>
          <w:rFonts w:ascii="Arial" w:hAnsi="Arial" w:cs="Arial"/>
        </w:rPr>
        <w:t>additional</w:t>
      </w:r>
      <w:r w:rsidRPr="774DC100" w:rsidR="78F17436">
        <w:rPr>
          <w:rFonts w:ascii="Arial" w:hAnsi="Arial" w:cs="Arial"/>
        </w:rPr>
        <w:t xml:space="preserve"> documentation for each subsystem to help wi</w:t>
      </w:r>
      <w:r w:rsidRPr="774DC100" w:rsidR="28A63311">
        <w:rPr>
          <w:rFonts w:ascii="Arial" w:hAnsi="Arial" w:cs="Arial"/>
        </w:rPr>
        <w:t xml:space="preserve">th troubleshooting. </w:t>
      </w:r>
      <w:r w:rsidRPr="774DC100" w:rsidR="22D04CA8">
        <w:rPr>
          <w:rFonts w:ascii="Arial" w:hAnsi="Arial" w:cs="Arial"/>
        </w:rPr>
        <w:t>Online support through the app will come with frequently asked questions and their answers, and another copy of the user manual in PDF format.</w:t>
      </w:r>
      <w:r w:rsidRPr="774DC100" w:rsidR="5E901F5E">
        <w:rPr>
          <w:rFonts w:ascii="Arial" w:hAnsi="Arial" w:cs="Arial"/>
        </w:rPr>
        <w:t xml:space="preserve"> </w:t>
      </w:r>
    </w:p>
    <w:p w:rsidRPr="0034447C" w:rsidR="002B7487" w:rsidRDefault="002B7487" w14:paraId="048BBF98" w14:textId="33DD4ED8">
      <w:pPr>
        <w:jc w:val="left"/>
        <w:rPr>
          <w:rFonts w:ascii="Arial" w:hAnsi="Arial" w:cs="Arial"/>
          <w:kern w:val="32"/>
        </w:rPr>
      </w:pPr>
      <w:r w:rsidRPr="0034447C">
        <w:rPr>
          <w:rFonts w:ascii="Arial" w:hAnsi="Arial" w:cs="Arial"/>
        </w:rPr>
        <w:br w:type="page"/>
      </w:r>
    </w:p>
    <w:p w:rsidRPr="0034447C" w:rsidR="00FA617B" w:rsidP="00FA617B" w:rsidRDefault="00FA617B" w14:paraId="5F4AF5F0" w14:textId="629DDA2E">
      <w:pPr>
        <w:pStyle w:val="Heading1"/>
        <w:rPr>
          <w:rFonts w:ascii="Arial" w:hAnsi="Arial"/>
        </w:rPr>
      </w:pPr>
      <w:bookmarkStart w:name="_Toc144192394" w:id="20"/>
      <w:r w:rsidRPr="2BD660E1">
        <w:rPr>
          <w:rFonts w:ascii="Arial" w:hAnsi="Arial"/>
        </w:rPr>
        <w:t>Scenarios</w:t>
      </w:r>
      <w:bookmarkEnd w:id="20"/>
    </w:p>
    <w:p w:rsidR="20224A26" w:rsidP="2BD660E1" w:rsidRDefault="20224A26" w14:paraId="4E77D6E2" w14:textId="05389A83">
      <w:pPr>
        <w:pStyle w:val="Heading2"/>
        <w:spacing w:line="259" w:lineRule="auto"/>
      </w:pPr>
      <w:r w:rsidRPr="2BD660E1">
        <w:rPr>
          <w:rFonts w:ascii="Arial" w:hAnsi="Arial"/>
        </w:rPr>
        <w:t>Porch</w:t>
      </w:r>
    </w:p>
    <w:p w:rsidR="681C126F" w:rsidP="2AC6986B" w:rsidRDefault="681C126F" w14:paraId="38832D48" w14:textId="5B8CC508">
      <w:pPr>
        <w:pStyle w:val="BodyText"/>
        <w:ind w:firstLine="0"/>
        <w:rPr>
          <w:rFonts w:ascii="Arial" w:hAnsi="Arial" w:cs="Arial"/>
        </w:rPr>
      </w:pPr>
      <w:r w:rsidRPr="774DC100" w:rsidR="681C126F">
        <w:rPr>
          <w:rFonts w:ascii="Arial" w:hAnsi="Arial" w:cs="Arial"/>
        </w:rPr>
        <w:t>Whenever</w:t>
      </w:r>
      <w:r w:rsidRPr="774DC100" w:rsidR="1398A287">
        <w:rPr>
          <w:rFonts w:ascii="Arial" w:hAnsi="Arial" w:cs="Arial"/>
        </w:rPr>
        <w:t xml:space="preserve"> </w:t>
      </w:r>
      <w:r w:rsidRPr="774DC100" w:rsidR="23D9CCC4">
        <w:rPr>
          <w:rFonts w:ascii="Arial" w:hAnsi="Arial" w:cs="Arial"/>
        </w:rPr>
        <w:t>the light sensor detects that it is dark</w:t>
      </w:r>
      <w:r w:rsidRPr="774DC100" w:rsidR="4FF78049">
        <w:rPr>
          <w:rFonts w:ascii="Arial" w:hAnsi="Arial" w:cs="Arial"/>
        </w:rPr>
        <w:t>, a small light will illuminate the entrance from the porch to the house. If</w:t>
      </w:r>
      <w:r w:rsidRPr="774DC100" w:rsidR="681C126F">
        <w:rPr>
          <w:rFonts w:ascii="Arial" w:hAnsi="Arial" w:cs="Arial"/>
        </w:rPr>
        <w:t xml:space="preserve"> some unidentified object </w:t>
      </w:r>
      <w:r w:rsidRPr="774DC100" w:rsidR="0FAF1B3C">
        <w:rPr>
          <w:rFonts w:ascii="Arial" w:hAnsi="Arial" w:cs="Arial"/>
        </w:rPr>
        <w:t xml:space="preserve">triggers the motion sensor, a flood light will </w:t>
      </w:r>
      <w:r w:rsidRPr="774DC100" w:rsidR="0201E82F">
        <w:rPr>
          <w:rFonts w:ascii="Arial" w:hAnsi="Arial" w:cs="Arial"/>
        </w:rPr>
        <w:t>turn on illuminating the porch.</w:t>
      </w:r>
      <w:r w:rsidRPr="774DC100" w:rsidR="3C39CD49">
        <w:rPr>
          <w:rFonts w:ascii="Arial" w:hAnsi="Arial" w:cs="Arial"/>
        </w:rPr>
        <w:t xml:space="preserve"> </w:t>
      </w:r>
      <w:r w:rsidRPr="774DC100" w:rsidR="7483E03F">
        <w:rPr>
          <w:rFonts w:ascii="Arial" w:hAnsi="Arial" w:cs="Arial"/>
        </w:rPr>
        <w:t xml:space="preserve">The user will be able to customize when these lights turn on using </w:t>
      </w:r>
      <w:r w:rsidRPr="774DC100" w:rsidR="7736917E">
        <w:rPr>
          <w:rFonts w:ascii="Arial" w:hAnsi="Arial" w:cs="Arial"/>
        </w:rPr>
        <w:t>the app.</w:t>
      </w:r>
    </w:p>
    <w:p w:rsidR="2BD660E1" w:rsidP="2BD660E1" w:rsidRDefault="2BD660E1" w14:paraId="074C1A01" w14:textId="0FEED413">
      <w:pPr>
        <w:pStyle w:val="BodyText"/>
        <w:rPr>
          <w:rFonts w:ascii="Arial" w:hAnsi="Arial" w:cs="Arial"/>
        </w:rPr>
      </w:pPr>
    </w:p>
    <w:p w:rsidRPr="005627D9" w:rsidR="005627D9" w:rsidP="005627D9" w:rsidRDefault="005627D9" w14:paraId="5104F764" w14:textId="77777777"/>
    <w:p w:rsidRPr="000F38B1" w:rsidR="000F38B1" w:rsidP="000F38B1" w:rsidRDefault="000F38B1" w14:paraId="5D1AC058" w14:textId="1C67747C">
      <w:pPr>
        <w:pStyle w:val="Heading2"/>
        <w:rPr>
          <w:rFonts w:ascii="Arial" w:hAnsi="Arial"/>
        </w:rPr>
      </w:pPr>
      <w:r>
        <w:rPr>
          <w:rFonts w:ascii="Arial" w:hAnsi="Arial"/>
        </w:rPr>
        <w:t xml:space="preserve"> </w:t>
      </w:r>
      <w:r w:rsidR="005627D9">
        <w:rPr>
          <w:rFonts w:ascii="Arial" w:hAnsi="Arial"/>
        </w:rPr>
        <w:t>Foyer</w:t>
      </w:r>
    </w:p>
    <w:p w:rsidR="00FA617B" w:rsidP="46D235F4" w:rsidRDefault="47F4C8DC" w14:paraId="68777B7E" w14:textId="1A61723D">
      <w:pPr>
        <w:pStyle w:val="BodyText"/>
        <w:ind w:firstLine="0"/>
        <w:rPr>
          <w:rFonts w:ascii="Arial" w:hAnsi="Arial" w:cs="Arial"/>
        </w:rPr>
      </w:pPr>
      <w:r w:rsidRPr="774DC100" w:rsidR="47F4C8DC">
        <w:rPr>
          <w:rFonts w:ascii="Arial" w:hAnsi="Arial" w:cs="Arial"/>
        </w:rPr>
        <w:t xml:space="preserve">Whenever the user enters or exits the foyer, the motion sensor will turn on or </w:t>
      </w:r>
      <w:r w:rsidRPr="774DC100" w:rsidR="046D1EDE">
        <w:rPr>
          <w:rFonts w:ascii="Arial" w:hAnsi="Arial" w:cs="Arial"/>
        </w:rPr>
        <w:t xml:space="preserve">turn </w:t>
      </w:r>
      <w:r w:rsidRPr="774DC100" w:rsidR="47F4C8DC">
        <w:rPr>
          <w:rFonts w:ascii="Arial" w:hAnsi="Arial" w:cs="Arial"/>
        </w:rPr>
        <w:t>off the light</w:t>
      </w:r>
      <w:r w:rsidRPr="774DC100" w:rsidR="249324B2">
        <w:rPr>
          <w:rFonts w:ascii="Arial" w:hAnsi="Arial" w:cs="Arial"/>
        </w:rPr>
        <w:t>. The app can also be used to control this light</w:t>
      </w:r>
      <w:r w:rsidRPr="774DC100" w:rsidR="68CDFD03">
        <w:rPr>
          <w:rFonts w:ascii="Arial" w:hAnsi="Arial" w:cs="Arial"/>
        </w:rPr>
        <w:t xml:space="preserve"> according to the users' preferences.</w:t>
      </w:r>
    </w:p>
    <w:p w:rsidR="00FA617B" w:rsidP="0075645E" w:rsidRDefault="00FA617B" w14:paraId="226C02D6" w14:textId="35F1FE3C">
      <w:pPr>
        <w:pStyle w:val="BodyText"/>
        <w:ind w:firstLine="0"/>
        <w:rPr>
          <w:rFonts w:ascii="Arial" w:hAnsi="Arial" w:cs="Arial"/>
        </w:rPr>
      </w:pPr>
    </w:p>
    <w:p w:rsidRPr="00232F5D" w:rsidR="00FA617B" w:rsidP="00232F5D" w:rsidRDefault="00232F5D" w14:paraId="0CD1B438" w14:textId="4F2CF401">
      <w:pPr>
        <w:jc w:val="left"/>
        <w:rPr>
          <w:rFonts w:ascii="Arial" w:hAnsi="Arial" w:eastAsia="Batang" w:cs="Arial"/>
          <w:szCs w:val="24"/>
          <w:lang w:eastAsia="ko-KR"/>
        </w:rPr>
      </w:pPr>
      <w:r>
        <w:rPr>
          <w:rFonts w:ascii="Arial" w:hAnsi="Arial" w:cs="Arial"/>
        </w:rPr>
        <w:br w:type="page"/>
      </w:r>
    </w:p>
    <w:p w:rsidRPr="0034447C" w:rsidR="002B7487" w:rsidRDefault="00257F9B" w14:paraId="25676368" w14:textId="5468569F">
      <w:pPr>
        <w:pStyle w:val="Heading1"/>
        <w:rPr>
          <w:rFonts w:ascii="Arial" w:hAnsi="Arial"/>
        </w:rPr>
      </w:pPr>
      <w:bookmarkStart w:name="_Toc144192397" w:id="21"/>
      <w:r w:rsidRPr="0034447C">
        <w:rPr>
          <w:rFonts w:ascii="Arial" w:hAnsi="Arial"/>
        </w:rPr>
        <w:t>Analysis</w:t>
      </w:r>
      <w:bookmarkEnd w:id="21"/>
    </w:p>
    <w:p w:rsidRPr="0034447C" w:rsidR="00257F9B" w:rsidP="00257F9B" w:rsidRDefault="00257F9B" w14:paraId="09452D3E" w14:textId="77777777">
      <w:pPr>
        <w:pStyle w:val="Heading2"/>
        <w:rPr>
          <w:rFonts w:ascii="Arial" w:hAnsi="Arial"/>
        </w:rPr>
      </w:pPr>
      <w:bookmarkStart w:name="_Toc144192398" w:id="22"/>
      <w:r w:rsidRPr="0034447C">
        <w:rPr>
          <w:rFonts w:ascii="Arial" w:hAnsi="Arial"/>
        </w:rPr>
        <w:t>Summary of Proposed Improvements</w:t>
      </w:r>
      <w:bookmarkEnd w:id="22"/>
    </w:p>
    <w:p w:rsidR="3856F065" w:rsidP="1A093081" w:rsidRDefault="3856F065" w14:paraId="05AB2B21" w14:textId="063988B1">
      <w:pPr>
        <w:pStyle w:val="BodyText"/>
        <w:spacing w:line="259" w:lineRule="auto"/>
        <w:ind w:firstLine="0"/>
      </w:pPr>
      <w:r w:rsidRPr="168510EC">
        <w:rPr>
          <w:rFonts w:ascii="Arial" w:hAnsi="Arial" w:cs="Arial"/>
        </w:rPr>
        <w:t xml:space="preserve">The Solar Lighting System </w:t>
      </w:r>
      <w:r w:rsidRPr="44970EF9">
        <w:rPr>
          <w:rFonts w:ascii="Arial" w:hAnsi="Arial" w:cs="Arial"/>
        </w:rPr>
        <w:t xml:space="preserve">promises a </w:t>
      </w:r>
      <w:r w:rsidRPr="50BDAA82">
        <w:rPr>
          <w:rFonts w:ascii="Arial" w:hAnsi="Arial" w:cs="Arial"/>
        </w:rPr>
        <w:t>variety of benefits,</w:t>
      </w:r>
      <w:r w:rsidRPr="78F27445">
        <w:rPr>
          <w:rFonts w:ascii="Arial" w:hAnsi="Arial" w:cs="Arial"/>
        </w:rPr>
        <w:t xml:space="preserve"> including:</w:t>
      </w:r>
    </w:p>
    <w:p w:rsidR="3ABB42A6" w:rsidP="3ABB42A6" w:rsidRDefault="5B1F3492" w14:paraId="201985E8" w14:textId="171F799C">
      <w:pPr>
        <w:pStyle w:val="BodyText"/>
        <w:numPr>
          <w:ilvl w:val="0"/>
          <w:numId w:val="46"/>
        </w:numPr>
        <w:rPr>
          <w:rFonts w:ascii="Arial" w:hAnsi="Arial" w:cs="Arial"/>
        </w:rPr>
      </w:pPr>
      <w:r w:rsidRPr="6DD49FC4">
        <w:rPr>
          <w:rFonts w:ascii="Arial" w:hAnsi="Arial" w:cs="Arial"/>
        </w:rPr>
        <w:t xml:space="preserve">The system </w:t>
      </w:r>
      <w:r w:rsidRPr="5EC2E24C">
        <w:rPr>
          <w:rFonts w:ascii="Arial" w:hAnsi="Arial" w:cs="Arial"/>
        </w:rPr>
        <w:t>will be</w:t>
      </w:r>
      <w:r w:rsidRPr="4A4E0457">
        <w:rPr>
          <w:rFonts w:ascii="Arial" w:hAnsi="Arial" w:cs="Arial"/>
        </w:rPr>
        <w:t xml:space="preserve"> </w:t>
      </w:r>
      <w:r w:rsidRPr="2003EDDE">
        <w:rPr>
          <w:rFonts w:ascii="Arial" w:hAnsi="Arial" w:cs="Arial"/>
        </w:rPr>
        <w:t>solar powered</w:t>
      </w:r>
      <w:r w:rsidRPr="3DF2E368" w:rsidR="5CB90F1F">
        <w:rPr>
          <w:rFonts w:ascii="Arial" w:hAnsi="Arial" w:cs="Arial"/>
        </w:rPr>
        <w:t xml:space="preserve">, providing </w:t>
      </w:r>
      <w:r w:rsidRPr="725C298C" w:rsidR="5CB90F1F">
        <w:rPr>
          <w:rFonts w:ascii="Arial" w:hAnsi="Arial" w:cs="Arial"/>
        </w:rPr>
        <w:t>environmentally clean</w:t>
      </w:r>
      <w:r w:rsidRPr="4175D40D" w:rsidR="5CB90F1F">
        <w:rPr>
          <w:rFonts w:ascii="Arial" w:hAnsi="Arial" w:cs="Arial"/>
        </w:rPr>
        <w:t xml:space="preserve"> and </w:t>
      </w:r>
      <w:r w:rsidRPr="794D3992" w:rsidR="5CB90F1F">
        <w:rPr>
          <w:rFonts w:ascii="Arial" w:hAnsi="Arial" w:cs="Arial"/>
        </w:rPr>
        <w:t>self-</w:t>
      </w:r>
      <w:r w:rsidRPr="15801322" w:rsidR="5CB90F1F">
        <w:rPr>
          <w:rFonts w:ascii="Arial" w:hAnsi="Arial" w:cs="Arial"/>
        </w:rPr>
        <w:t xml:space="preserve">sustaining </w:t>
      </w:r>
      <w:r w:rsidRPr="2DA89EDF" w:rsidR="5CB90F1F">
        <w:rPr>
          <w:rFonts w:ascii="Arial" w:hAnsi="Arial" w:cs="Arial"/>
        </w:rPr>
        <w:t>energy</w:t>
      </w:r>
      <w:r w:rsidRPr="2B271F34" w:rsidR="5CB90F1F">
        <w:rPr>
          <w:rFonts w:ascii="Arial" w:hAnsi="Arial" w:cs="Arial"/>
        </w:rPr>
        <w:t>.</w:t>
      </w:r>
    </w:p>
    <w:p w:rsidR="5CB90F1F" w:rsidP="4F1103F1" w:rsidRDefault="5CB90F1F" w14:paraId="5AE07D09" w14:textId="26BAD4A4">
      <w:pPr>
        <w:pStyle w:val="BodyText"/>
        <w:numPr>
          <w:ilvl w:val="0"/>
          <w:numId w:val="46"/>
        </w:numPr>
        <w:rPr>
          <w:rFonts w:ascii="Arial" w:hAnsi="Arial" w:cs="Arial"/>
          <w:szCs w:val="23"/>
        </w:rPr>
      </w:pPr>
      <w:r w:rsidRPr="1DB82289">
        <w:rPr>
          <w:rFonts w:ascii="Arial" w:hAnsi="Arial" w:cs="Arial"/>
          <w:szCs w:val="23"/>
        </w:rPr>
        <w:t xml:space="preserve">The outdoor </w:t>
      </w:r>
      <w:r w:rsidRPr="3337F295">
        <w:rPr>
          <w:rFonts w:ascii="Arial" w:hAnsi="Arial" w:cs="Arial"/>
          <w:szCs w:val="23"/>
        </w:rPr>
        <w:t xml:space="preserve">lights </w:t>
      </w:r>
      <w:r w:rsidRPr="26CEF0CE">
        <w:rPr>
          <w:rFonts w:ascii="Arial" w:hAnsi="Arial" w:cs="Arial"/>
          <w:szCs w:val="23"/>
        </w:rPr>
        <w:t>will</w:t>
      </w:r>
      <w:r w:rsidRPr="0337E3D8">
        <w:rPr>
          <w:rFonts w:ascii="Arial" w:hAnsi="Arial" w:cs="Arial"/>
          <w:szCs w:val="23"/>
        </w:rPr>
        <w:t xml:space="preserve"> only be active</w:t>
      </w:r>
      <w:r w:rsidRPr="285A4FA6">
        <w:rPr>
          <w:rFonts w:ascii="Arial" w:hAnsi="Arial" w:cs="Arial"/>
          <w:szCs w:val="23"/>
        </w:rPr>
        <w:t xml:space="preserve"> at night,</w:t>
      </w:r>
      <w:r w:rsidRPr="7AFDDB37">
        <w:rPr>
          <w:rFonts w:ascii="Arial" w:hAnsi="Arial" w:cs="Arial"/>
          <w:szCs w:val="23"/>
        </w:rPr>
        <w:t xml:space="preserve"> limiting </w:t>
      </w:r>
      <w:r w:rsidRPr="48A388D5">
        <w:rPr>
          <w:rFonts w:ascii="Arial" w:hAnsi="Arial" w:cs="Arial"/>
          <w:szCs w:val="23"/>
        </w:rPr>
        <w:t>resource consumption</w:t>
      </w:r>
      <w:r w:rsidRPr="6B827B7B">
        <w:rPr>
          <w:rFonts w:ascii="Arial" w:hAnsi="Arial" w:cs="Arial"/>
          <w:szCs w:val="23"/>
        </w:rPr>
        <w:t xml:space="preserve"> </w:t>
      </w:r>
      <w:r w:rsidRPr="60E73ECA">
        <w:rPr>
          <w:rFonts w:ascii="Arial" w:hAnsi="Arial" w:cs="Arial"/>
          <w:szCs w:val="23"/>
        </w:rPr>
        <w:t>during the day.</w:t>
      </w:r>
    </w:p>
    <w:p w:rsidR="405B3BCB" w:rsidP="50AD6BCA" w:rsidRDefault="405B3BCB" w14:paraId="6D1B0117" w14:textId="1CD9C7E1">
      <w:pPr>
        <w:pStyle w:val="BodyText"/>
        <w:numPr>
          <w:ilvl w:val="0"/>
          <w:numId w:val="46"/>
        </w:numPr>
        <w:rPr>
          <w:rFonts w:ascii="Arial" w:hAnsi="Arial" w:cs="Arial"/>
          <w:szCs w:val="23"/>
        </w:rPr>
      </w:pPr>
      <w:r w:rsidRPr="50AD6BCA">
        <w:rPr>
          <w:rFonts w:ascii="Arial" w:hAnsi="Arial" w:cs="Arial"/>
          <w:szCs w:val="23"/>
        </w:rPr>
        <w:t xml:space="preserve">Motion sensors </w:t>
      </w:r>
      <w:r w:rsidRPr="78760298">
        <w:rPr>
          <w:rFonts w:ascii="Arial" w:hAnsi="Arial" w:cs="Arial"/>
          <w:szCs w:val="23"/>
        </w:rPr>
        <w:t xml:space="preserve">will be </w:t>
      </w:r>
      <w:r w:rsidRPr="393CFA5D">
        <w:rPr>
          <w:rFonts w:ascii="Arial" w:hAnsi="Arial" w:cs="Arial"/>
          <w:szCs w:val="23"/>
        </w:rPr>
        <w:t xml:space="preserve">implemented for indoor and outdoor </w:t>
      </w:r>
      <w:r w:rsidRPr="2A976FDA">
        <w:rPr>
          <w:rFonts w:ascii="Arial" w:hAnsi="Arial" w:cs="Arial"/>
          <w:szCs w:val="23"/>
        </w:rPr>
        <w:t xml:space="preserve">lighting </w:t>
      </w:r>
      <w:r w:rsidRPr="7FE1266B">
        <w:rPr>
          <w:rFonts w:ascii="Arial" w:hAnsi="Arial" w:cs="Arial"/>
          <w:szCs w:val="23"/>
        </w:rPr>
        <w:t>systems,</w:t>
      </w:r>
      <w:r w:rsidRPr="1326FE6D">
        <w:rPr>
          <w:rFonts w:ascii="Arial" w:hAnsi="Arial" w:cs="Arial"/>
          <w:szCs w:val="23"/>
        </w:rPr>
        <w:t xml:space="preserve"> </w:t>
      </w:r>
      <w:r w:rsidRPr="6636BCF3">
        <w:rPr>
          <w:rFonts w:ascii="Arial" w:hAnsi="Arial" w:cs="Arial"/>
          <w:szCs w:val="23"/>
        </w:rPr>
        <w:t>limiting resource consumption when</w:t>
      </w:r>
      <w:r w:rsidRPr="4E356D3C">
        <w:rPr>
          <w:rFonts w:ascii="Arial" w:hAnsi="Arial" w:cs="Arial"/>
          <w:szCs w:val="23"/>
        </w:rPr>
        <w:t xml:space="preserve"> there</w:t>
      </w:r>
      <w:r w:rsidRPr="0A835389">
        <w:rPr>
          <w:rFonts w:ascii="Arial" w:hAnsi="Arial" w:cs="Arial"/>
          <w:szCs w:val="23"/>
        </w:rPr>
        <w:t xml:space="preserve"> is </w:t>
      </w:r>
      <w:r w:rsidRPr="52220025">
        <w:rPr>
          <w:rFonts w:ascii="Arial" w:hAnsi="Arial" w:cs="Arial"/>
          <w:szCs w:val="23"/>
        </w:rPr>
        <w:t xml:space="preserve">no one around. </w:t>
      </w:r>
      <w:r w:rsidRPr="02DCB9E4">
        <w:rPr>
          <w:rFonts w:ascii="Arial" w:hAnsi="Arial" w:cs="Arial"/>
          <w:szCs w:val="23"/>
        </w:rPr>
        <w:t xml:space="preserve">The outdoor motion </w:t>
      </w:r>
      <w:r w:rsidRPr="1F0F9373">
        <w:rPr>
          <w:rFonts w:ascii="Arial" w:hAnsi="Arial" w:cs="Arial"/>
          <w:szCs w:val="23"/>
        </w:rPr>
        <w:t xml:space="preserve">sensor will be </w:t>
      </w:r>
      <w:r w:rsidRPr="728B84EE">
        <w:rPr>
          <w:rFonts w:ascii="Arial" w:hAnsi="Arial" w:cs="Arial"/>
          <w:szCs w:val="23"/>
        </w:rPr>
        <w:t xml:space="preserve">implemented </w:t>
      </w:r>
      <w:r w:rsidRPr="5BEE5809">
        <w:rPr>
          <w:rFonts w:ascii="Arial" w:hAnsi="Arial" w:cs="Arial"/>
          <w:szCs w:val="23"/>
        </w:rPr>
        <w:t>with a floodlight</w:t>
      </w:r>
      <w:r w:rsidRPr="608C14D6">
        <w:rPr>
          <w:rFonts w:ascii="Arial" w:hAnsi="Arial" w:cs="Arial"/>
          <w:szCs w:val="23"/>
        </w:rPr>
        <w:t xml:space="preserve">, illuminating moving </w:t>
      </w:r>
      <w:r w:rsidRPr="3EC7EE58">
        <w:rPr>
          <w:rFonts w:ascii="Arial" w:hAnsi="Arial" w:cs="Arial"/>
          <w:szCs w:val="23"/>
        </w:rPr>
        <w:t>objects</w:t>
      </w:r>
      <w:r w:rsidRPr="342CB1A7" w:rsidR="6FB1AB90">
        <w:rPr>
          <w:rFonts w:ascii="Arial" w:hAnsi="Arial" w:cs="Arial"/>
          <w:szCs w:val="23"/>
        </w:rPr>
        <w:t xml:space="preserve"> when it is </w:t>
      </w:r>
      <w:r w:rsidRPr="20A47368" w:rsidR="6FB1AB90">
        <w:rPr>
          <w:rFonts w:ascii="Arial" w:hAnsi="Arial" w:cs="Arial"/>
          <w:szCs w:val="23"/>
        </w:rPr>
        <w:t>dark.</w:t>
      </w:r>
    </w:p>
    <w:p w:rsidR="00DECF23" w:rsidP="774DC100" w:rsidRDefault="6FB1AB90" w14:paraId="1A16FC23" w14:textId="49BDB90A">
      <w:pPr>
        <w:pStyle w:val="BodyText"/>
        <w:numPr>
          <w:ilvl w:val="0"/>
          <w:numId w:val="46"/>
        </w:numPr>
        <w:rPr>
          <w:rFonts w:ascii="Arial" w:hAnsi="Arial" w:cs="Arial"/>
        </w:rPr>
      </w:pPr>
      <w:r w:rsidRPr="774DC100" w:rsidR="6FB1AB90">
        <w:rPr>
          <w:rFonts w:ascii="Arial" w:hAnsi="Arial" w:cs="Arial"/>
        </w:rPr>
        <w:t xml:space="preserve">Homeowners </w:t>
      </w:r>
      <w:r w:rsidRPr="774DC100" w:rsidR="6FB1AB90">
        <w:rPr>
          <w:rFonts w:ascii="Arial" w:hAnsi="Arial" w:cs="Arial"/>
        </w:rPr>
        <w:t xml:space="preserve">will save </w:t>
      </w:r>
      <w:r w:rsidRPr="774DC100" w:rsidR="6FB1AB90">
        <w:rPr>
          <w:rFonts w:ascii="Arial" w:hAnsi="Arial" w:cs="Arial"/>
        </w:rPr>
        <w:t xml:space="preserve">money </w:t>
      </w:r>
      <w:r w:rsidRPr="774DC100" w:rsidR="73227F90">
        <w:rPr>
          <w:rFonts w:ascii="Arial" w:hAnsi="Arial" w:cs="Arial"/>
        </w:rPr>
        <w:t>over time</w:t>
      </w:r>
      <w:r w:rsidRPr="774DC100" w:rsidR="6FB1AB90">
        <w:rPr>
          <w:rFonts w:ascii="Arial" w:hAnsi="Arial" w:cs="Arial"/>
        </w:rPr>
        <w:t xml:space="preserve"> from</w:t>
      </w:r>
      <w:r w:rsidRPr="774DC100" w:rsidR="6FB1AB90">
        <w:rPr>
          <w:rFonts w:ascii="Arial" w:hAnsi="Arial" w:cs="Arial"/>
        </w:rPr>
        <w:t xml:space="preserve"> </w:t>
      </w:r>
      <w:r w:rsidRPr="774DC100" w:rsidR="2C2A2C56">
        <w:rPr>
          <w:rFonts w:ascii="Arial" w:hAnsi="Arial" w:cs="Arial"/>
        </w:rPr>
        <w:t>smaller</w:t>
      </w:r>
      <w:r w:rsidRPr="774DC100" w:rsidR="2C2A2C56">
        <w:rPr>
          <w:rFonts w:ascii="Arial" w:hAnsi="Arial" w:cs="Arial"/>
        </w:rPr>
        <w:t xml:space="preserve"> energy </w:t>
      </w:r>
      <w:r w:rsidRPr="774DC100" w:rsidR="2C2A2C56">
        <w:rPr>
          <w:rFonts w:ascii="Arial" w:hAnsi="Arial" w:cs="Arial"/>
        </w:rPr>
        <w:t xml:space="preserve">bills and </w:t>
      </w:r>
      <w:r w:rsidRPr="774DC100" w:rsidR="2C2A2C56">
        <w:rPr>
          <w:rFonts w:ascii="Arial" w:hAnsi="Arial" w:cs="Arial"/>
        </w:rPr>
        <w:t xml:space="preserve">tax </w:t>
      </w:r>
      <w:r w:rsidRPr="774DC100" w:rsidR="2C2A2C56">
        <w:rPr>
          <w:rFonts w:ascii="Arial" w:hAnsi="Arial" w:cs="Arial"/>
        </w:rPr>
        <w:t>credits</w:t>
      </w:r>
      <w:r w:rsidRPr="774DC100" w:rsidR="2C2A2C56">
        <w:rPr>
          <w:rFonts w:ascii="Arial" w:hAnsi="Arial" w:cs="Arial"/>
        </w:rPr>
        <w:t>.</w:t>
      </w:r>
    </w:p>
    <w:p w:rsidR="7A1301E9" w:rsidP="7A1301E9" w:rsidRDefault="2C2A2C56" w14:paraId="5744FA08" w14:textId="6320F8AA">
      <w:pPr>
        <w:pStyle w:val="BodyText"/>
        <w:numPr>
          <w:ilvl w:val="0"/>
          <w:numId w:val="46"/>
        </w:numPr>
        <w:rPr>
          <w:rFonts w:ascii="Arial" w:hAnsi="Arial" w:cs="Arial"/>
          <w:szCs w:val="23"/>
        </w:rPr>
      </w:pPr>
      <w:r w:rsidRPr="6D3DCD2D">
        <w:rPr>
          <w:rFonts w:ascii="Arial" w:hAnsi="Arial" w:cs="Arial"/>
          <w:szCs w:val="23"/>
        </w:rPr>
        <w:t xml:space="preserve">The </w:t>
      </w:r>
      <w:r w:rsidRPr="7C9B7200">
        <w:rPr>
          <w:rFonts w:ascii="Arial" w:hAnsi="Arial" w:cs="Arial"/>
          <w:szCs w:val="23"/>
        </w:rPr>
        <w:t xml:space="preserve">solar </w:t>
      </w:r>
      <w:r w:rsidRPr="3B9213FE">
        <w:rPr>
          <w:rFonts w:ascii="Arial" w:hAnsi="Arial" w:cs="Arial"/>
          <w:szCs w:val="23"/>
        </w:rPr>
        <w:t>panels will</w:t>
      </w:r>
      <w:r w:rsidRPr="33336009">
        <w:rPr>
          <w:rFonts w:ascii="Arial" w:hAnsi="Arial" w:cs="Arial"/>
          <w:szCs w:val="23"/>
        </w:rPr>
        <w:t xml:space="preserve"> last </w:t>
      </w:r>
      <w:r w:rsidRPr="3AE0EA1A">
        <w:rPr>
          <w:rFonts w:ascii="Arial" w:hAnsi="Arial" w:cs="Arial"/>
          <w:szCs w:val="23"/>
        </w:rPr>
        <w:t xml:space="preserve">25 to </w:t>
      </w:r>
      <w:r w:rsidRPr="1269BA19">
        <w:rPr>
          <w:rFonts w:ascii="Arial" w:hAnsi="Arial" w:cs="Arial"/>
          <w:szCs w:val="23"/>
        </w:rPr>
        <w:t xml:space="preserve">30 years before </w:t>
      </w:r>
      <w:r w:rsidRPr="20CA4DAD">
        <w:rPr>
          <w:rFonts w:ascii="Arial" w:hAnsi="Arial" w:cs="Arial"/>
          <w:szCs w:val="23"/>
        </w:rPr>
        <w:t xml:space="preserve">degrading in </w:t>
      </w:r>
      <w:r w:rsidRPr="61914571">
        <w:rPr>
          <w:rFonts w:ascii="Arial" w:hAnsi="Arial" w:cs="Arial"/>
          <w:szCs w:val="23"/>
        </w:rPr>
        <w:t>efficiency.</w:t>
      </w:r>
    </w:p>
    <w:p w:rsidRPr="0034447C" w:rsidR="00257F9B" w:rsidP="279F2ACE" w:rsidRDefault="2C2A2C56" w14:paraId="24D6CF30" w14:textId="7D7B4E0F">
      <w:pPr>
        <w:pStyle w:val="BodyText"/>
        <w:numPr>
          <w:ilvl w:val="0"/>
          <w:numId w:val="46"/>
        </w:numPr>
        <w:rPr>
          <w:rFonts w:ascii="Arial" w:hAnsi="Arial" w:cs="Arial"/>
        </w:rPr>
      </w:pPr>
      <w:r w:rsidRPr="279F2ACE">
        <w:rPr>
          <w:rFonts w:ascii="Arial" w:hAnsi="Arial" w:cs="Arial"/>
        </w:rPr>
        <w:t xml:space="preserve">The app will provide </w:t>
      </w:r>
      <w:r w:rsidRPr="279F2ACE" w:rsidR="37ED8F56">
        <w:rPr>
          <w:rFonts w:ascii="Arial" w:hAnsi="Arial" w:cs="Arial"/>
        </w:rPr>
        <w:t>an</w:t>
      </w:r>
      <w:r w:rsidRPr="279F2ACE">
        <w:rPr>
          <w:rFonts w:ascii="Arial" w:hAnsi="Arial" w:cs="Arial"/>
        </w:rPr>
        <w:t xml:space="preserve"> easy-to-use interface for consumers to interact with the system. The interface will display light and battery data and will also </w:t>
      </w:r>
      <w:r w:rsidRPr="279F2ACE" w:rsidR="2D1D2722">
        <w:rPr>
          <w:rFonts w:ascii="Arial" w:hAnsi="Arial" w:cs="Arial"/>
        </w:rPr>
        <w:t>allow users to set preferences and modes.</w:t>
      </w:r>
    </w:p>
    <w:p w:rsidRPr="0034447C" w:rsidR="00257F9B" w:rsidP="00257F9B" w:rsidRDefault="00257F9B" w14:paraId="41DC3DAC" w14:textId="77777777">
      <w:pPr>
        <w:pStyle w:val="Heading2"/>
        <w:rPr>
          <w:rFonts w:ascii="Arial" w:hAnsi="Arial"/>
        </w:rPr>
      </w:pPr>
      <w:bookmarkStart w:name="_Toc144192399" w:id="23"/>
      <w:r w:rsidRPr="0034447C">
        <w:rPr>
          <w:rFonts w:ascii="Arial" w:hAnsi="Arial"/>
        </w:rPr>
        <w:t>Disadvantages and Limitations</w:t>
      </w:r>
      <w:bookmarkEnd w:id="23"/>
    </w:p>
    <w:p w:rsidR="00E872B2" w:rsidP="36EDCB6C" w:rsidRDefault="6B5745C0" w14:paraId="36E9A8AE" w14:textId="0BC790FF">
      <w:pPr>
        <w:pStyle w:val="BodyText"/>
        <w:ind w:firstLine="0"/>
        <w:rPr>
          <w:rFonts w:ascii="Arial" w:hAnsi="Arial" w:cs="Arial"/>
        </w:rPr>
      </w:pPr>
      <w:r w:rsidRPr="62570DC8">
        <w:rPr>
          <w:rFonts w:ascii="Arial" w:hAnsi="Arial" w:cs="Arial"/>
        </w:rPr>
        <w:t xml:space="preserve">The Solar </w:t>
      </w:r>
      <w:r w:rsidRPr="20E17CD1">
        <w:rPr>
          <w:rFonts w:ascii="Arial" w:hAnsi="Arial" w:cs="Arial"/>
        </w:rPr>
        <w:t xml:space="preserve">Lighting System </w:t>
      </w:r>
      <w:r w:rsidRPr="26C141CC">
        <w:rPr>
          <w:rFonts w:ascii="Arial" w:hAnsi="Arial" w:cs="Arial"/>
        </w:rPr>
        <w:t xml:space="preserve">has a few </w:t>
      </w:r>
      <w:r w:rsidRPr="4C4D4FDE">
        <w:rPr>
          <w:rFonts w:ascii="Arial" w:hAnsi="Arial" w:cs="Arial"/>
        </w:rPr>
        <w:t>limitations, including</w:t>
      </w:r>
      <w:r w:rsidRPr="3B019A5B">
        <w:rPr>
          <w:rFonts w:ascii="Arial" w:hAnsi="Arial" w:cs="Arial"/>
        </w:rPr>
        <w:t>:</w:t>
      </w:r>
    </w:p>
    <w:p w:rsidR="3B019A5B" w:rsidP="3B019A5B" w:rsidRDefault="6B5745C0" w14:paraId="6E4DF048" w14:textId="6FD329DA">
      <w:pPr>
        <w:pStyle w:val="BodyText"/>
        <w:numPr>
          <w:ilvl w:val="0"/>
          <w:numId w:val="49"/>
        </w:numPr>
        <w:rPr>
          <w:rFonts w:ascii="Arial" w:hAnsi="Arial" w:cs="Arial"/>
        </w:rPr>
      </w:pPr>
      <w:r w:rsidRPr="56F8FE18">
        <w:rPr>
          <w:rFonts w:ascii="Arial" w:hAnsi="Arial" w:cs="Arial"/>
        </w:rPr>
        <w:t xml:space="preserve">The sunlight </w:t>
      </w:r>
      <w:r w:rsidRPr="19F9EDE8">
        <w:rPr>
          <w:rFonts w:ascii="Arial" w:hAnsi="Arial" w:cs="Arial"/>
        </w:rPr>
        <w:t xml:space="preserve">received by the </w:t>
      </w:r>
      <w:r w:rsidRPr="3D4C03EF">
        <w:rPr>
          <w:rFonts w:ascii="Arial" w:hAnsi="Arial" w:cs="Arial"/>
        </w:rPr>
        <w:t xml:space="preserve">solar </w:t>
      </w:r>
      <w:r w:rsidRPr="3E49152E">
        <w:rPr>
          <w:rFonts w:ascii="Arial" w:hAnsi="Arial" w:cs="Arial"/>
        </w:rPr>
        <w:t>panel can vary based on</w:t>
      </w:r>
      <w:r w:rsidRPr="535CB245">
        <w:rPr>
          <w:rFonts w:ascii="Arial" w:hAnsi="Arial" w:cs="Arial"/>
        </w:rPr>
        <w:t xml:space="preserve"> </w:t>
      </w:r>
      <w:r w:rsidRPr="63268A0D">
        <w:rPr>
          <w:rFonts w:ascii="Arial" w:hAnsi="Arial" w:cs="Arial"/>
        </w:rPr>
        <w:t>location</w:t>
      </w:r>
      <w:r w:rsidRPr="3EB9A7DE">
        <w:rPr>
          <w:rFonts w:ascii="Arial" w:hAnsi="Arial" w:cs="Arial"/>
        </w:rPr>
        <w:t xml:space="preserve"> </w:t>
      </w:r>
      <w:r w:rsidRPr="0B165CE2">
        <w:rPr>
          <w:rFonts w:ascii="Arial" w:hAnsi="Arial" w:cs="Arial"/>
        </w:rPr>
        <w:t>and</w:t>
      </w:r>
      <w:r w:rsidRPr="16D0C576">
        <w:rPr>
          <w:rFonts w:ascii="Arial" w:hAnsi="Arial" w:cs="Arial"/>
        </w:rPr>
        <w:t xml:space="preserve"> weather </w:t>
      </w:r>
      <w:r w:rsidRPr="726673F7">
        <w:rPr>
          <w:rFonts w:ascii="Arial" w:hAnsi="Arial" w:cs="Arial"/>
        </w:rPr>
        <w:t xml:space="preserve">patterns. </w:t>
      </w:r>
      <w:r w:rsidRPr="72E77830">
        <w:rPr>
          <w:rFonts w:ascii="Arial" w:hAnsi="Arial" w:cs="Arial"/>
        </w:rPr>
        <w:t>This</w:t>
      </w:r>
      <w:r w:rsidRPr="72E77830" w:rsidR="1716A1AB">
        <w:rPr>
          <w:rFonts w:ascii="Arial" w:hAnsi="Arial" w:cs="Arial"/>
        </w:rPr>
        <w:t xml:space="preserve"> causes the </w:t>
      </w:r>
      <w:r w:rsidRPr="239FA13E" w:rsidR="1716A1AB">
        <w:rPr>
          <w:rFonts w:ascii="Arial" w:hAnsi="Arial" w:cs="Arial"/>
        </w:rPr>
        <w:t xml:space="preserve">energy source to be </w:t>
      </w:r>
      <w:r w:rsidRPr="36E5793F" w:rsidR="1716A1AB">
        <w:rPr>
          <w:rFonts w:ascii="Arial" w:hAnsi="Arial" w:cs="Arial"/>
        </w:rPr>
        <w:t>intermittent</w:t>
      </w:r>
      <w:r w:rsidRPr="50DE5AC3" w:rsidR="1716A1AB">
        <w:rPr>
          <w:rFonts w:ascii="Arial" w:hAnsi="Arial" w:cs="Arial"/>
        </w:rPr>
        <w:t>.</w:t>
      </w:r>
    </w:p>
    <w:p w:rsidR="11508188" w:rsidP="11508188" w:rsidRDefault="1716A1AB" w14:paraId="15043035" w14:textId="58CA55C0">
      <w:pPr>
        <w:pStyle w:val="BodyText"/>
        <w:numPr>
          <w:ilvl w:val="0"/>
          <w:numId w:val="49"/>
        </w:numPr>
        <w:rPr>
          <w:rFonts w:ascii="Arial" w:hAnsi="Arial" w:cs="Arial"/>
          <w:szCs w:val="23"/>
        </w:rPr>
      </w:pPr>
      <w:r w:rsidRPr="06B544D7">
        <w:rPr>
          <w:rFonts w:ascii="Arial" w:hAnsi="Arial" w:cs="Arial"/>
          <w:szCs w:val="23"/>
        </w:rPr>
        <w:t>The initial</w:t>
      </w:r>
      <w:r w:rsidRPr="57887AA1">
        <w:rPr>
          <w:rFonts w:ascii="Arial" w:hAnsi="Arial" w:cs="Arial"/>
          <w:szCs w:val="23"/>
        </w:rPr>
        <w:t xml:space="preserve"> cost of the</w:t>
      </w:r>
      <w:r w:rsidRPr="6296DAB3">
        <w:rPr>
          <w:rFonts w:ascii="Arial" w:hAnsi="Arial" w:cs="Arial"/>
          <w:szCs w:val="23"/>
        </w:rPr>
        <w:t xml:space="preserve"> </w:t>
      </w:r>
      <w:r w:rsidRPr="312D87C2">
        <w:rPr>
          <w:rFonts w:ascii="Arial" w:hAnsi="Arial" w:cs="Arial"/>
          <w:szCs w:val="23"/>
        </w:rPr>
        <w:t xml:space="preserve">system </w:t>
      </w:r>
      <w:r w:rsidRPr="0169864F" w:rsidR="1C87C852">
        <w:rPr>
          <w:rFonts w:ascii="Arial" w:hAnsi="Arial" w:cs="Arial"/>
          <w:szCs w:val="23"/>
        </w:rPr>
        <w:t>will</w:t>
      </w:r>
      <w:r w:rsidRPr="782E0CB4" w:rsidR="1C87C852">
        <w:rPr>
          <w:rFonts w:ascii="Arial" w:hAnsi="Arial" w:cs="Arial"/>
          <w:szCs w:val="23"/>
        </w:rPr>
        <w:t xml:space="preserve"> </w:t>
      </w:r>
      <w:r w:rsidRPr="506C6652" w:rsidR="1C87C852">
        <w:rPr>
          <w:rFonts w:ascii="Arial" w:hAnsi="Arial" w:cs="Arial"/>
          <w:szCs w:val="23"/>
        </w:rPr>
        <w:t xml:space="preserve">be </w:t>
      </w:r>
      <w:r w:rsidRPr="6E8FE142" w:rsidR="1C87C852">
        <w:rPr>
          <w:rFonts w:ascii="Arial" w:hAnsi="Arial" w:cs="Arial"/>
          <w:szCs w:val="23"/>
        </w:rPr>
        <w:t>substantial.</w:t>
      </w:r>
    </w:p>
    <w:p w:rsidR="0C7DA7DD" w:rsidP="0C7DA7DD" w:rsidRDefault="1716A1AB" w14:paraId="6E51DE85" w14:textId="395E5CD8">
      <w:pPr>
        <w:pStyle w:val="BodyText"/>
        <w:numPr>
          <w:ilvl w:val="0"/>
          <w:numId w:val="49"/>
        </w:numPr>
        <w:rPr>
          <w:rFonts w:ascii="Arial" w:hAnsi="Arial" w:cs="Arial"/>
          <w:szCs w:val="23"/>
        </w:rPr>
      </w:pPr>
      <w:r w:rsidRPr="7C0C274D">
        <w:rPr>
          <w:rFonts w:ascii="Arial" w:hAnsi="Arial" w:cs="Arial"/>
          <w:szCs w:val="23"/>
        </w:rPr>
        <w:t>Once the old panels degrade,</w:t>
      </w:r>
      <w:r w:rsidRPr="65DB2D5D">
        <w:rPr>
          <w:rFonts w:ascii="Arial" w:hAnsi="Arial" w:cs="Arial"/>
          <w:szCs w:val="23"/>
        </w:rPr>
        <w:t xml:space="preserve"> new ones </w:t>
      </w:r>
      <w:r w:rsidRPr="6BBAF258">
        <w:rPr>
          <w:rFonts w:ascii="Arial" w:hAnsi="Arial" w:cs="Arial"/>
          <w:szCs w:val="23"/>
        </w:rPr>
        <w:t xml:space="preserve">will have to </w:t>
      </w:r>
      <w:r w:rsidRPr="6E85C8AD">
        <w:rPr>
          <w:rFonts w:ascii="Arial" w:hAnsi="Arial" w:cs="Arial"/>
          <w:szCs w:val="23"/>
        </w:rPr>
        <w:t xml:space="preserve">be </w:t>
      </w:r>
      <w:r w:rsidRPr="24773CDF">
        <w:rPr>
          <w:rFonts w:ascii="Arial" w:hAnsi="Arial" w:cs="Arial"/>
          <w:szCs w:val="23"/>
        </w:rPr>
        <w:t>i</w:t>
      </w:r>
      <w:r w:rsidRPr="24773CDF" w:rsidR="3A78A914">
        <w:rPr>
          <w:rFonts w:ascii="Arial" w:hAnsi="Arial" w:cs="Arial"/>
          <w:szCs w:val="23"/>
        </w:rPr>
        <w:t>nstalled</w:t>
      </w:r>
      <w:r w:rsidRPr="56F0ABEB">
        <w:rPr>
          <w:rFonts w:ascii="Arial" w:hAnsi="Arial" w:cs="Arial"/>
          <w:szCs w:val="23"/>
        </w:rPr>
        <w:t>.</w:t>
      </w:r>
    </w:p>
    <w:p w:rsidR="0E9261D7" w:rsidP="319858F6" w:rsidRDefault="0E9261D7" w14:paraId="49F6A89A" w14:textId="177732C8">
      <w:pPr>
        <w:pStyle w:val="BodyText"/>
        <w:numPr>
          <w:ilvl w:val="0"/>
          <w:numId w:val="49"/>
        </w:numPr>
        <w:rPr>
          <w:rFonts w:ascii="Arial" w:hAnsi="Arial" w:cs="Arial"/>
          <w:szCs w:val="23"/>
        </w:rPr>
      </w:pPr>
      <w:r w:rsidRPr="57B7D603">
        <w:rPr>
          <w:rFonts w:ascii="Arial" w:hAnsi="Arial" w:cs="Arial"/>
          <w:szCs w:val="23"/>
        </w:rPr>
        <w:t xml:space="preserve">The app will require a device with </w:t>
      </w:r>
      <w:r w:rsidRPr="60CC1397">
        <w:rPr>
          <w:rFonts w:ascii="Arial" w:hAnsi="Arial" w:cs="Arial"/>
          <w:szCs w:val="23"/>
        </w:rPr>
        <w:t xml:space="preserve">Bluetooth </w:t>
      </w:r>
      <w:r w:rsidRPr="50BFD591">
        <w:rPr>
          <w:rFonts w:ascii="Arial" w:hAnsi="Arial" w:cs="Arial"/>
          <w:szCs w:val="23"/>
        </w:rPr>
        <w:t>capabilities.</w:t>
      </w:r>
    </w:p>
    <w:p w:rsidRPr="0034447C" w:rsidR="00257F9B" w:rsidP="00257F9B" w:rsidRDefault="00257F9B" w14:paraId="4EF2EEA6" w14:textId="302B784F">
      <w:pPr>
        <w:pStyle w:val="Heading2"/>
        <w:rPr>
          <w:rFonts w:ascii="Arial" w:hAnsi="Arial"/>
        </w:rPr>
      </w:pPr>
      <w:bookmarkStart w:name="_Toc144192400" w:id="24"/>
      <w:r w:rsidRPr="0034447C">
        <w:rPr>
          <w:rFonts w:ascii="Arial" w:hAnsi="Arial"/>
        </w:rPr>
        <w:t>Alternatives</w:t>
      </w:r>
      <w:bookmarkEnd w:id="24"/>
    </w:p>
    <w:p w:rsidR="549F1F1A" w:rsidP="492E0D30" w:rsidRDefault="7AF815CB" w14:paraId="542D163C" w14:textId="0C34FA7B">
      <w:pPr>
        <w:pStyle w:val="BodyText"/>
        <w:ind w:firstLine="0"/>
        <w:rPr>
          <w:rFonts w:ascii="Arial" w:hAnsi="Arial" w:cs="Arial"/>
        </w:rPr>
      </w:pPr>
      <w:r w:rsidRPr="3C58D874">
        <w:rPr>
          <w:rFonts w:ascii="Arial" w:hAnsi="Arial" w:cs="Arial"/>
        </w:rPr>
        <w:t>Some alternatives</w:t>
      </w:r>
      <w:r w:rsidRPr="36A2E030">
        <w:rPr>
          <w:rFonts w:ascii="Arial" w:hAnsi="Arial" w:cs="Arial"/>
        </w:rPr>
        <w:t xml:space="preserve"> to the </w:t>
      </w:r>
      <w:r w:rsidRPr="04CD5A4A">
        <w:rPr>
          <w:rFonts w:ascii="Arial" w:hAnsi="Arial" w:cs="Arial"/>
        </w:rPr>
        <w:t>Solar Lighting</w:t>
      </w:r>
      <w:r w:rsidRPr="216C66CE">
        <w:rPr>
          <w:rFonts w:ascii="Arial" w:hAnsi="Arial" w:cs="Arial"/>
        </w:rPr>
        <w:t xml:space="preserve"> System </w:t>
      </w:r>
      <w:r w:rsidRPr="26DFF8D4">
        <w:rPr>
          <w:rFonts w:ascii="Arial" w:hAnsi="Arial" w:cs="Arial"/>
        </w:rPr>
        <w:t>are:</w:t>
      </w:r>
    </w:p>
    <w:p w:rsidR="26DFF8D4" w:rsidP="18CB4C9B" w:rsidRDefault="7AF815CB" w14:paraId="66387E1B" w14:textId="0F40F707">
      <w:pPr>
        <w:pStyle w:val="BodyText"/>
        <w:numPr>
          <w:ilvl w:val="0"/>
          <w:numId w:val="50"/>
        </w:numPr>
        <w:rPr>
          <w:rFonts w:ascii="Arial" w:hAnsi="Arial" w:cs="Arial"/>
        </w:rPr>
      </w:pPr>
      <w:r w:rsidRPr="774DC100" w:rsidR="7AF815CB">
        <w:rPr>
          <w:rFonts w:ascii="Arial" w:hAnsi="Arial" w:cs="Arial"/>
        </w:rPr>
        <w:t xml:space="preserve">Staying with the existing </w:t>
      </w:r>
      <w:r w:rsidRPr="774DC100" w:rsidR="7AF815CB">
        <w:rPr>
          <w:rFonts w:ascii="Arial" w:hAnsi="Arial" w:cs="Arial"/>
        </w:rPr>
        <w:t xml:space="preserve">system </w:t>
      </w:r>
      <w:r w:rsidRPr="774DC100" w:rsidR="7AF815CB">
        <w:rPr>
          <w:rFonts w:ascii="Arial" w:hAnsi="Arial" w:cs="Arial"/>
        </w:rPr>
        <w:t xml:space="preserve">provided </w:t>
      </w:r>
      <w:r w:rsidRPr="774DC100" w:rsidR="7AF815CB">
        <w:rPr>
          <w:rFonts w:ascii="Arial" w:hAnsi="Arial" w:cs="Arial"/>
        </w:rPr>
        <w:t xml:space="preserve">by a power </w:t>
      </w:r>
      <w:r w:rsidRPr="774DC100" w:rsidR="7AF815CB">
        <w:rPr>
          <w:rFonts w:ascii="Arial" w:hAnsi="Arial" w:cs="Arial"/>
        </w:rPr>
        <w:t>grid.</w:t>
      </w:r>
      <w:r w:rsidRPr="774DC100" w:rsidR="1D37A134">
        <w:rPr>
          <w:rFonts w:ascii="Arial" w:hAnsi="Arial" w:cs="Arial"/>
        </w:rPr>
        <w:t xml:space="preserve"> </w:t>
      </w:r>
      <w:r w:rsidRPr="774DC100" w:rsidR="27DEFF3B">
        <w:rPr>
          <w:rFonts w:ascii="Arial" w:hAnsi="Arial" w:cs="Arial"/>
        </w:rPr>
        <w:t>This requires</w:t>
      </w:r>
      <w:r w:rsidRPr="774DC100" w:rsidR="1D37A134">
        <w:rPr>
          <w:rFonts w:ascii="Arial" w:hAnsi="Arial" w:cs="Arial"/>
        </w:rPr>
        <w:t xml:space="preserve"> no </w:t>
      </w:r>
      <w:r w:rsidRPr="774DC100" w:rsidR="1D37A134">
        <w:rPr>
          <w:rFonts w:ascii="Arial" w:hAnsi="Arial" w:cs="Arial"/>
        </w:rPr>
        <w:t xml:space="preserve">extra </w:t>
      </w:r>
      <w:r w:rsidRPr="774DC100" w:rsidR="1D37A134">
        <w:rPr>
          <w:rFonts w:ascii="Arial" w:hAnsi="Arial" w:cs="Arial"/>
        </w:rPr>
        <w:t>installation costs</w:t>
      </w:r>
      <w:r w:rsidRPr="774DC100" w:rsidR="1D37A134">
        <w:rPr>
          <w:rFonts w:ascii="Arial" w:hAnsi="Arial" w:cs="Arial"/>
        </w:rPr>
        <w:t xml:space="preserve"> or difficulties</w:t>
      </w:r>
      <w:r w:rsidRPr="774DC100" w:rsidR="1D37A134">
        <w:rPr>
          <w:rFonts w:ascii="Arial" w:hAnsi="Arial" w:cs="Arial"/>
        </w:rPr>
        <w:t xml:space="preserve"> </w:t>
      </w:r>
      <w:r w:rsidRPr="774DC100" w:rsidR="1D37A134">
        <w:rPr>
          <w:rFonts w:ascii="Arial" w:hAnsi="Arial" w:cs="Arial"/>
        </w:rPr>
        <w:t>but will not save money</w:t>
      </w:r>
      <w:r w:rsidRPr="774DC100" w:rsidR="1D37A134">
        <w:rPr>
          <w:rFonts w:ascii="Arial" w:hAnsi="Arial" w:cs="Arial"/>
        </w:rPr>
        <w:t xml:space="preserve"> </w:t>
      </w:r>
      <w:r w:rsidRPr="774DC100" w:rsidR="18DB00D7">
        <w:rPr>
          <w:rFonts w:ascii="Arial" w:hAnsi="Arial" w:cs="Arial"/>
        </w:rPr>
        <w:t>over time</w:t>
      </w:r>
      <w:r w:rsidRPr="774DC100" w:rsidR="1D37A134">
        <w:rPr>
          <w:rFonts w:ascii="Arial" w:hAnsi="Arial" w:cs="Arial"/>
        </w:rPr>
        <w:t xml:space="preserve"> </w:t>
      </w:r>
      <w:r w:rsidRPr="774DC100" w:rsidR="1D37A134">
        <w:rPr>
          <w:rFonts w:ascii="Arial" w:hAnsi="Arial" w:cs="Arial"/>
        </w:rPr>
        <w:t xml:space="preserve">and </w:t>
      </w:r>
      <w:r w:rsidRPr="774DC100" w:rsidR="1D37A134">
        <w:rPr>
          <w:rFonts w:ascii="Arial" w:hAnsi="Arial" w:cs="Arial"/>
        </w:rPr>
        <w:t xml:space="preserve">will not </w:t>
      </w:r>
      <w:r w:rsidRPr="774DC100" w:rsidR="1D37A134">
        <w:rPr>
          <w:rFonts w:ascii="Arial" w:hAnsi="Arial" w:cs="Arial"/>
        </w:rPr>
        <w:t>necessarily be clean</w:t>
      </w:r>
      <w:r w:rsidRPr="774DC100" w:rsidR="1D37A134">
        <w:rPr>
          <w:rFonts w:ascii="Arial" w:hAnsi="Arial" w:cs="Arial"/>
        </w:rPr>
        <w:t>.</w:t>
      </w:r>
    </w:p>
    <w:p w:rsidRPr="0034447C" w:rsidR="00E872B2" w:rsidP="279F2ACE" w:rsidRDefault="7AF815CB" w14:paraId="32FDE681" w14:textId="668E89B2">
      <w:pPr>
        <w:pStyle w:val="BodyText"/>
        <w:numPr>
          <w:ilvl w:val="0"/>
          <w:numId w:val="50"/>
        </w:numPr>
        <w:rPr>
          <w:rFonts w:ascii="Arial" w:hAnsi="Arial" w:cs="Arial"/>
        </w:rPr>
      </w:pPr>
      <w:r w:rsidRPr="279F2ACE">
        <w:rPr>
          <w:rFonts w:ascii="Arial" w:hAnsi="Arial" w:cs="Arial"/>
        </w:rPr>
        <w:t>Switching to another form of renewable energy to power the lights.</w:t>
      </w:r>
      <w:r w:rsidRPr="279F2ACE" w:rsidR="04B8F686">
        <w:rPr>
          <w:rFonts w:ascii="Arial" w:hAnsi="Arial" w:cs="Arial"/>
        </w:rPr>
        <w:t xml:space="preserve"> Solar power is </w:t>
      </w:r>
      <w:r w:rsidRPr="279F2ACE" w:rsidR="4E3062C5">
        <w:rPr>
          <w:rFonts w:ascii="Arial" w:hAnsi="Arial" w:cs="Arial"/>
        </w:rPr>
        <w:t xml:space="preserve">currently </w:t>
      </w:r>
      <w:r w:rsidRPr="279F2ACE" w:rsidR="04B8F686">
        <w:rPr>
          <w:rFonts w:ascii="Arial" w:hAnsi="Arial" w:cs="Arial"/>
        </w:rPr>
        <w:t xml:space="preserve">the most commercially available form of renewable energy. Any other installations will be difficult to engineer and </w:t>
      </w:r>
      <w:r w:rsidRPr="279F2ACE" w:rsidR="16B2B55F">
        <w:rPr>
          <w:rFonts w:ascii="Arial" w:hAnsi="Arial" w:cs="Arial"/>
        </w:rPr>
        <w:t>incredibly expensive.</w:t>
      </w:r>
    </w:p>
    <w:p w:rsidRPr="0034447C" w:rsidR="004E5DAA" w:rsidP="004E5DAA" w:rsidRDefault="004E5DAA" w14:paraId="7594110F" w14:textId="17BDC309">
      <w:pPr>
        <w:pStyle w:val="Heading2"/>
        <w:rPr>
          <w:rFonts w:ascii="Arial" w:hAnsi="Arial"/>
        </w:rPr>
      </w:pPr>
      <w:bookmarkStart w:name="_Toc144192401" w:id="26"/>
      <w:r>
        <w:rPr>
          <w:rFonts w:ascii="Arial" w:hAnsi="Arial"/>
        </w:rPr>
        <w:t>Impact</w:t>
      </w:r>
      <w:bookmarkEnd w:id="26"/>
    </w:p>
    <w:p w:rsidRPr="0034447C" w:rsidR="00FA617B" w:rsidP="279F2ACE" w:rsidRDefault="00E41B24" w14:paraId="3B0EB848" w14:textId="6D12F9F7">
      <w:pPr>
        <w:pStyle w:val="BodyText"/>
        <w:spacing w:after="200" w:line="276" w:lineRule="auto"/>
        <w:ind w:firstLine="0"/>
        <w:rPr>
          <w:rFonts w:ascii="Arial" w:hAnsi="Arial" w:cs="Arial"/>
        </w:rPr>
      </w:pPr>
      <w:r w:rsidRPr="774DC100" w:rsidR="4F4EE475">
        <w:rPr>
          <w:rFonts w:ascii="Arial" w:hAnsi="Arial" w:cs="Arial"/>
        </w:rPr>
        <w:t>Three key impacts of this system are r</w:t>
      </w:r>
      <w:r w:rsidRPr="774DC100" w:rsidR="00E41B24">
        <w:rPr>
          <w:rFonts w:ascii="Arial" w:hAnsi="Arial" w:cs="Arial"/>
        </w:rPr>
        <w:t>educed greenhouse gas emissions</w:t>
      </w:r>
      <w:r w:rsidRPr="774DC100" w:rsidR="0049780F">
        <w:rPr>
          <w:rFonts w:ascii="Arial" w:hAnsi="Arial" w:cs="Arial"/>
        </w:rPr>
        <w:t>, renewable energy</w:t>
      </w:r>
      <w:r w:rsidRPr="774DC100" w:rsidR="00A01D8C">
        <w:rPr>
          <w:rFonts w:ascii="Arial" w:hAnsi="Arial" w:cs="Arial"/>
        </w:rPr>
        <w:t xml:space="preserve"> sourc</w:t>
      </w:r>
      <w:r w:rsidRPr="774DC100" w:rsidR="00242F36">
        <w:rPr>
          <w:rFonts w:ascii="Arial" w:hAnsi="Arial" w:cs="Arial"/>
        </w:rPr>
        <w:t xml:space="preserve">ing, and </w:t>
      </w:r>
      <w:r w:rsidRPr="774DC100" w:rsidR="00B57EAC">
        <w:rPr>
          <w:rFonts w:ascii="Arial" w:hAnsi="Arial" w:cs="Arial"/>
        </w:rPr>
        <w:t>economic relief</w:t>
      </w:r>
      <w:r w:rsidRPr="774DC100" w:rsidR="57A52874">
        <w:rPr>
          <w:rFonts w:ascii="Arial" w:hAnsi="Arial" w:cs="Arial"/>
        </w:rPr>
        <w:t xml:space="preserve">. There are </w:t>
      </w:r>
      <w:r w:rsidRPr="774DC100" w:rsidR="55B57AD9">
        <w:rPr>
          <w:rFonts w:ascii="Arial" w:hAnsi="Arial" w:cs="Arial"/>
        </w:rPr>
        <w:t>few</w:t>
      </w:r>
      <w:r w:rsidRPr="774DC100" w:rsidR="57A52874">
        <w:rPr>
          <w:rFonts w:ascii="Arial" w:hAnsi="Arial" w:cs="Arial"/>
        </w:rPr>
        <w:t xml:space="preserve"> </w:t>
      </w:r>
      <w:r w:rsidRPr="774DC100" w:rsidR="57A52874">
        <w:rPr>
          <w:rFonts w:ascii="Arial" w:hAnsi="Arial" w:cs="Arial"/>
        </w:rPr>
        <w:t xml:space="preserve">environmental or ethical concerns about solar panels, only concerns </w:t>
      </w:r>
      <w:r w:rsidRPr="774DC100" w:rsidR="57A52874">
        <w:rPr>
          <w:rFonts w:ascii="Arial" w:hAnsi="Arial" w:cs="Arial"/>
        </w:rPr>
        <w:t>regarding</w:t>
      </w:r>
      <w:r w:rsidRPr="774DC100" w:rsidR="57A52874">
        <w:rPr>
          <w:rFonts w:ascii="Arial" w:hAnsi="Arial" w:cs="Arial"/>
        </w:rPr>
        <w:t xml:space="preserve"> their efficiency and cost.</w:t>
      </w:r>
      <w:r w:rsidRPr="774DC100" w:rsidR="15EB6153">
        <w:rPr>
          <w:rFonts w:ascii="Arial" w:hAnsi="Arial" w:cs="Arial"/>
        </w:rPr>
        <w:t xml:space="preserve"> The global impact of the SLS increases </w:t>
      </w:r>
      <w:r w:rsidRPr="774DC100" w:rsidR="64FBEEF9">
        <w:rPr>
          <w:rFonts w:ascii="Arial" w:hAnsi="Arial" w:cs="Arial"/>
        </w:rPr>
        <w:t xml:space="preserve">as the number of consumers </w:t>
      </w:r>
      <w:r w:rsidRPr="774DC100" w:rsidR="0C5E6051">
        <w:rPr>
          <w:rFonts w:ascii="Arial" w:hAnsi="Arial" w:cs="Arial"/>
        </w:rPr>
        <w:t>increases</w:t>
      </w:r>
      <w:r w:rsidRPr="774DC100" w:rsidR="64FBEEF9">
        <w:rPr>
          <w:rFonts w:ascii="Arial" w:hAnsi="Arial" w:cs="Arial"/>
        </w:rPr>
        <w:t>.</w:t>
      </w:r>
    </w:p>
    <w:sectPr w:rsidRPr="0034447C" w:rsidR="00FA617B" w:rsidSect="000D4E26">
      <w:headerReference w:type="first" r:id="rId22"/>
      <w:footerReference w:type="first" r:id="rId23"/>
      <w:endnotePr>
        <w:numFmt w:val="decimal"/>
      </w:endnotePr>
      <w:pgSz w:w="12240" w:h="15840" w:orient="portrait" w:code="1"/>
      <w:pgMar w:top="1440" w:right="1440" w:bottom="1440" w:left="1440" w:header="720" w:footer="720" w:gutter="0"/>
      <w:pgNumType w:start="1"/>
      <w:cols w:space="720"/>
      <w:docGrid w:linePitch="360"/>
      <w:titlePg w:val="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Pr="008E43FF" w:rsidR="00152E05" w:rsidP="008E43FF" w:rsidRDefault="00152E05" w14:paraId="2EDD92EB" w14:textId="77777777">
      <w:pPr>
        <w:pStyle w:val="Footer"/>
      </w:pPr>
    </w:p>
  </w:endnote>
  <w:endnote w:type="continuationSeparator" w:id="0">
    <w:p w:rsidR="00152E05" w:rsidP="00151371" w:rsidRDefault="00152E05" w14:paraId="6B5FE8F8" w14:textId="77777777">
      <w:r>
        <w:continuationSeparator/>
      </w:r>
    </w:p>
  </w:endnote>
  <w:endnote w:type="continuationNotice" w:id="1">
    <w:p w:rsidR="00152E05" w:rsidRDefault="00152E05" w14:paraId="223F8980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yriad Pro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Myriad Pro Light">
    <w:altName w:val="Arial"/>
    <w:panose1 w:val="00000000000000000000"/>
    <w:charset w:val="00"/>
    <w:family w:val="swiss"/>
    <w:notTrueType/>
    <w:pitch w:val="variable"/>
    <w:sig w:usb0="20000287" w:usb1="00000001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39005869" w:rsidP="39005869" w:rsidRDefault="39005869" w14:paraId="2FFDE9D3" w14:textId="0AB13688">
    <w:pPr>
      <w:jc w:val="right"/>
    </w:pPr>
    <w:r>
      <w:fldChar w:fldCharType="begin"/>
    </w:r>
    <w:r>
      <w:instrText xml:space="preserve">PAGE</w:instrText>
    </w:r>
    <w:r>
      <w:fldChar w:fldCharType="separate"/>
    </w:r>
    <w:r>
      <w:fldChar w:fldCharType="end"/>
    </w:r>
  </w:p>
  <w:p w:rsidR="00FA617B" w:rsidP="00FA617B" w:rsidRDefault="00FA617B" w14:paraId="0724A186" w14:textId="341A48BC">
    <w:pPr>
      <w:pStyle w:val="Footer"/>
    </w:pPr>
    <w:r>
      <w:tab/>
    </w:r>
  </w:p>
  <w:p w:rsidR="00FA617B" w:rsidP="0035377E" w:rsidRDefault="00FA617B" w14:paraId="2355521F" w14:textId="77777777">
    <w:pPr>
      <w:pStyle w:val="Footer"/>
      <w:tabs>
        <w:tab w:val="clear" w:pos="4680"/>
        <w:tab w:val="clear" w:pos="9360"/>
        <w:tab w:val="left" w:pos="7008"/>
      </w:tabs>
      <w:jc w:val="left"/>
    </w:pPr>
  </w:p>
  <w:p w:rsidR="00FA617B" w:rsidP="0035377E" w:rsidRDefault="00FA617B" w14:paraId="1B3C2AD5" w14:textId="77777777">
    <w:pPr>
      <w:pStyle w:val="Footer"/>
      <w:tabs>
        <w:tab w:val="clear" w:pos="4680"/>
        <w:tab w:val="clear" w:pos="9360"/>
        <w:tab w:val="left" w:pos="7008"/>
      </w:tabs>
      <w:jc w:val="left"/>
    </w:pP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A617B" w:rsidP="00CE5A76" w:rsidRDefault="00FA617B" w14:paraId="3F690876" w14:textId="77777777">
    <w:pPr>
      <w:pStyle w:val="Footer"/>
      <w:jc w:val="center"/>
    </w:pPr>
  </w:p>
  <w:p w:rsidR="00FA617B" w:rsidRDefault="00FA617B" w14:paraId="3B766744" w14:textId="777777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39005869" w:rsidP="39005869" w:rsidRDefault="39005869" w14:paraId="58507171" w14:textId="76B9D7DB">
    <w:pPr>
      <w:pStyle w:val="Normal"/>
      <w:bidi w:val="0"/>
      <w:spacing w:before="0" w:beforeAutospacing="off" w:after="0" w:afterAutospacing="off" w:line="259" w:lineRule="auto"/>
      <w:ind w:left="0" w:right="0"/>
      <w:jc w:val="right"/>
    </w:pPr>
    <w:r w:rsidR="39005869">
      <w:rPr/>
      <w:t>1</w:t>
    </w:r>
  </w:p>
  <w:p w:rsidRPr="0034447C" w:rsidR="00FA617B" w:rsidP="00375F12" w:rsidRDefault="00FA617B" w14:paraId="0DD80CFB" w14:textId="0945F500">
    <w:pPr>
      <w:pStyle w:val="Footer"/>
      <w:rPr>
        <w:rFonts w:ascii="Arial" w:hAnsi="Arial" w:cs="Arial"/>
      </w:rPr>
    </w:pPr>
    <w:r>
      <w:tab/>
    </w:r>
    <w:r>
      <w:tab/>
    </w:r>
    <w:r w:rsidRPr="0034447C">
      <w:rPr>
        <w:rFonts w:ascii="Arial" w:hAnsi="Arial" w:cs="Arial"/>
      </w:rPr>
      <w:fldChar w:fldCharType="begin"/>
    </w:r>
    <w:r w:rsidRPr="0034447C">
      <w:rPr>
        <w:rFonts w:ascii="Arial" w:hAnsi="Arial" w:cs="Arial"/>
      </w:rPr>
      <w:instrText xml:space="preserve"> PAGE </w:instrText>
    </w:r>
    <w:r w:rsidRPr="0034447C">
      <w:rPr>
        <w:rFonts w:ascii="Arial" w:hAnsi="Arial" w:cs="Arial"/>
      </w:rPr>
      <w:fldChar w:fldCharType="separate"/>
    </w:r>
    <w:r w:rsidR="0034447C">
      <w:rPr>
        <w:rFonts w:ascii="Arial" w:hAnsi="Arial" w:cs="Arial"/>
        <w:noProof/>
      </w:rPr>
      <w:t>4</w:t>
    </w:r>
    <w:r w:rsidRPr="0034447C">
      <w:rPr>
        <w:rFonts w:ascii="Arial" w:hAnsi="Arial" w:cs="Arial"/>
        <w:noProof/>
      </w:rPr>
      <w:fldChar w:fldCharType="end"/>
    </w:r>
  </w:p>
  <w:p w:rsidR="00FA617B" w:rsidP="00CE5A76" w:rsidRDefault="00FA617B" w14:paraId="3476B0A2" w14:textId="77777777">
    <w:pPr>
      <w:pStyle w:val="Footer"/>
    </w:pP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Pr="0034447C" w:rsidR="00FA617B" w:rsidP="00375F12" w:rsidRDefault="00FA617B" w14:paraId="570FC380" w14:textId="36D660F5">
    <w:pPr>
      <w:pStyle w:val="Footer"/>
      <w:jc w:val="center"/>
      <w:rPr>
        <w:rFonts w:ascii="Arial" w:hAnsi="Arial" w:cs="Arial"/>
      </w:rPr>
    </w:pPr>
    <w:r>
      <w:tab/>
    </w:r>
    <w:r>
      <w:tab/>
    </w:r>
    <w:r w:rsidRPr="0034447C">
      <w:rPr>
        <w:rFonts w:ascii="Arial" w:hAnsi="Arial" w:cs="Arial"/>
      </w:rPr>
      <w:fldChar w:fldCharType="begin"/>
    </w:r>
    <w:r w:rsidRPr="0034447C">
      <w:rPr>
        <w:rFonts w:ascii="Arial" w:hAnsi="Arial" w:cs="Arial"/>
      </w:rPr>
      <w:instrText xml:space="preserve"> PAGE </w:instrText>
    </w:r>
    <w:r w:rsidRPr="0034447C">
      <w:rPr>
        <w:rFonts w:ascii="Arial" w:hAnsi="Arial" w:cs="Arial"/>
      </w:rPr>
      <w:fldChar w:fldCharType="separate"/>
    </w:r>
    <w:r w:rsidR="0034447C">
      <w:rPr>
        <w:rFonts w:ascii="Arial" w:hAnsi="Arial" w:cs="Arial"/>
        <w:noProof/>
      </w:rPr>
      <w:t>1</w:t>
    </w:r>
    <w:r w:rsidRPr="0034447C">
      <w:rPr>
        <w:rFonts w:ascii="Arial" w:hAnsi="Arial" w:cs="Arial"/>
        <w:noProof/>
      </w:rPr>
      <w:fldChar w:fldCharType="end"/>
    </w:r>
  </w:p>
  <w:p w:rsidRPr="00737FF6" w:rsidR="00FA617B" w:rsidP="00CE5A76" w:rsidRDefault="00FA617B" w14:paraId="12CBFCF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152E05" w:rsidP="00151371" w:rsidRDefault="00152E05" w14:paraId="2F67E1AB" w14:textId="77777777">
      <w:r>
        <w:separator/>
      </w:r>
    </w:p>
  </w:footnote>
  <w:footnote w:type="continuationSeparator" w:id="0">
    <w:p w:rsidR="00152E05" w:rsidP="00151371" w:rsidRDefault="00152E05" w14:paraId="77A02398" w14:textId="77777777">
      <w:r>
        <w:continuationSeparator/>
      </w:r>
    </w:p>
  </w:footnote>
  <w:footnote w:type="continuationNotice" w:id="1">
    <w:p w:rsidR="00152E05" w:rsidRDefault="00152E05" w14:paraId="0B105D36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A617B" w:rsidP="00227CC6" w:rsidRDefault="00FA617B" w14:paraId="7B15AD07" w14:textId="77777777">
    <w:pPr>
      <w:pStyle w:val="Header"/>
      <w:jc w:val="right"/>
    </w:pPr>
    <w:r w:rsidRPr="00E929A1">
      <w:t>Calibrated LWIR Raw Video Data Collection - Gold Standard – Test 1</w:t>
    </w:r>
    <w:r>
      <w:tab/>
    </w:r>
    <w:r>
      <w:t>Revision  -</w:t>
    </w:r>
  </w:p>
  <w:p w:rsidR="00FA617B" w:rsidRDefault="00FA617B" w14:paraId="099BE872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774DC100" w:rsidP="774DC100" w:rsidRDefault="774DC100" w14:paraId="31C2EDF6" w14:textId="5520D5CE">
    <w:pPr>
      <w:bidi w:val="0"/>
      <w:jc w:val="both"/>
      <w:rPr>
        <w:rFonts w:ascii="Segoe UI" w:hAnsi="Segoe UI" w:eastAsia="Segoe UI" w:cs="Segoe UI"/>
        <w:b w:val="0"/>
        <w:bCs w:val="0"/>
        <w:i w:val="0"/>
        <w:iCs w:val="0"/>
        <w:caps w:val="0"/>
        <w:smallCaps w:val="0"/>
        <w:noProof w:val="0"/>
        <w:color w:val="000000" w:themeColor="text1" w:themeTint="FF" w:themeShade="FF"/>
        <w:sz w:val="22"/>
        <w:szCs w:val="22"/>
        <w:lang w:val="en-US"/>
      </w:rPr>
    </w:pPr>
    <w:r w:rsidRPr="774DC100" w:rsidR="774DC100">
      <w:rPr>
        <w:rFonts w:ascii="Segoe UI" w:hAnsi="Segoe UI" w:eastAsia="Segoe UI" w:cs="Segoe UI"/>
        <w:b w:val="0"/>
        <w:bCs w:val="0"/>
        <w:i w:val="0"/>
        <w:iCs w:val="0"/>
        <w:caps w:val="0"/>
        <w:smallCaps w:val="0"/>
        <w:noProof w:val="0"/>
        <w:color w:val="000000" w:themeColor="text1" w:themeTint="FF" w:themeShade="FF"/>
        <w:sz w:val="22"/>
        <w:szCs w:val="22"/>
        <w:lang w:val="en-US"/>
      </w:rPr>
      <w:t>Concept of Operations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774DC100" w:rsidR="774DC100">
      <w:rPr>
        <w:rFonts w:ascii="Segoe UI" w:hAnsi="Segoe UI" w:eastAsia="Segoe UI" w:cs="Segoe UI"/>
        <w:b w:val="0"/>
        <w:bCs w:val="0"/>
        <w:i w:val="0"/>
        <w:iCs w:val="0"/>
        <w:caps w:val="0"/>
        <w:smallCaps w:val="0"/>
        <w:noProof w:val="0"/>
        <w:color w:val="000000" w:themeColor="text1" w:themeTint="FF" w:themeShade="FF"/>
        <w:sz w:val="22"/>
        <w:szCs w:val="22"/>
        <w:lang w:val="en-US"/>
      </w:rPr>
      <w:t>Revision -</w:t>
    </w:r>
  </w:p>
  <w:p w:rsidR="774DC100" w:rsidP="774DC100" w:rsidRDefault="774DC100" w14:paraId="748B8AF5" w14:textId="28322EAC">
    <w:pPr>
      <w:bidi w:val="0"/>
      <w:jc w:val="both"/>
      <w:rPr>
        <w:rFonts w:ascii="Segoe UI" w:hAnsi="Segoe UI" w:eastAsia="Segoe UI" w:cs="Segoe UI"/>
        <w:b w:val="0"/>
        <w:bCs w:val="0"/>
        <w:i w:val="0"/>
        <w:iCs w:val="0"/>
        <w:caps w:val="0"/>
        <w:smallCaps w:val="0"/>
        <w:noProof w:val="0"/>
        <w:color w:val="000000" w:themeColor="text1" w:themeTint="FF" w:themeShade="FF"/>
        <w:sz w:val="22"/>
        <w:szCs w:val="22"/>
        <w:lang w:val="en-US"/>
      </w:rPr>
    </w:pPr>
    <w:r w:rsidRPr="774DC100" w:rsidR="774DC100">
      <w:rPr>
        <w:rFonts w:ascii="Segoe UI" w:hAnsi="Segoe UI" w:eastAsia="Segoe UI" w:cs="Segoe UI"/>
        <w:b w:val="0"/>
        <w:bCs w:val="0"/>
        <w:i w:val="0"/>
        <w:iCs w:val="0"/>
        <w:caps w:val="0"/>
        <w:smallCaps w:val="0"/>
        <w:noProof w:val="0"/>
        <w:color w:val="000000" w:themeColor="text1" w:themeTint="FF" w:themeShade="FF"/>
        <w:sz w:val="22"/>
        <w:szCs w:val="22"/>
        <w:lang w:val="en-US"/>
      </w:rPr>
      <w:t>Solar Lighting System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A617B" w:rsidP="774DC100" w:rsidRDefault="00FA617B" w14:paraId="1DE2370A" w14:textId="09E4BC92">
    <w:pPr>
      <w:jc w:val="both"/>
      <w:rPr>
        <w:rFonts w:ascii="Segoe UI" w:hAnsi="Segoe UI" w:eastAsia="Segoe UI" w:cs="Segoe UI"/>
        <w:b w:val="0"/>
        <w:bCs w:val="0"/>
        <w:i w:val="0"/>
        <w:iCs w:val="0"/>
        <w:caps w:val="0"/>
        <w:smallCaps w:val="0"/>
        <w:noProof w:val="0"/>
        <w:color w:val="000000" w:themeColor="text1" w:themeTint="FF" w:themeShade="FF"/>
        <w:sz w:val="22"/>
        <w:szCs w:val="22"/>
        <w:lang w:val="en-US"/>
      </w:rPr>
    </w:pPr>
    <w:r w:rsidRPr="774DC100" w:rsidR="774DC100">
      <w:rPr>
        <w:rFonts w:ascii="Segoe UI" w:hAnsi="Segoe UI" w:eastAsia="Segoe UI" w:cs="Segoe UI"/>
        <w:b w:val="0"/>
        <w:bCs w:val="0"/>
        <w:i w:val="0"/>
        <w:iCs w:val="0"/>
        <w:caps w:val="0"/>
        <w:smallCaps w:val="0"/>
        <w:noProof w:val="0"/>
        <w:color w:val="000000" w:themeColor="text1" w:themeTint="FF" w:themeShade="FF"/>
        <w:sz w:val="22"/>
        <w:szCs w:val="22"/>
        <w:lang w:val="en-US"/>
      </w:rPr>
      <w:t>Concept of Operations</w:t>
    </w:r>
    <w:r>
      <w:tab/>
    </w:r>
    <w:r>
      <w:tab/>
    </w:r>
    <w:r>
      <w:tab/>
    </w:r>
    <w:r>
      <w:tab/>
    </w:r>
    <w:r>
      <w:tab/>
    </w:r>
    <w:r>
      <w:tab/>
    </w:r>
    <w:r>
      <w:tab/>
    </w:r>
    <w:r>
      <w:tab/>
    </w:r>
    <w:r w:rsidRPr="774DC100" w:rsidR="774DC100">
      <w:rPr>
        <w:rFonts w:ascii="Segoe UI" w:hAnsi="Segoe UI" w:eastAsia="Segoe UI" w:cs="Segoe UI"/>
        <w:b w:val="0"/>
        <w:bCs w:val="0"/>
        <w:i w:val="0"/>
        <w:iCs w:val="0"/>
        <w:caps w:val="0"/>
        <w:smallCaps w:val="0"/>
        <w:noProof w:val="0"/>
        <w:color w:val="000000" w:themeColor="text1" w:themeTint="FF" w:themeShade="FF"/>
        <w:sz w:val="22"/>
        <w:szCs w:val="22"/>
        <w:lang w:val="en-US"/>
      </w:rPr>
      <w:t>Revision -</w:t>
    </w:r>
  </w:p>
  <w:p w:rsidR="00FA617B" w:rsidP="774DC100" w:rsidRDefault="00FA617B" w14:paraId="7D7A3DA5" w14:textId="28F9510A">
    <w:pPr>
      <w:jc w:val="both"/>
    </w:pPr>
    <w:r w:rsidRPr="774DC100" w:rsidR="774DC100">
      <w:rPr>
        <w:rFonts w:ascii="Segoe UI" w:hAnsi="Segoe UI" w:eastAsia="Segoe UI" w:cs="Segoe UI"/>
        <w:b w:val="0"/>
        <w:bCs w:val="0"/>
        <w:i w:val="0"/>
        <w:iCs w:val="0"/>
        <w:caps w:val="0"/>
        <w:smallCaps w:val="0"/>
        <w:noProof w:val="0"/>
        <w:color w:val="000000" w:themeColor="text1" w:themeTint="FF" w:themeShade="FF"/>
        <w:sz w:val="22"/>
        <w:szCs w:val="22"/>
        <w:lang w:val="en-US"/>
      </w:rPr>
      <w:t>Solar Lighting System</w:t>
    </w:r>
    <w:r>
      <w:tab/>
    </w:r>
  </w:p>
</w:hdr>
</file>

<file path=word/header4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74DC100" w:rsidTr="774DC100" w14:paraId="4D10755B">
      <w:trPr>
        <w:trHeight w:val="300"/>
      </w:trPr>
      <w:tc>
        <w:tcPr>
          <w:tcW w:w="3120" w:type="dxa"/>
          <w:tcMar/>
        </w:tcPr>
        <w:p w:rsidR="774DC100" w:rsidP="774DC100" w:rsidRDefault="774DC100" w14:paraId="6531EBA8" w14:textId="30052930">
          <w:pPr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774DC100" w:rsidP="774DC100" w:rsidRDefault="774DC100" w14:paraId="023B75F0" w14:textId="4868C81F">
          <w:pPr>
            <w:bidi w:val="0"/>
            <w:jc w:val="center"/>
          </w:pPr>
        </w:p>
      </w:tc>
      <w:tc>
        <w:tcPr>
          <w:tcW w:w="3120" w:type="dxa"/>
          <w:tcMar/>
        </w:tcPr>
        <w:p w:rsidR="774DC100" w:rsidP="774DC100" w:rsidRDefault="774DC100" w14:paraId="5C55BA96" w14:textId="6806C5D6">
          <w:pPr>
            <w:bidi w:val="0"/>
            <w:ind w:right="-115"/>
            <w:jc w:val="right"/>
          </w:pPr>
        </w:p>
      </w:tc>
    </w:tr>
  </w:tbl>
  <w:p w:rsidR="774DC100" w:rsidRDefault="774DC100" w14:paraId="7590ED96" w14:textId="77CA0EA9"/>
</w:hdr>
</file>

<file path=word/header5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774DC100" w:rsidTr="774DC100" w14:paraId="1B4B207E">
      <w:trPr>
        <w:trHeight w:val="300"/>
      </w:trPr>
      <w:tc>
        <w:tcPr>
          <w:tcW w:w="3120" w:type="dxa"/>
          <w:tcMar/>
        </w:tcPr>
        <w:p w:rsidR="774DC100" w:rsidP="774DC100" w:rsidRDefault="774DC100" w14:paraId="5011C033" w14:textId="0DAF788E">
          <w:pPr>
            <w:bidi w:val="0"/>
            <w:ind w:left="-115"/>
            <w:jc w:val="left"/>
          </w:pPr>
        </w:p>
      </w:tc>
      <w:tc>
        <w:tcPr>
          <w:tcW w:w="3120" w:type="dxa"/>
          <w:tcMar/>
        </w:tcPr>
        <w:p w:rsidR="774DC100" w:rsidP="774DC100" w:rsidRDefault="774DC100" w14:paraId="48A8C6AB" w14:textId="285521E1">
          <w:pPr>
            <w:bidi w:val="0"/>
            <w:jc w:val="center"/>
          </w:pPr>
        </w:p>
      </w:tc>
      <w:tc>
        <w:tcPr>
          <w:tcW w:w="3120" w:type="dxa"/>
          <w:tcMar/>
        </w:tcPr>
        <w:p w:rsidR="774DC100" w:rsidP="774DC100" w:rsidRDefault="774DC100" w14:paraId="362E67C4" w14:textId="3A5B45E0">
          <w:pPr>
            <w:bidi w:val="0"/>
            <w:ind w:right="-115"/>
            <w:jc w:val="right"/>
          </w:pPr>
        </w:p>
      </w:tc>
    </w:tr>
  </w:tbl>
  <w:p w:rsidR="774DC100" w:rsidRDefault="774DC100" w14:paraId="776A26D2" w14:textId="2ABAF963"/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bookmark int2:bookmarkName="_Int_XB8CvyWI" int2:invalidationBookmarkName="" int2:hashCode="xgDzA50uAYUN6A" int2:id="IBfKSvCa">
      <int2:state int2:type="AugLoop_Text_Critique" int2:value="Rejected"/>
    </int2:bookmark>
    <int2:bookmark int2:bookmarkName="_Int_JUWwv6QW" int2:invalidationBookmarkName="" int2:hashCode="33heRbYBAOtZVr" int2:id="ujO4qWm3">
      <int2:state int2:type="AugLoop_Text_Critique" int2:value="Rejected"/>
    </int2:bookmark>
  </int2:observations>
  <int2:intelligenceSettings>
    <int2:extLst>
      <oel:ext uri="74B372B9-2EFF-4315-9A3F-32BA87CA82B1">
        <int2:goals int2:version="1" int2:formality="0"/>
      </oel:ext>
    </int2:extLst>
  </int2:intelligenceSettings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357897"/>
    <w:multiLevelType w:val="hybridMultilevel"/>
    <w:tmpl w:val="CBEC9366"/>
    <w:lvl w:ilvl="0" w:tplc="0409000F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1" w15:restartNumberingAfterBreak="0">
    <w:nsid w:val="090D6C73"/>
    <w:multiLevelType w:val="multilevel"/>
    <w:tmpl w:val="A438A764"/>
    <w:styleLink w:val="LTBULLET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0AE7759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3" w15:restartNumberingAfterBreak="0">
    <w:nsid w:val="0D2B5BE1"/>
    <w:multiLevelType w:val="hybridMultilevel"/>
    <w:tmpl w:val="1B9820A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" w15:restartNumberingAfterBreak="0">
    <w:nsid w:val="0F6E455B"/>
    <w:multiLevelType w:val="hybridMultilevel"/>
    <w:tmpl w:val="FFFFFFFF"/>
    <w:lvl w:ilvl="0" w:tplc="693EE06E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16EE764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7BDE820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3D04518C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2B4979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3A82F26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AECAEE2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A5416D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7822101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 w15:restartNumberingAfterBreak="0">
    <w:nsid w:val="1A6C69B3"/>
    <w:multiLevelType w:val="hybridMultilevel"/>
    <w:tmpl w:val="912E0D86"/>
    <w:lvl w:ilvl="0" w:tplc="C0342D04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6D8854DE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1A28DD68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986019FC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3E141142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83889AB4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5F080C2E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91968C86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95B83B86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6" w15:restartNumberingAfterBreak="0">
    <w:nsid w:val="1C5B75C3"/>
    <w:multiLevelType w:val="hybridMultilevel"/>
    <w:tmpl w:val="FFFFFFFF"/>
    <w:lvl w:ilvl="0" w:tplc="BD4ECCF4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643CC82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53265C6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62A83F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4F5C0FD8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1A20B196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35C8863A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4FC19EC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C2C4CB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1C6D2689"/>
    <w:multiLevelType w:val="hybridMultilevel"/>
    <w:tmpl w:val="15CEFE72"/>
    <w:lvl w:ilvl="0" w:tplc="0409000F">
      <w:start w:val="1"/>
      <w:numFmt w:val="bullet"/>
      <w:lvlText w:val=""/>
      <w:lvlJc w:val="left"/>
      <w:pPr>
        <w:ind w:left="1296" w:hanging="360"/>
      </w:pPr>
      <w:rPr>
        <w:rFonts w:hint="default" w:ascii="Symbol" w:hAnsi="Symbol"/>
      </w:rPr>
    </w:lvl>
    <w:lvl w:ilvl="1" w:tplc="04090019">
      <w:start w:val="1"/>
      <w:numFmt w:val="bullet"/>
      <w:lvlText w:val="o"/>
      <w:lvlJc w:val="left"/>
      <w:pPr>
        <w:ind w:left="2016" w:hanging="360"/>
      </w:pPr>
      <w:rPr>
        <w:rFonts w:hint="default" w:ascii="Courier New" w:hAnsi="Courier New"/>
      </w:rPr>
    </w:lvl>
    <w:lvl w:ilvl="2" w:tplc="0409001B" w:tentative="1">
      <w:start w:val="1"/>
      <w:numFmt w:val="bullet"/>
      <w:lvlText w:val=""/>
      <w:lvlJc w:val="left"/>
      <w:pPr>
        <w:ind w:left="2736" w:hanging="360"/>
      </w:pPr>
      <w:rPr>
        <w:rFonts w:hint="default" w:ascii="Wingdings" w:hAnsi="Wingdings"/>
      </w:rPr>
    </w:lvl>
    <w:lvl w:ilvl="3" w:tplc="0409000F" w:tentative="1">
      <w:start w:val="1"/>
      <w:numFmt w:val="bullet"/>
      <w:lvlText w:val=""/>
      <w:lvlJc w:val="left"/>
      <w:pPr>
        <w:ind w:left="3456" w:hanging="360"/>
      </w:pPr>
      <w:rPr>
        <w:rFonts w:hint="default" w:ascii="Symbol" w:hAnsi="Symbol"/>
      </w:rPr>
    </w:lvl>
    <w:lvl w:ilvl="4" w:tplc="04090019" w:tentative="1">
      <w:start w:val="1"/>
      <w:numFmt w:val="bullet"/>
      <w:lvlText w:val="o"/>
      <w:lvlJc w:val="left"/>
      <w:pPr>
        <w:ind w:left="4176" w:hanging="360"/>
      </w:pPr>
      <w:rPr>
        <w:rFonts w:hint="default" w:ascii="Courier New" w:hAnsi="Courier New"/>
      </w:rPr>
    </w:lvl>
    <w:lvl w:ilvl="5" w:tplc="0409001B" w:tentative="1">
      <w:start w:val="1"/>
      <w:numFmt w:val="bullet"/>
      <w:lvlText w:val=""/>
      <w:lvlJc w:val="left"/>
      <w:pPr>
        <w:ind w:left="4896" w:hanging="360"/>
      </w:pPr>
      <w:rPr>
        <w:rFonts w:hint="default" w:ascii="Wingdings" w:hAnsi="Wingdings"/>
      </w:rPr>
    </w:lvl>
    <w:lvl w:ilvl="6" w:tplc="0409000F" w:tentative="1">
      <w:start w:val="1"/>
      <w:numFmt w:val="bullet"/>
      <w:lvlText w:val=""/>
      <w:lvlJc w:val="left"/>
      <w:pPr>
        <w:ind w:left="5616" w:hanging="360"/>
      </w:pPr>
      <w:rPr>
        <w:rFonts w:hint="default" w:ascii="Symbol" w:hAnsi="Symbol"/>
      </w:rPr>
    </w:lvl>
    <w:lvl w:ilvl="7" w:tplc="04090019" w:tentative="1">
      <w:start w:val="1"/>
      <w:numFmt w:val="bullet"/>
      <w:lvlText w:val="o"/>
      <w:lvlJc w:val="left"/>
      <w:pPr>
        <w:ind w:left="6336" w:hanging="360"/>
      </w:pPr>
      <w:rPr>
        <w:rFonts w:hint="default" w:ascii="Courier New" w:hAnsi="Courier New"/>
      </w:rPr>
    </w:lvl>
    <w:lvl w:ilvl="8" w:tplc="0409001B" w:tentative="1">
      <w:start w:val="1"/>
      <w:numFmt w:val="bullet"/>
      <w:lvlText w:val=""/>
      <w:lvlJc w:val="left"/>
      <w:pPr>
        <w:ind w:left="7056" w:hanging="360"/>
      </w:pPr>
      <w:rPr>
        <w:rFonts w:hint="default" w:ascii="Wingdings" w:hAnsi="Wingdings"/>
      </w:rPr>
    </w:lvl>
  </w:abstractNum>
  <w:abstractNum w:abstractNumId="8" w15:restartNumberingAfterBreak="0">
    <w:nsid w:val="1E3B6579"/>
    <w:multiLevelType w:val="hybridMultilevel"/>
    <w:tmpl w:val="22A0CAAA"/>
    <w:lvl w:ilvl="0" w:tplc="04090001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9" w15:restartNumberingAfterBreak="0">
    <w:nsid w:val="22AFF24A"/>
    <w:multiLevelType w:val="hybridMultilevel"/>
    <w:tmpl w:val="FFFFFFFF"/>
    <w:lvl w:ilvl="0" w:tplc="5B764F0A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BCBE7B4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3D2CDB4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564BD6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B178ED02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B86F93C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830E41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D786AADE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A8D8F90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25E45BD8"/>
    <w:multiLevelType w:val="singleLevel"/>
    <w:tmpl w:val="0409000F"/>
    <w:lvl w:ilvl="0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</w:abstractNum>
  <w:abstractNum w:abstractNumId="11" w15:restartNumberingAfterBreak="0">
    <w:nsid w:val="2CA14E41"/>
    <w:multiLevelType w:val="multilevel"/>
    <w:tmpl w:val="9C829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2ECE5DA8"/>
    <w:multiLevelType w:val="hybridMultilevel"/>
    <w:tmpl w:val="9B36CEC8"/>
    <w:lvl w:ilvl="0" w:tplc="7CF67A86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CB68E7FA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E6D2C2DA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5BA6BDC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428667EE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94EA5E54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356AA130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30B26288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1D88F36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3" w15:restartNumberingAfterBreak="0">
    <w:nsid w:val="313629FA"/>
    <w:multiLevelType w:val="hybridMultilevel"/>
    <w:tmpl w:val="1B1674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3560702B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5" w15:restartNumberingAfterBreak="0">
    <w:nsid w:val="35C01B30"/>
    <w:multiLevelType w:val="hybridMultilevel"/>
    <w:tmpl w:val="FFFFFFFF"/>
    <w:lvl w:ilvl="0" w:tplc="6220EAA2">
      <w:start w:val="1"/>
      <w:numFmt w:val="decimal"/>
      <w:lvlText w:val="%1."/>
      <w:lvlJc w:val="left"/>
      <w:pPr>
        <w:ind w:left="720" w:hanging="360"/>
      </w:pPr>
    </w:lvl>
    <w:lvl w:ilvl="1" w:tplc="CB0E626E">
      <w:start w:val="1"/>
      <w:numFmt w:val="lowerLetter"/>
      <w:lvlText w:val="%2."/>
      <w:lvlJc w:val="left"/>
      <w:pPr>
        <w:ind w:left="1440" w:hanging="360"/>
      </w:pPr>
    </w:lvl>
    <w:lvl w:ilvl="2" w:tplc="A600B86E">
      <w:start w:val="1"/>
      <w:numFmt w:val="lowerRoman"/>
      <w:lvlText w:val="%3."/>
      <w:lvlJc w:val="right"/>
      <w:pPr>
        <w:ind w:left="2160" w:hanging="180"/>
      </w:pPr>
    </w:lvl>
    <w:lvl w:ilvl="3" w:tplc="CF4C4696">
      <w:start w:val="1"/>
      <w:numFmt w:val="decimal"/>
      <w:lvlText w:val="%4."/>
      <w:lvlJc w:val="left"/>
      <w:pPr>
        <w:ind w:left="2880" w:hanging="360"/>
      </w:pPr>
    </w:lvl>
    <w:lvl w:ilvl="4" w:tplc="69708F5C">
      <w:start w:val="1"/>
      <w:numFmt w:val="lowerLetter"/>
      <w:lvlText w:val="%5."/>
      <w:lvlJc w:val="left"/>
      <w:pPr>
        <w:ind w:left="3600" w:hanging="360"/>
      </w:pPr>
    </w:lvl>
    <w:lvl w:ilvl="5" w:tplc="2E9455E2">
      <w:start w:val="1"/>
      <w:numFmt w:val="lowerRoman"/>
      <w:lvlText w:val="%6."/>
      <w:lvlJc w:val="right"/>
      <w:pPr>
        <w:ind w:left="4320" w:hanging="180"/>
      </w:pPr>
    </w:lvl>
    <w:lvl w:ilvl="6" w:tplc="3B2678EA">
      <w:start w:val="1"/>
      <w:numFmt w:val="decimal"/>
      <w:lvlText w:val="%7."/>
      <w:lvlJc w:val="left"/>
      <w:pPr>
        <w:ind w:left="5040" w:hanging="360"/>
      </w:pPr>
    </w:lvl>
    <w:lvl w:ilvl="7" w:tplc="36500288">
      <w:start w:val="1"/>
      <w:numFmt w:val="lowerLetter"/>
      <w:lvlText w:val="%8."/>
      <w:lvlJc w:val="left"/>
      <w:pPr>
        <w:ind w:left="5760" w:hanging="360"/>
      </w:pPr>
    </w:lvl>
    <w:lvl w:ilvl="8" w:tplc="903A681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8E017EE"/>
    <w:multiLevelType w:val="hybridMultilevel"/>
    <w:tmpl w:val="5096DCD4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17" w15:restartNumberingAfterBreak="0">
    <w:nsid w:val="41AC2473"/>
    <w:multiLevelType w:val="hybridMultilevel"/>
    <w:tmpl w:val="2CF62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42C70035"/>
    <w:multiLevelType w:val="multilevel"/>
    <w:tmpl w:val="386CFACA"/>
    <w:lvl w:ilvl="0">
      <w:start w:val="1"/>
      <w:numFmt w:val="decimal"/>
      <w:pStyle w:val="Heading1"/>
      <w:lvlText w:val="%1."/>
      <w:lvlJc w:val="left"/>
      <w:pPr>
        <w:tabs>
          <w:tab w:val="num" w:pos="882"/>
        </w:tabs>
        <w:ind w:left="882" w:hanging="432"/>
      </w:pPr>
      <w:rPr>
        <w:rFonts w:cs="Times New Roman"/>
        <w:b/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2736"/>
        </w:tabs>
        <w:ind w:left="2736" w:hanging="576"/>
      </w:pPr>
      <w:rPr>
        <w:rFonts w:cs="Times New Roman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720"/>
        </w:tabs>
        <w:ind w:left="720" w:hanging="720"/>
      </w:pPr>
      <w:rPr>
        <w:rFonts w:cs="Times New Roman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864"/>
        </w:tabs>
        <w:ind w:left="864" w:hanging="864"/>
      </w:pPr>
      <w:rPr>
        <w:rFonts w:cs="Times New Roman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cs="Times New Roman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cs="Times New Roman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cs="Times New Roman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cs="Times New Roman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cs="Times New Roman"/>
      </w:rPr>
    </w:lvl>
  </w:abstractNum>
  <w:abstractNum w:abstractNumId="19" w15:restartNumberingAfterBreak="0">
    <w:nsid w:val="44EC49D8"/>
    <w:multiLevelType w:val="hybridMultilevel"/>
    <w:tmpl w:val="AC68B88A"/>
    <w:lvl w:ilvl="0" w:tplc="1BE6A4CC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D51C3AC0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404C1E74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9FF87562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8E608ED6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4F2A75A6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E0D27388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C10EB210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993ABA6C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0" w15:restartNumberingAfterBreak="0">
    <w:nsid w:val="45AE679B"/>
    <w:multiLevelType w:val="hybridMultilevel"/>
    <w:tmpl w:val="F7B6BC0A"/>
    <w:lvl w:ilvl="0" w:tplc="0409000F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19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1B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1" w15:restartNumberingAfterBreak="0">
    <w:nsid w:val="482610BD"/>
    <w:multiLevelType w:val="hybridMultilevel"/>
    <w:tmpl w:val="A0FEBBC2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2" w15:restartNumberingAfterBreak="0">
    <w:nsid w:val="49454AE7"/>
    <w:multiLevelType w:val="hybridMultilevel"/>
    <w:tmpl w:val="FFFFFFFF"/>
    <w:lvl w:ilvl="0" w:tplc="B3B8068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7BC4696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FD08E5E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8774D1F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7064279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A38859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8FF42B54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95601D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1E7017D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4D0C5826"/>
    <w:multiLevelType w:val="hybridMultilevel"/>
    <w:tmpl w:val="FFFFFFFF"/>
    <w:lvl w:ilvl="0" w:tplc="F9BEBAD6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D9AF2BE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01C9316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4F1A23FE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4401BE6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A5CAE6C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FEC1192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8BFA812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386CE4DA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4F037DD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25" w15:restartNumberingAfterBreak="0">
    <w:nsid w:val="4F344E60"/>
    <w:multiLevelType w:val="hybridMultilevel"/>
    <w:tmpl w:val="D8282092"/>
    <w:lvl w:ilvl="0" w:tplc="04090001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6" w15:restartNumberingAfterBreak="0">
    <w:nsid w:val="4F6EB128"/>
    <w:multiLevelType w:val="hybridMultilevel"/>
    <w:tmpl w:val="FFFFFFFF"/>
    <w:lvl w:ilvl="0" w:tplc="A91044E2">
      <w:start w:val="1"/>
      <w:numFmt w:val="bullet"/>
      <w:lvlText w:val="-"/>
      <w:lvlJc w:val="left"/>
      <w:pPr>
        <w:ind w:left="720" w:hanging="360"/>
      </w:pPr>
      <w:rPr>
        <w:rFonts w:hint="default" w:ascii="Calibri" w:hAnsi="Calibri"/>
      </w:rPr>
    </w:lvl>
    <w:lvl w:ilvl="1" w:tplc="07F81306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17DA5178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C26E9484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D00F95E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2A042744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C3E233B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9ADC6BE6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C3448BE2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7" w15:restartNumberingAfterBreak="0">
    <w:nsid w:val="4F8B5139"/>
    <w:multiLevelType w:val="hybridMultilevel"/>
    <w:tmpl w:val="E8A8199A"/>
    <w:lvl w:ilvl="0" w:tplc="53EE2F3A">
      <w:start w:val="1"/>
      <w:numFmt w:val="decimal"/>
      <w:lvlText w:val="%1."/>
      <w:lvlJc w:val="left"/>
      <w:pPr>
        <w:ind w:left="2886" w:hanging="1590"/>
      </w:pPr>
      <w:rPr>
        <w:rFonts w:hint="default" w:cs="Times New Roman"/>
      </w:rPr>
    </w:lvl>
    <w:lvl w:ilvl="1" w:tplc="14D6D94E">
      <w:numFmt w:val="bullet"/>
      <w:lvlText w:val="•"/>
      <w:lvlJc w:val="left"/>
      <w:pPr>
        <w:ind w:left="2376" w:hanging="360"/>
      </w:pPr>
      <w:rPr>
        <w:rFonts w:hint="default" w:ascii="Myriad Pro" w:hAnsi="Myriad Pro" w:eastAsia="Times New Roman"/>
      </w:rPr>
    </w:lvl>
    <w:lvl w:ilvl="2" w:tplc="0BDC3B3A" w:tentative="1">
      <w:start w:val="1"/>
      <w:numFmt w:val="lowerRoman"/>
      <w:lvlText w:val="%3."/>
      <w:lvlJc w:val="right"/>
      <w:pPr>
        <w:ind w:left="3096" w:hanging="180"/>
      </w:pPr>
      <w:rPr>
        <w:rFonts w:cs="Times New Roman"/>
      </w:rPr>
    </w:lvl>
    <w:lvl w:ilvl="3" w:tplc="87DEC9AC" w:tentative="1">
      <w:start w:val="1"/>
      <w:numFmt w:val="decimal"/>
      <w:lvlText w:val="%4."/>
      <w:lvlJc w:val="left"/>
      <w:pPr>
        <w:ind w:left="3816" w:hanging="360"/>
      </w:pPr>
      <w:rPr>
        <w:rFonts w:cs="Times New Roman"/>
      </w:rPr>
    </w:lvl>
    <w:lvl w:ilvl="4" w:tplc="46E8C848" w:tentative="1">
      <w:start w:val="1"/>
      <w:numFmt w:val="lowerLetter"/>
      <w:lvlText w:val="%5."/>
      <w:lvlJc w:val="left"/>
      <w:pPr>
        <w:ind w:left="4536" w:hanging="360"/>
      </w:pPr>
      <w:rPr>
        <w:rFonts w:cs="Times New Roman"/>
      </w:rPr>
    </w:lvl>
    <w:lvl w:ilvl="5" w:tplc="0DD62612" w:tentative="1">
      <w:start w:val="1"/>
      <w:numFmt w:val="lowerRoman"/>
      <w:lvlText w:val="%6."/>
      <w:lvlJc w:val="right"/>
      <w:pPr>
        <w:ind w:left="5256" w:hanging="180"/>
      </w:pPr>
      <w:rPr>
        <w:rFonts w:cs="Times New Roman"/>
      </w:rPr>
    </w:lvl>
    <w:lvl w:ilvl="6" w:tplc="F0E2B248" w:tentative="1">
      <w:start w:val="1"/>
      <w:numFmt w:val="decimal"/>
      <w:lvlText w:val="%7."/>
      <w:lvlJc w:val="left"/>
      <w:pPr>
        <w:ind w:left="5976" w:hanging="360"/>
      </w:pPr>
      <w:rPr>
        <w:rFonts w:cs="Times New Roman"/>
      </w:rPr>
    </w:lvl>
    <w:lvl w:ilvl="7" w:tplc="F46469D4" w:tentative="1">
      <w:start w:val="1"/>
      <w:numFmt w:val="lowerLetter"/>
      <w:lvlText w:val="%8."/>
      <w:lvlJc w:val="left"/>
      <w:pPr>
        <w:ind w:left="6696" w:hanging="360"/>
      </w:pPr>
      <w:rPr>
        <w:rFonts w:cs="Times New Roman"/>
      </w:rPr>
    </w:lvl>
    <w:lvl w:ilvl="8" w:tplc="72C68778" w:tentative="1">
      <w:start w:val="1"/>
      <w:numFmt w:val="lowerRoman"/>
      <w:lvlText w:val="%9."/>
      <w:lvlJc w:val="right"/>
      <w:pPr>
        <w:ind w:left="7416" w:hanging="180"/>
      </w:pPr>
      <w:rPr>
        <w:rFonts w:cs="Times New Roman"/>
      </w:rPr>
    </w:lvl>
  </w:abstractNum>
  <w:abstractNum w:abstractNumId="28" w15:restartNumberingAfterBreak="0">
    <w:nsid w:val="52CE7797"/>
    <w:multiLevelType w:val="hybridMultilevel"/>
    <w:tmpl w:val="5AF00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9" w15:restartNumberingAfterBreak="0">
    <w:nsid w:val="56A4153D"/>
    <w:multiLevelType w:val="hybridMultilevel"/>
    <w:tmpl w:val="EC9249D8"/>
    <w:lvl w:ilvl="0" w:tplc="FFFFFFF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98A8FA82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FFFFFFFF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FFFFFFFF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FFFFFFFF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FFFFFFFF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FFFFFFFF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FFFFFFFF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FFFFFFFF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30" w15:restartNumberingAfterBreak="0">
    <w:nsid w:val="56B6441C"/>
    <w:multiLevelType w:val="hybridMultilevel"/>
    <w:tmpl w:val="57A4CAF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1" w15:restartNumberingAfterBreak="0">
    <w:nsid w:val="5A3D1ACC"/>
    <w:multiLevelType w:val="hybridMultilevel"/>
    <w:tmpl w:val="58C636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2" w15:restartNumberingAfterBreak="0">
    <w:nsid w:val="5E5B1DB5"/>
    <w:multiLevelType w:val="hybridMultilevel"/>
    <w:tmpl w:val="CE7C11BA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3" w15:restartNumberingAfterBreak="0">
    <w:nsid w:val="5ECC0B6C"/>
    <w:multiLevelType w:val="hybridMultilevel"/>
    <w:tmpl w:val="BE36D008"/>
    <w:lvl w:ilvl="0" w:tplc="0409000F">
      <w:start w:val="1"/>
      <w:numFmt w:val="decimal"/>
      <w:lvlText w:val="%1."/>
      <w:lvlJc w:val="left"/>
      <w:pPr>
        <w:ind w:left="1296" w:hanging="360"/>
      </w:pPr>
      <w:rPr>
        <w:rFonts w:cs="Times New Roman"/>
      </w:rPr>
    </w:lvl>
    <w:lvl w:ilvl="1" w:tplc="04090003" w:tentative="1">
      <w:start w:val="1"/>
      <w:numFmt w:val="lowerLetter"/>
      <w:lvlText w:val="%2."/>
      <w:lvlJc w:val="left"/>
      <w:pPr>
        <w:ind w:left="2016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736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3456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4176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896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616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6336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7056" w:hanging="180"/>
      </w:pPr>
      <w:rPr>
        <w:rFonts w:cs="Times New Roman"/>
      </w:rPr>
    </w:lvl>
  </w:abstractNum>
  <w:abstractNum w:abstractNumId="34" w15:restartNumberingAfterBreak="0">
    <w:nsid w:val="5FA3374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5" w15:restartNumberingAfterBreak="0">
    <w:nsid w:val="624F386D"/>
    <w:multiLevelType w:val="hybridMultilevel"/>
    <w:tmpl w:val="CBAACC2C"/>
    <w:lvl w:ilvl="0" w:tplc="0409000F">
      <w:start w:val="1"/>
      <w:numFmt w:val="decimal"/>
      <w:lvlText w:val="%1."/>
      <w:lvlJc w:val="left"/>
      <w:pPr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6" w15:restartNumberingAfterBreak="0">
    <w:nsid w:val="62C5CCE9"/>
    <w:multiLevelType w:val="hybridMultilevel"/>
    <w:tmpl w:val="FFFFFFFF"/>
    <w:lvl w:ilvl="0" w:tplc="D228CADC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EC6CA76C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8CFC265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2AD20F02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9004DD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9092BAB8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D6D652C8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492EDF48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62AB7C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7" w15:restartNumberingAfterBreak="0">
    <w:nsid w:val="62E703C9"/>
    <w:multiLevelType w:val="hybridMultilevel"/>
    <w:tmpl w:val="2104FB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8" w15:restartNumberingAfterBreak="0">
    <w:nsid w:val="65F35E11"/>
    <w:multiLevelType w:val="hybridMultilevel"/>
    <w:tmpl w:val="6150998A"/>
    <w:lvl w:ilvl="0" w:tplc="ABC08888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39" w15:restartNumberingAfterBreak="0">
    <w:nsid w:val="6A982253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0" w15:restartNumberingAfterBreak="0">
    <w:nsid w:val="6D0E0BB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1" w15:restartNumberingAfterBreak="0">
    <w:nsid w:val="6F637846"/>
    <w:multiLevelType w:val="hybridMultilevel"/>
    <w:tmpl w:val="CBEC9366"/>
    <w:lvl w:ilvl="0" w:tplc="166A1D94">
      <w:start w:val="1"/>
      <w:numFmt w:val="decimal"/>
      <w:lvlText w:val="%1."/>
      <w:lvlJc w:val="left"/>
      <w:pPr>
        <w:ind w:left="1440" w:hanging="360"/>
      </w:pPr>
      <w:rPr>
        <w:rFonts w:cs="Times New Roman"/>
      </w:rPr>
    </w:lvl>
    <w:lvl w:ilvl="1" w:tplc="1A02FF24" w:tentative="1">
      <w:start w:val="1"/>
      <w:numFmt w:val="lowerLetter"/>
      <w:lvlText w:val="%2."/>
      <w:lvlJc w:val="left"/>
      <w:pPr>
        <w:ind w:left="2160" w:hanging="360"/>
      </w:pPr>
      <w:rPr>
        <w:rFonts w:cs="Times New Roman"/>
      </w:rPr>
    </w:lvl>
    <w:lvl w:ilvl="2" w:tplc="CA8E2DA4" w:tentative="1">
      <w:start w:val="1"/>
      <w:numFmt w:val="lowerRoman"/>
      <w:lvlText w:val="%3."/>
      <w:lvlJc w:val="right"/>
      <w:pPr>
        <w:ind w:left="2880" w:hanging="180"/>
      </w:pPr>
      <w:rPr>
        <w:rFonts w:cs="Times New Roman"/>
      </w:rPr>
    </w:lvl>
    <w:lvl w:ilvl="3" w:tplc="7CDEDB58" w:tentative="1">
      <w:start w:val="1"/>
      <w:numFmt w:val="decimal"/>
      <w:lvlText w:val="%4."/>
      <w:lvlJc w:val="left"/>
      <w:pPr>
        <w:ind w:left="3600" w:hanging="360"/>
      </w:pPr>
      <w:rPr>
        <w:rFonts w:cs="Times New Roman"/>
      </w:rPr>
    </w:lvl>
    <w:lvl w:ilvl="4" w:tplc="3D8EFF48" w:tentative="1">
      <w:start w:val="1"/>
      <w:numFmt w:val="lowerLetter"/>
      <w:lvlText w:val="%5."/>
      <w:lvlJc w:val="left"/>
      <w:pPr>
        <w:ind w:left="4320" w:hanging="360"/>
      </w:pPr>
      <w:rPr>
        <w:rFonts w:cs="Times New Roman"/>
      </w:rPr>
    </w:lvl>
    <w:lvl w:ilvl="5" w:tplc="2676F60C" w:tentative="1">
      <w:start w:val="1"/>
      <w:numFmt w:val="lowerRoman"/>
      <w:lvlText w:val="%6."/>
      <w:lvlJc w:val="right"/>
      <w:pPr>
        <w:ind w:left="5040" w:hanging="180"/>
      </w:pPr>
      <w:rPr>
        <w:rFonts w:cs="Times New Roman"/>
      </w:rPr>
    </w:lvl>
    <w:lvl w:ilvl="6" w:tplc="C91A891C" w:tentative="1">
      <w:start w:val="1"/>
      <w:numFmt w:val="decimal"/>
      <w:lvlText w:val="%7."/>
      <w:lvlJc w:val="left"/>
      <w:pPr>
        <w:ind w:left="5760" w:hanging="360"/>
      </w:pPr>
      <w:rPr>
        <w:rFonts w:cs="Times New Roman"/>
      </w:rPr>
    </w:lvl>
    <w:lvl w:ilvl="7" w:tplc="990C0802" w:tentative="1">
      <w:start w:val="1"/>
      <w:numFmt w:val="lowerLetter"/>
      <w:lvlText w:val="%8."/>
      <w:lvlJc w:val="left"/>
      <w:pPr>
        <w:ind w:left="6480" w:hanging="360"/>
      </w:pPr>
      <w:rPr>
        <w:rFonts w:cs="Times New Roman"/>
      </w:rPr>
    </w:lvl>
    <w:lvl w:ilvl="8" w:tplc="98E8634E" w:tentative="1">
      <w:start w:val="1"/>
      <w:numFmt w:val="lowerRoman"/>
      <w:lvlText w:val="%9."/>
      <w:lvlJc w:val="right"/>
      <w:pPr>
        <w:ind w:left="7200" w:hanging="180"/>
      </w:pPr>
      <w:rPr>
        <w:rFonts w:cs="Times New Roman"/>
      </w:rPr>
    </w:lvl>
  </w:abstractNum>
  <w:abstractNum w:abstractNumId="42" w15:restartNumberingAfterBreak="0">
    <w:nsid w:val="741B7F69"/>
    <w:multiLevelType w:val="hybridMultilevel"/>
    <w:tmpl w:val="1728A828"/>
    <w:lvl w:ilvl="0" w:tplc="ABC08888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3" w15:restartNumberingAfterBreak="0">
    <w:nsid w:val="765727FF"/>
    <w:multiLevelType w:val="hybridMultilevel"/>
    <w:tmpl w:val="FD30D3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4" w15:restartNumberingAfterBreak="0">
    <w:nsid w:val="790F1709"/>
    <w:multiLevelType w:val="hybridMultilevel"/>
    <w:tmpl w:val="2FD08FA6"/>
    <w:lvl w:ilvl="0" w:tplc="1C1223C2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45" w15:restartNumberingAfterBreak="0">
    <w:nsid w:val="79905B8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</w:abstractNum>
  <w:abstractNum w:abstractNumId="46" w15:restartNumberingAfterBreak="0">
    <w:nsid w:val="7AD76266"/>
    <w:multiLevelType w:val="hybridMultilevel"/>
    <w:tmpl w:val="7EE46B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19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0409001B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19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0409001B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19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0409001B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7" w15:restartNumberingAfterBreak="0">
    <w:nsid w:val="7EC07069"/>
    <w:multiLevelType w:val="hybridMultilevel"/>
    <w:tmpl w:val="F9E8CFA6"/>
    <w:lvl w:ilvl="0" w:tplc="AAAC0FB2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93F0E548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w:ilvl="2" w:tplc="A9B4FEBA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D2D845F4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2A9C0AD8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w:ilvl="5" w:tplc="5B540C1A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7E621990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2DB4E122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w:ilvl="8" w:tplc="6EC636D4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8" w15:restartNumberingAfterBreak="0">
    <w:nsid w:val="7F1E7CDD"/>
    <w:multiLevelType w:val="hybridMultilevel"/>
    <w:tmpl w:val="D95C4B52"/>
    <w:lvl w:ilvl="0" w:tplc="04090001">
      <w:start w:val="1"/>
      <w:numFmt w:val="decimal"/>
      <w:lvlText w:val="%1."/>
      <w:lvlJc w:val="left"/>
      <w:pPr>
        <w:ind w:left="720" w:hanging="360"/>
      </w:pPr>
      <w:rPr>
        <w:rFonts w:hint="default" w:cs="Times New Roman"/>
      </w:rPr>
    </w:lvl>
    <w:lvl w:ilvl="1" w:tplc="04090003" w:tentative="1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05" w:tentative="1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1" w:tentative="1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03" w:tentative="1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05" w:tentative="1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1" w:tentative="1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03" w:tentative="1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05" w:tentative="1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num w:numId="1" w16cid:durableId="1146897612">
    <w:abstractNumId w:val="1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 w16cid:durableId="747192856">
    <w:abstractNumId w:val="18"/>
  </w:num>
  <w:num w:numId="3" w16cid:durableId="871458533">
    <w:abstractNumId w:val="27"/>
  </w:num>
  <w:num w:numId="4" w16cid:durableId="617375487">
    <w:abstractNumId w:val="1"/>
  </w:num>
  <w:num w:numId="5" w16cid:durableId="836120048">
    <w:abstractNumId w:val="40"/>
  </w:num>
  <w:num w:numId="6" w16cid:durableId="1944653981">
    <w:abstractNumId w:val="7"/>
  </w:num>
  <w:num w:numId="7" w16cid:durableId="908340937">
    <w:abstractNumId w:val="32"/>
  </w:num>
  <w:num w:numId="8" w16cid:durableId="605230599">
    <w:abstractNumId w:val="12"/>
  </w:num>
  <w:num w:numId="9" w16cid:durableId="1650859866">
    <w:abstractNumId w:val="34"/>
  </w:num>
  <w:num w:numId="10" w16cid:durableId="170729820">
    <w:abstractNumId w:val="46"/>
  </w:num>
  <w:num w:numId="11" w16cid:durableId="353114692">
    <w:abstractNumId w:val="25"/>
  </w:num>
  <w:num w:numId="12" w16cid:durableId="440994785">
    <w:abstractNumId w:val="35"/>
  </w:num>
  <w:num w:numId="13" w16cid:durableId="315232543">
    <w:abstractNumId w:val="13"/>
  </w:num>
  <w:num w:numId="14" w16cid:durableId="146174264">
    <w:abstractNumId w:val="28"/>
  </w:num>
  <w:num w:numId="15" w16cid:durableId="1833909606">
    <w:abstractNumId w:val="17"/>
  </w:num>
  <w:num w:numId="16" w16cid:durableId="489373285">
    <w:abstractNumId w:val="43"/>
  </w:num>
  <w:num w:numId="17" w16cid:durableId="1044017709">
    <w:abstractNumId w:val="41"/>
  </w:num>
  <w:num w:numId="18" w16cid:durableId="1837304188">
    <w:abstractNumId w:val="0"/>
  </w:num>
  <w:num w:numId="19" w16cid:durableId="1262646896">
    <w:abstractNumId w:val="48"/>
  </w:num>
  <w:num w:numId="20" w16cid:durableId="1017267739">
    <w:abstractNumId w:val="31"/>
  </w:num>
  <w:num w:numId="21" w16cid:durableId="323512660">
    <w:abstractNumId w:val="19"/>
  </w:num>
  <w:num w:numId="22" w16cid:durableId="1186674594">
    <w:abstractNumId w:val="37"/>
  </w:num>
  <w:num w:numId="23" w16cid:durableId="1861234839">
    <w:abstractNumId w:val="39"/>
  </w:num>
  <w:num w:numId="24" w16cid:durableId="1239755278">
    <w:abstractNumId w:val="47"/>
  </w:num>
  <w:num w:numId="25" w16cid:durableId="1126899186">
    <w:abstractNumId w:val="20"/>
  </w:num>
  <w:num w:numId="26" w16cid:durableId="47343347">
    <w:abstractNumId w:val="38"/>
  </w:num>
  <w:num w:numId="27" w16cid:durableId="634868555">
    <w:abstractNumId w:val="5"/>
  </w:num>
  <w:num w:numId="28" w16cid:durableId="1071273645">
    <w:abstractNumId w:val="33"/>
  </w:num>
  <w:num w:numId="29" w16cid:durableId="736705062">
    <w:abstractNumId w:val="8"/>
  </w:num>
  <w:num w:numId="30" w16cid:durableId="1061371162">
    <w:abstractNumId w:val="11"/>
  </w:num>
  <w:num w:numId="31" w16cid:durableId="1725249990">
    <w:abstractNumId w:val="29"/>
  </w:num>
  <w:num w:numId="32" w16cid:durableId="145586104">
    <w:abstractNumId w:val="45"/>
  </w:num>
  <w:num w:numId="33" w16cid:durableId="943729913">
    <w:abstractNumId w:val="24"/>
  </w:num>
  <w:num w:numId="34" w16cid:durableId="2133862473">
    <w:abstractNumId w:val="2"/>
  </w:num>
  <w:num w:numId="35" w16cid:durableId="183255520">
    <w:abstractNumId w:val="10"/>
  </w:num>
  <w:num w:numId="36" w16cid:durableId="780077689">
    <w:abstractNumId w:val="30"/>
  </w:num>
  <w:num w:numId="37" w16cid:durableId="1049301231">
    <w:abstractNumId w:val="16"/>
  </w:num>
  <w:num w:numId="38" w16cid:durableId="562255337">
    <w:abstractNumId w:val="21"/>
  </w:num>
  <w:num w:numId="39" w16cid:durableId="992678310">
    <w:abstractNumId w:val="3"/>
  </w:num>
  <w:num w:numId="40" w16cid:durableId="1123571097">
    <w:abstractNumId w:val="14"/>
  </w:num>
  <w:num w:numId="41" w16cid:durableId="494147820">
    <w:abstractNumId w:val="42"/>
  </w:num>
  <w:num w:numId="42" w16cid:durableId="819268400">
    <w:abstractNumId w:val="44"/>
  </w:num>
  <w:num w:numId="43" w16cid:durableId="178398366">
    <w:abstractNumId w:val="36"/>
  </w:num>
  <w:num w:numId="44" w16cid:durableId="26882177">
    <w:abstractNumId w:val="26"/>
  </w:num>
  <w:num w:numId="45" w16cid:durableId="2093575617">
    <w:abstractNumId w:val="9"/>
  </w:num>
  <w:num w:numId="46" w16cid:durableId="1805077543">
    <w:abstractNumId w:val="4"/>
  </w:num>
  <w:num w:numId="47" w16cid:durableId="1284725770">
    <w:abstractNumId w:val="23"/>
  </w:num>
  <w:num w:numId="48" w16cid:durableId="660809880">
    <w:abstractNumId w:val="15"/>
  </w:num>
  <w:num w:numId="49" w16cid:durableId="156844292">
    <w:abstractNumId w:val="22"/>
  </w:num>
  <w:num w:numId="50" w16cid:durableId="793643454">
    <w:abstractNumId w:val="6"/>
  </w:num>
  <w:numIdMacAtCleanup w:val="23"/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trackRevisions w:val="false"/>
  <w:defaultTabStop w:val="720"/>
  <w:drawingGridHorizontalSpacing w:val="10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QxMTIzNzY2NDG0NLJQ0lEKTi0uzszPAykwrAUA+VOJFiwAAAA="/>
  </w:docVars>
  <w:rsids>
    <w:rsidRoot w:val="00151371"/>
    <w:rsid w:val="00000381"/>
    <w:rsid w:val="00000E70"/>
    <w:rsid w:val="00001B40"/>
    <w:rsid w:val="00001FBD"/>
    <w:rsid w:val="00002BDB"/>
    <w:rsid w:val="00003762"/>
    <w:rsid w:val="0000452D"/>
    <w:rsid w:val="00004C07"/>
    <w:rsid w:val="00004F94"/>
    <w:rsid w:val="000050F5"/>
    <w:rsid w:val="000052CF"/>
    <w:rsid w:val="00005E0C"/>
    <w:rsid w:val="00007729"/>
    <w:rsid w:val="00007E2E"/>
    <w:rsid w:val="000113AA"/>
    <w:rsid w:val="00011A6B"/>
    <w:rsid w:val="00011C4F"/>
    <w:rsid w:val="00012DF4"/>
    <w:rsid w:val="000144D2"/>
    <w:rsid w:val="0001598A"/>
    <w:rsid w:val="0001768B"/>
    <w:rsid w:val="00017E5F"/>
    <w:rsid w:val="0002122D"/>
    <w:rsid w:val="0002159B"/>
    <w:rsid w:val="00021E9C"/>
    <w:rsid w:val="0002245A"/>
    <w:rsid w:val="000228B3"/>
    <w:rsid w:val="00022FFE"/>
    <w:rsid w:val="00023BB3"/>
    <w:rsid w:val="0002406A"/>
    <w:rsid w:val="00024216"/>
    <w:rsid w:val="00024510"/>
    <w:rsid w:val="00024AE4"/>
    <w:rsid w:val="00024E82"/>
    <w:rsid w:val="00024FD1"/>
    <w:rsid w:val="00025085"/>
    <w:rsid w:val="00025440"/>
    <w:rsid w:val="0002625D"/>
    <w:rsid w:val="00027497"/>
    <w:rsid w:val="00027982"/>
    <w:rsid w:val="00027D8F"/>
    <w:rsid w:val="00027EFF"/>
    <w:rsid w:val="000305A1"/>
    <w:rsid w:val="00030718"/>
    <w:rsid w:val="00031083"/>
    <w:rsid w:val="00031549"/>
    <w:rsid w:val="0003178C"/>
    <w:rsid w:val="00031AAA"/>
    <w:rsid w:val="000332C6"/>
    <w:rsid w:val="00033EF9"/>
    <w:rsid w:val="000343F8"/>
    <w:rsid w:val="00035186"/>
    <w:rsid w:val="000361C2"/>
    <w:rsid w:val="00036A3E"/>
    <w:rsid w:val="00036BCB"/>
    <w:rsid w:val="00037209"/>
    <w:rsid w:val="00040133"/>
    <w:rsid w:val="00041A9F"/>
    <w:rsid w:val="00042EC4"/>
    <w:rsid w:val="00043D9F"/>
    <w:rsid w:val="00044229"/>
    <w:rsid w:val="00044D91"/>
    <w:rsid w:val="00045216"/>
    <w:rsid w:val="00045B3C"/>
    <w:rsid w:val="00045EAE"/>
    <w:rsid w:val="0004652E"/>
    <w:rsid w:val="00046F32"/>
    <w:rsid w:val="000471B0"/>
    <w:rsid w:val="000475A3"/>
    <w:rsid w:val="00050651"/>
    <w:rsid w:val="000510A0"/>
    <w:rsid w:val="000510FB"/>
    <w:rsid w:val="0005138B"/>
    <w:rsid w:val="000518BF"/>
    <w:rsid w:val="00051D5F"/>
    <w:rsid w:val="00053AAE"/>
    <w:rsid w:val="0005461A"/>
    <w:rsid w:val="00054C05"/>
    <w:rsid w:val="0005502F"/>
    <w:rsid w:val="00056880"/>
    <w:rsid w:val="00056B73"/>
    <w:rsid w:val="00056FB7"/>
    <w:rsid w:val="00061079"/>
    <w:rsid w:val="00061894"/>
    <w:rsid w:val="00061F39"/>
    <w:rsid w:val="000623D2"/>
    <w:rsid w:val="000633C7"/>
    <w:rsid w:val="00063B90"/>
    <w:rsid w:val="00063D29"/>
    <w:rsid w:val="000640D0"/>
    <w:rsid w:val="00064612"/>
    <w:rsid w:val="00064756"/>
    <w:rsid w:val="0006477D"/>
    <w:rsid w:val="00066B51"/>
    <w:rsid w:val="00066CEC"/>
    <w:rsid w:val="00066E0F"/>
    <w:rsid w:val="00066F4C"/>
    <w:rsid w:val="000670B0"/>
    <w:rsid w:val="00070404"/>
    <w:rsid w:val="00070D78"/>
    <w:rsid w:val="00070F48"/>
    <w:rsid w:val="00071414"/>
    <w:rsid w:val="00071C65"/>
    <w:rsid w:val="00071CA4"/>
    <w:rsid w:val="00072028"/>
    <w:rsid w:val="00072278"/>
    <w:rsid w:val="00072FEE"/>
    <w:rsid w:val="000730FF"/>
    <w:rsid w:val="0007338B"/>
    <w:rsid w:val="000734F9"/>
    <w:rsid w:val="00073682"/>
    <w:rsid w:val="0007439D"/>
    <w:rsid w:val="000745B6"/>
    <w:rsid w:val="00074D49"/>
    <w:rsid w:val="00075282"/>
    <w:rsid w:val="0007600C"/>
    <w:rsid w:val="00076A86"/>
    <w:rsid w:val="00076A8B"/>
    <w:rsid w:val="00076B3F"/>
    <w:rsid w:val="00080FF9"/>
    <w:rsid w:val="00081418"/>
    <w:rsid w:val="000818D9"/>
    <w:rsid w:val="00081C42"/>
    <w:rsid w:val="00081D1C"/>
    <w:rsid w:val="00082148"/>
    <w:rsid w:val="00082315"/>
    <w:rsid w:val="00083EBF"/>
    <w:rsid w:val="00083F01"/>
    <w:rsid w:val="000845B4"/>
    <w:rsid w:val="000857C3"/>
    <w:rsid w:val="0008755D"/>
    <w:rsid w:val="00087F5E"/>
    <w:rsid w:val="0009018C"/>
    <w:rsid w:val="000906F3"/>
    <w:rsid w:val="00091280"/>
    <w:rsid w:val="000916BA"/>
    <w:rsid w:val="000918B8"/>
    <w:rsid w:val="00092407"/>
    <w:rsid w:val="000930FB"/>
    <w:rsid w:val="0009324F"/>
    <w:rsid w:val="00093627"/>
    <w:rsid w:val="000936C1"/>
    <w:rsid w:val="00093D60"/>
    <w:rsid w:val="00094BD4"/>
    <w:rsid w:val="00094EA7"/>
    <w:rsid w:val="0009506A"/>
    <w:rsid w:val="000956C7"/>
    <w:rsid w:val="00095C80"/>
    <w:rsid w:val="00095D43"/>
    <w:rsid w:val="00095E4B"/>
    <w:rsid w:val="000961B0"/>
    <w:rsid w:val="00096550"/>
    <w:rsid w:val="00096D2A"/>
    <w:rsid w:val="00097D89"/>
    <w:rsid w:val="000A0A9D"/>
    <w:rsid w:val="000A0BB3"/>
    <w:rsid w:val="000A15D6"/>
    <w:rsid w:val="000A3CF1"/>
    <w:rsid w:val="000A3EB2"/>
    <w:rsid w:val="000A4C5E"/>
    <w:rsid w:val="000A5AC7"/>
    <w:rsid w:val="000A5CEB"/>
    <w:rsid w:val="000A5D0E"/>
    <w:rsid w:val="000A6167"/>
    <w:rsid w:val="000A6840"/>
    <w:rsid w:val="000A7109"/>
    <w:rsid w:val="000A726A"/>
    <w:rsid w:val="000A77BC"/>
    <w:rsid w:val="000A7AA0"/>
    <w:rsid w:val="000B0259"/>
    <w:rsid w:val="000B112A"/>
    <w:rsid w:val="000B12D1"/>
    <w:rsid w:val="000B2CED"/>
    <w:rsid w:val="000B31F9"/>
    <w:rsid w:val="000B34BD"/>
    <w:rsid w:val="000B36B2"/>
    <w:rsid w:val="000B3BE4"/>
    <w:rsid w:val="000B3EC0"/>
    <w:rsid w:val="000B3F46"/>
    <w:rsid w:val="000B5600"/>
    <w:rsid w:val="000B6032"/>
    <w:rsid w:val="000B60B8"/>
    <w:rsid w:val="000B61FF"/>
    <w:rsid w:val="000B65AB"/>
    <w:rsid w:val="000B6F80"/>
    <w:rsid w:val="000B7330"/>
    <w:rsid w:val="000B797B"/>
    <w:rsid w:val="000C00DF"/>
    <w:rsid w:val="000C0ACF"/>
    <w:rsid w:val="000C0B7F"/>
    <w:rsid w:val="000C1D18"/>
    <w:rsid w:val="000C1E02"/>
    <w:rsid w:val="000C1F62"/>
    <w:rsid w:val="000C28B2"/>
    <w:rsid w:val="000C2C51"/>
    <w:rsid w:val="000C3D69"/>
    <w:rsid w:val="000C495A"/>
    <w:rsid w:val="000C5BF9"/>
    <w:rsid w:val="000C5D5A"/>
    <w:rsid w:val="000C6382"/>
    <w:rsid w:val="000C6698"/>
    <w:rsid w:val="000C675F"/>
    <w:rsid w:val="000C730A"/>
    <w:rsid w:val="000C7426"/>
    <w:rsid w:val="000C7B27"/>
    <w:rsid w:val="000D01C2"/>
    <w:rsid w:val="000D0C25"/>
    <w:rsid w:val="000D1C8D"/>
    <w:rsid w:val="000D2175"/>
    <w:rsid w:val="000D2208"/>
    <w:rsid w:val="000D227C"/>
    <w:rsid w:val="000D2BB9"/>
    <w:rsid w:val="000D2C02"/>
    <w:rsid w:val="000D3E7E"/>
    <w:rsid w:val="000D48AF"/>
    <w:rsid w:val="000D4E26"/>
    <w:rsid w:val="000D56E6"/>
    <w:rsid w:val="000D5D2B"/>
    <w:rsid w:val="000D5EB4"/>
    <w:rsid w:val="000D63A3"/>
    <w:rsid w:val="000D67E0"/>
    <w:rsid w:val="000D6935"/>
    <w:rsid w:val="000D6B13"/>
    <w:rsid w:val="000D7A26"/>
    <w:rsid w:val="000E036C"/>
    <w:rsid w:val="000E0804"/>
    <w:rsid w:val="000E14FD"/>
    <w:rsid w:val="000E19C1"/>
    <w:rsid w:val="000E1A3B"/>
    <w:rsid w:val="000E36DF"/>
    <w:rsid w:val="000E39A0"/>
    <w:rsid w:val="000E416E"/>
    <w:rsid w:val="000E44BD"/>
    <w:rsid w:val="000E44D9"/>
    <w:rsid w:val="000E48AB"/>
    <w:rsid w:val="000E5397"/>
    <w:rsid w:val="000E62D7"/>
    <w:rsid w:val="000E6425"/>
    <w:rsid w:val="000E788F"/>
    <w:rsid w:val="000F0220"/>
    <w:rsid w:val="000F0918"/>
    <w:rsid w:val="000F1D43"/>
    <w:rsid w:val="000F1F59"/>
    <w:rsid w:val="000F29C9"/>
    <w:rsid w:val="000F3476"/>
    <w:rsid w:val="000F3577"/>
    <w:rsid w:val="000F3649"/>
    <w:rsid w:val="000F37E2"/>
    <w:rsid w:val="000F38B1"/>
    <w:rsid w:val="000F3BB8"/>
    <w:rsid w:val="000F4238"/>
    <w:rsid w:val="000F46C0"/>
    <w:rsid w:val="000F5149"/>
    <w:rsid w:val="000F54C7"/>
    <w:rsid w:val="000F593D"/>
    <w:rsid w:val="000F5E5D"/>
    <w:rsid w:val="000F60BC"/>
    <w:rsid w:val="000F6889"/>
    <w:rsid w:val="000F6940"/>
    <w:rsid w:val="001007EF"/>
    <w:rsid w:val="00100BF3"/>
    <w:rsid w:val="00101085"/>
    <w:rsid w:val="00101A9F"/>
    <w:rsid w:val="00102406"/>
    <w:rsid w:val="0010315C"/>
    <w:rsid w:val="00104038"/>
    <w:rsid w:val="0010481E"/>
    <w:rsid w:val="00104A45"/>
    <w:rsid w:val="00104AE2"/>
    <w:rsid w:val="00104E02"/>
    <w:rsid w:val="00104F5E"/>
    <w:rsid w:val="0010527F"/>
    <w:rsid w:val="00106B02"/>
    <w:rsid w:val="001071FD"/>
    <w:rsid w:val="00107743"/>
    <w:rsid w:val="00107D9B"/>
    <w:rsid w:val="001101C8"/>
    <w:rsid w:val="00110241"/>
    <w:rsid w:val="0011062E"/>
    <w:rsid w:val="001106B5"/>
    <w:rsid w:val="0011188F"/>
    <w:rsid w:val="00111BE9"/>
    <w:rsid w:val="00112F1F"/>
    <w:rsid w:val="00113D94"/>
    <w:rsid w:val="00114E9E"/>
    <w:rsid w:val="00115107"/>
    <w:rsid w:val="001169EE"/>
    <w:rsid w:val="00117582"/>
    <w:rsid w:val="001202E0"/>
    <w:rsid w:val="00120EAD"/>
    <w:rsid w:val="001211B6"/>
    <w:rsid w:val="00121ADE"/>
    <w:rsid w:val="0012213B"/>
    <w:rsid w:val="00122A1A"/>
    <w:rsid w:val="00122A9B"/>
    <w:rsid w:val="00123032"/>
    <w:rsid w:val="001241C1"/>
    <w:rsid w:val="001243A6"/>
    <w:rsid w:val="00125093"/>
    <w:rsid w:val="0012527E"/>
    <w:rsid w:val="00125351"/>
    <w:rsid w:val="00126F12"/>
    <w:rsid w:val="0012756E"/>
    <w:rsid w:val="00127E66"/>
    <w:rsid w:val="001303E6"/>
    <w:rsid w:val="00130C56"/>
    <w:rsid w:val="0013107A"/>
    <w:rsid w:val="00131549"/>
    <w:rsid w:val="00131968"/>
    <w:rsid w:val="00131C0A"/>
    <w:rsid w:val="001328B7"/>
    <w:rsid w:val="001330F3"/>
    <w:rsid w:val="001333C3"/>
    <w:rsid w:val="001334A3"/>
    <w:rsid w:val="00135E3E"/>
    <w:rsid w:val="00140117"/>
    <w:rsid w:val="00140A92"/>
    <w:rsid w:val="00141C89"/>
    <w:rsid w:val="00141CFC"/>
    <w:rsid w:val="00142C19"/>
    <w:rsid w:val="0014323D"/>
    <w:rsid w:val="00143657"/>
    <w:rsid w:val="0014375A"/>
    <w:rsid w:val="001438C5"/>
    <w:rsid w:val="00144CDD"/>
    <w:rsid w:val="001453C2"/>
    <w:rsid w:val="0014581F"/>
    <w:rsid w:val="00145F89"/>
    <w:rsid w:val="001468BF"/>
    <w:rsid w:val="00147BB5"/>
    <w:rsid w:val="00147CE3"/>
    <w:rsid w:val="001503C3"/>
    <w:rsid w:val="00151167"/>
    <w:rsid w:val="00151371"/>
    <w:rsid w:val="001518F3"/>
    <w:rsid w:val="00151A27"/>
    <w:rsid w:val="001522F8"/>
    <w:rsid w:val="00152E05"/>
    <w:rsid w:val="00152FBC"/>
    <w:rsid w:val="00153076"/>
    <w:rsid w:val="00153651"/>
    <w:rsid w:val="0015366E"/>
    <w:rsid w:val="00153BF1"/>
    <w:rsid w:val="00154203"/>
    <w:rsid w:val="001557D2"/>
    <w:rsid w:val="00155C2F"/>
    <w:rsid w:val="00155F20"/>
    <w:rsid w:val="001565C4"/>
    <w:rsid w:val="001568FC"/>
    <w:rsid w:val="00156AE6"/>
    <w:rsid w:val="00157252"/>
    <w:rsid w:val="001573A6"/>
    <w:rsid w:val="001575A0"/>
    <w:rsid w:val="0015794E"/>
    <w:rsid w:val="00157B13"/>
    <w:rsid w:val="00157BBA"/>
    <w:rsid w:val="0016182C"/>
    <w:rsid w:val="001621D1"/>
    <w:rsid w:val="00162399"/>
    <w:rsid w:val="00162568"/>
    <w:rsid w:val="00162656"/>
    <w:rsid w:val="00162BFE"/>
    <w:rsid w:val="00162D1C"/>
    <w:rsid w:val="00164D77"/>
    <w:rsid w:val="00164F99"/>
    <w:rsid w:val="00165A7C"/>
    <w:rsid w:val="00165B89"/>
    <w:rsid w:val="00165BE9"/>
    <w:rsid w:val="00165CB5"/>
    <w:rsid w:val="0016610A"/>
    <w:rsid w:val="001661FC"/>
    <w:rsid w:val="0016649C"/>
    <w:rsid w:val="00166D6A"/>
    <w:rsid w:val="00166F7D"/>
    <w:rsid w:val="001670C7"/>
    <w:rsid w:val="001706F1"/>
    <w:rsid w:val="00170714"/>
    <w:rsid w:val="00170DEB"/>
    <w:rsid w:val="001718B6"/>
    <w:rsid w:val="00171BA1"/>
    <w:rsid w:val="00171D05"/>
    <w:rsid w:val="00172CDE"/>
    <w:rsid w:val="00174D15"/>
    <w:rsid w:val="001760CE"/>
    <w:rsid w:val="0017779E"/>
    <w:rsid w:val="00177A6B"/>
    <w:rsid w:val="001808FF"/>
    <w:rsid w:val="0018121E"/>
    <w:rsid w:val="001814BB"/>
    <w:rsid w:val="001824E1"/>
    <w:rsid w:val="00183781"/>
    <w:rsid w:val="00183E0D"/>
    <w:rsid w:val="001852B9"/>
    <w:rsid w:val="00185889"/>
    <w:rsid w:val="001873AC"/>
    <w:rsid w:val="00190A68"/>
    <w:rsid w:val="00190D36"/>
    <w:rsid w:val="00190ED0"/>
    <w:rsid w:val="00190EDC"/>
    <w:rsid w:val="00191ADE"/>
    <w:rsid w:val="00192A25"/>
    <w:rsid w:val="00192A8C"/>
    <w:rsid w:val="0019330F"/>
    <w:rsid w:val="001944C1"/>
    <w:rsid w:val="001955C4"/>
    <w:rsid w:val="00195759"/>
    <w:rsid w:val="0019590F"/>
    <w:rsid w:val="00195A11"/>
    <w:rsid w:val="00195E44"/>
    <w:rsid w:val="0019666B"/>
    <w:rsid w:val="00197A68"/>
    <w:rsid w:val="0019DAB2"/>
    <w:rsid w:val="001A07F1"/>
    <w:rsid w:val="001A12F5"/>
    <w:rsid w:val="001A1646"/>
    <w:rsid w:val="001A31FD"/>
    <w:rsid w:val="001A3631"/>
    <w:rsid w:val="001A3802"/>
    <w:rsid w:val="001A3BC0"/>
    <w:rsid w:val="001A4831"/>
    <w:rsid w:val="001A4832"/>
    <w:rsid w:val="001A48F7"/>
    <w:rsid w:val="001A49DB"/>
    <w:rsid w:val="001A4C9D"/>
    <w:rsid w:val="001A5182"/>
    <w:rsid w:val="001A51D8"/>
    <w:rsid w:val="001A5623"/>
    <w:rsid w:val="001A5C60"/>
    <w:rsid w:val="001B030D"/>
    <w:rsid w:val="001B0A44"/>
    <w:rsid w:val="001B1846"/>
    <w:rsid w:val="001B1A7F"/>
    <w:rsid w:val="001B23D3"/>
    <w:rsid w:val="001B28E9"/>
    <w:rsid w:val="001B2DCD"/>
    <w:rsid w:val="001B3EFF"/>
    <w:rsid w:val="001B47AE"/>
    <w:rsid w:val="001B497B"/>
    <w:rsid w:val="001B501B"/>
    <w:rsid w:val="001B51FB"/>
    <w:rsid w:val="001B5B97"/>
    <w:rsid w:val="001B670F"/>
    <w:rsid w:val="001B6721"/>
    <w:rsid w:val="001B6829"/>
    <w:rsid w:val="001B6EC5"/>
    <w:rsid w:val="001B7396"/>
    <w:rsid w:val="001B78AF"/>
    <w:rsid w:val="001C0FAE"/>
    <w:rsid w:val="001C1D02"/>
    <w:rsid w:val="001C22E5"/>
    <w:rsid w:val="001C239D"/>
    <w:rsid w:val="001C2BDD"/>
    <w:rsid w:val="001C3062"/>
    <w:rsid w:val="001C350D"/>
    <w:rsid w:val="001C4498"/>
    <w:rsid w:val="001C45D2"/>
    <w:rsid w:val="001C490A"/>
    <w:rsid w:val="001C4C22"/>
    <w:rsid w:val="001C5241"/>
    <w:rsid w:val="001C62DA"/>
    <w:rsid w:val="001C67A0"/>
    <w:rsid w:val="001D1DE2"/>
    <w:rsid w:val="001D2891"/>
    <w:rsid w:val="001D2905"/>
    <w:rsid w:val="001D2913"/>
    <w:rsid w:val="001D2A26"/>
    <w:rsid w:val="001D2A88"/>
    <w:rsid w:val="001D3865"/>
    <w:rsid w:val="001D3DF9"/>
    <w:rsid w:val="001D4ED8"/>
    <w:rsid w:val="001D5A9E"/>
    <w:rsid w:val="001D5F95"/>
    <w:rsid w:val="001D6213"/>
    <w:rsid w:val="001D66BA"/>
    <w:rsid w:val="001D7014"/>
    <w:rsid w:val="001D7514"/>
    <w:rsid w:val="001E034B"/>
    <w:rsid w:val="001E06EC"/>
    <w:rsid w:val="001E080C"/>
    <w:rsid w:val="001E0D41"/>
    <w:rsid w:val="001E183C"/>
    <w:rsid w:val="001E1E92"/>
    <w:rsid w:val="001E23B6"/>
    <w:rsid w:val="001E3068"/>
    <w:rsid w:val="001E370E"/>
    <w:rsid w:val="001E3B5A"/>
    <w:rsid w:val="001E42BA"/>
    <w:rsid w:val="001E46E7"/>
    <w:rsid w:val="001E477F"/>
    <w:rsid w:val="001E4D50"/>
    <w:rsid w:val="001E51F7"/>
    <w:rsid w:val="001E5692"/>
    <w:rsid w:val="001E57BB"/>
    <w:rsid w:val="001E62F1"/>
    <w:rsid w:val="001E67CA"/>
    <w:rsid w:val="001E70CB"/>
    <w:rsid w:val="001E7521"/>
    <w:rsid w:val="001E754B"/>
    <w:rsid w:val="001E89D3"/>
    <w:rsid w:val="001F0248"/>
    <w:rsid w:val="001F06A8"/>
    <w:rsid w:val="001F08CD"/>
    <w:rsid w:val="001F0B98"/>
    <w:rsid w:val="001F0D9B"/>
    <w:rsid w:val="001F1A7B"/>
    <w:rsid w:val="001F1CED"/>
    <w:rsid w:val="001F248C"/>
    <w:rsid w:val="001F261F"/>
    <w:rsid w:val="001F3E38"/>
    <w:rsid w:val="001F427B"/>
    <w:rsid w:val="001F441F"/>
    <w:rsid w:val="001F447F"/>
    <w:rsid w:val="001F58A0"/>
    <w:rsid w:val="001F6623"/>
    <w:rsid w:val="001F6AA3"/>
    <w:rsid w:val="001F6AA8"/>
    <w:rsid w:val="001F6DD7"/>
    <w:rsid w:val="001F71A3"/>
    <w:rsid w:val="001F7EF5"/>
    <w:rsid w:val="002000C3"/>
    <w:rsid w:val="00201763"/>
    <w:rsid w:val="00201D47"/>
    <w:rsid w:val="00201EC8"/>
    <w:rsid w:val="00202C43"/>
    <w:rsid w:val="0020328C"/>
    <w:rsid w:val="002036CD"/>
    <w:rsid w:val="00206037"/>
    <w:rsid w:val="002073AC"/>
    <w:rsid w:val="00207982"/>
    <w:rsid w:val="002107B3"/>
    <w:rsid w:val="002121BB"/>
    <w:rsid w:val="00212430"/>
    <w:rsid w:val="00213CE5"/>
    <w:rsid w:val="00214AF0"/>
    <w:rsid w:val="00215173"/>
    <w:rsid w:val="0021549C"/>
    <w:rsid w:val="00215578"/>
    <w:rsid w:val="00215B88"/>
    <w:rsid w:val="00216C02"/>
    <w:rsid w:val="0021733B"/>
    <w:rsid w:val="00217438"/>
    <w:rsid w:val="002176BD"/>
    <w:rsid w:val="00220655"/>
    <w:rsid w:val="00221028"/>
    <w:rsid w:val="00221CF7"/>
    <w:rsid w:val="0022212B"/>
    <w:rsid w:val="0022246E"/>
    <w:rsid w:val="00222A8B"/>
    <w:rsid w:val="00222D82"/>
    <w:rsid w:val="00222F52"/>
    <w:rsid w:val="00222F6E"/>
    <w:rsid w:val="0022370F"/>
    <w:rsid w:val="00223D61"/>
    <w:rsid w:val="00224297"/>
    <w:rsid w:val="00224425"/>
    <w:rsid w:val="00224CA2"/>
    <w:rsid w:val="00227CC6"/>
    <w:rsid w:val="00230293"/>
    <w:rsid w:val="002302D0"/>
    <w:rsid w:val="00230E48"/>
    <w:rsid w:val="00230F89"/>
    <w:rsid w:val="0023145D"/>
    <w:rsid w:val="00231D03"/>
    <w:rsid w:val="00232101"/>
    <w:rsid w:val="00232B88"/>
    <w:rsid w:val="00232BA3"/>
    <w:rsid w:val="00232DA4"/>
    <w:rsid w:val="00232F5D"/>
    <w:rsid w:val="002332AE"/>
    <w:rsid w:val="00235C34"/>
    <w:rsid w:val="002364A7"/>
    <w:rsid w:val="00236B24"/>
    <w:rsid w:val="00236DAA"/>
    <w:rsid w:val="002402C1"/>
    <w:rsid w:val="00240D28"/>
    <w:rsid w:val="002413F2"/>
    <w:rsid w:val="00241539"/>
    <w:rsid w:val="00242991"/>
    <w:rsid w:val="00242B14"/>
    <w:rsid w:val="00242C4E"/>
    <w:rsid w:val="00242F36"/>
    <w:rsid w:val="00243422"/>
    <w:rsid w:val="00243E1D"/>
    <w:rsid w:val="00243F49"/>
    <w:rsid w:val="00244D67"/>
    <w:rsid w:val="0024658C"/>
    <w:rsid w:val="002467FC"/>
    <w:rsid w:val="00246C84"/>
    <w:rsid w:val="00247571"/>
    <w:rsid w:val="0025145B"/>
    <w:rsid w:val="002517F9"/>
    <w:rsid w:val="00251F7B"/>
    <w:rsid w:val="002529CB"/>
    <w:rsid w:val="002533EF"/>
    <w:rsid w:val="0025344B"/>
    <w:rsid w:val="00253597"/>
    <w:rsid w:val="002542F6"/>
    <w:rsid w:val="002547D0"/>
    <w:rsid w:val="00255763"/>
    <w:rsid w:val="002562CB"/>
    <w:rsid w:val="00257692"/>
    <w:rsid w:val="00257CE2"/>
    <w:rsid w:val="00257F9B"/>
    <w:rsid w:val="002600D2"/>
    <w:rsid w:val="0026068D"/>
    <w:rsid w:val="00260A53"/>
    <w:rsid w:val="0026119F"/>
    <w:rsid w:val="00261592"/>
    <w:rsid w:val="0026179F"/>
    <w:rsid w:val="00261F69"/>
    <w:rsid w:val="0026337E"/>
    <w:rsid w:val="00263387"/>
    <w:rsid w:val="00263B81"/>
    <w:rsid w:val="00265654"/>
    <w:rsid w:val="00265E7C"/>
    <w:rsid w:val="00267496"/>
    <w:rsid w:val="00267E11"/>
    <w:rsid w:val="002702D6"/>
    <w:rsid w:val="00270AC9"/>
    <w:rsid w:val="002714D1"/>
    <w:rsid w:val="0027165F"/>
    <w:rsid w:val="0027175D"/>
    <w:rsid w:val="00271B57"/>
    <w:rsid w:val="00271DFC"/>
    <w:rsid w:val="00272894"/>
    <w:rsid w:val="002732EB"/>
    <w:rsid w:val="00273D2C"/>
    <w:rsid w:val="002740E9"/>
    <w:rsid w:val="00274276"/>
    <w:rsid w:val="00274607"/>
    <w:rsid w:val="002752C1"/>
    <w:rsid w:val="00275315"/>
    <w:rsid w:val="002756FC"/>
    <w:rsid w:val="00275D65"/>
    <w:rsid w:val="002765E3"/>
    <w:rsid w:val="00276766"/>
    <w:rsid w:val="002767B8"/>
    <w:rsid w:val="00277848"/>
    <w:rsid w:val="002778CE"/>
    <w:rsid w:val="00277A0E"/>
    <w:rsid w:val="00277A6D"/>
    <w:rsid w:val="00280072"/>
    <w:rsid w:val="0028042E"/>
    <w:rsid w:val="002804B7"/>
    <w:rsid w:val="00280DC3"/>
    <w:rsid w:val="00281371"/>
    <w:rsid w:val="0028293A"/>
    <w:rsid w:val="00282953"/>
    <w:rsid w:val="002833AA"/>
    <w:rsid w:val="00284255"/>
    <w:rsid w:val="00284C43"/>
    <w:rsid w:val="00285172"/>
    <w:rsid w:val="00285C4A"/>
    <w:rsid w:val="002863CC"/>
    <w:rsid w:val="002877FF"/>
    <w:rsid w:val="00287FDF"/>
    <w:rsid w:val="002906A6"/>
    <w:rsid w:val="002909E4"/>
    <w:rsid w:val="00291428"/>
    <w:rsid w:val="00292863"/>
    <w:rsid w:val="00292943"/>
    <w:rsid w:val="002930B9"/>
    <w:rsid w:val="00294583"/>
    <w:rsid w:val="0029544B"/>
    <w:rsid w:val="00295642"/>
    <w:rsid w:val="00295DCF"/>
    <w:rsid w:val="002962BC"/>
    <w:rsid w:val="00296435"/>
    <w:rsid w:val="00296C72"/>
    <w:rsid w:val="00297790"/>
    <w:rsid w:val="002979E2"/>
    <w:rsid w:val="00297B0F"/>
    <w:rsid w:val="00297B99"/>
    <w:rsid w:val="002A0F75"/>
    <w:rsid w:val="002A1677"/>
    <w:rsid w:val="002A17D6"/>
    <w:rsid w:val="002A20F6"/>
    <w:rsid w:val="002A2D6D"/>
    <w:rsid w:val="002A45C9"/>
    <w:rsid w:val="002A561D"/>
    <w:rsid w:val="002A59B3"/>
    <w:rsid w:val="002A5E23"/>
    <w:rsid w:val="002A5F55"/>
    <w:rsid w:val="002A656D"/>
    <w:rsid w:val="002A7505"/>
    <w:rsid w:val="002B0668"/>
    <w:rsid w:val="002B0B7C"/>
    <w:rsid w:val="002B0DEB"/>
    <w:rsid w:val="002B143C"/>
    <w:rsid w:val="002B148F"/>
    <w:rsid w:val="002B1A6C"/>
    <w:rsid w:val="002B1B62"/>
    <w:rsid w:val="002B1ED7"/>
    <w:rsid w:val="002B2310"/>
    <w:rsid w:val="002B29B6"/>
    <w:rsid w:val="002B3747"/>
    <w:rsid w:val="002B4F2E"/>
    <w:rsid w:val="002B50EE"/>
    <w:rsid w:val="002B51CF"/>
    <w:rsid w:val="002B55E5"/>
    <w:rsid w:val="002B5AFA"/>
    <w:rsid w:val="002B5C5F"/>
    <w:rsid w:val="002B5C7C"/>
    <w:rsid w:val="002B6400"/>
    <w:rsid w:val="002B6EC0"/>
    <w:rsid w:val="002B720E"/>
    <w:rsid w:val="002B7487"/>
    <w:rsid w:val="002B772B"/>
    <w:rsid w:val="002B7749"/>
    <w:rsid w:val="002C0058"/>
    <w:rsid w:val="002C0096"/>
    <w:rsid w:val="002C0ACF"/>
    <w:rsid w:val="002C196E"/>
    <w:rsid w:val="002C2905"/>
    <w:rsid w:val="002C2A9F"/>
    <w:rsid w:val="002C2C6A"/>
    <w:rsid w:val="002C344B"/>
    <w:rsid w:val="002C4359"/>
    <w:rsid w:val="002C45B0"/>
    <w:rsid w:val="002C4F64"/>
    <w:rsid w:val="002C5263"/>
    <w:rsid w:val="002C67AB"/>
    <w:rsid w:val="002C70FD"/>
    <w:rsid w:val="002C7739"/>
    <w:rsid w:val="002C78A6"/>
    <w:rsid w:val="002C798E"/>
    <w:rsid w:val="002D1281"/>
    <w:rsid w:val="002D167B"/>
    <w:rsid w:val="002D1FD9"/>
    <w:rsid w:val="002D255C"/>
    <w:rsid w:val="002D2569"/>
    <w:rsid w:val="002D26AD"/>
    <w:rsid w:val="002D2AC1"/>
    <w:rsid w:val="002D3442"/>
    <w:rsid w:val="002D3932"/>
    <w:rsid w:val="002D3D90"/>
    <w:rsid w:val="002D4AE3"/>
    <w:rsid w:val="002D4B99"/>
    <w:rsid w:val="002D510D"/>
    <w:rsid w:val="002D5D6A"/>
    <w:rsid w:val="002D6533"/>
    <w:rsid w:val="002D6E0A"/>
    <w:rsid w:val="002D6FD5"/>
    <w:rsid w:val="002E0C65"/>
    <w:rsid w:val="002E0DE1"/>
    <w:rsid w:val="002E22E0"/>
    <w:rsid w:val="002E2407"/>
    <w:rsid w:val="002E2698"/>
    <w:rsid w:val="002E32EA"/>
    <w:rsid w:val="002E433D"/>
    <w:rsid w:val="002E4FA5"/>
    <w:rsid w:val="002E5703"/>
    <w:rsid w:val="002E6902"/>
    <w:rsid w:val="002E79CE"/>
    <w:rsid w:val="002E7D76"/>
    <w:rsid w:val="002F08BB"/>
    <w:rsid w:val="002F0F88"/>
    <w:rsid w:val="002F20A5"/>
    <w:rsid w:val="002F2CA9"/>
    <w:rsid w:val="002F2D1D"/>
    <w:rsid w:val="002F3808"/>
    <w:rsid w:val="002F39E6"/>
    <w:rsid w:val="002F3A5E"/>
    <w:rsid w:val="002F4123"/>
    <w:rsid w:val="002F47E9"/>
    <w:rsid w:val="002F4A58"/>
    <w:rsid w:val="002F5E7E"/>
    <w:rsid w:val="002F6789"/>
    <w:rsid w:val="002F708A"/>
    <w:rsid w:val="003004DF"/>
    <w:rsid w:val="003019E2"/>
    <w:rsid w:val="00302120"/>
    <w:rsid w:val="00302437"/>
    <w:rsid w:val="003032C7"/>
    <w:rsid w:val="00303D82"/>
    <w:rsid w:val="00304502"/>
    <w:rsid w:val="0030470F"/>
    <w:rsid w:val="00305260"/>
    <w:rsid w:val="003065E3"/>
    <w:rsid w:val="00306EAC"/>
    <w:rsid w:val="003071B8"/>
    <w:rsid w:val="003074F0"/>
    <w:rsid w:val="0030752D"/>
    <w:rsid w:val="00307779"/>
    <w:rsid w:val="00307ADA"/>
    <w:rsid w:val="00307EC3"/>
    <w:rsid w:val="0031187D"/>
    <w:rsid w:val="00311D2D"/>
    <w:rsid w:val="00312F6D"/>
    <w:rsid w:val="0031381E"/>
    <w:rsid w:val="00314357"/>
    <w:rsid w:val="003144E1"/>
    <w:rsid w:val="003147FC"/>
    <w:rsid w:val="003159FB"/>
    <w:rsid w:val="00315C0F"/>
    <w:rsid w:val="00315FA3"/>
    <w:rsid w:val="00316729"/>
    <w:rsid w:val="00316A5D"/>
    <w:rsid w:val="00317BAF"/>
    <w:rsid w:val="00317D8E"/>
    <w:rsid w:val="00320D7C"/>
    <w:rsid w:val="003211A1"/>
    <w:rsid w:val="003217F7"/>
    <w:rsid w:val="00322138"/>
    <w:rsid w:val="00322299"/>
    <w:rsid w:val="00322518"/>
    <w:rsid w:val="003225E0"/>
    <w:rsid w:val="00324301"/>
    <w:rsid w:val="003243A8"/>
    <w:rsid w:val="00324AC1"/>
    <w:rsid w:val="003251B2"/>
    <w:rsid w:val="00325355"/>
    <w:rsid w:val="00325413"/>
    <w:rsid w:val="00326249"/>
    <w:rsid w:val="0032711B"/>
    <w:rsid w:val="003272A0"/>
    <w:rsid w:val="003278E9"/>
    <w:rsid w:val="003313B2"/>
    <w:rsid w:val="00331C86"/>
    <w:rsid w:val="0033226B"/>
    <w:rsid w:val="00332553"/>
    <w:rsid w:val="0033291D"/>
    <w:rsid w:val="00332956"/>
    <w:rsid w:val="00333DDF"/>
    <w:rsid w:val="003342B5"/>
    <w:rsid w:val="003366FF"/>
    <w:rsid w:val="00337237"/>
    <w:rsid w:val="00337BF0"/>
    <w:rsid w:val="00340006"/>
    <w:rsid w:val="00340589"/>
    <w:rsid w:val="00342B3F"/>
    <w:rsid w:val="00342E20"/>
    <w:rsid w:val="0034300F"/>
    <w:rsid w:val="00343D96"/>
    <w:rsid w:val="0034447C"/>
    <w:rsid w:val="00344FBD"/>
    <w:rsid w:val="003452BE"/>
    <w:rsid w:val="0034719E"/>
    <w:rsid w:val="00347EB5"/>
    <w:rsid w:val="00347F2D"/>
    <w:rsid w:val="00347FEE"/>
    <w:rsid w:val="00351616"/>
    <w:rsid w:val="00351741"/>
    <w:rsid w:val="00352C3F"/>
    <w:rsid w:val="00353641"/>
    <w:rsid w:val="00353697"/>
    <w:rsid w:val="0035377E"/>
    <w:rsid w:val="00353E57"/>
    <w:rsid w:val="0035402C"/>
    <w:rsid w:val="00354DB4"/>
    <w:rsid w:val="00356081"/>
    <w:rsid w:val="00357153"/>
    <w:rsid w:val="0035741F"/>
    <w:rsid w:val="00360727"/>
    <w:rsid w:val="003609CD"/>
    <w:rsid w:val="00360C4A"/>
    <w:rsid w:val="0036110D"/>
    <w:rsid w:val="00361CC0"/>
    <w:rsid w:val="00361DAF"/>
    <w:rsid w:val="0036242F"/>
    <w:rsid w:val="003626FC"/>
    <w:rsid w:val="00362B8A"/>
    <w:rsid w:val="00362DD6"/>
    <w:rsid w:val="00364450"/>
    <w:rsid w:val="00364577"/>
    <w:rsid w:val="003655FB"/>
    <w:rsid w:val="003661ED"/>
    <w:rsid w:val="00370BAB"/>
    <w:rsid w:val="00370D3A"/>
    <w:rsid w:val="003712BC"/>
    <w:rsid w:val="00372185"/>
    <w:rsid w:val="00372194"/>
    <w:rsid w:val="003724EB"/>
    <w:rsid w:val="0037418A"/>
    <w:rsid w:val="003746F2"/>
    <w:rsid w:val="00375350"/>
    <w:rsid w:val="00375390"/>
    <w:rsid w:val="003756DD"/>
    <w:rsid w:val="00375F12"/>
    <w:rsid w:val="003776B1"/>
    <w:rsid w:val="003778D2"/>
    <w:rsid w:val="00377C36"/>
    <w:rsid w:val="00380B5C"/>
    <w:rsid w:val="00380CE7"/>
    <w:rsid w:val="0038175B"/>
    <w:rsid w:val="00381EB6"/>
    <w:rsid w:val="00381EED"/>
    <w:rsid w:val="003828A0"/>
    <w:rsid w:val="003829A5"/>
    <w:rsid w:val="00383514"/>
    <w:rsid w:val="00383B7D"/>
    <w:rsid w:val="00383E25"/>
    <w:rsid w:val="0038499E"/>
    <w:rsid w:val="00385104"/>
    <w:rsid w:val="00385BED"/>
    <w:rsid w:val="00385DE8"/>
    <w:rsid w:val="00386074"/>
    <w:rsid w:val="003874A8"/>
    <w:rsid w:val="003874B0"/>
    <w:rsid w:val="00387611"/>
    <w:rsid w:val="0038790C"/>
    <w:rsid w:val="0039067F"/>
    <w:rsid w:val="00390CCE"/>
    <w:rsid w:val="00391583"/>
    <w:rsid w:val="003924C3"/>
    <w:rsid w:val="00392898"/>
    <w:rsid w:val="003937D1"/>
    <w:rsid w:val="00393B79"/>
    <w:rsid w:val="00393E9F"/>
    <w:rsid w:val="0039489E"/>
    <w:rsid w:val="00394C66"/>
    <w:rsid w:val="00394F33"/>
    <w:rsid w:val="003954DE"/>
    <w:rsid w:val="00396191"/>
    <w:rsid w:val="00397BAF"/>
    <w:rsid w:val="003A160F"/>
    <w:rsid w:val="003A1646"/>
    <w:rsid w:val="003A1656"/>
    <w:rsid w:val="003A16DB"/>
    <w:rsid w:val="003A1901"/>
    <w:rsid w:val="003A1B93"/>
    <w:rsid w:val="003A212D"/>
    <w:rsid w:val="003A2DB0"/>
    <w:rsid w:val="003A3817"/>
    <w:rsid w:val="003A4E83"/>
    <w:rsid w:val="003A5CB0"/>
    <w:rsid w:val="003A5CC6"/>
    <w:rsid w:val="003A68B1"/>
    <w:rsid w:val="003A6A2C"/>
    <w:rsid w:val="003A6D10"/>
    <w:rsid w:val="003A70F3"/>
    <w:rsid w:val="003A72F1"/>
    <w:rsid w:val="003A7C13"/>
    <w:rsid w:val="003B0838"/>
    <w:rsid w:val="003B2DD2"/>
    <w:rsid w:val="003B3637"/>
    <w:rsid w:val="003B3774"/>
    <w:rsid w:val="003B4D93"/>
    <w:rsid w:val="003B543C"/>
    <w:rsid w:val="003B562C"/>
    <w:rsid w:val="003B564A"/>
    <w:rsid w:val="003B579A"/>
    <w:rsid w:val="003B6461"/>
    <w:rsid w:val="003B69CD"/>
    <w:rsid w:val="003B6B5D"/>
    <w:rsid w:val="003C0D34"/>
    <w:rsid w:val="003C17B7"/>
    <w:rsid w:val="003C26EE"/>
    <w:rsid w:val="003C2761"/>
    <w:rsid w:val="003C28AF"/>
    <w:rsid w:val="003C3C20"/>
    <w:rsid w:val="003C3EEE"/>
    <w:rsid w:val="003C4025"/>
    <w:rsid w:val="003C44A1"/>
    <w:rsid w:val="003C5030"/>
    <w:rsid w:val="003C56FB"/>
    <w:rsid w:val="003C57D5"/>
    <w:rsid w:val="003C668F"/>
    <w:rsid w:val="003C6778"/>
    <w:rsid w:val="003C6A02"/>
    <w:rsid w:val="003C7310"/>
    <w:rsid w:val="003C7AFE"/>
    <w:rsid w:val="003C7B06"/>
    <w:rsid w:val="003D029B"/>
    <w:rsid w:val="003D02EB"/>
    <w:rsid w:val="003D09EF"/>
    <w:rsid w:val="003D0AD3"/>
    <w:rsid w:val="003D0E2D"/>
    <w:rsid w:val="003D1EBD"/>
    <w:rsid w:val="003D2B6E"/>
    <w:rsid w:val="003D2D76"/>
    <w:rsid w:val="003D3803"/>
    <w:rsid w:val="003D3D7B"/>
    <w:rsid w:val="003D3E8A"/>
    <w:rsid w:val="003D4442"/>
    <w:rsid w:val="003D4CD0"/>
    <w:rsid w:val="003D5D14"/>
    <w:rsid w:val="003D61D1"/>
    <w:rsid w:val="003D6508"/>
    <w:rsid w:val="003D6949"/>
    <w:rsid w:val="003D6CE3"/>
    <w:rsid w:val="003D70C9"/>
    <w:rsid w:val="003D710F"/>
    <w:rsid w:val="003D72B8"/>
    <w:rsid w:val="003D7519"/>
    <w:rsid w:val="003E0953"/>
    <w:rsid w:val="003E22B7"/>
    <w:rsid w:val="003E24B5"/>
    <w:rsid w:val="003E2A02"/>
    <w:rsid w:val="003E2E3A"/>
    <w:rsid w:val="003E2EF9"/>
    <w:rsid w:val="003E4BBA"/>
    <w:rsid w:val="003E5959"/>
    <w:rsid w:val="003E6B6D"/>
    <w:rsid w:val="003F0E2B"/>
    <w:rsid w:val="003F3E83"/>
    <w:rsid w:val="003F5548"/>
    <w:rsid w:val="003F5C84"/>
    <w:rsid w:val="003F6053"/>
    <w:rsid w:val="003F6B1B"/>
    <w:rsid w:val="003F744E"/>
    <w:rsid w:val="003F7657"/>
    <w:rsid w:val="003F7AF7"/>
    <w:rsid w:val="003F7E57"/>
    <w:rsid w:val="00400BA7"/>
    <w:rsid w:val="00401F35"/>
    <w:rsid w:val="004035AA"/>
    <w:rsid w:val="0040377A"/>
    <w:rsid w:val="00403B37"/>
    <w:rsid w:val="004048FD"/>
    <w:rsid w:val="00404EF3"/>
    <w:rsid w:val="004057C1"/>
    <w:rsid w:val="00405F2C"/>
    <w:rsid w:val="00406CAD"/>
    <w:rsid w:val="00407C6E"/>
    <w:rsid w:val="00407F79"/>
    <w:rsid w:val="00410167"/>
    <w:rsid w:val="00410202"/>
    <w:rsid w:val="00410D73"/>
    <w:rsid w:val="00411F09"/>
    <w:rsid w:val="004129A2"/>
    <w:rsid w:val="00412BCD"/>
    <w:rsid w:val="00412DB2"/>
    <w:rsid w:val="00413F75"/>
    <w:rsid w:val="00413FAE"/>
    <w:rsid w:val="00414FB8"/>
    <w:rsid w:val="0041525D"/>
    <w:rsid w:val="00415D51"/>
    <w:rsid w:val="004160A6"/>
    <w:rsid w:val="004161B8"/>
    <w:rsid w:val="0041660A"/>
    <w:rsid w:val="004168AE"/>
    <w:rsid w:val="00421ED0"/>
    <w:rsid w:val="0042292D"/>
    <w:rsid w:val="0042397B"/>
    <w:rsid w:val="00423C80"/>
    <w:rsid w:val="00423E01"/>
    <w:rsid w:val="00425AE6"/>
    <w:rsid w:val="00425C61"/>
    <w:rsid w:val="00425FDB"/>
    <w:rsid w:val="00426353"/>
    <w:rsid w:val="00430925"/>
    <w:rsid w:val="00430F1E"/>
    <w:rsid w:val="00431A2E"/>
    <w:rsid w:val="0043270C"/>
    <w:rsid w:val="00432AA6"/>
    <w:rsid w:val="004338C5"/>
    <w:rsid w:val="00435083"/>
    <w:rsid w:val="00435721"/>
    <w:rsid w:val="00435745"/>
    <w:rsid w:val="00435ADD"/>
    <w:rsid w:val="00436AF5"/>
    <w:rsid w:val="00436C0B"/>
    <w:rsid w:val="00436FDE"/>
    <w:rsid w:val="00441571"/>
    <w:rsid w:val="00441D41"/>
    <w:rsid w:val="00442D3B"/>
    <w:rsid w:val="004439C1"/>
    <w:rsid w:val="00444675"/>
    <w:rsid w:val="00444B42"/>
    <w:rsid w:val="0044520B"/>
    <w:rsid w:val="00445508"/>
    <w:rsid w:val="00445539"/>
    <w:rsid w:val="004455C6"/>
    <w:rsid w:val="0044584A"/>
    <w:rsid w:val="004458FF"/>
    <w:rsid w:val="00445E57"/>
    <w:rsid w:val="00445F17"/>
    <w:rsid w:val="00446185"/>
    <w:rsid w:val="004468D4"/>
    <w:rsid w:val="00446F26"/>
    <w:rsid w:val="004504CE"/>
    <w:rsid w:val="0045153A"/>
    <w:rsid w:val="00451669"/>
    <w:rsid w:val="004519F3"/>
    <w:rsid w:val="00451A8F"/>
    <w:rsid w:val="00451D24"/>
    <w:rsid w:val="00451D5B"/>
    <w:rsid w:val="0045212F"/>
    <w:rsid w:val="00452EC7"/>
    <w:rsid w:val="00452F52"/>
    <w:rsid w:val="00453275"/>
    <w:rsid w:val="00454E22"/>
    <w:rsid w:val="00455675"/>
    <w:rsid w:val="00455B6C"/>
    <w:rsid w:val="00455FB6"/>
    <w:rsid w:val="004603B6"/>
    <w:rsid w:val="0046124B"/>
    <w:rsid w:val="00461E7D"/>
    <w:rsid w:val="00461FDD"/>
    <w:rsid w:val="00462D32"/>
    <w:rsid w:val="00463186"/>
    <w:rsid w:val="00463B71"/>
    <w:rsid w:val="00463C0E"/>
    <w:rsid w:val="00464A69"/>
    <w:rsid w:val="0046540C"/>
    <w:rsid w:val="0046682D"/>
    <w:rsid w:val="00466984"/>
    <w:rsid w:val="00466A5D"/>
    <w:rsid w:val="00466D64"/>
    <w:rsid w:val="0046715B"/>
    <w:rsid w:val="004678EC"/>
    <w:rsid w:val="00470213"/>
    <w:rsid w:val="004703AF"/>
    <w:rsid w:val="0047049C"/>
    <w:rsid w:val="004705BD"/>
    <w:rsid w:val="00470686"/>
    <w:rsid w:val="00472833"/>
    <w:rsid w:val="004735AE"/>
    <w:rsid w:val="00474169"/>
    <w:rsid w:val="00474852"/>
    <w:rsid w:val="00474BF9"/>
    <w:rsid w:val="00475364"/>
    <w:rsid w:val="0047574D"/>
    <w:rsid w:val="00475A39"/>
    <w:rsid w:val="00476998"/>
    <w:rsid w:val="00477057"/>
    <w:rsid w:val="0048085B"/>
    <w:rsid w:val="00481788"/>
    <w:rsid w:val="00481D42"/>
    <w:rsid w:val="00482555"/>
    <w:rsid w:val="00484173"/>
    <w:rsid w:val="0048457A"/>
    <w:rsid w:val="00485B02"/>
    <w:rsid w:val="0048654D"/>
    <w:rsid w:val="0048677F"/>
    <w:rsid w:val="004873A5"/>
    <w:rsid w:val="00490E37"/>
    <w:rsid w:val="004928AB"/>
    <w:rsid w:val="00492B74"/>
    <w:rsid w:val="00492F00"/>
    <w:rsid w:val="004930A8"/>
    <w:rsid w:val="004930C8"/>
    <w:rsid w:val="00493156"/>
    <w:rsid w:val="004931CB"/>
    <w:rsid w:val="004938F3"/>
    <w:rsid w:val="00493A61"/>
    <w:rsid w:val="00493C1B"/>
    <w:rsid w:val="00493F4D"/>
    <w:rsid w:val="0049431A"/>
    <w:rsid w:val="00495430"/>
    <w:rsid w:val="00495916"/>
    <w:rsid w:val="00496DAD"/>
    <w:rsid w:val="004974E0"/>
    <w:rsid w:val="0049780F"/>
    <w:rsid w:val="00497B3D"/>
    <w:rsid w:val="00497C86"/>
    <w:rsid w:val="00497D66"/>
    <w:rsid w:val="00497EED"/>
    <w:rsid w:val="004A0332"/>
    <w:rsid w:val="004A1E3C"/>
    <w:rsid w:val="004A2D09"/>
    <w:rsid w:val="004A3455"/>
    <w:rsid w:val="004A355E"/>
    <w:rsid w:val="004A3CA0"/>
    <w:rsid w:val="004A4F1F"/>
    <w:rsid w:val="004A62AA"/>
    <w:rsid w:val="004A6782"/>
    <w:rsid w:val="004A72BC"/>
    <w:rsid w:val="004B0078"/>
    <w:rsid w:val="004B0309"/>
    <w:rsid w:val="004B04DA"/>
    <w:rsid w:val="004B07E3"/>
    <w:rsid w:val="004B18E9"/>
    <w:rsid w:val="004B2B19"/>
    <w:rsid w:val="004B2FFE"/>
    <w:rsid w:val="004B344E"/>
    <w:rsid w:val="004B3794"/>
    <w:rsid w:val="004B3895"/>
    <w:rsid w:val="004B498B"/>
    <w:rsid w:val="004B4D0B"/>
    <w:rsid w:val="004B509C"/>
    <w:rsid w:val="004B5ED5"/>
    <w:rsid w:val="004B6067"/>
    <w:rsid w:val="004B66B4"/>
    <w:rsid w:val="004B67A7"/>
    <w:rsid w:val="004B67A9"/>
    <w:rsid w:val="004B6D3B"/>
    <w:rsid w:val="004B70B9"/>
    <w:rsid w:val="004B7129"/>
    <w:rsid w:val="004B7856"/>
    <w:rsid w:val="004B7D67"/>
    <w:rsid w:val="004C0B87"/>
    <w:rsid w:val="004C1210"/>
    <w:rsid w:val="004C26D9"/>
    <w:rsid w:val="004C29D9"/>
    <w:rsid w:val="004C4000"/>
    <w:rsid w:val="004C4224"/>
    <w:rsid w:val="004C4379"/>
    <w:rsid w:val="004C722B"/>
    <w:rsid w:val="004C752F"/>
    <w:rsid w:val="004D0546"/>
    <w:rsid w:val="004D0A42"/>
    <w:rsid w:val="004D2A8B"/>
    <w:rsid w:val="004D359B"/>
    <w:rsid w:val="004D3F55"/>
    <w:rsid w:val="004D5D7B"/>
    <w:rsid w:val="004E0B67"/>
    <w:rsid w:val="004E0E5A"/>
    <w:rsid w:val="004E1E28"/>
    <w:rsid w:val="004E2324"/>
    <w:rsid w:val="004E24BE"/>
    <w:rsid w:val="004E33F7"/>
    <w:rsid w:val="004E3E0E"/>
    <w:rsid w:val="004E44C0"/>
    <w:rsid w:val="004E4950"/>
    <w:rsid w:val="004E5DAA"/>
    <w:rsid w:val="004E6D19"/>
    <w:rsid w:val="004E74D1"/>
    <w:rsid w:val="004E7626"/>
    <w:rsid w:val="004E782F"/>
    <w:rsid w:val="004E7E08"/>
    <w:rsid w:val="004F1130"/>
    <w:rsid w:val="004F18BE"/>
    <w:rsid w:val="004F1FBC"/>
    <w:rsid w:val="004F25DF"/>
    <w:rsid w:val="004F2868"/>
    <w:rsid w:val="004F38BB"/>
    <w:rsid w:val="004F3BD5"/>
    <w:rsid w:val="004F3C41"/>
    <w:rsid w:val="004F4DB1"/>
    <w:rsid w:val="004F58C9"/>
    <w:rsid w:val="004F5A00"/>
    <w:rsid w:val="004F5C0D"/>
    <w:rsid w:val="004F5D6D"/>
    <w:rsid w:val="004F5F95"/>
    <w:rsid w:val="004F5FA6"/>
    <w:rsid w:val="004F6272"/>
    <w:rsid w:val="004F7368"/>
    <w:rsid w:val="004F7DDB"/>
    <w:rsid w:val="004F7F7E"/>
    <w:rsid w:val="00500801"/>
    <w:rsid w:val="00501447"/>
    <w:rsid w:val="00501F26"/>
    <w:rsid w:val="00502B7C"/>
    <w:rsid w:val="00503ED0"/>
    <w:rsid w:val="00504118"/>
    <w:rsid w:val="00504D1E"/>
    <w:rsid w:val="00504DE5"/>
    <w:rsid w:val="00505523"/>
    <w:rsid w:val="00505A64"/>
    <w:rsid w:val="00505A85"/>
    <w:rsid w:val="00505AD3"/>
    <w:rsid w:val="00505CA2"/>
    <w:rsid w:val="00506750"/>
    <w:rsid w:val="00506AD9"/>
    <w:rsid w:val="00506ED4"/>
    <w:rsid w:val="00507D5C"/>
    <w:rsid w:val="005100FE"/>
    <w:rsid w:val="005102E7"/>
    <w:rsid w:val="00510667"/>
    <w:rsid w:val="0051185F"/>
    <w:rsid w:val="00511EAD"/>
    <w:rsid w:val="00511EFC"/>
    <w:rsid w:val="00512562"/>
    <w:rsid w:val="005128C1"/>
    <w:rsid w:val="00512C59"/>
    <w:rsid w:val="005135CD"/>
    <w:rsid w:val="00513F60"/>
    <w:rsid w:val="005154B2"/>
    <w:rsid w:val="00515959"/>
    <w:rsid w:val="00517119"/>
    <w:rsid w:val="0051716C"/>
    <w:rsid w:val="00520561"/>
    <w:rsid w:val="005215DB"/>
    <w:rsid w:val="0052226A"/>
    <w:rsid w:val="005229E8"/>
    <w:rsid w:val="00523102"/>
    <w:rsid w:val="0052333E"/>
    <w:rsid w:val="00523A87"/>
    <w:rsid w:val="00525C1B"/>
    <w:rsid w:val="00526393"/>
    <w:rsid w:val="005274E7"/>
    <w:rsid w:val="00530EB6"/>
    <w:rsid w:val="005310F8"/>
    <w:rsid w:val="0053128B"/>
    <w:rsid w:val="005314AF"/>
    <w:rsid w:val="005332AB"/>
    <w:rsid w:val="00533D24"/>
    <w:rsid w:val="00533EA2"/>
    <w:rsid w:val="005354E5"/>
    <w:rsid w:val="00535C0B"/>
    <w:rsid w:val="00536685"/>
    <w:rsid w:val="00536C39"/>
    <w:rsid w:val="005379F2"/>
    <w:rsid w:val="0054029B"/>
    <w:rsid w:val="00540587"/>
    <w:rsid w:val="00540B8B"/>
    <w:rsid w:val="00541123"/>
    <w:rsid w:val="00541E0F"/>
    <w:rsid w:val="00541EE5"/>
    <w:rsid w:val="005420A6"/>
    <w:rsid w:val="00542950"/>
    <w:rsid w:val="005430D3"/>
    <w:rsid w:val="00544BA6"/>
    <w:rsid w:val="00545D25"/>
    <w:rsid w:val="00546593"/>
    <w:rsid w:val="00546B3F"/>
    <w:rsid w:val="00547407"/>
    <w:rsid w:val="005475B1"/>
    <w:rsid w:val="00547AC7"/>
    <w:rsid w:val="0055063A"/>
    <w:rsid w:val="005511CA"/>
    <w:rsid w:val="00551992"/>
    <w:rsid w:val="00552247"/>
    <w:rsid w:val="005526AE"/>
    <w:rsid w:val="00552815"/>
    <w:rsid w:val="00552A11"/>
    <w:rsid w:val="00553932"/>
    <w:rsid w:val="005541A2"/>
    <w:rsid w:val="005546CC"/>
    <w:rsid w:val="0055491C"/>
    <w:rsid w:val="005550DA"/>
    <w:rsid w:val="00555572"/>
    <w:rsid w:val="00555628"/>
    <w:rsid w:val="0055599D"/>
    <w:rsid w:val="005563D0"/>
    <w:rsid w:val="00556532"/>
    <w:rsid w:val="0055788E"/>
    <w:rsid w:val="005578FB"/>
    <w:rsid w:val="0056020C"/>
    <w:rsid w:val="0056152C"/>
    <w:rsid w:val="00561B26"/>
    <w:rsid w:val="005627D9"/>
    <w:rsid w:val="00562A05"/>
    <w:rsid w:val="0056316F"/>
    <w:rsid w:val="005647E1"/>
    <w:rsid w:val="00564914"/>
    <w:rsid w:val="00565B71"/>
    <w:rsid w:val="00565CB5"/>
    <w:rsid w:val="00566137"/>
    <w:rsid w:val="00567A9D"/>
    <w:rsid w:val="00567EA0"/>
    <w:rsid w:val="00567F29"/>
    <w:rsid w:val="00570251"/>
    <w:rsid w:val="005702BF"/>
    <w:rsid w:val="00572751"/>
    <w:rsid w:val="00572BFF"/>
    <w:rsid w:val="00573811"/>
    <w:rsid w:val="0057398C"/>
    <w:rsid w:val="005739DA"/>
    <w:rsid w:val="0057453C"/>
    <w:rsid w:val="00575061"/>
    <w:rsid w:val="005756D6"/>
    <w:rsid w:val="00577181"/>
    <w:rsid w:val="00577CD4"/>
    <w:rsid w:val="005802AC"/>
    <w:rsid w:val="005805A4"/>
    <w:rsid w:val="00580962"/>
    <w:rsid w:val="00580FBD"/>
    <w:rsid w:val="00580FCF"/>
    <w:rsid w:val="00581044"/>
    <w:rsid w:val="005812BB"/>
    <w:rsid w:val="00581AB8"/>
    <w:rsid w:val="00581F90"/>
    <w:rsid w:val="00582914"/>
    <w:rsid w:val="0058357C"/>
    <w:rsid w:val="00583C36"/>
    <w:rsid w:val="00583C8A"/>
    <w:rsid w:val="005849FF"/>
    <w:rsid w:val="00584F35"/>
    <w:rsid w:val="00585C00"/>
    <w:rsid w:val="00585CC9"/>
    <w:rsid w:val="00585F43"/>
    <w:rsid w:val="00586181"/>
    <w:rsid w:val="0058660B"/>
    <w:rsid w:val="0058693E"/>
    <w:rsid w:val="00586D75"/>
    <w:rsid w:val="0058753E"/>
    <w:rsid w:val="005879A5"/>
    <w:rsid w:val="005914CA"/>
    <w:rsid w:val="005917D8"/>
    <w:rsid w:val="005926E3"/>
    <w:rsid w:val="00592A0D"/>
    <w:rsid w:val="005936F5"/>
    <w:rsid w:val="00594540"/>
    <w:rsid w:val="00594993"/>
    <w:rsid w:val="0059540C"/>
    <w:rsid w:val="005959F5"/>
    <w:rsid w:val="00595D18"/>
    <w:rsid w:val="00595D7D"/>
    <w:rsid w:val="00596FBB"/>
    <w:rsid w:val="005976D7"/>
    <w:rsid w:val="00597CC5"/>
    <w:rsid w:val="00597F17"/>
    <w:rsid w:val="005A0192"/>
    <w:rsid w:val="005A1F85"/>
    <w:rsid w:val="005A2760"/>
    <w:rsid w:val="005A27E2"/>
    <w:rsid w:val="005A35BA"/>
    <w:rsid w:val="005A38BD"/>
    <w:rsid w:val="005A3D46"/>
    <w:rsid w:val="005A47E4"/>
    <w:rsid w:val="005A4B0F"/>
    <w:rsid w:val="005A5710"/>
    <w:rsid w:val="005A636D"/>
    <w:rsid w:val="005A640E"/>
    <w:rsid w:val="005A6545"/>
    <w:rsid w:val="005A6635"/>
    <w:rsid w:val="005A7A93"/>
    <w:rsid w:val="005B0AA1"/>
    <w:rsid w:val="005B1AB6"/>
    <w:rsid w:val="005B33D7"/>
    <w:rsid w:val="005B355B"/>
    <w:rsid w:val="005B3660"/>
    <w:rsid w:val="005B4014"/>
    <w:rsid w:val="005B4209"/>
    <w:rsid w:val="005B425E"/>
    <w:rsid w:val="005B5065"/>
    <w:rsid w:val="005B53F6"/>
    <w:rsid w:val="005B5F7E"/>
    <w:rsid w:val="005B626D"/>
    <w:rsid w:val="005B79BF"/>
    <w:rsid w:val="005B7FE6"/>
    <w:rsid w:val="005C033C"/>
    <w:rsid w:val="005C05FA"/>
    <w:rsid w:val="005C0C5F"/>
    <w:rsid w:val="005C1774"/>
    <w:rsid w:val="005C1945"/>
    <w:rsid w:val="005C19BB"/>
    <w:rsid w:val="005C1F8C"/>
    <w:rsid w:val="005C22A8"/>
    <w:rsid w:val="005C37D6"/>
    <w:rsid w:val="005C4B83"/>
    <w:rsid w:val="005C56D6"/>
    <w:rsid w:val="005C6272"/>
    <w:rsid w:val="005C67BB"/>
    <w:rsid w:val="005C7764"/>
    <w:rsid w:val="005C7FB4"/>
    <w:rsid w:val="005D0728"/>
    <w:rsid w:val="005D0F58"/>
    <w:rsid w:val="005D0FF2"/>
    <w:rsid w:val="005D15F9"/>
    <w:rsid w:val="005D1A91"/>
    <w:rsid w:val="005D1AC9"/>
    <w:rsid w:val="005D2734"/>
    <w:rsid w:val="005D2908"/>
    <w:rsid w:val="005D379F"/>
    <w:rsid w:val="005D4333"/>
    <w:rsid w:val="005D49E7"/>
    <w:rsid w:val="005D518E"/>
    <w:rsid w:val="005D54BA"/>
    <w:rsid w:val="005D650B"/>
    <w:rsid w:val="005D6797"/>
    <w:rsid w:val="005D6E56"/>
    <w:rsid w:val="005D72A6"/>
    <w:rsid w:val="005D78B1"/>
    <w:rsid w:val="005E091C"/>
    <w:rsid w:val="005E0C03"/>
    <w:rsid w:val="005E370E"/>
    <w:rsid w:val="005E3B5A"/>
    <w:rsid w:val="005E3BFF"/>
    <w:rsid w:val="005E441B"/>
    <w:rsid w:val="005E4D93"/>
    <w:rsid w:val="005E537D"/>
    <w:rsid w:val="005E5987"/>
    <w:rsid w:val="005E7DA4"/>
    <w:rsid w:val="005F016E"/>
    <w:rsid w:val="005F049A"/>
    <w:rsid w:val="005F1006"/>
    <w:rsid w:val="005F1588"/>
    <w:rsid w:val="005F1E4D"/>
    <w:rsid w:val="005F2AEA"/>
    <w:rsid w:val="005F2EDC"/>
    <w:rsid w:val="005F3218"/>
    <w:rsid w:val="005F374F"/>
    <w:rsid w:val="005F3F5C"/>
    <w:rsid w:val="005F40AD"/>
    <w:rsid w:val="005F4711"/>
    <w:rsid w:val="005F491B"/>
    <w:rsid w:val="005F49DF"/>
    <w:rsid w:val="005F5B9F"/>
    <w:rsid w:val="005F5FD6"/>
    <w:rsid w:val="00600CBD"/>
    <w:rsid w:val="00600CC8"/>
    <w:rsid w:val="006010A4"/>
    <w:rsid w:val="0060119B"/>
    <w:rsid w:val="006023DB"/>
    <w:rsid w:val="006025D3"/>
    <w:rsid w:val="0060348B"/>
    <w:rsid w:val="00604E86"/>
    <w:rsid w:val="006056F2"/>
    <w:rsid w:val="0060604C"/>
    <w:rsid w:val="00606CC5"/>
    <w:rsid w:val="00606DC8"/>
    <w:rsid w:val="0060759A"/>
    <w:rsid w:val="00607CCF"/>
    <w:rsid w:val="00610083"/>
    <w:rsid w:val="00610315"/>
    <w:rsid w:val="00610776"/>
    <w:rsid w:val="00610CE3"/>
    <w:rsid w:val="00612026"/>
    <w:rsid w:val="00612192"/>
    <w:rsid w:val="006125E3"/>
    <w:rsid w:val="006127BA"/>
    <w:rsid w:val="00613591"/>
    <w:rsid w:val="0061469B"/>
    <w:rsid w:val="00614A2E"/>
    <w:rsid w:val="00615A38"/>
    <w:rsid w:val="006163F2"/>
    <w:rsid w:val="0061729C"/>
    <w:rsid w:val="00617757"/>
    <w:rsid w:val="00617A8F"/>
    <w:rsid w:val="00617BF0"/>
    <w:rsid w:val="00617D85"/>
    <w:rsid w:val="006205D5"/>
    <w:rsid w:val="00620C5B"/>
    <w:rsid w:val="00620D04"/>
    <w:rsid w:val="0062101A"/>
    <w:rsid w:val="0062211C"/>
    <w:rsid w:val="00622508"/>
    <w:rsid w:val="006227AE"/>
    <w:rsid w:val="006227DC"/>
    <w:rsid w:val="00622C22"/>
    <w:rsid w:val="00622F3B"/>
    <w:rsid w:val="006237A0"/>
    <w:rsid w:val="006237D6"/>
    <w:rsid w:val="0062569B"/>
    <w:rsid w:val="00625F2D"/>
    <w:rsid w:val="00626D03"/>
    <w:rsid w:val="00626DAF"/>
    <w:rsid w:val="006275E6"/>
    <w:rsid w:val="006312C3"/>
    <w:rsid w:val="0063139E"/>
    <w:rsid w:val="00632166"/>
    <w:rsid w:val="006321C1"/>
    <w:rsid w:val="006323D2"/>
    <w:rsid w:val="00632A75"/>
    <w:rsid w:val="00633BE1"/>
    <w:rsid w:val="00633C1A"/>
    <w:rsid w:val="00634BAB"/>
    <w:rsid w:val="00634CAB"/>
    <w:rsid w:val="006357CE"/>
    <w:rsid w:val="006368DF"/>
    <w:rsid w:val="00636D24"/>
    <w:rsid w:val="00637310"/>
    <w:rsid w:val="0063769A"/>
    <w:rsid w:val="00637803"/>
    <w:rsid w:val="0063799F"/>
    <w:rsid w:val="00637FB4"/>
    <w:rsid w:val="00637FD5"/>
    <w:rsid w:val="00640383"/>
    <w:rsid w:val="00640646"/>
    <w:rsid w:val="00640F13"/>
    <w:rsid w:val="00640FAA"/>
    <w:rsid w:val="00642A43"/>
    <w:rsid w:val="00642ED8"/>
    <w:rsid w:val="00643172"/>
    <w:rsid w:val="006446BC"/>
    <w:rsid w:val="006452E7"/>
    <w:rsid w:val="00645AC2"/>
    <w:rsid w:val="0064606A"/>
    <w:rsid w:val="00646737"/>
    <w:rsid w:val="0064688B"/>
    <w:rsid w:val="00646C96"/>
    <w:rsid w:val="00647080"/>
    <w:rsid w:val="00647483"/>
    <w:rsid w:val="0064752B"/>
    <w:rsid w:val="00647B7C"/>
    <w:rsid w:val="00647E0B"/>
    <w:rsid w:val="00650729"/>
    <w:rsid w:val="00651D08"/>
    <w:rsid w:val="00651E3C"/>
    <w:rsid w:val="006525C5"/>
    <w:rsid w:val="00652AC7"/>
    <w:rsid w:val="00652CDC"/>
    <w:rsid w:val="00653535"/>
    <w:rsid w:val="00653691"/>
    <w:rsid w:val="00655872"/>
    <w:rsid w:val="0065606C"/>
    <w:rsid w:val="00657BB5"/>
    <w:rsid w:val="0066034B"/>
    <w:rsid w:val="00660786"/>
    <w:rsid w:val="00660B76"/>
    <w:rsid w:val="00660E69"/>
    <w:rsid w:val="00661278"/>
    <w:rsid w:val="006613F4"/>
    <w:rsid w:val="006614F0"/>
    <w:rsid w:val="00661754"/>
    <w:rsid w:val="00661B41"/>
    <w:rsid w:val="00661CC2"/>
    <w:rsid w:val="00661E5D"/>
    <w:rsid w:val="00661F11"/>
    <w:rsid w:val="00662642"/>
    <w:rsid w:val="00662DC5"/>
    <w:rsid w:val="006630AA"/>
    <w:rsid w:val="00663FE1"/>
    <w:rsid w:val="00664096"/>
    <w:rsid w:val="006649FF"/>
    <w:rsid w:val="0066533A"/>
    <w:rsid w:val="00665BEC"/>
    <w:rsid w:val="006677F5"/>
    <w:rsid w:val="00667C77"/>
    <w:rsid w:val="00667FDE"/>
    <w:rsid w:val="00670156"/>
    <w:rsid w:val="00670B1F"/>
    <w:rsid w:val="00670E6B"/>
    <w:rsid w:val="00671B0D"/>
    <w:rsid w:val="00671C54"/>
    <w:rsid w:val="00671D6B"/>
    <w:rsid w:val="006727AB"/>
    <w:rsid w:val="00672DEE"/>
    <w:rsid w:val="00673116"/>
    <w:rsid w:val="00673535"/>
    <w:rsid w:val="00673B4F"/>
    <w:rsid w:val="00673E63"/>
    <w:rsid w:val="00674A16"/>
    <w:rsid w:val="00674A99"/>
    <w:rsid w:val="00674D93"/>
    <w:rsid w:val="00675685"/>
    <w:rsid w:val="006767AA"/>
    <w:rsid w:val="00676B02"/>
    <w:rsid w:val="00676EAD"/>
    <w:rsid w:val="006770D2"/>
    <w:rsid w:val="00677463"/>
    <w:rsid w:val="00677C95"/>
    <w:rsid w:val="00677DFC"/>
    <w:rsid w:val="00680142"/>
    <w:rsid w:val="006811F4"/>
    <w:rsid w:val="00681905"/>
    <w:rsid w:val="00681C5B"/>
    <w:rsid w:val="006824CB"/>
    <w:rsid w:val="00682A28"/>
    <w:rsid w:val="00682EF3"/>
    <w:rsid w:val="006834FE"/>
    <w:rsid w:val="00684034"/>
    <w:rsid w:val="0068408C"/>
    <w:rsid w:val="006861D8"/>
    <w:rsid w:val="00687345"/>
    <w:rsid w:val="0068746B"/>
    <w:rsid w:val="00687A9E"/>
    <w:rsid w:val="00690C80"/>
    <w:rsid w:val="00691F13"/>
    <w:rsid w:val="00692B91"/>
    <w:rsid w:val="00695CF9"/>
    <w:rsid w:val="006969DE"/>
    <w:rsid w:val="00696B73"/>
    <w:rsid w:val="006971A3"/>
    <w:rsid w:val="0069743B"/>
    <w:rsid w:val="0069766D"/>
    <w:rsid w:val="00697712"/>
    <w:rsid w:val="0069790B"/>
    <w:rsid w:val="006A05A7"/>
    <w:rsid w:val="006A10F5"/>
    <w:rsid w:val="006A2209"/>
    <w:rsid w:val="006A23F7"/>
    <w:rsid w:val="006A26D0"/>
    <w:rsid w:val="006A3093"/>
    <w:rsid w:val="006A31A5"/>
    <w:rsid w:val="006A31DE"/>
    <w:rsid w:val="006A3B3D"/>
    <w:rsid w:val="006A4FDE"/>
    <w:rsid w:val="006A5664"/>
    <w:rsid w:val="006A588F"/>
    <w:rsid w:val="006A5A30"/>
    <w:rsid w:val="006A5FA6"/>
    <w:rsid w:val="006A611E"/>
    <w:rsid w:val="006A675F"/>
    <w:rsid w:val="006A678A"/>
    <w:rsid w:val="006A74B6"/>
    <w:rsid w:val="006B0A1B"/>
    <w:rsid w:val="006B0F06"/>
    <w:rsid w:val="006B2369"/>
    <w:rsid w:val="006B2F55"/>
    <w:rsid w:val="006B35F2"/>
    <w:rsid w:val="006B38A8"/>
    <w:rsid w:val="006B5131"/>
    <w:rsid w:val="006B68D7"/>
    <w:rsid w:val="006B73AC"/>
    <w:rsid w:val="006B780C"/>
    <w:rsid w:val="006B7A0D"/>
    <w:rsid w:val="006B7BCF"/>
    <w:rsid w:val="006C00BA"/>
    <w:rsid w:val="006C044F"/>
    <w:rsid w:val="006C1015"/>
    <w:rsid w:val="006C1344"/>
    <w:rsid w:val="006C1C3A"/>
    <w:rsid w:val="006C255D"/>
    <w:rsid w:val="006C30B0"/>
    <w:rsid w:val="006C36A8"/>
    <w:rsid w:val="006C459B"/>
    <w:rsid w:val="006C536E"/>
    <w:rsid w:val="006C5782"/>
    <w:rsid w:val="006C5AD0"/>
    <w:rsid w:val="006C5BD6"/>
    <w:rsid w:val="006C5FCE"/>
    <w:rsid w:val="006C649C"/>
    <w:rsid w:val="006C65C1"/>
    <w:rsid w:val="006C723A"/>
    <w:rsid w:val="006C753C"/>
    <w:rsid w:val="006C78CE"/>
    <w:rsid w:val="006C7DC9"/>
    <w:rsid w:val="006C7EEC"/>
    <w:rsid w:val="006D1753"/>
    <w:rsid w:val="006D17B2"/>
    <w:rsid w:val="006D3813"/>
    <w:rsid w:val="006D4881"/>
    <w:rsid w:val="006D58B0"/>
    <w:rsid w:val="006D6D20"/>
    <w:rsid w:val="006D7352"/>
    <w:rsid w:val="006E00C9"/>
    <w:rsid w:val="006E0794"/>
    <w:rsid w:val="006E0B4C"/>
    <w:rsid w:val="006E2A57"/>
    <w:rsid w:val="006E2B52"/>
    <w:rsid w:val="006E47A7"/>
    <w:rsid w:val="006E498A"/>
    <w:rsid w:val="006E515B"/>
    <w:rsid w:val="006E5189"/>
    <w:rsid w:val="006E5402"/>
    <w:rsid w:val="006E5774"/>
    <w:rsid w:val="006E61B2"/>
    <w:rsid w:val="006E6B36"/>
    <w:rsid w:val="006E6BD2"/>
    <w:rsid w:val="006E7857"/>
    <w:rsid w:val="006E7BD6"/>
    <w:rsid w:val="006E7FEE"/>
    <w:rsid w:val="006F02F0"/>
    <w:rsid w:val="006F0A25"/>
    <w:rsid w:val="006F16BB"/>
    <w:rsid w:val="006F18DE"/>
    <w:rsid w:val="006F1BA4"/>
    <w:rsid w:val="006F2F52"/>
    <w:rsid w:val="006F3A02"/>
    <w:rsid w:val="006F3B0B"/>
    <w:rsid w:val="006F43EC"/>
    <w:rsid w:val="006F458E"/>
    <w:rsid w:val="006F49A5"/>
    <w:rsid w:val="006F511D"/>
    <w:rsid w:val="006F51CD"/>
    <w:rsid w:val="006F5A56"/>
    <w:rsid w:val="006F5E6C"/>
    <w:rsid w:val="006F65FA"/>
    <w:rsid w:val="006F6B04"/>
    <w:rsid w:val="006F7095"/>
    <w:rsid w:val="006F798A"/>
    <w:rsid w:val="00700981"/>
    <w:rsid w:val="0070099F"/>
    <w:rsid w:val="00700CAA"/>
    <w:rsid w:val="007011A5"/>
    <w:rsid w:val="00701B14"/>
    <w:rsid w:val="00701D10"/>
    <w:rsid w:val="00702676"/>
    <w:rsid w:val="00702D3C"/>
    <w:rsid w:val="0070322A"/>
    <w:rsid w:val="007038D4"/>
    <w:rsid w:val="00703F18"/>
    <w:rsid w:val="007048C4"/>
    <w:rsid w:val="007049FB"/>
    <w:rsid w:val="0070649C"/>
    <w:rsid w:val="00706DB4"/>
    <w:rsid w:val="00707172"/>
    <w:rsid w:val="0070740B"/>
    <w:rsid w:val="00707A10"/>
    <w:rsid w:val="00707B12"/>
    <w:rsid w:val="0071083C"/>
    <w:rsid w:val="007113F8"/>
    <w:rsid w:val="00711B9D"/>
    <w:rsid w:val="00712D35"/>
    <w:rsid w:val="007133DD"/>
    <w:rsid w:val="00713520"/>
    <w:rsid w:val="00713E63"/>
    <w:rsid w:val="00713FED"/>
    <w:rsid w:val="007141C4"/>
    <w:rsid w:val="0071523F"/>
    <w:rsid w:val="0071593F"/>
    <w:rsid w:val="00716C6B"/>
    <w:rsid w:val="00716E6E"/>
    <w:rsid w:val="00716EA9"/>
    <w:rsid w:val="00716ECD"/>
    <w:rsid w:val="00716ED3"/>
    <w:rsid w:val="0071771E"/>
    <w:rsid w:val="007179D0"/>
    <w:rsid w:val="007200FD"/>
    <w:rsid w:val="007201B4"/>
    <w:rsid w:val="0072183F"/>
    <w:rsid w:val="00721AE7"/>
    <w:rsid w:val="00721FD7"/>
    <w:rsid w:val="007224FA"/>
    <w:rsid w:val="00722C13"/>
    <w:rsid w:val="007233CC"/>
    <w:rsid w:val="007234C9"/>
    <w:rsid w:val="007239D5"/>
    <w:rsid w:val="00723F11"/>
    <w:rsid w:val="007245CE"/>
    <w:rsid w:val="00725867"/>
    <w:rsid w:val="007259F9"/>
    <w:rsid w:val="00726055"/>
    <w:rsid w:val="007260EC"/>
    <w:rsid w:val="00726698"/>
    <w:rsid w:val="00726D46"/>
    <w:rsid w:val="00726FE3"/>
    <w:rsid w:val="0072752F"/>
    <w:rsid w:val="00727A1D"/>
    <w:rsid w:val="00727DA7"/>
    <w:rsid w:val="007300AB"/>
    <w:rsid w:val="00730577"/>
    <w:rsid w:val="007305E3"/>
    <w:rsid w:val="007306F1"/>
    <w:rsid w:val="00731421"/>
    <w:rsid w:val="00732E5D"/>
    <w:rsid w:val="00733A63"/>
    <w:rsid w:val="00733D9E"/>
    <w:rsid w:val="007341C1"/>
    <w:rsid w:val="0073420C"/>
    <w:rsid w:val="007344E4"/>
    <w:rsid w:val="00734B9D"/>
    <w:rsid w:val="00735A4C"/>
    <w:rsid w:val="00735DF2"/>
    <w:rsid w:val="00736679"/>
    <w:rsid w:val="00736708"/>
    <w:rsid w:val="00737D82"/>
    <w:rsid w:val="00737FF6"/>
    <w:rsid w:val="00740757"/>
    <w:rsid w:val="00742373"/>
    <w:rsid w:val="00742969"/>
    <w:rsid w:val="00742E2B"/>
    <w:rsid w:val="00743659"/>
    <w:rsid w:val="007440D0"/>
    <w:rsid w:val="00744830"/>
    <w:rsid w:val="00744E91"/>
    <w:rsid w:val="007457DB"/>
    <w:rsid w:val="00745A35"/>
    <w:rsid w:val="007469B2"/>
    <w:rsid w:val="00747EFC"/>
    <w:rsid w:val="00750DA7"/>
    <w:rsid w:val="00750FBC"/>
    <w:rsid w:val="00751EFA"/>
    <w:rsid w:val="0075282B"/>
    <w:rsid w:val="00753FAD"/>
    <w:rsid w:val="007541A9"/>
    <w:rsid w:val="00754215"/>
    <w:rsid w:val="0075493D"/>
    <w:rsid w:val="00754D65"/>
    <w:rsid w:val="0075540D"/>
    <w:rsid w:val="007558CC"/>
    <w:rsid w:val="00755C2A"/>
    <w:rsid w:val="00755FC1"/>
    <w:rsid w:val="0075645E"/>
    <w:rsid w:val="007566C7"/>
    <w:rsid w:val="007575E0"/>
    <w:rsid w:val="00757624"/>
    <w:rsid w:val="00757685"/>
    <w:rsid w:val="007579F7"/>
    <w:rsid w:val="00757AB9"/>
    <w:rsid w:val="00760234"/>
    <w:rsid w:val="00760469"/>
    <w:rsid w:val="00760B39"/>
    <w:rsid w:val="00760CC8"/>
    <w:rsid w:val="007617E7"/>
    <w:rsid w:val="007623DF"/>
    <w:rsid w:val="00764104"/>
    <w:rsid w:val="00765044"/>
    <w:rsid w:val="00765C9D"/>
    <w:rsid w:val="007662C5"/>
    <w:rsid w:val="0076640F"/>
    <w:rsid w:val="0077020D"/>
    <w:rsid w:val="00771493"/>
    <w:rsid w:val="00771600"/>
    <w:rsid w:val="00772698"/>
    <w:rsid w:val="00774776"/>
    <w:rsid w:val="0077493E"/>
    <w:rsid w:val="00774CEA"/>
    <w:rsid w:val="0077502C"/>
    <w:rsid w:val="00775C61"/>
    <w:rsid w:val="00775F70"/>
    <w:rsid w:val="0077679F"/>
    <w:rsid w:val="007772BE"/>
    <w:rsid w:val="00777760"/>
    <w:rsid w:val="0077791E"/>
    <w:rsid w:val="00777C28"/>
    <w:rsid w:val="00777D6E"/>
    <w:rsid w:val="007802B6"/>
    <w:rsid w:val="00780F9D"/>
    <w:rsid w:val="0078107B"/>
    <w:rsid w:val="00781771"/>
    <w:rsid w:val="0078204B"/>
    <w:rsid w:val="00782728"/>
    <w:rsid w:val="00782DA6"/>
    <w:rsid w:val="00782ED2"/>
    <w:rsid w:val="00783937"/>
    <w:rsid w:val="00783E6A"/>
    <w:rsid w:val="00784169"/>
    <w:rsid w:val="007848C5"/>
    <w:rsid w:val="00784BD6"/>
    <w:rsid w:val="007876A5"/>
    <w:rsid w:val="00791757"/>
    <w:rsid w:val="00792B89"/>
    <w:rsid w:val="00792BBB"/>
    <w:rsid w:val="00792E21"/>
    <w:rsid w:val="0079359F"/>
    <w:rsid w:val="007935C0"/>
    <w:rsid w:val="00795418"/>
    <w:rsid w:val="00795472"/>
    <w:rsid w:val="00795ABA"/>
    <w:rsid w:val="00796135"/>
    <w:rsid w:val="007962A7"/>
    <w:rsid w:val="00796DA4"/>
    <w:rsid w:val="007972BF"/>
    <w:rsid w:val="007A0288"/>
    <w:rsid w:val="007A1D57"/>
    <w:rsid w:val="007A22E8"/>
    <w:rsid w:val="007A2BD1"/>
    <w:rsid w:val="007A3530"/>
    <w:rsid w:val="007A3862"/>
    <w:rsid w:val="007A38C7"/>
    <w:rsid w:val="007A39F4"/>
    <w:rsid w:val="007A3B7E"/>
    <w:rsid w:val="007A477C"/>
    <w:rsid w:val="007A533D"/>
    <w:rsid w:val="007A612F"/>
    <w:rsid w:val="007A6718"/>
    <w:rsid w:val="007A68C4"/>
    <w:rsid w:val="007A77A0"/>
    <w:rsid w:val="007A781F"/>
    <w:rsid w:val="007A7845"/>
    <w:rsid w:val="007A7EEB"/>
    <w:rsid w:val="007A7F6E"/>
    <w:rsid w:val="007B0135"/>
    <w:rsid w:val="007B04BC"/>
    <w:rsid w:val="007B1C0B"/>
    <w:rsid w:val="007B3282"/>
    <w:rsid w:val="007B37FC"/>
    <w:rsid w:val="007B3D4B"/>
    <w:rsid w:val="007B4235"/>
    <w:rsid w:val="007B439D"/>
    <w:rsid w:val="007B43F4"/>
    <w:rsid w:val="007B4DDF"/>
    <w:rsid w:val="007B5A55"/>
    <w:rsid w:val="007B69BF"/>
    <w:rsid w:val="007B6E64"/>
    <w:rsid w:val="007B74F4"/>
    <w:rsid w:val="007B7D69"/>
    <w:rsid w:val="007C0384"/>
    <w:rsid w:val="007C08A5"/>
    <w:rsid w:val="007C0AB8"/>
    <w:rsid w:val="007C1197"/>
    <w:rsid w:val="007C288B"/>
    <w:rsid w:val="007C2F57"/>
    <w:rsid w:val="007C4694"/>
    <w:rsid w:val="007C4F37"/>
    <w:rsid w:val="007C4FD0"/>
    <w:rsid w:val="007C57C8"/>
    <w:rsid w:val="007C5A89"/>
    <w:rsid w:val="007C5F74"/>
    <w:rsid w:val="007C6166"/>
    <w:rsid w:val="007C6DB0"/>
    <w:rsid w:val="007C72A2"/>
    <w:rsid w:val="007C7D4A"/>
    <w:rsid w:val="007D11F8"/>
    <w:rsid w:val="007D20EC"/>
    <w:rsid w:val="007D2260"/>
    <w:rsid w:val="007D273C"/>
    <w:rsid w:val="007D27C7"/>
    <w:rsid w:val="007D2B77"/>
    <w:rsid w:val="007D376E"/>
    <w:rsid w:val="007D3E82"/>
    <w:rsid w:val="007D40E2"/>
    <w:rsid w:val="007D45B9"/>
    <w:rsid w:val="007D5231"/>
    <w:rsid w:val="007D6B49"/>
    <w:rsid w:val="007D6BD2"/>
    <w:rsid w:val="007D7FB0"/>
    <w:rsid w:val="007E00E6"/>
    <w:rsid w:val="007E0761"/>
    <w:rsid w:val="007E0BB5"/>
    <w:rsid w:val="007E14A6"/>
    <w:rsid w:val="007E186A"/>
    <w:rsid w:val="007E2B1B"/>
    <w:rsid w:val="007E3654"/>
    <w:rsid w:val="007E434F"/>
    <w:rsid w:val="007E4472"/>
    <w:rsid w:val="007E4EA6"/>
    <w:rsid w:val="007E4F2D"/>
    <w:rsid w:val="007E504C"/>
    <w:rsid w:val="007E50DA"/>
    <w:rsid w:val="007E52F6"/>
    <w:rsid w:val="007E70C2"/>
    <w:rsid w:val="007E76B2"/>
    <w:rsid w:val="007F07EB"/>
    <w:rsid w:val="007F2F2C"/>
    <w:rsid w:val="007F33BA"/>
    <w:rsid w:val="007F4193"/>
    <w:rsid w:val="007F4AFA"/>
    <w:rsid w:val="007F533F"/>
    <w:rsid w:val="007F67A1"/>
    <w:rsid w:val="007F6C7C"/>
    <w:rsid w:val="007F7D0F"/>
    <w:rsid w:val="00800115"/>
    <w:rsid w:val="008007E4"/>
    <w:rsid w:val="00800E3D"/>
    <w:rsid w:val="00803580"/>
    <w:rsid w:val="0080414C"/>
    <w:rsid w:val="00804418"/>
    <w:rsid w:val="00804ECA"/>
    <w:rsid w:val="00805428"/>
    <w:rsid w:val="008055C1"/>
    <w:rsid w:val="00805CD8"/>
    <w:rsid w:val="00806811"/>
    <w:rsid w:val="00806A6C"/>
    <w:rsid w:val="00807197"/>
    <w:rsid w:val="00807FCD"/>
    <w:rsid w:val="00812A08"/>
    <w:rsid w:val="00812BD8"/>
    <w:rsid w:val="00813EE0"/>
    <w:rsid w:val="0081402C"/>
    <w:rsid w:val="008141DC"/>
    <w:rsid w:val="0081431B"/>
    <w:rsid w:val="00814BB6"/>
    <w:rsid w:val="00815307"/>
    <w:rsid w:val="008154AB"/>
    <w:rsid w:val="00815D8A"/>
    <w:rsid w:val="00816178"/>
    <w:rsid w:val="0081664A"/>
    <w:rsid w:val="00816CE9"/>
    <w:rsid w:val="00817849"/>
    <w:rsid w:val="00820871"/>
    <w:rsid w:val="00820974"/>
    <w:rsid w:val="008235F3"/>
    <w:rsid w:val="0082372A"/>
    <w:rsid w:val="0082377D"/>
    <w:rsid w:val="008249DA"/>
    <w:rsid w:val="00824E52"/>
    <w:rsid w:val="00824F63"/>
    <w:rsid w:val="00824FFA"/>
    <w:rsid w:val="00825E9B"/>
    <w:rsid w:val="0082753F"/>
    <w:rsid w:val="008301F9"/>
    <w:rsid w:val="0083158A"/>
    <w:rsid w:val="008320AC"/>
    <w:rsid w:val="008321BD"/>
    <w:rsid w:val="00832676"/>
    <w:rsid w:val="0083281A"/>
    <w:rsid w:val="00832A73"/>
    <w:rsid w:val="00832C47"/>
    <w:rsid w:val="00832D54"/>
    <w:rsid w:val="00832F88"/>
    <w:rsid w:val="00834299"/>
    <w:rsid w:val="00834D31"/>
    <w:rsid w:val="008351EA"/>
    <w:rsid w:val="0083568F"/>
    <w:rsid w:val="0083730C"/>
    <w:rsid w:val="0083768A"/>
    <w:rsid w:val="008376DE"/>
    <w:rsid w:val="00837BA7"/>
    <w:rsid w:val="00837BC4"/>
    <w:rsid w:val="00837CB8"/>
    <w:rsid w:val="00837FC4"/>
    <w:rsid w:val="0084051E"/>
    <w:rsid w:val="00842139"/>
    <w:rsid w:val="008439EB"/>
    <w:rsid w:val="00845317"/>
    <w:rsid w:val="00845D61"/>
    <w:rsid w:val="00846F0F"/>
    <w:rsid w:val="00847366"/>
    <w:rsid w:val="008479D5"/>
    <w:rsid w:val="00847B09"/>
    <w:rsid w:val="00847F2A"/>
    <w:rsid w:val="008507FA"/>
    <w:rsid w:val="008513C2"/>
    <w:rsid w:val="00851D2E"/>
    <w:rsid w:val="00851EBD"/>
    <w:rsid w:val="00852747"/>
    <w:rsid w:val="00852873"/>
    <w:rsid w:val="00853037"/>
    <w:rsid w:val="0085345B"/>
    <w:rsid w:val="008552E5"/>
    <w:rsid w:val="008553D5"/>
    <w:rsid w:val="008556E4"/>
    <w:rsid w:val="00855BAB"/>
    <w:rsid w:val="00855BC0"/>
    <w:rsid w:val="00855D56"/>
    <w:rsid w:val="00855DA3"/>
    <w:rsid w:val="00856D34"/>
    <w:rsid w:val="00856E7A"/>
    <w:rsid w:val="00860635"/>
    <w:rsid w:val="008618CC"/>
    <w:rsid w:val="00861AD7"/>
    <w:rsid w:val="0086256F"/>
    <w:rsid w:val="00862761"/>
    <w:rsid w:val="00863852"/>
    <w:rsid w:val="00864102"/>
    <w:rsid w:val="0086417D"/>
    <w:rsid w:val="00864424"/>
    <w:rsid w:val="00864781"/>
    <w:rsid w:val="00865E97"/>
    <w:rsid w:val="008660A8"/>
    <w:rsid w:val="008665F3"/>
    <w:rsid w:val="008667B3"/>
    <w:rsid w:val="00866D7D"/>
    <w:rsid w:val="008706B9"/>
    <w:rsid w:val="00870E3B"/>
    <w:rsid w:val="008718F0"/>
    <w:rsid w:val="00871C20"/>
    <w:rsid w:val="00871EA9"/>
    <w:rsid w:val="008724D3"/>
    <w:rsid w:val="00872A47"/>
    <w:rsid w:val="00872F2D"/>
    <w:rsid w:val="008756A7"/>
    <w:rsid w:val="00875885"/>
    <w:rsid w:val="008764B4"/>
    <w:rsid w:val="00876A04"/>
    <w:rsid w:val="00876AF6"/>
    <w:rsid w:val="00876B9A"/>
    <w:rsid w:val="00876F5B"/>
    <w:rsid w:val="00877369"/>
    <w:rsid w:val="00877385"/>
    <w:rsid w:val="00877BE0"/>
    <w:rsid w:val="00880FE8"/>
    <w:rsid w:val="00881537"/>
    <w:rsid w:val="00881D10"/>
    <w:rsid w:val="00882766"/>
    <w:rsid w:val="00882D6B"/>
    <w:rsid w:val="00883C28"/>
    <w:rsid w:val="00883D90"/>
    <w:rsid w:val="00883EE0"/>
    <w:rsid w:val="0088408B"/>
    <w:rsid w:val="00885707"/>
    <w:rsid w:val="00885BF4"/>
    <w:rsid w:val="00886D92"/>
    <w:rsid w:val="00887061"/>
    <w:rsid w:val="00887193"/>
    <w:rsid w:val="0088794D"/>
    <w:rsid w:val="0089054E"/>
    <w:rsid w:val="0089055B"/>
    <w:rsid w:val="008907E3"/>
    <w:rsid w:val="00891CA6"/>
    <w:rsid w:val="008928E3"/>
    <w:rsid w:val="008928E9"/>
    <w:rsid w:val="00892E31"/>
    <w:rsid w:val="008930CB"/>
    <w:rsid w:val="00893A1A"/>
    <w:rsid w:val="00894F1D"/>
    <w:rsid w:val="00894FC0"/>
    <w:rsid w:val="0089521B"/>
    <w:rsid w:val="00895268"/>
    <w:rsid w:val="00895269"/>
    <w:rsid w:val="0089535F"/>
    <w:rsid w:val="00895C14"/>
    <w:rsid w:val="00895FA0"/>
    <w:rsid w:val="0089737C"/>
    <w:rsid w:val="0089760C"/>
    <w:rsid w:val="00897785"/>
    <w:rsid w:val="008A0767"/>
    <w:rsid w:val="008A07D6"/>
    <w:rsid w:val="008A0FCC"/>
    <w:rsid w:val="008A17B3"/>
    <w:rsid w:val="008A1D5F"/>
    <w:rsid w:val="008A23B5"/>
    <w:rsid w:val="008A2784"/>
    <w:rsid w:val="008A2866"/>
    <w:rsid w:val="008A2F7F"/>
    <w:rsid w:val="008A35E7"/>
    <w:rsid w:val="008A3C4D"/>
    <w:rsid w:val="008A3CC2"/>
    <w:rsid w:val="008A437A"/>
    <w:rsid w:val="008A4B93"/>
    <w:rsid w:val="008A4E91"/>
    <w:rsid w:val="008A5250"/>
    <w:rsid w:val="008A56A8"/>
    <w:rsid w:val="008A57A3"/>
    <w:rsid w:val="008A5D0C"/>
    <w:rsid w:val="008A65B1"/>
    <w:rsid w:val="008A66A6"/>
    <w:rsid w:val="008A6839"/>
    <w:rsid w:val="008A72CD"/>
    <w:rsid w:val="008A7385"/>
    <w:rsid w:val="008B0D9D"/>
    <w:rsid w:val="008B1835"/>
    <w:rsid w:val="008B1E2C"/>
    <w:rsid w:val="008B1FB8"/>
    <w:rsid w:val="008B2593"/>
    <w:rsid w:val="008B3B77"/>
    <w:rsid w:val="008B4998"/>
    <w:rsid w:val="008B4C81"/>
    <w:rsid w:val="008B5B04"/>
    <w:rsid w:val="008B5CCF"/>
    <w:rsid w:val="008B5DB1"/>
    <w:rsid w:val="008B652B"/>
    <w:rsid w:val="008B6BE7"/>
    <w:rsid w:val="008B78EF"/>
    <w:rsid w:val="008B7E73"/>
    <w:rsid w:val="008C07B1"/>
    <w:rsid w:val="008C1CDB"/>
    <w:rsid w:val="008C29A9"/>
    <w:rsid w:val="008C2C09"/>
    <w:rsid w:val="008C2D06"/>
    <w:rsid w:val="008C2D76"/>
    <w:rsid w:val="008C36E8"/>
    <w:rsid w:val="008C3F87"/>
    <w:rsid w:val="008C47A1"/>
    <w:rsid w:val="008C495E"/>
    <w:rsid w:val="008C4DFB"/>
    <w:rsid w:val="008C5199"/>
    <w:rsid w:val="008C536F"/>
    <w:rsid w:val="008C5AC2"/>
    <w:rsid w:val="008C6207"/>
    <w:rsid w:val="008C6BCC"/>
    <w:rsid w:val="008C6BDF"/>
    <w:rsid w:val="008C7D94"/>
    <w:rsid w:val="008C7EA1"/>
    <w:rsid w:val="008D01CF"/>
    <w:rsid w:val="008D1083"/>
    <w:rsid w:val="008D19F0"/>
    <w:rsid w:val="008D29ED"/>
    <w:rsid w:val="008D2ED9"/>
    <w:rsid w:val="008D30DE"/>
    <w:rsid w:val="008D34CA"/>
    <w:rsid w:val="008D381B"/>
    <w:rsid w:val="008D4E2C"/>
    <w:rsid w:val="008D4E66"/>
    <w:rsid w:val="008D4FF6"/>
    <w:rsid w:val="008D5D57"/>
    <w:rsid w:val="008D7A66"/>
    <w:rsid w:val="008E08E4"/>
    <w:rsid w:val="008E0947"/>
    <w:rsid w:val="008E09E1"/>
    <w:rsid w:val="008E1147"/>
    <w:rsid w:val="008E166B"/>
    <w:rsid w:val="008E28A4"/>
    <w:rsid w:val="008E35B1"/>
    <w:rsid w:val="008E39C7"/>
    <w:rsid w:val="008E43FF"/>
    <w:rsid w:val="008E45C2"/>
    <w:rsid w:val="008E52A0"/>
    <w:rsid w:val="008E5EE4"/>
    <w:rsid w:val="008E5F74"/>
    <w:rsid w:val="008E6BB1"/>
    <w:rsid w:val="008E720F"/>
    <w:rsid w:val="008F065C"/>
    <w:rsid w:val="008F0F2A"/>
    <w:rsid w:val="008F1D81"/>
    <w:rsid w:val="008F21F1"/>
    <w:rsid w:val="008F23BB"/>
    <w:rsid w:val="008F27F3"/>
    <w:rsid w:val="008F2B6D"/>
    <w:rsid w:val="008F312B"/>
    <w:rsid w:val="008F4E49"/>
    <w:rsid w:val="008F5255"/>
    <w:rsid w:val="008F563F"/>
    <w:rsid w:val="008F597E"/>
    <w:rsid w:val="008F60F0"/>
    <w:rsid w:val="008F6A12"/>
    <w:rsid w:val="008F6A16"/>
    <w:rsid w:val="008F6ACE"/>
    <w:rsid w:val="008F7182"/>
    <w:rsid w:val="008F7A23"/>
    <w:rsid w:val="008F7E97"/>
    <w:rsid w:val="008F7F66"/>
    <w:rsid w:val="00900262"/>
    <w:rsid w:val="00901B37"/>
    <w:rsid w:val="00901D31"/>
    <w:rsid w:val="0090234A"/>
    <w:rsid w:val="0090262E"/>
    <w:rsid w:val="00902D96"/>
    <w:rsid w:val="00903400"/>
    <w:rsid w:val="00903FD2"/>
    <w:rsid w:val="0090417A"/>
    <w:rsid w:val="0090617C"/>
    <w:rsid w:val="00906C70"/>
    <w:rsid w:val="00906E38"/>
    <w:rsid w:val="009077F4"/>
    <w:rsid w:val="00910394"/>
    <w:rsid w:val="00910A35"/>
    <w:rsid w:val="00910CCE"/>
    <w:rsid w:val="00910F2E"/>
    <w:rsid w:val="009126B8"/>
    <w:rsid w:val="00912FB8"/>
    <w:rsid w:val="00913078"/>
    <w:rsid w:val="009132B3"/>
    <w:rsid w:val="00913A83"/>
    <w:rsid w:val="00913CDA"/>
    <w:rsid w:val="00913ECC"/>
    <w:rsid w:val="00913ED2"/>
    <w:rsid w:val="0091418E"/>
    <w:rsid w:val="009142B3"/>
    <w:rsid w:val="009145AB"/>
    <w:rsid w:val="00914619"/>
    <w:rsid w:val="00915917"/>
    <w:rsid w:val="00915C97"/>
    <w:rsid w:val="0091607E"/>
    <w:rsid w:val="00916C5B"/>
    <w:rsid w:val="00916F17"/>
    <w:rsid w:val="00917035"/>
    <w:rsid w:val="0091786D"/>
    <w:rsid w:val="00917AAC"/>
    <w:rsid w:val="00917E09"/>
    <w:rsid w:val="00917E0C"/>
    <w:rsid w:val="009202B8"/>
    <w:rsid w:val="00920969"/>
    <w:rsid w:val="00920A1E"/>
    <w:rsid w:val="00920B95"/>
    <w:rsid w:val="009211B7"/>
    <w:rsid w:val="00921829"/>
    <w:rsid w:val="0092223B"/>
    <w:rsid w:val="00922685"/>
    <w:rsid w:val="00922E37"/>
    <w:rsid w:val="00924CEF"/>
    <w:rsid w:val="009251E5"/>
    <w:rsid w:val="00925F5F"/>
    <w:rsid w:val="009268CD"/>
    <w:rsid w:val="00926DEC"/>
    <w:rsid w:val="0092712C"/>
    <w:rsid w:val="00927D60"/>
    <w:rsid w:val="009302CD"/>
    <w:rsid w:val="00930D3E"/>
    <w:rsid w:val="00931F76"/>
    <w:rsid w:val="00932F6D"/>
    <w:rsid w:val="009335FE"/>
    <w:rsid w:val="009345C7"/>
    <w:rsid w:val="00934955"/>
    <w:rsid w:val="00934C48"/>
    <w:rsid w:val="00935183"/>
    <w:rsid w:val="00936237"/>
    <w:rsid w:val="0093659F"/>
    <w:rsid w:val="00937B5B"/>
    <w:rsid w:val="00937FA3"/>
    <w:rsid w:val="009402C5"/>
    <w:rsid w:val="009406E3"/>
    <w:rsid w:val="009410B4"/>
    <w:rsid w:val="009419E6"/>
    <w:rsid w:val="00941A0C"/>
    <w:rsid w:val="009432CA"/>
    <w:rsid w:val="009446D2"/>
    <w:rsid w:val="00944A90"/>
    <w:rsid w:val="00945466"/>
    <w:rsid w:val="0094566D"/>
    <w:rsid w:val="0094598C"/>
    <w:rsid w:val="00945BF3"/>
    <w:rsid w:val="00945E7D"/>
    <w:rsid w:val="00946C3F"/>
    <w:rsid w:val="009473F2"/>
    <w:rsid w:val="00950AA6"/>
    <w:rsid w:val="00951085"/>
    <w:rsid w:val="00952323"/>
    <w:rsid w:val="00952D22"/>
    <w:rsid w:val="009545C2"/>
    <w:rsid w:val="009546D8"/>
    <w:rsid w:val="00955704"/>
    <w:rsid w:val="0095667E"/>
    <w:rsid w:val="00960076"/>
    <w:rsid w:val="009600E5"/>
    <w:rsid w:val="00960EAB"/>
    <w:rsid w:val="009622E0"/>
    <w:rsid w:val="00962606"/>
    <w:rsid w:val="0096260C"/>
    <w:rsid w:val="00962D90"/>
    <w:rsid w:val="00962FDD"/>
    <w:rsid w:val="0096315D"/>
    <w:rsid w:val="00963AF6"/>
    <w:rsid w:val="00963E7B"/>
    <w:rsid w:val="00964B77"/>
    <w:rsid w:val="009669A0"/>
    <w:rsid w:val="00967488"/>
    <w:rsid w:val="009677C3"/>
    <w:rsid w:val="00967E60"/>
    <w:rsid w:val="00967F6F"/>
    <w:rsid w:val="0097049D"/>
    <w:rsid w:val="00970B6A"/>
    <w:rsid w:val="00970DF3"/>
    <w:rsid w:val="00971091"/>
    <w:rsid w:val="00972B55"/>
    <w:rsid w:val="00972CC2"/>
    <w:rsid w:val="00972FB2"/>
    <w:rsid w:val="00973C29"/>
    <w:rsid w:val="00974968"/>
    <w:rsid w:val="0097584F"/>
    <w:rsid w:val="009758D4"/>
    <w:rsid w:val="00975B70"/>
    <w:rsid w:val="00975DC6"/>
    <w:rsid w:val="00976921"/>
    <w:rsid w:val="00977768"/>
    <w:rsid w:val="00980214"/>
    <w:rsid w:val="009805F8"/>
    <w:rsid w:val="00980709"/>
    <w:rsid w:val="00982CCA"/>
    <w:rsid w:val="009844BD"/>
    <w:rsid w:val="009845E2"/>
    <w:rsid w:val="0098464D"/>
    <w:rsid w:val="0098484F"/>
    <w:rsid w:val="00986284"/>
    <w:rsid w:val="00986D73"/>
    <w:rsid w:val="0098778D"/>
    <w:rsid w:val="00987A45"/>
    <w:rsid w:val="009907B5"/>
    <w:rsid w:val="00990D2E"/>
    <w:rsid w:val="009911B5"/>
    <w:rsid w:val="009912A8"/>
    <w:rsid w:val="00991377"/>
    <w:rsid w:val="009919CB"/>
    <w:rsid w:val="00992204"/>
    <w:rsid w:val="00992376"/>
    <w:rsid w:val="009925CA"/>
    <w:rsid w:val="009928FE"/>
    <w:rsid w:val="00993322"/>
    <w:rsid w:val="00993BFE"/>
    <w:rsid w:val="00994014"/>
    <w:rsid w:val="00994211"/>
    <w:rsid w:val="0099440F"/>
    <w:rsid w:val="00994CF7"/>
    <w:rsid w:val="00995009"/>
    <w:rsid w:val="00995ABC"/>
    <w:rsid w:val="00995E3B"/>
    <w:rsid w:val="009966A6"/>
    <w:rsid w:val="0099732F"/>
    <w:rsid w:val="009A0497"/>
    <w:rsid w:val="009A145B"/>
    <w:rsid w:val="009A21AB"/>
    <w:rsid w:val="009A2484"/>
    <w:rsid w:val="009A284D"/>
    <w:rsid w:val="009A2E04"/>
    <w:rsid w:val="009A3155"/>
    <w:rsid w:val="009A4ED3"/>
    <w:rsid w:val="009A557E"/>
    <w:rsid w:val="009A5AB5"/>
    <w:rsid w:val="009A6783"/>
    <w:rsid w:val="009A6A4D"/>
    <w:rsid w:val="009A748B"/>
    <w:rsid w:val="009A7774"/>
    <w:rsid w:val="009A7D2D"/>
    <w:rsid w:val="009B0822"/>
    <w:rsid w:val="009B1A87"/>
    <w:rsid w:val="009B221D"/>
    <w:rsid w:val="009B2458"/>
    <w:rsid w:val="009B24CE"/>
    <w:rsid w:val="009B2894"/>
    <w:rsid w:val="009B2A0B"/>
    <w:rsid w:val="009B2D28"/>
    <w:rsid w:val="009B31F3"/>
    <w:rsid w:val="009B3D1D"/>
    <w:rsid w:val="009B3D37"/>
    <w:rsid w:val="009B3DB8"/>
    <w:rsid w:val="009B3EB4"/>
    <w:rsid w:val="009B4523"/>
    <w:rsid w:val="009B4D19"/>
    <w:rsid w:val="009B62D8"/>
    <w:rsid w:val="009B6335"/>
    <w:rsid w:val="009B63B8"/>
    <w:rsid w:val="009B677A"/>
    <w:rsid w:val="009B6ACC"/>
    <w:rsid w:val="009B6C3E"/>
    <w:rsid w:val="009C0095"/>
    <w:rsid w:val="009C0395"/>
    <w:rsid w:val="009C058D"/>
    <w:rsid w:val="009C0A5D"/>
    <w:rsid w:val="009C0C6F"/>
    <w:rsid w:val="009C2BD1"/>
    <w:rsid w:val="009C2EFE"/>
    <w:rsid w:val="009C37DD"/>
    <w:rsid w:val="009C3A9A"/>
    <w:rsid w:val="009C5602"/>
    <w:rsid w:val="009C5F01"/>
    <w:rsid w:val="009C6133"/>
    <w:rsid w:val="009C7D9A"/>
    <w:rsid w:val="009C7E95"/>
    <w:rsid w:val="009D0275"/>
    <w:rsid w:val="009D0916"/>
    <w:rsid w:val="009D0D30"/>
    <w:rsid w:val="009D1B75"/>
    <w:rsid w:val="009D224E"/>
    <w:rsid w:val="009D3AA3"/>
    <w:rsid w:val="009D3DB1"/>
    <w:rsid w:val="009D4280"/>
    <w:rsid w:val="009D4C46"/>
    <w:rsid w:val="009D4D50"/>
    <w:rsid w:val="009D4E63"/>
    <w:rsid w:val="009D66D2"/>
    <w:rsid w:val="009D6B93"/>
    <w:rsid w:val="009D6DB7"/>
    <w:rsid w:val="009D7024"/>
    <w:rsid w:val="009D784D"/>
    <w:rsid w:val="009E1028"/>
    <w:rsid w:val="009E237C"/>
    <w:rsid w:val="009E2555"/>
    <w:rsid w:val="009E3528"/>
    <w:rsid w:val="009E37A4"/>
    <w:rsid w:val="009E507E"/>
    <w:rsid w:val="009E50B5"/>
    <w:rsid w:val="009E516D"/>
    <w:rsid w:val="009E538B"/>
    <w:rsid w:val="009E5D3E"/>
    <w:rsid w:val="009E6376"/>
    <w:rsid w:val="009E6E32"/>
    <w:rsid w:val="009E706C"/>
    <w:rsid w:val="009E79AC"/>
    <w:rsid w:val="009E7A2D"/>
    <w:rsid w:val="009E7B41"/>
    <w:rsid w:val="009E7E83"/>
    <w:rsid w:val="009F0382"/>
    <w:rsid w:val="009F03F1"/>
    <w:rsid w:val="009F0E46"/>
    <w:rsid w:val="009F1A65"/>
    <w:rsid w:val="009F2168"/>
    <w:rsid w:val="009F2BAC"/>
    <w:rsid w:val="009F2D17"/>
    <w:rsid w:val="009F39DE"/>
    <w:rsid w:val="009F416D"/>
    <w:rsid w:val="009F4D9D"/>
    <w:rsid w:val="009F53EF"/>
    <w:rsid w:val="009F56A7"/>
    <w:rsid w:val="009F5C8A"/>
    <w:rsid w:val="009F665E"/>
    <w:rsid w:val="009F694A"/>
    <w:rsid w:val="009F75C0"/>
    <w:rsid w:val="009F78AE"/>
    <w:rsid w:val="00A00AC3"/>
    <w:rsid w:val="00A0160E"/>
    <w:rsid w:val="00A01D8C"/>
    <w:rsid w:val="00A02B3D"/>
    <w:rsid w:val="00A034A5"/>
    <w:rsid w:val="00A04469"/>
    <w:rsid w:val="00A044A9"/>
    <w:rsid w:val="00A047A2"/>
    <w:rsid w:val="00A05419"/>
    <w:rsid w:val="00A05D6F"/>
    <w:rsid w:val="00A062FC"/>
    <w:rsid w:val="00A0661C"/>
    <w:rsid w:val="00A068BE"/>
    <w:rsid w:val="00A06E2B"/>
    <w:rsid w:val="00A0770D"/>
    <w:rsid w:val="00A07DB0"/>
    <w:rsid w:val="00A10FF7"/>
    <w:rsid w:val="00A1233E"/>
    <w:rsid w:val="00A129FB"/>
    <w:rsid w:val="00A132EA"/>
    <w:rsid w:val="00A135A3"/>
    <w:rsid w:val="00A1447D"/>
    <w:rsid w:val="00A1469E"/>
    <w:rsid w:val="00A15B55"/>
    <w:rsid w:val="00A164ED"/>
    <w:rsid w:val="00A166ED"/>
    <w:rsid w:val="00A168D2"/>
    <w:rsid w:val="00A16D1E"/>
    <w:rsid w:val="00A1747C"/>
    <w:rsid w:val="00A1799A"/>
    <w:rsid w:val="00A17D8D"/>
    <w:rsid w:val="00A17ECE"/>
    <w:rsid w:val="00A20A85"/>
    <w:rsid w:val="00A219ED"/>
    <w:rsid w:val="00A22B88"/>
    <w:rsid w:val="00A22E34"/>
    <w:rsid w:val="00A237A4"/>
    <w:rsid w:val="00A23B09"/>
    <w:rsid w:val="00A25138"/>
    <w:rsid w:val="00A25422"/>
    <w:rsid w:val="00A25475"/>
    <w:rsid w:val="00A255B0"/>
    <w:rsid w:val="00A2587C"/>
    <w:rsid w:val="00A25F3B"/>
    <w:rsid w:val="00A2621C"/>
    <w:rsid w:val="00A27C4A"/>
    <w:rsid w:val="00A30102"/>
    <w:rsid w:val="00A3059D"/>
    <w:rsid w:val="00A30C07"/>
    <w:rsid w:val="00A30D6C"/>
    <w:rsid w:val="00A31796"/>
    <w:rsid w:val="00A3184B"/>
    <w:rsid w:val="00A31C54"/>
    <w:rsid w:val="00A32914"/>
    <w:rsid w:val="00A345CD"/>
    <w:rsid w:val="00A348E6"/>
    <w:rsid w:val="00A34CEE"/>
    <w:rsid w:val="00A34DA1"/>
    <w:rsid w:val="00A3583C"/>
    <w:rsid w:val="00A35891"/>
    <w:rsid w:val="00A35DC1"/>
    <w:rsid w:val="00A36732"/>
    <w:rsid w:val="00A3677D"/>
    <w:rsid w:val="00A36E07"/>
    <w:rsid w:val="00A3726D"/>
    <w:rsid w:val="00A373BD"/>
    <w:rsid w:val="00A37B11"/>
    <w:rsid w:val="00A37B33"/>
    <w:rsid w:val="00A37FD5"/>
    <w:rsid w:val="00A40673"/>
    <w:rsid w:val="00A40D76"/>
    <w:rsid w:val="00A41163"/>
    <w:rsid w:val="00A41E14"/>
    <w:rsid w:val="00A4217E"/>
    <w:rsid w:val="00A429D2"/>
    <w:rsid w:val="00A42B81"/>
    <w:rsid w:val="00A44B05"/>
    <w:rsid w:val="00A44B3C"/>
    <w:rsid w:val="00A44B52"/>
    <w:rsid w:val="00A452F7"/>
    <w:rsid w:val="00A453C6"/>
    <w:rsid w:val="00A45473"/>
    <w:rsid w:val="00A4567B"/>
    <w:rsid w:val="00A45A64"/>
    <w:rsid w:val="00A46003"/>
    <w:rsid w:val="00A46BD0"/>
    <w:rsid w:val="00A474B0"/>
    <w:rsid w:val="00A47DED"/>
    <w:rsid w:val="00A50359"/>
    <w:rsid w:val="00A50759"/>
    <w:rsid w:val="00A50C0A"/>
    <w:rsid w:val="00A51534"/>
    <w:rsid w:val="00A51CE7"/>
    <w:rsid w:val="00A520D2"/>
    <w:rsid w:val="00A52106"/>
    <w:rsid w:val="00A5224D"/>
    <w:rsid w:val="00A5249D"/>
    <w:rsid w:val="00A52BBF"/>
    <w:rsid w:val="00A539FC"/>
    <w:rsid w:val="00A53A10"/>
    <w:rsid w:val="00A53AC5"/>
    <w:rsid w:val="00A53B16"/>
    <w:rsid w:val="00A53C08"/>
    <w:rsid w:val="00A545A2"/>
    <w:rsid w:val="00A551BC"/>
    <w:rsid w:val="00A5550A"/>
    <w:rsid w:val="00A56421"/>
    <w:rsid w:val="00A56B01"/>
    <w:rsid w:val="00A578B5"/>
    <w:rsid w:val="00A57A13"/>
    <w:rsid w:val="00A57DBF"/>
    <w:rsid w:val="00A60272"/>
    <w:rsid w:val="00A60725"/>
    <w:rsid w:val="00A61858"/>
    <w:rsid w:val="00A61B6E"/>
    <w:rsid w:val="00A61E78"/>
    <w:rsid w:val="00A64480"/>
    <w:rsid w:val="00A65AF0"/>
    <w:rsid w:val="00A66627"/>
    <w:rsid w:val="00A66F16"/>
    <w:rsid w:val="00A674B7"/>
    <w:rsid w:val="00A6758D"/>
    <w:rsid w:val="00A67AC5"/>
    <w:rsid w:val="00A7084D"/>
    <w:rsid w:val="00A70C42"/>
    <w:rsid w:val="00A71F12"/>
    <w:rsid w:val="00A720A0"/>
    <w:rsid w:val="00A7370D"/>
    <w:rsid w:val="00A73ED5"/>
    <w:rsid w:val="00A747C1"/>
    <w:rsid w:val="00A766D8"/>
    <w:rsid w:val="00A76932"/>
    <w:rsid w:val="00A76F8C"/>
    <w:rsid w:val="00A77172"/>
    <w:rsid w:val="00A778DA"/>
    <w:rsid w:val="00A80300"/>
    <w:rsid w:val="00A80307"/>
    <w:rsid w:val="00A80442"/>
    <w:rsid w:val="00A80B73"/>
    <w:rsid w:val="00A80C7D"/>
    <w:rsid w:val="00A813B1"/>
    <w:rsid w:val="00A81B45"/>
    <w:rsid w:val="00A81DA5"/>
    <w:rsid w:val="00A81F28"/>
    <w:rsid w:val="00A826B9"/>
    <w:rsid w:val="00A8359A"/>
    <w:rsid w:val="00A83C92"/>
    <w:rsid w:val="00A83D93"/>
    <w:rsid w:val="00A845E6"/>
    <w:rsid w:val="00A846C8"/>
    <w:rsid w:val="00A84868"/>
    <w:rsid w:val="00A84D9D"/>
    <w:rsid w:val="00A855CF"/>
    <w:rsid w:val="00A85827"/>
    <w:rsid w:val="00A85926"/>
    <w:rsid w:val="00A860BD"/>
    <w:rsid w:val="00A86401"/>
    <w:rsid w:val="00A8707E"/>
    <w:rsid w:val="00A87582"/>
    <w:rsid w:val="00A90A90"/>
    <w:rsid w:val="00A90F85"/>
    <w:rsid w:val="00A916C8"/>
    <w:rsid w:val="00A91814"/>
    <w:rsid w:val="00A92BC8"/>
    <w:rsid w:val="00A93C95"/>
    <w:rsid w:val="00A94B53"/>
    <w:rsid w:val="00A958EF"/>
    <w:rsid w:val="00A96048"/>
    <w:rsid w:val="00A96896"/>
    <w:rsid w:val="00A971AA"/>
    <w:rsid w:val="00A9772B"/>
    <w:rsid w:val="00AA262A"/>
    <w:rsid w:val="00AA2802"/>
    <w:rsid w:val="00AA2BFF"/>
    <w:rsid w:val="00AA42DB"/>
    <w:rsid w:val="00AA440B"/>
    <w:rsid w:val="00AA4762"/>
    <w:rsid w:val="00AA5A7A"/>
    <w:rsid w:val="00AA5ABD"/>
    <w:rsid w:val="00AA634A"/>
    <w:rsid w:val="00AA70C4"/>
    <w:rsid w:val="00AA78BB"/>
    <w:rsid w:val="00AA7F2D"/>
    <w:rsid w:val="00AB13D6"/>
    <w:rsid w:val="00AB16A2"/>
    <w:rsid w:val="00AB1CF4"/>
    <w:rsid w:val="00AB286A"/>
    <w:rsid w:val="00AB2A3F"/>
    <w:rsid w:val="00AB368C"/>
    <w:rsid w:val="00AB59FA"/>
    <w:rsid w:val="00AB6258"/>
    <w:rsid w:val="00AB79CF"/>
    <w:rsid w:val="00AC03A0"/>
    <w:rsid w:val="00AC1A32"/>
    <w:rsid w:val="00AC21AD"/>
    <w:rsid w:val="00AC327B"/>
    <w:rsid w:val="00AC3AFC"/>
    <w:rsid w:val="00AC3B49"/>
    <w:rsid w:val="00AC4492"/>
    <w:rsid w:val="00AC4A58"/>
    <w:rsid w:val="00AC5B65"/>
    <w:rsid w:val="00AC6D89"/>
    <w:rsid w:val="00AC72DA"/>
    <w:rsid w:val="00AD0311"/>
    <w:rsid w:val="00AD0327"/>
    <w:rsid w:val="00AD0365"/>
    <w:rsid w:val="00AD07D1"/>
    <w:rsid w:val="00AD226D"/>
    <w:rsid w:val="00AD2515"/>
    <w:rsid w:val="00AD25D3"/>
    <w:rsid w:val="00AD2BB7"/>
    <w:rsid w:val="00AD39EB"/>
    <w:rsid w:val="00AD3E62"/>
    <w:rsid w:val="00AD4304"/>
    <w:rsid w:val="00AD48B6"/>
    <w:rsid w:val="00AD4E4E"/>
    <w:rsid w:val="00AD50A8"/>
    <w:rsid w:val="00AD5306"/>
    <w:rsid w:val="00AD72D0"/>
    <w:rsid w:val="00AE00F0"/>
    <w:rsid w:val="00AE0593"/>
    <w:rsid w:val="00AE107E"/>
    <w:rsid w:val="00AE2081"/>
    <w:rsid w:val="00AE25EF"/>
    <w:rsid w:val="00AE30CE"/>
    <w:rsid w:val="00AE3D62"/>
    <w:rsid w:val="00AE45A9"/>
    <w:rsid w:val="00AE4E50"/>
    <w:rsid w:val="00AE527A"/>
    <w:rsid w:val="00AE52A6"/>
    <w:rsid w:val="00AE5A80"/>
    <w:rsid w:val="00AE60A5"/>
    <w:rsid w:val="00AE6249"/>
    <w:rsid w:val="00AE63BD"/>
    <w:rsid w:val="00AE67E7"/>
    <w:rsid w:val="00AE68F2"/>
    <w:rsid w:val="00AE7360"/>
    <w:rsid w:val="00AE7415"/>
    <w:rsid w:val="00AE742F"/>
    <w:rsid w:val="00AE7539"/>
    <w:rsid w:val="00AF0E31"/>
    <w:rsid w:val="00AF13ED"/>
    <w:rsid w:val="00AF16EC"/>
    <w:rsid w:val="00AF1B8A"/>
    <w:rsid w:val="00AF1D4F"/>
    <w:rsid w:val="00AF27B9"/>
    <w:rsid w:val="00AF35A1"/>
    <w:rsid w:val="00AF377A"/>
    <w:rsid w:val="00AF394E"/>
    <w:rsid w:val="00AF3E4A"/>
    <w:rsid w:val="00AF5281"/>
    <w:rsid w:val="00AF571D"/>
    <w:rsid w:val="00AF57DB"/>
    <w:rsid w:val="00AF57EE"/>
    <w:rsid w:val="00AF7D3E"/>
    <w:rsid w:val="00AF7DAB"/>
    <w:rsid w:val="00B0027F"/>
    <w:rsid w:val="00B00E5F"/>
    <w:rsid w:val="00B00FC1"/>
    <w:rsid w:val="00B01A46"/>
    <w:rsid w:val="00B0302E"/>
    <w:rsid w:val="00B03521"/>
    <w:rsid w:val="00B03DC7"/>
    <w:rsid w:val="00B042FA"/>
    <w:rsid w:val="00B04360"/>
    <w:rsid w:val="00B04A3D"/>
    <w:rsid w:val="00B04F3F"/>
    <w:rsid w:val="00B05416"/>
    <w:rsid w:val="00B05622"/>
    <w:rsid w:val="00B0641E"/>
    <w:rsid w:val="00B07BCD"/>
    <w:rsid w:val="00B07CE8"/>
    <w:rsid w:val="00B07D7C"/>
    <w:rsid w:val="00B105A6"/>
    <w:rsid w:val="00B11233"/>
    <w:rsid w:val="00B12615"/>
    <w:rsid w:val="00B12B63"/>
    <w:rsid w:val="00B1336F"/>
    <w:rsid w:val="00B138DA"/>
    <w:rsid w:val="00B144A2"/>
    <w:rsid w:val="00B151C6"/>
    <w:rsid w:val="00B15C67"/>
    <w:rsid w:val="00B15CE6"/>
    <w:rsid w:val="00B1713A"/>
    <w:rsid w:val="00B1748E"/>
    <w:rsid w:val="00B174D4"/>
    <w:rsid w:val="00B1754C"/>
    <w:rsid w:val="00B17592"/>
    <w:rsid w:val="00B17800"/>
    <w:rsid w:val="00B17A03"/>
    <w:rsid w:val="00B20410"/>
    <w:rsid w:val="00B20790"/>
    <w:rsid w:val="00B21A84"/>
    <w:rsid w:val="00B21C15"/>
    <w:rsid w:val="00B223EA"/>
    <w:rsid w:val="00B23292"/>
    <w:rsid w:val="00B23B8E"/>
    <w:rsid w:val="00B23E80"/>
    <w:rsid w:val="00B23EDE"/>
    <w:rsid w:val="00B24192"/>
    <w:rsid w:val="00B245FF"/>
    <w:rsid w:val="00B24675"/>
    <w:rsid w:val="00B247C3"/>
    <w:rsid w:val="00B256B3"/>
    <w:rsid w:val="00B25720"/>
    <w:rsid w:val="00B25B6D"/>
    <w:rsid w:val="00B264BF"/>
    <w:rsid w:val="00B273E0"/>
    <w:rsid w:val="00B274B0"/>
    <w:rsid w:val="00B27A4F"/>
    <w:rsid w:val="00B305AC"/>
    <w:rsid w:val="00B316B4"/>
    <w:rsid w:val="00B317D4"/>
    <w:rsid w:val="00B32360"/>
    <w:rsid w:val="00B3345C"/>
    <w:rsid w:val="00B3358C"/>
    <w:rsid w:val="00B33869"/>
    <w:rsid w:val="00B34B16"/>
    <w:rsid w:val="00B351FB"/>
    <w:rsid w:val="00B36571"/>
    <w:rsid w:val="00B377CD"/>
    <w:rsid w:val="00B379E5"/>
    <w:rsid w:val="00B37C4F"/>
    <w:rsid w:val="00B40764"/>
    <w:rsid w:val="00B4085C"/>
    <w:rsid w:val="00B41D72"/>
    <w:rsid w:val="00B421F3"/>
    <w:rsid w:val="00B42330"/>
    <w:rsid w:val="00B42664"/>
    <w:rsid w:val="00B42BFA"/>
    <w:rsid w:val="00B43565"/>
    <w:rsid w:val="00B4364A"/>
    <w:rsid w:val="00B4368B"/>
    <w:rsid w:val="00B44126"/>
    <w:rsid w:val="00B446CF"/>
    <w:rsid w:val="00B45279"/>
    <w:rsid w:val="00B45609"/>
    <w:rsid w:val="00B456FB"/>
    <w:rsid w:val="00B4577B"/>
    <w:rsid w:val="00B45C9C"/>
    <w:rsid w:val="00B45DF8"/>
    <w:rsid w:val="00B4688A"/>
    <w:rsid w:val="00B46CB2"/>
    <w:rsid w:val="00B46DB9"/>
    <w:rsid w:val="00B4712B"/>
    <w:rsid w:val="00B476AE"/>
    <w:rsid w:val="00B477C7"/>
    <w:rsid w:val="00B5049D"/>
    <w:rsid w:val="00B5067B"/>
    <w:rsid w:val="00B50F66"/>
    <w:rsid w:val="00B51521"/>
    <w:rsid w:val="00B51755"/>
    <w:rsid w:val="00B5311B"/>
    <w:rsid w:val="00B536E6"/>
    <w:rsid w:val="00B53727"/>
    <w:rsid w:val="00B5493E"/>
    <w:rsid w:val="00B5514A"/>
    <w:rsid w:val="00B56B9E"/>
    <w:rsid w:val="00B57940"/>
    <w:rsid w:val="00B57A0F"/>
    <w:rsid w:val="00B57AFB"/>
    <w:rsid w:val="00B57EAC"/>
    <w:rsid w:val="00B60355"/>
    <w:rsid w:val="00B6073A"/>
    <w:rsid w:val="00B62021"/>
    <w:rsid w:val="00B62076"/>
    <w:rsid w:val="00B626EF"/>
    <w:rsid w:val="00B629E3"/>
    <w:rsid w:val="00B63075"/>
    <w:rsid w:val="00B632FE"/>
    <w:rsid w:val="00B639A8"/>
    <w:rsid w:val="00B63BBA"/>
    <w:rsid w:val="00B63F4D"/>
    <w:rsid w:val="00B64103"/>
    <w:rsid w:val="00B6420E"/>
    <w:rsid w:val="00B650CB"/>
    <w:rsid w:val="00B6510D"/>
    <w:rsid w:val="00B65226"/>
    <w:rsid w:val="00B652EC"/>
    <w:rsid w:val="00B666BA"/>
    <w:rsid w:val="00B66AA7"/>
    <w:rsid w:val="00B66E2D"/>
    <w:rsid w:val="00B66EF9"/>
    <w:rsid w:val="00B6709A"/>
    <w:rsid w:val="00B67284"/>
    <w:rsid w:val="00B672DC"/>
    <w:rsid w:val="00B676A9"/>
    <w:rsid w:val="00B676BE"/>
    <w:rsid w:val="00B67777"/>
    <w:rsid w:val="00B67813"/>
    <w:rsid w:val="00B67824"/>
    <w:rsid w:val="00B70A26"/>
    <w:rsid w:val="00B70CBA"/>
    <w:rsid w:val="00B71CB0"/>
    <w:rsid w:val="00B72255"/>
    <w:rsid w:val="00B7290A"/>
    <w:rsid w:val="00B72E07"/>
    <w:rsid w:val="00B73601"/>
    <w:rsid w:val="00B736B8"/>
    <w:rsid w:val="00B73A84"/>
    <w:rsid w:val="00B73B43"/>
    <w:rsid w:val="00B743D8"/>
    <w:rsid w:val="00B74CFF"/>
    <w:rsid w:val="00B7570B"/>
    <w:rsid w:val="00B75BEE"/>
    <w:rsid w:val="00B75FB0"/>
    <w:rsid w:val="00B769D0"/>
    <w:rsid w:val="00B76A63"/>
    <w:rsid w:val="00B76AA2"/>
    <w:rsid w:val="00B76B1A"/>
    <w:rsid w:val="00B802F5"/>
    <w:rsid w:val="00B80428"/>
    <w:rsid w:val="00B80CA4"/>
    <w:rsid w:val="00B80D12"/>
    <w:rsid w:val="00B80EFC"/>
    <w:rsid w:val="00B80FCF"/>
    <w:rsid w:val="00B816BF"/>
    <w:rsid w:val="00B81A78"/>
    <w:rsid w:val="00B8299F"/>
    <w:rsid w:val="00B82EE1"/>
    <w:rsid w:val="00B83429"/>
    <w:rsid w:val="00B83B0A"/>
    <w:rsid w:val="00B83CDD"/>
    <w:rsid w:val="00B84277"/>
    <w:rsid w:val="00B8452A"/>
    <w:rsid w:val="00B8459A"/>
    <w:rsid w:val="00B851CF"/>
    <w:rsid w:val="00B859D1"/>
    <w:rsid w:val="00B87242"/>
    <w:rsid w:val="00B87DCC"/>
    <w:rsid w:val="00B90247"/>
    <w:rsid w:val="00B91FBF"/>
    <w:rsid w:val="00B92021"/>
    <w:rsid w:val="00B922A0"/>
    <w:rsid w:val="00B9344B"/>
    <w:rsid w:val="00B93540"/>
    <w:rsid w:val="00B9373A"/>
    <w:rsid w:val="00B940BB"/>
    <w:rsid w:val="00B948FB"/>
    <w:rsid w:val="00B9549A"/>
    <w:rsid w:val="00B95858"/>
    <w:rsid w:val="00B96F9E"/>
    <w:rsid w:val="00BA0EBF"/>
    <w:rsid w:val="00BA10AB"/>
    <w:rsid w:val="00BA111E"/>
    <w:rsid w:val="00BA123D"/>
    <w:rsid w:val="00BA1319"/>
    <w:rsid w:val="00BA1405"/>
    <w:rsid w:val="00BA1811"/>
    <w:rsid w:val="00BA1B7D"/>
    <w:rsid w:val="00BA1FAF"/>
    <w:rsid w:val="00BA2471"/>
    <w:rsid w:val="00BA24B2"/>
    <w:rsid w:val="00BA2C81"/>
    <w:rsid w:val="00BA33B5"/>
    <w:rsid w:val="00BA3691"/>
    <w:rsid w:val="00BA3827"/>
    <w:rsid w:val="00BA39B8"/>
    <w:rsid w:val="00BA4A51"/>
    <w:rsid w:val="00BA50FD"/>
    <w:rsid w:val="00BA6674"/>
    <w:rsid w:val="00BA6A3D"/>
    <w:rsid w:val="00BA6BBA"/>
    <w:rsid w:val="00BA6DB7"/>
    <w:rsid w:val="00BA6E79"/>
    <w:rsid w:val="00BA7AAC"/>
    <w:rsid w:val="00BB02AB"/>
    <w:rsid w:val="00BB03EB"/>
    <w:rsid w:val="00BB0A71"/>
    <w:rsid w:val="00BB245A"/>
    <w:rsid w:val="00BB31B9"/>
    <w:rsid w:val="00BB47E4"/>
    <w:rsid w:val="00BB4BAA"/>
    <w:rsid w:val="00BB4C2A"/>
    <w:rsid w:val="00BB4C73"/>
    <w:rsid w:val="00BB5382"/>
    <w:rsid w:val="00BB548C"/>
    <w:rsid w:val="00BB6A29"/>
    <w:rsid w:val="00BB6CAD"/>
    <w:rsid w:val="00BB7470"/>
    <w:rsid w:val="00BC06E3"/>
    <w:rsid w:val="00BC10CC"/>
    <w:rsid w:val="00BC1A1F"/>
    <w:rsid w:val="00BC1D02"/>
    <w:rsid w:val="00BC1F2F"/>
    <w:rsid w:val="00BC231F"/>
    <w:rsid w:val="00BC2D7D"/>
    <w:rsid w:val="00BC2F77"/>
    <w:rsid w:val="00BC3058"/>
    <w:rsid w:val="00BC3FD4"/>
    <w:rsid w:val="00BC4097"/>
    <w:rsid w:val="00BC434C"/>
    <w:rsid w:val="00BC4724"/>
    <w:rsid w:val="00BC48F0"/>
    <w:rsid w:val="00BC494F"/>
    <w:rsid w:val="00BC5CD6"/>
    <w:rsid w:val="00BC628B"/>
    <w:rsid w:val="00BC64BA"/>
    <w:rsid w:val="00BC757D"/>
    <w:rsid w:val="00BC767A"/>
    <w:rsid w:val="00BC7E52"/>
    <w:rsid w:val="00BD00BF"/>
    <w:rsid w:val="00BD0166"/>
    <w:rsid w:val="00BD0F82"/>
    <w:rsid w:val="00BD0FB8"/>
    <w:rsid w:val="00BD2314"/>
    <w:rsid w:val="00BD303B"/>
    <w:rsid w:val="00BD3359"/>
    <w:rsid w:val="00BD3552"/>
    <w:rsid w:val="00BD4C64"/>
    <w:rsid w:val="00BD6459"/>
    <w:rsid w:val="00BD77B3"/>
    <w:rsid w:val="00BE02D3"/>
    <w:rsid w:val="00BE03D2"/>
    <w:rsid w:val="00BE162C"/>
    <w:rsid w:val="00BE16C3"/>
    <w:rsid w:val="00BE1A69"/>
    <w:rsid w:val="00BE1DEC"/>
    <w:rsid w:val="00BE338C"/>
    <w:rsid w:val="00BE44FB"/>
    <w:rsid w:val="00BE5977"/>
    <w:rsid w:val="00BE7E6A"/>
    <w:rsid w:val="00BF4457"/>
    <w:rsid w:val="00BF4AF2"/>
    <w:rsid w:val="00BF4E2A"/>
    <w:rsid w:val="00BF4F40"/>
    <w:rsid w:val="00BF598E"/>
    <w:rsid w:val="00BF5B46"/>
    <w:rsid w:val="00BF5D93"/>
    <w:rsid w:val="00BF6804"/>
    <w:rsid w:val="00BF6D0B"/>
    <w:rsid w:val="00BF77A3"/>
    <w:rsid w:val="00C0039F"/>
    <w:rsid w:val="00C003E9"/>
    <w:rsid w:val="00C00D12"/>
    <w:rsid w:val="00C0199F"/>
    <w:rsid w:val="00C01B9D"/>
    <w:rsid w:val="00C0345B"/>
    <w:rsid w:val="00C03683"/>
    <w:rsid w:val="00C038A4"/>
    <w:rsid w:val="00C04164"/>
    <w:rsid w:val="00C048A9"/>
    <w:rsid w:val="00C049E7"/>
    <w:rsid w:val="00C04ADD"/>
    <w:rsid w:val="00C04ED2"/>
    <w:rsid w:val="00C0594C"/>
    <w:rsid w:val="00C06F2D"/>
    <w:rsid w:val="00C07074"/>
    <w:rsid w:val="00C07D85"/>
    <w:rsid w:val="00C10F53"/>
    <w:rsid w:val="00C11A3A"/>
    <w:rsid w:val="00C121B2"/>
    <w:rsid w:val="00C13C8D"/>
    <w:rsid w:val="00C14812"/>
    <w:rsid w:val="00C15752"/>
    <w:rsid w:val="00C16CBF"/>
    <w:rsid w:val="00C16F4B"/>
    <w:rsid w:val="00C1715B"/>
    <w:rsid w:val="00C176F5"/>
    <w:rsid w:val="00C176FE"/>
    <w:rsid w:val="00C177FC"/>
    <w:rsid w:val="00C178A4"/>
    <w:rsid w:val="00C179A5"/>
    <w:rsid w:val="00C201D0"/>
    <w:rsid w:val="00C20E28"/>
    <w:rsid w:val="00C20EB1"/>
    <w:rsid w:val="00C218CF"/>
    <w:rsid w:val="00C2237F"/>
    <w:rsid w:val="00C224A0"/>
    <w:rsid w:val="00C2400B"/>
    <w:rsid w:val="00C240FB"/>
    <w:rsid w:val="00C24673"/>
    <w:rsid w:val="00C264CA"/>
    <w:rsid w:val="00C26633"/>
    <w:rsid w:val="00C267C8"/>
    <w:rsid w:val="00C26C9C"/>
    <w:rsid w:val="00C270B4"/>
    <w:rsid w:val="00C2733F"/>
    <w:rsid w:val="00C27802"/>
    <w:rsid w:val="00C27E01"/>
    <w:rsid w:val="00C30142"/>
    <w:rsid w:val="00C3070D"/>
    <w:rsid w:val="00C310B6"/>
    <w:rsid w:val="00C32015"/>
    <w:rsid w:val="00C327D4"/>
    <w:rsid w:val="00C32D64"/>
    <w:rsid w:val="00C33D65"/>
    <w:rsid w:val="00C3436E"/>
    <w:rsid w:val="00C345E1"/>
    <w:rsid w:val="00C35FEE"/>
    <w:rsid w:val="00C361F8"/>
    <w:rsid w:val="00C36928"/>
    <w:rsid w:val="00C36C2D"/>
    <w:rsid w:val="00C37123"/>
    <w:rsid w:val="00C37744"/>
    <w:rsid w:val="00C401CA"/>
    <w:rsid w:val="00C40E3D"/>
    <w:rsid w:val="00C40F82"/>
    <w:rsid w:val="00C41104"/>
    <w:rsid w:val="00C41D95"/>
    <w:rsid w:val="00C423F9"/>
    <w:rsid w:val="00C42EE2"/>
    <w:rsid w:val="00C437A4"/>
    <w:rsid w:val="00C4486D"/>
    <w:rsid w:val="00C44CA3"/>
    <w:rsid w:val="00C456F4"/>
    <w:rsid w:val="00C45829"/>
    <w:rsid w:val="00C45E15"/>
    <w:rsid w:val="00C472A3"/>
    <w:rsid w:val="00C47304"/>
    <w:rsid w:val="00C47652"/>
    <w:rsid w:val="00C47841"/>
    <w:rsid w:val="00C47C37"/>
    <w:rsid w:val="00C47D94"/>
    <w:rsid w:val="00C50B82"/>
    <w:rsid w:val="00C516A8"/>
    <w:rsid w:val="00C5173D"/>
    <w:rsid w:val="00C517F6"/>
    <w:rsid w:val="00C522B6"/>
    <w:rsid w:val="00C5334E"/>
    <w:rsid w:val="00C54D18"/>
    <w:rsid w:val="00C5513E"/>
    <w:rsid w:val="00C55476"/>
    <w:rsid w:val="00C55A3A"/>
    <w:rsid w:val="00C56357"/>
    <w:rsid w:val="00C5670A"/>
    <w:rsid w:val="00C569A1"/>
    <w:rsid w:val="00C56B3E"/>
    <w:rsid w:val="00C574A5"/>
    <w:rsid w:val="00C578F1"/>
    <w:rsid w:val="00C60A38"/>
    <w:rsid w:val="00C6237A"/>
    <w:rsid w:val="00C62949"/>
    <w:rsid w:val="00C629F4"/>
    <w:rsid w:val="00C62E87"/>
    <w:rsid w:val="00C62F58"/>
    <w:rsid w:val="00C632C1"/>
    <w:rsid w:val="00C63EE6"/>
    <w:rsid w:val="00C640BE"/>
    <w:rsid w:val="00C6468A"/>
    <w:rsid w:val="00C64FFB"/>
    <w:rsid w:val="00C6540B"/>
    <w:rsid w:val="00C65C07"/>
    <w:rsid w:val="00C6660F"/>
    <w:rsid w:val="00C6765E"/>
    <w:rsid w:val="00C677C9"/>
    <w:rsid w:val="00C67888"/>
    <w:rsid w:val="00C70220"/>
    <w:rsid w:val="00C70622"/>
    <w:rsid w:val="00C70677"/>
    <w:rsid w:val="00C70ADC"/>
    <w:rsid w:val="00C70E26"/>
    <w:rsid w:val="00C711FA"/>
    <w:rsid w:val="00C711FD"/>
    <w:rsid w:val="00C71534"/>
    <w:rsid w:val="00C72407"/>
    <w:rsid w:val="00C72924"/>
    <w:rsid w:val="00C7321B"/>
    <w:rsid w:val="00C73E22"/>
    <w:rsid w:val="00C7416D"/>
    <w:rsid w:val="00C7461B"/>
    <w:rsid w:val="00C74C70"/>
    <w:rsid w:val="00C76902"/>
    <w:rsid w:val="00C80749"/>
    <w:rsid w:val="00C807BC"/>
    <w:rsid w:val="00C808EF"/>
    <w:rsid w:val="00C824DE"/>
    <w:rsid w:val="00C82587"/>
    <w:rsid w:val="00C83281"/>
    <w:rsid w:val="00C84724"/>
    <w:rsid w:val="00C872DF"/>
    <w:rsid w:val="00C87523"/>
    <w:rsid w:val="00C87D1F"/>
    <w:rsid w:val="00C903C2"/>
    <w:rsid w:val="00C906D4"/>
    <w:rsid w:val="00C90A40"/>
    <w:rsid w:val="00C90C14"/>
    <w:rsid w:val="00C916AB"/>
    <w:rsid w:val="00C91713"/>
    <w:rsid w:val="00C91A36"/>
    <w:rsid w:val="00C91BB3"/>
    <w:rsid w:val="00C9224D"/>
    <w:rsid w:val="00C92368"/>
    <w:rsid w:val="00C92F0D"/>
    <w:rsid w:val="00C937C9"/>
    <w:rsid w:val="00C93EFA"/>
    <w:rsid w:val="00C93FD0"/>
    <w:rsid w:val="00C9402C"/>
    <w:rsid w:val="00C94108"/>
    <w:rsid w:val="00C944CC"/>
    <w:rsid w:val="00C94579"/>
    <w:rsid w:val="00C951AD"/>
    <w:rsid w:val="00C95F82"/>
    <w:rsid w:val="00C96E87"/>
    <w:rsid w:val="00C9733A"/>
    <w:rsid w:val="00C97EFE"/>
    <w:rsid w:val="00CA08E0"/>
    <w:rsid w:val="00CA0DCD"/>
    <w:rsid w:val="00CA0E37"/>
    <w:rsid w:val="00CA17C3"/>
    <w:rsid w:val="00CA1818"/>
    <w:rsid w:val="00CA1DFB"/>
    <w:rsid w:val="00CA22D1"/>
    <w:rsid w:val="00CA2322"/>
    <w:rsid w:val="00CA2766"/>
    <w:rsid w:val="00CA2EEF"/>
    <w:rsid w:val="00CA3E42"/>
    <w:rsid w:val="00CA4D11"/>
    <w:rsid w:val="00CA583B"/>
    <w:rsid w:val="00CA586F"/>
    <w:rsid w:val="00CA5973"/>
    <w:rsid w:val="00CA5A6F"/>
    <w:rsid w:val="00CA5B18"/>
    <w:rsid w:val="00CA613D"/>
    <w:rsid w:val="00CA718D"/>
    <w:rsid w:val="00CA727C"/>
    <w:rsid w:val="00CA7DE9"/>
    <w:rsid w:val="00CB0ACC"/>
    <w:rsid w:val="00CB14B1"/>
    <w:rsid w:val="00CB2614"/>
    <w:rsid w:val="00CB3B3A"/>
    <w:rsid w:val="00CB3CF0"/>
    <w:rsid w:val="00CB3DDF"/>
    <w:rsid w:val="00CB4574"/>
    <w:rsid w:val="00CB4875"/>
    <w:rsid w:val="00CB52DE"/>
    <w:rsid w:val="00CB5B01"/>
    <w:rsid w:val="00CB7225"/>
    <w:rsid w:val="00CB724D"/>
    <w:rsid w:val="00CB74D6"/>
    <w:rsid w:val="00CB7B33"/>
    <w:rsid w:val="00CB7F05"/>
    <w:rsid w:val="00CB7F57"/>
    <w:rsid w:val="00CC1A19"/>
    <w:rsid w:val="00CC1C51"/>
    <w:rsid w:val="00CC1D57"/>
    <w:rsid w:val="00CC34DA"/>
    <w:rsid w:val="00CC383A"/>
    <w:rsid w:val="00CC3AFB"/>
    <w:rsid w:val="00CC4BC1"/>
    <w:rsid w:val="00CC4E2E"/>
    <w:rsid w:val="00CC5571"/>
    <w:rsid w:val="00CC576F"/>
    <w:rsid w:val="00CC62B4"/>
    <w:rsid w:val="00CC6623"/>
    <w:rsid w:val="00CC6E07"/>
    <w:rsid w:val="00CC74E8"/>
    <w:rsid w:val="00CD0346"/>
    <w:rsid w:val="00CD03B3"/>
    <w:rsid w:val="00CD0535"/>
    <w:rsid w:val="00CD0955"/>
    <w:rsid w:val="00CD0EB8"/>
    <w:rsid w:val="00CD1025"/>
    <w:rsid w:val="00CD16DA"/>
    <w:rsid w:val="00CD1C09"/>
    <w:rsid w:val="00CD1CDA"/>
    <w:rsid w:val="00CD2716"/>
    <w:rsid w:val="00CD2B3B"/>
    <w:rsid w:val="00CD34ED"/>
    <w:rsid w:val="00CD3672"/>
    <w:rsid w:val="00CD3710"/>
    <w:rsid w:val="00CD3F54"/>
    <w:rsid w:val="00CD40C6"/>
    <w:rsid w:val="00CD5696"/>
    <w:rsid w:val="00CD7328"/>
    <w:rsid w:val="00CD7CAC"/>
    <w:rsid w:val="00CE0463"/>
    <w:rsid w:val="00CE0535"/>
    <w:rsid w:val="00CE16F3"/>
    <w:rsid w:val="00CE1F8B"/>
    <w:rsid w:val="00CE2527"/>
    <w:rsid w:val="00CE2540"/>
    <w:rsid w:val="00CE3A14"/>
    <w:rsid w:val="00CE3BE0"/>
    <w:rsid w:val="00CE3EAC"/>
    <w:rsid w:val="00CE3EF1"/>
    <w:rsid w:val="00CE48EE"/>
    <w:rsid w:val="00CE5A76"/>
    <w:rsid w:val="00CE5CC0"/>
    <w:rsid w:val="00CE65A8"/>
    <w:rsid w:val="00CE6BDC"/>
    <w:rsid w:val="00CE6E01"/>
    <w:rsid w:val="00CE792D"/>
    <w:rsid w:val="00CE7F53"/>
    <w:rsid w:val="00CF0346"/>
    <w:rsid w:val="00CF139A"/>
    <w:rsid w:val="00CF179D"/>
    <w:rsid w:val="00CF1A71"/>
    <w:rsid w:val="00CF25AE"/>
    <w:rsid w:val="00CF2851"/>
    <w:rsid w:val="00CF3939"/>
    <w:rsid w:val="00CF564A"/>
    <w:rsid w:val="00CF59DD"/>
    <w:rsid w:val="00CF5F73"/>
    <w:rsid w:val="00CF63D0"/>
    <w:rsid w:val="00CF6514"/>
    <w:rsid w:val="00CF6DE8"/>
    <w:rsid w:val="00CF6EBF"/>
    <w:rsid w:val="00D0040F"/>
    <w:rsid w:val="00D00F2D"/>
    <w:rsid w:val="00D012AC"/>
    <w:rsid w:val="00D025D5"/>
    <w:rsid w:val="00D02856"/>
    <w:rsid w:val="00D0351E"/>
    <w:rsid w:val="00D03AFE"/>
    <w:rsid w:val="00D0400A"/>
    <w:rsid w:val="00D04043"/>
    <w:rsid w:val="00D041CD"/>
    <w:rsid w:val="00D05E6F"/>
    <w:rsid w:val="00D06394"/>
    <w:rsid w:val="00D066B5"/>
    <w:rsid w:val="00D072E4"/>
    <w:rsid w:val="00D0778B"/>
    <w:rsid w:val="00D07D59"/>
    <w:rsid w:val="00D11769"/>
    <w:rsid w:val="00D11E61"/>
    <w:rsid w:val="00D14528"/>
    <w:rsid w:val="00D14866"/>
    <w:rsid w:val="00D14D44"/>
    <w:rsid w:val="00D14EBE"/>
    <w:rsid w:val="00D1517A"/>
    <w:rsid w:val="00D1541F"/>
    <w:rsid w:val="00D1583D"/>
    <w:rsid w:val="00D1593F"/>
    <w:rsid w:val="00D15CCD"/>
    <w:rsid w:val="00D15EE0"/>
    <w:rsid w:val="00D1657D"/>
    <w:rsid w:val="00D16DCA"/>
    <w:rsid w:val="00D172A8"/>
    <w:rsid w:val="00D17EF2"/>
    <w:rsid w:val="00D20164"/>
    <w:rsid w:val="00D20DB9"/>
    <w:rsid w:val="00D213EE"/>
    <w:rsid w:val="00D21B71"/>
    <w:rsid w:val="00D21D9E"/>
    <w:rsid w:val="00D22A36"/>
    <w:rsid w:val="00D22CE9"/>
    <w:rsid w:val="00D23027"/>
    <w:rsid w:val="00D23379"/>
    <w:rsid w:val="00D24E6C"/>
    <w:rsid w:val="00D25434"/>
    <w:rsid w:val="00D25C4F"/>
    <w:rsid w:val="00D25E80"/>
    <w:rsid w:val="00D263C5"/>
    <w:rsid w:val="00D264AA"/>
    <w:rsid w:val="00D269DD"/>
    <w:rsid w:val="00D26BCF"/>
    <w:rsid w:val="00D277C5"/>
    <w:rsid w:val="00D27ADF"/>
    <w:rsid w:val="00D30D4F"/>
    <w:rsid w:val="00D31B3E"/>
    <w:rsid w:val="00D32279"/>
    <w:rsid w:val="00D3249D"/>
    <w:rsid w:val="00D32CBE"/>
    <w:rsid w:val="00D33629"/>
    <w:rsid w:val="00D33957"/>
    <w:rsid w:val="00D33DA9"/>
    <w:rsid w:val="00D34283"/>
    <w:rsid w:val="00D344B5"/>
    <w:rsid w:val="00D34D2E"/>
    <w:rsid w:val="00D3528E"/>
    <w:rsid w:val="00D35299"/>
    <w:rsid w:val="00D354AA"/>
    <w:rsid w:val="00D35C0D"/>
    <w:rsid w:val="00D36142"/>
    <w:rsid w:val="00D366EF"/>
    <w:rsid w:val="00D4029A"/>
    <w:rsid w:val="00D40740"/>
    <w:rsid w:val="00D41B79"/>
    <w:rsid w:val="00D42415"/>
    <w:rsid w:val="00D42E2E"/>
    <w:rsid w:val="00D42EB4"/>
    <w:rsid w:val="00D4424E"/>
    <w:rsid w:val="00D442FE"/>
    <w:rsid w:val="00D44F3E"/>
    <w:rsid w:val="00D45D89"/>
    <w:rsid w:val="00D46F1A"/>
    <w:rsid w:val="00D47414"/>
    <w:rsid w:val="00D502C0"/>
    <w:rsid w:val="00D505CA"/>
    <w:rsid w:val="00D50D7E"/>
    <w:rsid w:val="00D50D90"/>
    <w:rsid w:val="00D50D92"/>
    <w:rsid w:val="00D51176"/>
    <w:rsid w:val="00D5140D"/>
    <w:rsid w:val="00D52286"/>
    <w:rsid w:val="00D538FF"/>
    <w:rsid w:val="00D5434E"/>
    <w:rsid w:val="00D543D8"/>
    <w:rsid w:val="00D5473A"/>
    <w:rsid w:val="00D54B8A"/>
    <w:rsid w:val="00D54C61"/>
    <w:rsid w:val="00D5512A"/>
    <w:rsid w:val="00D555FB"/>
    <w:rsid w:val="00D5563C"/>
    <w:rsid w:val="00D562DF"/>
    <w:rsid w:val="00D5728B"/>
    <w:rsid w:val="00D57AA1"/>
    <w:rsid w:val="00D57C3C"/>
    <w:rsid w:val="00D601F8"/>
    <w:rsid w:val="00D60645"/>
    <w:rsid w:val="00D60653"/>
    <w:rsid w:val="00D614B1"/>
    <w:rsid w:val="00D61DBA"/>
    <w:rsid w:val="00D61E8E"/>
    <w:rsid w:val="00D62D9A"/>
    <w:rsid w:val="00D63A65"/>
    <w:rsid w:val="00D64161"/>
    <w:rsid w:val="00D653A4"/>
    <w:rsid w:val="00D65F03"/>
    <w:rsid w:val="00D65F5F"/>
    <w:rsid w:val="00D668A8"/>
    <w:rsid w:val="00D66974"/>
    <w:rsid w:val="00D6710C"/>
    <w:rsid w:val="00D67366"/>
    <w:rsid w:val="00D674B7"/>
    <w:rsid w:val="00D6778C"/>
    <w:rsid w:val="00D70AA4"/>
    <w:rsid w:val="00D7119D"/>
    <w:rsid w:val="00D71702"/>
    <w:rsid w:val="00D71BD0"/>
    <w:rsid w:val="00D71CB4"/>
    <w:rsid w:val="00D726FD"/>
    <w:rsid w:val="00D73B8B"/>
    <w:rsid w:val="00D7456F"/>
    <w:rsid w:val="00D747A6"/>
    <w:rsid w:val="00D74AB0"/>
    <w:rsid w:val="00D74B71"/>
    <w:rsid w:val="00D752CF"/>
    <w:rsid w:val="00D75C99"/>
    <w:rsid w:val="00D75D4D"/>
    <w:rsid w:val="00D7603D"/>
    <w:rsid w:val="00D760EC"/>
    <w:rsid w:val="00D76356"/>
    <w:rsid w:val="00D76680"/>
    <w:rsid w:val="00D76D40"/>
    <w:rsid w:val="00D77260"/>
    <w:rsid w:val="00D8075A"/>
    <w:rsid w:val="00D81385"/>
    <w:rsid w:val="00D81AC7"/>
    <w:rsid w:val="00D82A1E"/>
    <w:rsid w:val="00D835B7"/>
    <w:rsid w:val="00D84265"/>
    <w:rsid w:val="00D8435E"/>
    <w:rsid w:val="00D84F37"/>
    <w:rsid w:val="00D868D9"/>
    <w:rsid w:val="00D86C3C"/>
    <w:rsid w:val="00D87419"/>
    <w:rsid w:val="00D879A7"/>
    <w:rsid w:val="00D905D1"/>
    <w:rsid w:val="00D9064A"/>
    <w:rsid w:val="00D90C29"/>
    <w:rsid w:val="00D90F1F"/>
    <w:rsid w:val="00D91748"/>
    <w:rsid w:val="00D91B44"/>
    <w:rsid w:val="00D92421"/>
    <w:rsid w:val="00D943EA"/>
    <w:rsid w:val="00D947D3"/>
    <w:rsid w:val="00D95DC9"/>
    <w:rsid w:val="00D96821"/>
    <w:rsid w:val="00D973A2"/>
    <w:rsid w:val="00DA0188"/>
    <w:rsid w:val="00DA0E2F"/>
    <w:rsid w:val="00DA1C4E"/>
    <w:rsid w:val="00DA31A1"/>
    <w:rsid w:val="00DA3CA9"/>
    <w:rsid w:val="00DA4357"/>
    <w:rsid w:val="00DA462B"/>
    <w:rsid w:val="00DA62C5"/>
    <w:rsid w:val="00DA6962"/>
    <w:rsid w:val="00DA73D3"/>
    <w:rsid w:val="00DA7C3C"/>
    <w:rsid w:val="00DA7D6A"/>
    <w:rsid w:val="00DB03E0"/>
    <w:rsid w:val="00DB0E71"/>
    <w:rsid w:val="00DB107D"/>
    <w:rsid w:val="00DB1513"/>
    <w:rsid w:val="00DB2F8B"/>
    <w:rsid w:val="00DB319D"/>
    <w:rsid w:val="00DB3943"/>
    <w:rsid w:val="00DB4CB1"/>
    <w:rsid w:val="00DB56CE"/>
    <w:rsid w:val="00DB6742"/>
    <w:rsid w:val="00DC0732"/>
    <w:rsid w:val="00DC0F66"/>
    <w:rsid w:val="00DC2C8F"/>
    <w:rsid w:val="00DC3209"/>
    <w:rsid w:val="00DC3908"/>
    <w:rsid w:val="00DC3B40"/>
    <w:rsid w:val="00DC47D5"/>
    <w:rsid w:val="00DC4A28"/>
    <w:rsid w:val="00DC4BB1"/>
    <w:rsid w:val="00DC4C93"/>
    <w:rsid w:val="00DC4DF0"/>
    <w:rsid w:val="00DC55B4"/>
    <w:rsid w:val="00DC6C7D"/>
    <w:rsid w:val="00DC70FA"/>
    <w:rsid w:val="00DC78B2"/>
    <w:rsid w:val="00DC7BF8"/>
    <w:rsid w:val="00DD008D"/>
    <w:rsid w:val="00DD00B8"/>
    <w:rsid w:val="00DD024D"/>
    <w:rsid w:val="00DD05EE"/>
    <w:rsid w:val="00DD2D3D"/>
    <w:rsid w:val="00DD321F"/>
    <w:rsid w:val="00DD3305"/>
    <w:rsid w:val="00DD34FA"/>
    <w:rsid w:val="00DD351F"/>
    <w:rsid w:val="00DD5C94"/>
    <w:rsid w:val="00DD5EE7"/>
    <w:rsid w:val="00DE07B2"/>
    <w:rsid w:val="00DE1819"/>
    <w:rsid w:val="00DE22B3"/>
    <w:rsid w:val="00DE30DD"/>
    <w:rsid w:val="00DE475B"/>
    <w:rsid w:val="00DE52A4"/>
    <w:rsid w:val="00DE556A"/>
    <w:rsid w:val="00DE59A2"/>
    <w:rsid w:val="00DE75FB"/>
    <w:rsid w:val="00DE7686"/>
    <w:rsid w:val="00DECF23"/>
    <w:rsid w:val="00DEF555"/>
    <w:rsid w:val="00DF0AA7"/>
    <w:rsid w:val="00DF16A6"/>
    <w:rsid w:val="00DF1EAC"/>
    <w:rsid w:val="00DF264A"/>
    <w:rsid w:val="00DF2B34"/>
    <w:rsid w:val="00DF3430"/>
    <w:rsid w:val="00DF3D4A"/>
    <w:rsid w:val="00DF527A"/>
    <w:rsid w:val="00DF58BA"/>
    <w:rsid w:val="00DF6F10"/>
    <w:rsid w:val="00DF7224"/>
    <w:rsid w:val="00DF796D"/>
    <w:rsid w:val="00E001EF"/>
    <w:rsid w:val="00E0046F"/>
    <w:rsid w:val="00E00FE5"/>
    <w:rsid w:val="00E025C1"/>
    <w:rsid w:val="00E02AB9"/>
    <w:rsid w:val="00E03218"/>
    <w:rsid w:val="00E0340F"/>
    <w:rsid w:val="00E0390C"/>
    <w:rsid w:val="00E04BD5"/>
    <w:rsid w:val="00E04DD5"/>
    <w:rsid w:val="00E04EF2"/>
    <w:rsid w:val="00E05188"/>
    <w:rsid w:val="00E059D6"/>
    <w:rsid w:val="00E05DC6"/>
    <w:rsid w:val="00E075E6"/>
    <w:rsid w:val="00E100C7"/>
    <w:rsid w:val="00E12806"/>
    <w:rsid w:val="00E12DA1"/>
    <w:rsid w:val="00E13A54"/>
    <w:rsid w:val="00E13BFC"/>
    <w:rsid w:val="00E140E3"/>
    <w:rsid w:val="00E165F3"/>
    <w:rsid w:val="00E20722"/>
    <w:rsid w:val="00E20766"/>
    <w:rsid w:val="00E20BD3"/>
    <w:rsid w:val="00E20D1F"/>
    <w:rsid w:val="00E2168B"/>
    <w:rsid w:val="00E218EA"/>
    <w:rsid w:val="00E22621"/>
    <w:rsid w:val="00E2263D"/>
    <w:rsid w:val="00E2340C"/>
    <w:rsid w:val="00E23562"/>
    <w:rsid w:val="00E23816"/>
    <w:rsid w:val="00E24C67"/>
    <w:rsid w:val="00E267A7"/>
    <w:rsid w:val="00E26E80"/>
    <w:rsid w:val="00E26FFC"/>
    <w:rsid w:val="00E27A4C"/>
    <w:rsid w:val="00E31115"/>
    <w:rsid w:val="00E312EA"/>
    <w:rsid w:val="00E314B3"/>
    <w:rsid w:val="00E31620"/>
    <w:rsid w:val="00E3184A"/>
    <w:rsid w:val="00E3255D"/>
    <w:rsid w:val="00E33190"/>
    <w:rsid w:val="00E332ED"/>
    <w:rsid w:val="00E33C6D"/>
    <w:rsid w:val="00E33DC9"/>
    <w:rsid w:val="00E344C5"/>
    <w:rsid w:val="00E34510"/>
    <w:rsid w:val="00E34C8B"/>
    <w:rsid w:val="00E36219"/>
    <w:rsid w:val="00E3674E"/>
    <w:rsid w:val="00E37151"/>
    <w:rsid w:val="00E406E2"/>
    <w:rsid w:val="00E410D6"/>
    <w:rsid w:val="00E4187F"/>
    <w:rsid w:val="00E41A7B"/>
    <w:rsid w:val="00E41B24"/>
    <w:rsid w:val="00E42056"/>
    <w:rsid w:val="00E4212D"/>
    <w:rsid w:val="00E42399"/>
    <w:rsid w:val="00E43394"/>
    <w:rsid w:val="00E438CE"/>
    <w:rsid w:val="00E44515"/>
    <w:rsid w:val="00E44647"/>
    <w:rsid w:val="00E4466E"/>
    <w:rsid w:val="00E44A60"/>
    <w:rsid w:val="00E44BC7"/>
    <w:rsid w:val="00E455EB"/>
    <w:rsid w:val="00E45908"/>
    <w:rsid w:val="00E45E27"/>
    <w:rsid w:val="00E472D0"/>
    <w:rsid w:val="00E5054D"/>
    <w:rsid w:val="00E5066F"/>
    <w:rsid w:val="00E51456"/>
    <w:rsid w:val="00E515EA"/>
    <w:rsid w:val="00E51674"/>
    <w:rsid w:val="00E52326"/>
    <w:rsid w:val="00E52838"/>
    <w:rsid w:val="00E52BFB"/>
    <w:rsid w:val="00E52CCF"/>
    <w:rsid w:val="00E52DF5"/>
    <w:rsid w:val="00E535C4"/>
    <w:rsid w:val="00E537DD"/>
    <w:rsid w:val="00E53D22"/>
    <w:rsid w:val="00E53EAA"/>
    <w:rsid w:val="00E541B1"/>
    <w:rsid w:val="00E54D39"/>
    <w:rsid w:val="00E55115"/>
    <w:rsid w:val="00E555E5"/>
    <w:rsid w:val="00E55C26"/>
    <w:rsid w:val="00E56AC5"/>
    <w:rsid w:val="00E56D06"/>
    <w:rsid w:val="00E57943"/>
    <w:rsid w:val="00E603B0"/>
    <w:rsid w:val="00E60556"/>
    <w:rsid w:val="00E60AF7"/>
    <w:rsid w:val="00E60B10"/>
    <w:rsid w:val="00E60BD1"/>
    <w:rsid w:val="00E60C02"/>
    <w:rsid w:val="00E60CE7"/>
    <w:rsid w:val="00E615C8"/>
    <w:rsid w:val="00E617DC"/>
    <w:rsid w:val="00E6243F"/>
    <w:rsid w:val="00E62CC7"/>
    <w:rsid w:val="00E62F44"/>
    <w:rsid w:val="00E6431D"/>
    <w:rsid w:val="00E6661B"/>
    <w:rsid w:val="00E70E83"/>
    <w:rsid w:val="00E71794"/>
    <w:rsid w:val="00E720A9"/>
    <w:rsid w:val="00E73169"/>
    <w:rsid w:val="00E73527"/>
    <w:rsid w:val="00E73CE0"/>
    <w:rsid w:val="00E73D77"/>
    <w:rsid w:val="00E74FBD"/>
    <w:rsid w:val="00E7599B"/>
    <w:rsid w:val="00E76D66"/>
    <w:rsid w:val="00E771D1"/>
    <w:rsid w:val="00E772B0"/>
    <w:rsid w:val="00E77504"/>
    <w:rsid w:val="00E800A1"/>
    <w:rsid w:val="00E80883"/>
    <w:rsid w:val="00E81485"/>
    <w:rsid w:val="00E81B90"/>
    <w:rsid w:val="00E81E31"/>
    <w:rsid w:val="00E824EB"/>
    <w:rsid w:val="00E827A3"/>
    <w:rsid w:val="00E82CFB"/>
    <w:rsid w:val="00E83CC3"/>
    <w:rsid w:val="00E83D5E"/>
    <w:rsid w:val="00E851C2"/>
    <w:rsid w:val="00E868CB"/>
    <w:rsid w:val="00E86CB0"/>
    <w:rsid w:val="00E86DFD"/>
    <w:rsid w:val="00E872B2"/>
    <w:rsid w:val="00E874F2"/>
    <w:rsid w:val="00E879AC"/>
    <w:rsid w:val="00E90317"/>
    <w:rsid w:val="00E9070C"/>
    <w:rsid w:val="00E91883"/>
    <w:rsid w:val="00E929A1"/>
    <w:rsid w:val="00E93AC4"/>
    <w:rsid w:val="00E9428F"/>
    <w:rsid w:val="00E943EF"/>
    <w:rsid w:val="00E9456E"/>
    <w:rsid w:val="00E94CA9"/>
    <w:rsid w:val="00E94CC6"/>
    <w:rsid w:val="00E950E3"/>
    <w:rsid w:val="00E950F1"/>
    <w:rsid w:val="00E952D0"/>
    <w:rsid w:val="00E959C7"/>
    <w:rsid w:val="00E95DE5"/>
    <w:rsid w:val="00E95E45"/>
    <w:rsid w:val="00E969E4"/>
    <w:rsid w:val="00E96B79"/>
    <w:rsid w:val="00E96FEA"/>
    <w:rsid w:val="00E97502"/>
    <w:rsid w:val="00E97D89"/>
    <w:rsid w:val="00EA0560"/>
    <w:rsid w:val="00EA059C"/>
    <w:rsid w:val="00EA1005"/>
    <w:rsid w:val="00EA258B"/>
    <w:rsid w:val="00EA2ADD"/>
    <w:rsid w:val="00EA4DCB"/>
    <w:rsid w:val="00EA5E13"/>
    <w:rsid w:val="00EA65C0"/>
    <w:rsid w:val="00EA6A49"/>
    <w:rsid w:val="00EA73E2"/>
    <w:rsid w:val="00EA798E"/>
    <w:rsid w:val="00EB11D1"/>
    <w:rsid w:val="00EB2F93"/>
    <w:rsid w:val="00EB36F5"/>
    <w:rsid w:val="00EB42EA"/>
    <w:rsid w:val="00EB44B9"/>
    <w:rsid w:val="00EB4A3B"/>
    <w:rsid w:val="00EB4D3C"/>
    <w:rsid w:val="00EB50E8"/>
    <w:rsid w:val="00EB546E"/>
    <w:rsid w:val="00EB5507"/>
    <w:rsid w:val="00EB5CF9"/>
    <w:rsid w:val="00EB63EB"/>
    <w:rsid w:val="00EB6850"/>
    <w:rsid w:val="00EB7106"/>
    <w:rsid w:val="00EB75FE"/>
    <w:rsid w:val="00EB783D"/>
    <w:rsid w:val="00EB7C34"/>
    <w:rsid w:val="00EC0E10"/>
    <w:rsid w:val="00EC15CB"/>
    <w:rsid w:val="00EC29D6"/>
    <w:rsid w:val="00EC3938"/>
    <w:rsid w:val="00EC3EDA"/>
    <w:rsid w:val="00EC4660"/>
    <w:rsid w:val="00EC4E67"/>
    <w:rsid w:val="00EC5181"/>
    <w:rsid w:val="00EC5305"/>
    <w:rsid w:val="00EC5476"/>
    <w:rsid w:val="00EC57BA"/>
    <w:rsid w:val="00EC5C14"/>
    <w:rsid w:val="00EC6A12"/>
    <w:rsid w:val="00EC730A"/>
    <w:rsid w:val="00EC7DBD"/>
    <w:rsid w:val="00ED123E"/>
    <w:rsid w:val="00ED195B"/>
    <w:rsid w:val="00ED1AC5"/>
    <w:rsid w:val="00ED1B7E"/>
    <w:rsid w:val="00ED271B"/>
    <w:rsid w:val="00ED2732"/>
    <w:rsid w:val="00ED2B8C"/>
    <w:rsid w:val="00ED3CAB"/>
    <w:rsid w:val="00ED3F5B"/>
    <w:rsid w:val="00ED3FC2"/>
    <w:rsid w:val="00ED4E49"/>
    <w:rsid w:val="00ED545D"/>
    <w:rsid w:val="00ED5BEA"/>
    <w:rsid w:val="00ED6712"/>
    <w:rsid w:val="00ED70D9"/>
    <w:rsid w:val="00ED74B1"/>
    <w:rsid w:val="00ED79CA"/>
    <w:rsid w:val="00ED7BCD"/>
    <w:rsid w:val="00EE0751"/>
    <w:rsid w:val="00EE08F0"/>
    <w:rsid w:val="00EE0B23"/>
    <w:rsid w:val="00EE0ECC"/>
    <w:rsid w:val="00EE2392"/>
    <w:rsid w:val="00EE2B52"/>
    <w:rsid w:val="00EE3978"/>
    <w:rsid w:val="00EE40B3"/>
    <w:rsid w:val="00EE46D8"/>
    <w:rsid w:val="00EE54DD"/>
    <w:rsid w:val="00EE5998"/>
    <w:rsid w:val="00EE6501"/>
    <w:rsid w:val="00EE78A2"/>
    <w:rsid w:val="00EF0666"/>
    <w:rsid w:val="00EF0854"/>
    <w:rsid w:val="00EF0AC6"/>
    <w:rsid w:val="00EF0CE0"/>
    <w:rsid w:val="00EF2DDD"/>
    <w:rsid w:val="00EF3046"/>
    <w:rsid w:val="00EF3B3F"/>
    <w:rsid w:val="00EF3BCC"/>
    <w:rsid w:val="00EF4287"/>
    <w:rsid w:val="00EF4A52"/>
    <w:rsid w:val="00EF4C9E"/>
    <w:rsid w:val="00EF4E74"/>
    <w:rsid w:val="00EF53E4"/>
    <w:rsid w:val="00EF562A"/>
    <w:rsid w:val="00EF5DEC"/>
    <w:rsid w:val="00EF644A"/>
    <w:rsid w:val="00EF6E0E"/>
    <w:rsid w:val="00EF7499"/>
    <w:rsid w:val="00F00505"/>
    <w:rsid w:val="00F008D7"/>
    <w:rsid w:val="00F00BAE"/>
    <w:rsid w:val="00F01D89"/>
    <w:rsid w:val="00F02C48"/>
    <w:rsid w:val="00F03ACC"/>
    <w:rsid w:val="00F05034"/>
    <w:rsid w:val="00F05D08"/>
    <w:rsid w:val="00F05E3D"/>
    <w:rsid w:val="00F060C1"/>
    <w:rsid w:val="00F06796"/>
    <w:rsid w:val="00F06C37"/>
    <w:rsid w:val="00F0726D"/>
    <w:rsid w:val="00F07440"/>
    <w:rsid w:val="00F07458"/>
    <w:rsid w:val="00F07C85"/>
    <w:rsid w:val="00F106F1"/>
    <w:rsid w:val="00F10733"/>
    <w:rsid w:val="00F10A27"/>
    <w:rsid w:val="00F10FB1"/>
    <w:rsid w:val="00F1138D"/>
    <w:rsid w:val="00F11526"/>
    <w:rsid w:val="00F12358"/>
    <w:rsid w:val="00F13522"/>
    <w:rsid w:val="00F13DFD"/>
    <w:rsid w:val="00F14116"/>
    <w:rsid w:val="00F14440"/>
    <w:rsid w:val="00F144DA"/>
    <w:rsid w:val="00F14A4F"/>
    <w:rsid w:val="00F14BAA"/>
    <w:rsid w:val="00F15071"/>
    <w:rsid w:val="00F150B3"/>
    <w:rsid w:val="00F151C3"/>
    <w:rsid w:val="00F158F6"/>
    <w:rsid w:val="00F169B7"/>
    <w:rsid w:val="00F169C0"/>
    <w:rsid w:val="00F173F3"/>
    <w:rsid w:val="00F17D4B"/>
    <w:rsid w:val="00F2052A"/>
    <w:rsid w:val="00F2091B"/>
    <w:rsid w:val="00F2161C"/>
    <w:rsid w:val="00F21C3A"/>
    <w:rsid w:val="00F226AA"/>
    <w:rsid w:val="00F22915"/>
    <w:rsid w:val="00F2486A"/>
    <w:rsid w:val="00F24AA4"/>
    <w:rsid w:val="00F24E74"/>
    <w:rsid w:val="00F251E1"/>
    <w:rsid w:val="00F3005A"/>
    <w:rsid w:val="00F307CC"/>
    <w:rsid w:val="00F318E9"/>
    <w:rsid w:val="00F318FF"/>
    <w:rsid w:val="00F31F0B"/>
    <w:rsid w:val="00F32ECB"/>
    <w:rsid w:val="00F3332E"/>
    <w:rsid w:val="00F3454F"/>
    <w:rsid w:val="00F34AFA"/>
    <w:rsid w:val="00F35852"/>
    <w:rsid w:val="00F3607F"/>
    <w:rsid w:val="00F360EE"/>
    <w:rsid w:val="00F369CF"/>
    <w:rsid w:val="00F36EB2"/>
    <w:rsid w:val="00F37A54"/>
    <w:rsid w:val="00F37B85"/>
    <w:rsid w:val="00F41871"/>
    <w:rsid w:val="00F43C70"/>
    <w:rsid w:val="00F4416A"/>
    <w:rsid w:val="00F450F6"/>
    <w:rsid w:val="00F45A40"/>
    <w:rsid w:val="00F45C5B"/>
    <w:rsid w:val="00F46AB0"/>
    <w:rsid w:val="00F50C83"/>
    <w:rsid w:val="00F51283"/>
    <w:rsid w:val="00F514F3"/>
    <w:rsid w:val="00F51607"/>
    <w:rsid w:val="00F5194F"/>
    <w:rsid w:val="00F52009"/>
    <w:rsid w:val="00F53779"/>
    <w:rsid w:val="00F541D2"/>
    <w:rsid w:val="00F5445E"/>
    <w:rsid w:val="00F54C96"/>
    <w:rsid w:val="00F55C9B"/>
    <w:rsid w:val="00F568E8"/>
    <w:rsid w:val="00F56E58"/>
    <w:rsid w:val="00F570D7"/>
    <w:rsid w:val="00F57989"/>
    <w:rsid w:val="00F60D65"/>
    <w:rsid w:val="00F60EE4"/>
    <w:rsid w:val="00F6112D"/>
    <w:rsid w:val="00F61A17"/>
    <w:rsid w:val="00F636B8"/>
    <w:rsid w:val="00F63A69"/>
    <w:rsid w:val="00F6411A"/>
    <w:rsid w:val="00F64AEE"/>
    <w:rsid w:val="00F65D18"/>
    <w:rsid w:val="00F65E28"/>
    <w:rsid w:val="00F663FA"/>
    <w:rsid w:val="00F67677"/>
    <w:rsid w:val="00F679B3"/>
    <w:rsid w:val="00F70177"/>
    <w:rsid w:val="00F71092"/>
    <w:rsid w:val="00F716AC"/>
    <w:rsid w:val="00F72130"/>
    <w:rsid w:val="00F72B00"/>
    <w:rsid w:val="00F72F01"/>
    <w:rsid w:val="00F73F09"/>
    <w:rsid w:val="00F744DA"/>
    <w:rsid w:val="00F744E3"/>
    <w:rsid w:val="00F7467F"/>
    <w:rsid w:val="00F74AA3"/>
    <w:rsid w:val="00F74BFE"/>
    <w:rsid w:val="00F758E5"/>
    <w:rsid w:val="00F764B8"/>
    <w:rsid w:val="00F76859"/>
    <w:rsid w:val="00F77DCB"/>
    <w:rsid w:val="00F80522"/>
    <w:rsid w:val="00F812C6"/>
    <w:rsid w:val="00F81520"/>
    <w:rsid w:val="00F81D86"/>
    <w:rsid w:val="00F81F23"/>
    <w:rsid w:val="00F822B2"/>
    <w:rsid w:val="00F828F3"/>
    <w:rsid w:val="00F82D96"/>
    <w:rsid w:val="00F83ADB"/>
    <w:rsid w:val="00F847E1"/>
    <w:rsid w:val="00F84A7C"/>
    <w:rsid w:val="00F85610"/>
    <w:rsid w:val="00F85A89"/>
    <w:rsid w:val="00F85CF3"/>
    <w:rsid w:val="00F868FE"/>
    <w:rsid w:val="00F86DD3"/>
    <w:rsid w:val="00F871FE"/>
    <w:rsid w:val="00F87B72"/>
    <w:rsid w:val="00F87E82"/>
    <w:rsid w:val="00F900BD"/>
    <w:rsid w:val="00F90888"/>
    <w:rsid w:val="00F921E1"/>
    <w:rsid w:val="00F925C0"/>
    <w:rsid w:val="00F92653"/>
    <w:rsid w:val="00F92D04"/>
    <w:rsid w:val="00F92D15"/>
    <w:rsid w:val="00F93069"/>
    <w:rsid w:val="00F9341C"/>
    <w:rsid w:val="00F93E0E"/>
    <w:rsid w:val="00F94C56"/>
    <w:rsid w:val="00F94F4C"/>
    <w:rsid w:val="00F9568D"/>
    <w:rsid w:val="00F96749"/>
    <w:rsid w:val="00F97DA6"/>
    <w:rsid w:val="00F9C785"/>
    <w:rsid w:val="00FA0113"/>
    <w:rsid w:val="00FA0671"/>
    <w:rsid w:val="00FA076F"/>
    <w:rsid w:val="00FA0D13"/>
    <w:rsid w:val="00FA1824"/>
    <w:rsid w:val="00FA1B6F"/>
    <w:rsid w:val="00FA307B"/>
    <w:rsid w:val="00FA3704"/>
    <w:rsid w:val="00FA4B9B"/>
    <w:rsid w:val="00FA557F"/>
    <w:rsid w:val="00FA5936"/>
    <w:rsid w:val="00FA5DC0"/>
    <w:rsid w:val="00FA617B"/>
    <w:rsid w:val="00FA67BF"/>
    <w:rsid w:val="00FA6A5D"/>
    <w:rsid w:val="00FA716A"/>
    <w:rsid w:val="00FB1D99"/>
    <w:rsid w:val="00FB2B93"/>
    <w:rsid w:val="00FB2DBD"/>
    <w:rsid w:val="00FB32F0"/>
    <w:rsid w:val="00FB398A"/>
    <w:rsid w:val="00FB457A"/>
    <w:rsid w:val="00FB4E06"/>
    <w:rsid w:val="00FB53CD"/>
    <w:rsid w:val="00FB61C0"/>
    <w:rsid w:val="00FC038A"/>
    <w:rsid w:val="00FC1275"/>
    <w:rsid w:val="00FC1A70"/>
    <w:rsid w:val="00FC23D2"/>
    <w:rsid w:val="00FC29A0"/>
    <w:rsid w:val="00FC3BA0"/>
    <w:rsid w:val="00FC5073"/>
    <w:rsid w:val="00FC5F8D"/>
    <w:rsid w:val="00FC6506"/>
    <w:rsid w:val="00FC6700"/>
    <w:rsid w:val="00FC6E05"/>
    <w:rsid w:val="00FC7113"/>
    <w:rsid w:val="00FC76FC"/>
    <w:rsid w:val="00FD0092"/>
    <w:rsid w:val="00FD0EFC"/>
    <w:rsid w:val="00FD262B"/>
    <w:rsid w:val="00FD2BB6"/>
    <w:rsid w:val="00FD33D9"/>
    <w:rsid w:val="00FD34DF"/>
    <w:rsid w:val="00FD3940"/>
    <w:rsid w:val="00FD43A5"/>
    <w:rsid w:val="00FD44EB"/>
    <w:rsid w:val="00FD46D8"/>
    <w:rsid w:val="00FD7FC5"/>
    <w:rsid w:val="00FE0318"/>
    <w:rsid w:val="00FE1C51"/>
    <w:rsid w:val="00FE239F"/>
    <w:rsid w:val="00FE296C"/>
    <w:rsid w:val="00FE2A35"/>
    <w:rsid w:val="00FE3107"/>
    <w:rsid w:val="00FE3349"/>
    <w:rsid w:val="00FE363E"/>
    <w:rsid w:val="00FE5567"/>
    <w:rsid w:val="00FE559A"/>
    <w:rsid w:val="00FE559C"/>
    <w:rsid w:val="00FE6440"/>
    <w:rsid w:val="00FE6AFF"/>
    <w:rsid w:val="00FE71D8"/>
    <w:rsid w:val="00FE7784"/>
    <w:rsid w:val="00FE7D0D"/>
    <w:rsid w:val="00FE7E20"/>
    <w:rsid w:val="00FE7E6C"/>
    <w:rsid w:val="00FF094A"/>
    <w:rsid w:val="00FF12B3"/>
    <w:rsid w:val="00FF1374"/>
    <w:rsid w:val="00FF148E"/>
    <w:rsid w:val="00FF1BB8"/>
    <w:rsid w:val="00FF2671"/>
    <w:rsid w:val="00FF356C"/>
    <w:rsid w:val="00FF3712"/>
    <w:rsid w:val="00FF4C76"/>
    <w:rsid w:val="00FF4D0B"/>
    <w:rsid w:val="00FF4E9C"/>
    <w:rsid w:val="00FF56FC"/>
    <w:rsid w:val="00FF6500"/>
    <w:rsid w:val="00FF7054"/>
    <w:rsid w:val="00FF718A"/>
    <w:rsid w:val="00FF7C1F"/>
    <w:rsid w:val="01087D3E"/>
    <w:rsid w:val="01105499"/>
    <w:rsid w:val="0139C646"/>
    <w:rsid w:val="013CBAA3"/>
    <w:rsid w:val="013F93C5"/>
    <w:rsid w:val="016232E2"/>
    <w:rsid w:val="0169864F"/>
    <w:rsid w:val="0171A5AB"/>
    <w:rsid w:val="0193E888"/>
    <w:rsid w:val="01A06B3B"/>
    <w:rsid w:val="01D30155"/>
    <w:rsid w:val="01F1FA4D"/>
    <w:rsid w:val="01F6D8C4"/>
    <w:rsid w:val="0201E82F"/>
    <w:rsid w:val="0214144F"/>
    <w:rsid w:val="02158534"/>
    <w:rsid w:val="02603D9F"/>
    <w:rsid w:val="026BC192"/>
    <w:rsid w:val="0273B0AB"/>
    <w:rsid w:val="029270B8"/>
    <w:rsid w:val="02A9F9EB"/>
    <w:rsid w:val="02B23287"/>
    <w:rsid w:val="02DCB9E4"/>
    <w:rsid w:val="030E26E8"/>
    <w:rsid w:val="03274B11"/>
    <w:rsid w:val="032ACC4E"/>
    <w:rsid w:val="0337E3D8"/>
    <w:rsid w:val="035D5401"/>
    <w:rsid w:val="036974E1"/>
    <w:rsid w:val="036B090D"/>
    <w:rsid w:val="036FC33D"/>
    <w:rsid w:val="03900344"/>
    <w:rsid w:val="039966C0"/>
    <w:rsid w:val="03CC80C8"/>
    <w:rsid w:val="03F389FD"/>
    <w:rsid w:val="041B99E9"/>
    <w:rsid w:val="0426AE9D"/>
    <w:rsid w:val="042AD1EA"/>
    <w:rsid w:val="0430D0CF"/>
    <w:rsid w:val="044CBAB8"/>
    <w:rsid w:val="045F909F"/>
    <w:rsid w:val="0469DF24"/>
    <w:rsid w:val="046D1EDE"/>
    <w:rsid w:val="0472BC2A"/>
    <w:rsid w:val="0483D0CF"/>
    <w:rsid w:val="04A5BAF9"/>
    <w:rsid w:val="04A9139C"/>
    <w:rsid w:val="04B8F686"/>
    <w:rsid w:val="04C3370C"/>
    <w:rsid w:val="04CD5A4A"/>
    <w:rsid w:val="04ED893F"/>
    <w:rsid w:val="04FE4FC1"/>
    <w:rsid w:val="0524EDD1"/>
    <w:rsid w:val="05A15D77"/>
    <w:rsid w:val="05A63241"/>
    <w:rsid w:val="05CC6F5A"/>
    <w:rsid w:val="05D4B5F4"/>
    <w:rsid w:val="05ECAF61"/>
    <w:rsid w:val="05F808D6"/>
    <w:rsid w:val="061BED22"/>
    <w:rsid w:val="0658180D"/>
    <w:rsid w:val="0663365E"/>
    <w:rsid w:val="06737516"/>
    <w:rsid w:val="0677692E"/>
    <w:rsid w:val="06A43032"/>
    <w:rsid w:val="06B544D7"/>
    <w:rsid w:val="06C422C9"/>
    <w:rsid w:val="06D23CF0"/>
    <w:rsid w:val="06D38715"/>
    <w:rsid w:val="06F4AC20"/>
    <w:rsid w:val="07376D68"/>
    <w:rsid w:val="07676ADA"/>
    <w:rsid w:val="07689B70"/>
    <w:rsid w:val="07708655"/>
    <w:rsid w:val="0774A9A2"/>
    <w:rsid w:val="077AA0AE"/>
    <w:rsid w:val="07B2AF19"/>
    <w:rsid w:val="07B5AC34"/>
    <w:rsid w:val="07C82474"/>
    <w:rsid w:val="07CE0C22"/>
    <w:rsid w:val="07E50970"/>
    <w:rsid w:val="080587EC"/>
    <w:rsid w:val="082AFD8A"/>
    <w:rsid w:val="08322B5F"/>
    <w:rsid w:val="0839816D"/>
    <w:rsid w:val="087E458B"/>
    <w:rsid w:val="08AF3F1C"/>
    <w:rsid w:val="08F296E1"/>
    <w:rsid w:val="08F72A68"/>
    <w:rsid w:val="08F90B28"/>
    <w:rsid w:val="0955544C"/>
    <w:rsid w:val="095C44B8"/>
    <w:rsid w:val="09716573"/>
    <w:rsid w:val="09870C93"/>
    <w:rsid w:val="098B2FE0"/>
    <w:rsid w:val="098E88D3"/>
    <w:rsid w:val="09912FC0"/>
    <w:rsid w:val="0995D34E"/>
    <w:rsid w:val="0A088106"/>
    <w:rsid w:val="0A118656"/>
    <w:rsid w:val="0A5D07FE"/>
    <w:rsid w:val="0A69F83F"/>
    <w:rsid w:val="0A730A39"/>
    <w:rsid w:val="0A835389"/>
    <w:rsid w:val="0A932D9A"/>
    <w:rsid w:val="0AEF0486"/>
    <w:rsid w:val="0AF28573"/>
    <w:rsid w:val="0AFFF70C"/>
    <w:rsid w:val="0B165CE2"/>
    <w:rsid w:val="0B226030"/>
    <w:rsid w:val="0B7B2E25"/>
    <w:rsid w:val="0B8BDD28"/>
    <w:rsid w:val="0BA04AC0"/>
    <w:rsid w:val="0BAFBF2F"/>
    <w:rsid w:val="0C2B40C2"/>
    <w:rsid w:val="0C2C30DC"/>
    <w:rsid w:val="0C4ED797"/>
    <w:rsid w:val="0C5173A9"/>
    <w:rsid w:val="0C5E6051"/>
    <w:rsid w:val="0C608371"/>
    <w:rsid w:val="0C6CF8EB"/>
    <w:rsid w:val="0C7A4E77"/>
    <w:rsid w:val="0C7DA7DD"/>
    <w:rsid w:val="0CB3B642"/>
    <w:rsid w:val="0CF0712F"/>
    <w:rsid w:val="0D03A444"/>
    <w:rsid w:val="0D1C3D83"/>
    <w:rsid w:val="0D275767"/>
    <w:rsid w:val="0D33D38C"/>
    <w:rsid w:val="0D443170"/>
    <w:rsid w:val="0D85A49C"/>
    <w:rsid w:val="0DA0C5BC"/>
    <w:rsid w:val="0DC287C2"/>
    <w:rsid w:val="0E164471"/>
    <w:rsid w:val="0E3D6311"/>
    <w:rsid w:val="0E52EB3A"/>
    <w:rsid w:val="0E6A9DCA"/>
    <w:rsid w:val="0E818557"/>
    <w:rsid w:val="0E8C9AA4"/>
    <w:rsid w:val="0E8E9A5B"/>
    <w:rsid w:val="0E9261D7"/>
    <w:rsid w:val="0E94BA00"/>
    <w:rsid w:val="0EEBA1A5"/>
    <w:rsid w:val="0F0B0683"/>
    <w:rsid w:val="0F6BC8C1"/>
    <w:rsid w:val="0F6DF3D0"/>
    <w:rsid w:val="0F708F19"/>
    <w:rsid w:val="0F7ADD2F"/>
    <w:rsid w:val="0FAF1B3C"/>
    <w:rsid w:val="0FEA00D6"/>
    <w:rsid w:val="0FF8B2B8"/>
    <w:rsid w:val="103450FC"/>
    <w:rsid w:val="10529B68"/>
    <w:rsid w:val="106350D8"/>
    <w:rsid w:val="10A8D8C1"/>
    <w:rsid w:val="10B3926B"/>
    <w:rsid w:val="113F6CE3"/>
    <w:rsid w:val="11508188"/>
    <w:rsid w:val="11BA9406"/>
    <w:rsid w:val="11C7F900"/>
    <w:rsid w:val="11C93394"/>
    <w:rsid w:val="11F4119A"/>
    <w:rsid w:val="12047790"/>
    <w:rsid w:val="12562BFA"/>
    <w:rsid w:val="125D9EAE"/>
    <w:rsid w:val="1269BA19"/>
    <w:rsid w:val="128378F3"/>
    <w:rsid w:val="128EAA4A"/>
    <w:rsid w:val="129A38D8"/>
    <w:rsid w:val="129E3F7F"/>
    <w:rsid w:val="12A4686E"/>
    <w:rsid w:val="12AC85F9"/>
    <w:rsid w:val="12C2F667"/>
    <w:rsid w:val="12CAA589"/>
    <w:rsid w:val="12F48DCE"/>
    <w:rsid w:val="1313B52D"/>
    <w:rsid w:val="13194F6B"/>
    <w:rsid w:val="1319823C"/>
    <w:rsid w:val="1326FE6D"/>
    <w:rsid w:val="133F0272"/>
    <w:rsid w:val="1359D760"/>
    <w:rsid w:val="135A4CEC"/>
    <w:rsid w:val="135D87A4"/>
    <w:rsid w:val="1388DC47"/>
    <w:rsid w:val="1398A287"/>
    <w:rsid w:val="139E14EB"/>
    <w:rsid w:val="13A49E0F"/>
    <w:rsid w:val="13C1F451"/>
    <w:rsid w:val="13C5D66D"/>
    <w:rsid w:val="13FB7D78"/>
    <w:rsid w:val="140CDF8D"/>
    <w:rsid w:val="141076F5"/>
    <w:rsid w:val="144E0D3E"/>
    <w:rsid w:val="14514582"/>
    <w:rsid w:val="1478DE14"/>
    <w:rsid w:val="149F8ED7"/>
    <w:rsid w:val="14A3BDB7"/>
    <w:rsid w:val="14C67C37"/>
    <w:rsid w:val="151F4DE4"/>
    <w:rsid w:val="155996CD"/>
    <w:rsid w:val="157BD9AA"/>
    <w:rsid w:val="15801322"/>
    <w:rsid w:val="15957CD9"/>
    <w:rsid w:val="15AADAFD"/>
    <w:rsid w:val="15EB6153"/>
    <w:rsid w:val="15F3C268"/>
    <w:rsid w:val="160604F1"/>
    <w:rsid w:val="160D6597"/>
    <w:rsid w:val="164B3949"/>
    <w:rsid w:val="1652E86B"/>
    <w:rsid w:val="165B396A"/>
    <w:rsid w:val="1673A344"/>
    <w:rsid w:val="167D7C69"/>
    <w:rsid w:val="168510EC"/>
    <w:rsid w:val="16B2B55F"/>
    <w:rsid w:val="16D0C576"/>
    <w:rsid w:val="16ECB05A"/>
    <w:rsid w:val="1716A1AB"/>
    <w:rsid w:val="173A1E84"/>
    <w:rsid w:val="173F5550"/>
    <w:rsid w:val="174ED552"/>
    <w:rsid w:val="1770BF1B"/>
    <w:rsid w:val="17BEED1F"/>
    <w:rsid w:val="17C1BB4A"/>
    <w:rsid w:val="1801CB21"/>
    <w:rsid w:val="181851B7"/>
    <w:rsid w:val="1828906F"/>
    <w:rsid w:val="183A3B80"/>
    <w:rsid w:val="184BE95F"/>
    <w:rsid w:val="185B5B38"/>
    <w:rsid w:val="18A9E5CC"/>
    <w:rsid w:val="18CB4C9B"/>
    <w:rsid w:val="18DB00D7"/>
    <w:rsid w:val="18F1F02D"/>
    <w:rsid w:val="18F7217F"/>
    <w:rsid w:val="18FC6D6A"/>
    <w:rsid w:val="193D879F"/>
    <w:rsid w:val="194A5896"/>
    <w:rsid w:val="196EC576"/>
    <w:rsid w:val="199147C3"/>
    <w:rsid w:val="1998DA3F"/>
    <w:rsid w:val="1999344E"/>
    <w:rsid w:val="19F9EDE8"/>
    <w:rsid w:val="1A093081"/>
    <w:rsid w:val="1A3CDFFA"/>
    <w:rsid w:val="1AA817DC"/>
    <w:rsid w:val="1AB89E95"/>
    <w:rsid w:val="1AC6B23E"/>
    <w:rsid w:val="1AE2ADAA"/>
    <w:rsid w:val="1AE30C61"/>
    <w:rsid w:val="1AEF05FD"/>
    <w:rsid w:val="1B21D19A"/>
    <w:rsid w:val="1B848E0A"/>
    <w:rsid w:val="1BA52714"/>
    <w:rsid w:val="1BB4978C"/>
    <w:rsid w:val="1BEA8F49"/>
    <w:rsid w:val="1BF7358D"/>
    <w:rsid w:val="1C0D9C6F"/>
    <w:rsid w:val="1C3547B4"/>
    <w:rsid w:val="1C394E5B"/>
    <w:rsid w:val="1C5D67B2"/>
    <w:rsid w:val="1C600F8F"/>
    <w:rsid w:val="1C87C852"/>
    <w:rsid w:val="1C894674"/>
    <w:rsid w:val="1CAA3082"/>
    <w:rsid w:val="1CBFD388"/>
    <w:rsid w:val="1CC3314D"/>
    <w:rsid w:val="1CD107E1"/>
    <w:rsid w:val="1D08283D"/>
    <w:rsid w:val="1D27A8E6"/>
    <w:rsid w:val="1D37A134"/>
    <w:rsid w:val="1D3A0815"/>
    <w:rsid w:val="1D5CEDFD"/>
    <w:rsid w:val="1D65E23A"/>
    <w:rsid w:val="1D6CD2A6"/>
    <w:rsid w:val="1D781930"/>
    <w:rsid w:val="1D8C85CD"/>
    <w:rsid w:val="1D936399"/>
    <w:rsid w:val="1DB82289"/>
    <w:rsid w:val="1DB8555A"/>
    <w:rsid w:val="1DBAB23F"/>
    <w:rsid w:val="1DC0CEC5"/>
    <w:rsid w:val="1DD40C72"/>
    <w:rsid w:val="1DE2F4FC"/>
    <w:rsid w:val="1DECA7EF"/>
    <w:rsid w:val="1DEFA7DF"/>
    <w:rsid w:val="1E04321D"/>
    <w:rsid w:val="1E05C5B4"/>
    <w:rsid w:val="1E14489C"/>
    <w:rsid w:val="1E7CC783"/>
    <w:rsid w:val="1EB20C9A"/>
    <w:rsid w:val="1EBBF163"/>
    <w:rsid w:val="1ECF922F"/>
    <w:rsid w:val="1EE15C69"/>
    <w:rsid w:val="1EEE695B"/>
    <w:rsid w:val="1EF51969"/>
    <w:rsid w:val="1EFC485C"/>
    <w:rsid w:val="1F09D8B8"/>
    <w:rsid w:val="1F0F9373"/>
    <w:rsid w:val="1F1BAEA5"/>
    <w:rsid w:val="1F656092"/>
    <w:rsid w:val="1F662051"/>
    <w:rsid w:val="1F8E9F6E"/>
    <w:rsid w:val="1FA65B72"/>
    <w:rsid w:val="1FBED021"/>
    <w:rsid w:val="1FCB8F0C"/>
    <w:rsid w:val="2003EDDE"/>
    <w:rsid w:val="2014B76F"/>
    <w:rsid w:val="201FDE45"/>
    <w:rsid w:val="20224A26"/>
    <w:rsid w:val="202E26E0"/>
    <w:rsid w:val="20A47368"/>
    <w:rsid w:val="20B18AF2"/>
    <w:rsid w:val="20C4BE07"/>
    <w:rsid w:val="20C592E8"/>
    <w:rsid w:val="20C62A60"/>
    <w:rsid w:val="20CA4DAD"/>
    <w:rsid w:val="20D679CB"/>
    <w:rsid w:val="20DE8874"/>
    <w:rsid w:val="20E17CD1"/>
    <w:rsid w:val="20E34DD1"/>
    <w:rsid w:val="20FACC6C"/>
    <w:rsid w:val="2107BCB8"/>
    <w:rsid w:val="210DD737"/>
    <w:rsid w:val="212D6527"/>
    <w:rsid w:val="21420495"/>
    <w:rsid w:val="216C66CE"/>
    <w:rsid w:val="21E06CA0"/>
    <w:rsid w:val="22205132"/>
    <w:rsid w:val="228594C7"/>
    <w:rsid w:val="22899E3C"/>
    <w:rsid w:val="22C3EF05"/>
    <w:rsid w:val="22D04CA8"/>
    <w:rsid w:val="22F670E3"/>
    <w:rsid w:val="23161902"/>
    <w:rsid w:val="2329E38F"/>
    <w:rsid w:val="23645A7A"/>
    <w:rsid w:val="2371FB1F"/>
    <w:rsid w:val="237A6909"/>
    <w:rsid w:val="2388CB1D"/>
    <w:rsid w:val="239B1058"/>
    <w:rsid w:val="239FA13E"/>
    <w:rsid w:val="23A4110B"/>
    <w:rsid w:val="23AE1A89"/>
    <w:rsid w:val="23C01EAE"/>
    <w:rsid w:val="23CB39EE"/>
    <w:rsid w:val="23D9CCC4"/>
    <w:rsid w:val="23F1AC8C"/>
    <w:rsid w:val="2406E96B"/>
    <w:rsid w:val="2423D838"/>
    <w:rsid w:val="2438CEA4"/>
    <w:rsid w:val="244680B7"/>
    <w:rsid w:val="24773CDF"/>
    <w:rsid w:val="24815F11"/>
    <w:rsid w:val="249324B2"/>
    <w:rsid w:val="24A07123"/>
    <w:rsid w:val="24BA2FFD"/>
    <w:rsid w:val="24C01687"/>
    <w:rsid w:val="24CB6215"/>
    <w:rsid w:val="250A94B7"/>
    <w:rsid w:val="252A646A"/>
    <w:rsid w:val="253C6DBE"/>
    <w:rsid w:val="2560A9D4"/>
    <w:rsid w:val="2564A5E3"/>
    <w:rsid w:val="2573E87C"/>
    <w:rsid w:val="2577BEC2"/>
    <w:rsid w:val="257BA331"/>
    <w:rsid w:val="2589B6DA"/>
    <w:rsid w:val="258AB2F9"/>
    <w:rsid w:val="25BA14D9"/>
    <w:rsid w:val="25EC0EA3"/>
    <w:rsid w:val="2613EA89"/>
    <w:rsid w:val="262E364E"/>
    <w:rsid w:val="2639B1CE"/>
    <w:rsid w:val="268D5961"/>
    <w:rsid w:val="26BD9AE5"/>
    <w:rsid w:val="26C141CC"/>
    <w:rsid w:val="26CEF0CE"/>
    <w:rsid w:val="26D48B0C"/>
    <w:rsid w:val="26DFF8D4"/>
    <w:rsid w:val="26E34F29"/>
    <w:rsid w:val="26FB4C40"/>
    <w:rsid w:val="26FC8405"/>
    <w:rsid w:val="2701E29D"/>
    <w:rsid w:val="270EB863"/>
    <w:rsid w:val="27184873"/>
    <w:rsid w:val="27218B2C"/>
    <w:rsid w:val="272BAE59"/>
    <w:rsid w:val="2745A004"/>
    <w:rsid w:val="277D87E0"/>
    <w:rsid w:val="2789A8F3"/>
    <w:rsid w:val="279F2ACE"/>
    <w:rsid w:val="27B3FD0D"/>
    <w:rsid w:val="27BCE5A6"/>
    <w:rsid w:val="27C64A2E"/>
    <w:rsid w:val="27DEFF3B"/>
    <w:rsid w:val="27E3F6C3"/>
    <w:rsid w:val="27FBB683"/>
    <w:rsid w:val="284C6ECE"/>
    <w:rsid w:val="285A4FA6"/>
    <w:rsid w:val="285BB06C"/>
    <w:rsid w:val="2863F6F5"/>
    <w:rsid w:val="2886DDE9"/>
    <w:rsid w:val="28A63311"/>
    <w:rsid w:val="28AA3310"/>
    <w:rsid w:val="28B8D2D1"/>
    <w:rsid w:val="28D22DCC"/>
    <w:rsid w:val="2915F5CB"/>
    <w:rsid w:val="29195A62"/>
    <w:rsid w:val="293FD822"/>
    <w:rsid w:val="2940A361"/>
    <w:rsid w:val="29443042"/>
    <w:rsid w:val="294F0EB8"/>
    <w:rsid w:val="2969650A"/>
    <w:rsid w:val="2977B89D"/>
    <w:rsid w:val="29A57DE7"/>
    <w:rsid w:val="29CF0BFA"/>
    <w:rsid w:val="29CFD588"/>
    <w:rsid w:val="29D8C5D5"/>
    <w:rsid w:val="29E51801"/>
    <w:rsid w:val="29E9AA8D"/>
    <w:rsid w:val="2A055AC6"/>
    <w:rsid w:val="2A1F1C6C"/>
    <w:rsid w:val="2A4B22DD"/>
    <w:rsid w:val="2A521B2C"/>
    <w:rsid w:val="2A58DED8"/>
    <w:rsid w:val="2A71255B"/>
    <w:rsid w:val="2A976FDA"/>
    <w:rsid w:val="2AC29C5C"/>
    <w:rsid w:val="2AC6986B"/>
    <w:rsid w:val="2AFCBC00"/>
    <w:rsid w:val="2B049DF3"/>
    <w:rsid w:val="2B070251"/>
    <w:rsid w:val="2B271F34"/>
    <w:rsid w:val="2B49F989"/>
    <w:rsid w:val="2B59BDDC"/>
    <w:rsid w:val="2B5D9134"/>
    <w:rsid w:val="2BC5AC80"/>
    <w:rsid w:val="2BD660E1"/>
    <w:rsid w:val="2BDCD10C"/>
    <w:rsid w:val="2BF85542"/>
    <w:rsid w:val="2C2A2C56"/>
    <w:rsid w:val="2C2F1CEE"/>
    <w:rsid w:val="2C994B17"/>
    <w:rsid w:val="2CAAB8BF"/>
    <w:rsid w:val="2CB45932"/>
    <w:rsid w:val="2CF3ABBD"/>
    <w:rsid w:val="2CFE8DA0"/>
    <w:rsid w:val="2D026176"/>
    <w:rsid w:val="2D1D2722"/>
    <w:rsid w:val="2D46E926"/>
    <w:rsid w:val="2DA89EDF"/>
    <w:rsid w:val="2DB01B30"/>
    <w:rsid w:val="2DD1DDBB"/>
    <w:rsid w:val="2DFADF2E"/>
    <w:rsid w:val="2E136480"/>
    <w:rsid w:val="2E2FFC0C"/>
    <w:rsid w:val="2E3B10C0"/>
    <w:rsid w:val="2E4108A7"/>
    <w:rsid w:val="2E4385D6"/>
    <w:rsid w:val="2E5665DF"/>
    <w:rsid w:val="2E8B8AA7"/>
    <w:rsid w:val="2EAA0FD9"/>
    <w:rsid w:val="2ECBB095"/>
    <w:rsid w:val="2EF2F83F"/>
    <w:rsid w:val="2F030426"/>
    <w:rsid w:val="2F3D7DD9"/>
    <w:rsid w:val="2F74C5C6"/>
    <w:rsid w:val="2F925971"/>
    <w:rsid w:val="2F927617"/>
    <w:rsid w:val="2FAF724A"/>
    <w:rsid w:val="2FE3BB42"/>
    <w:rsid w:val="2FFBE685"/>
    <w:rsid w:val="3014B4D3"/>
    <w:rsid w:val="3048D592"/>
    <w:rsid w:val="304E38D6"/>
    <w:rsid w:val="3055877A"/>
    <w:rsid w:val="307CCE18"/>
    <w:rsid w:val="3083E6BD"/>
    <w:rsid w:val="30978A0C"/>
    <w:rsid w:val="30AAE353"/>
    <w:rsid w:val="30E9284B"/>
    <w:rsid w:val="312D87C2"/>
    <w:rsid w:val="3174B458"/>
    <w:rsid w:val="319858F6"/>
    <w:rsid w:val="319B2488"/>
    <w:rsid w:val="31F8A256"/>
    <w:rsid w:val="3228625F"/>
    <w:rsid w:val="3229056A"/>
    <w:rsid w:val="3233BF14"/>
    <w:rsid w:val="323EFB06"/>
    <w:rsid w:val="324348FE"/>
    <w:rsid w:val="3257FB2A"/>
    <w:rsid w:val="326FC1C6"/>
    <w:rsid w:val="32731BC5"/>
    <w:rsid w:val="32812E62"/>
    <w:rsid w:val="32963F16"/>
    <w:rsid w:val="32A6723B"/>
    <w:rsid w:val="32B28ADE"/>
    <w:rsid w:val="32D3A28E"/>
    <w:rsid w:val="32FC448C"/>
    <w:rsid w:val="3302329B"/>
    <w:rsid w:val="33336009"/>
    <w:rsid w:val="3337F295"/>
    <w:rsid w:val="337D11B4"/>
    <w:rsid w:val="3394A588"/>
    <w:rsid w:val="33B49713"/>
    <w:rsid w:val="33BA1DC7"/>
    <w:rsid w:val="33D1C51C"/>
    <w:rsid w:val="33F5CF5C"/>
    <w:rsid w:val="3415E652"/>
    <w:rsid w:val="342CB1A7"/>
    <w:rsid w:val="342E07D5"/>
    <w:rsid w:val="345318CC"/>
    <w:rsid w:val="353B9535"/>
    <w:rsid w:val="3544E381"/>
    <w:rsid w:val="35667240"/>
    <w:rsid w:val="3576351A"/>
    <w:rsid w:val="357F9005"/>
    <w:rsid w:val="35863FCC"/>
    <w:rsid w:val="358749BF"/>
    <w:rsid w:val="35ED38F0"/>
    <w:rsid w:val="3638B10C"/>
    <w:rsid w:val="3647E812"/>
    <w:rsid w:val="364FA2C7"/>
    <w:rsid w:val="367D37C1"/>
    <w:rsid w:val="368E3FC7"/>
    <w:rsid w:val="36911879"/>
    <w:rsid w:val="36A2E030"/>
    <w:rsid w:val="36B8B755"/>
    <w:rsid w:val="36BB8A9B"/>
    <w:rsid w:val="36E1608A"/>
    <w:rsid w:val="36E5793F"/>
    <w:rsid w:val="36EDCB6C"/>
    <w:rsid w:val="36FE6ECB"/>
    <w:rsid w:val="3706CB90"/>
    <w:rsid w:val="370B5F17"/>
    <w:rsid w:val="37170A48"/>
    <w:rsid w:val="37177DA4"/>
    <w:rsid w:val="371D633C"/>
    <w:rsid w:val="3734DF69"/>
    <w:rsid w:val="37368C6B"/>
    <w:rsid w:val="376447D1"/>
    <w:rsid w:val="377A162F"/>
    <w:rsid w:val="378B02FA"/>
    <w:rsid w:val="379E2CF5"/>
    <w:rsid w:val="37D14EAC"/>
    <w:rsid w:val="37EB4057"/>
    <w:rsid w:val="37ED8F56"/>
    <w:rsid w:val="37F6C44A"/>
    <w:rsid w:val="3820602B"/>
    <w:rsid w:val="382A2CD1"/>
    <w:rsid w:val="38411172"/>
    <w:rsid w:val="384A27E5"/>
    <w:rsid w:val="3856F065"/>
    <w:rsid w:val="38740AD8"/>
    <w:rsid w:val="388D8EEA"/>
    <w:rsid w:val="388EADD4"/>
    <w:rsid w:val="38B9CB15"/>
    <w:rsid w:val="38D00D5F"/>
    <w:rsid w:val="38D9B10D"/>
    <w:rsid w:val="39005869"/>
    <w:rsid w:val="3926C758"/>
    <w:rsid w:val="39334350"/>
    <w:rsid w:val="393CFA5D"/>
    <w:rsid w:val="39484C7A"/>
    <w:rsid w:val="3953C4DA"/>
    <w:rsid w:val="3967B7A0"/>
    <w:rsid w:val="396F91CF"/>
    <w:rsid w:val="399D4F50"/>
    <w:rsid w:val="39C425B4"/>
    <w:rsid w:val="39CC133A"/>
    <w:rsid w:val="39CD0F59"/>
    <w:rsid w:val="39D4F14C"/>
    <w:rsid w:val="39E4C453"/>
    <w:rsid w:val="39F1189E"/>
    <w:rsid w:val="3A14A096"/>
    <w:rsid w:val="3A78A914"/>
    <w:rsid w:val="3ABB42A6"/>
    <w:rsid w:val="3ABE9BAA"/>
    <w:rsid w:val="3AE0EA1A"/>
    <w:rsid w:val="3AFECD3C"/>
    <w:rsid w:val="3B019A5B"/>
    <w:rsid w:val="3B214D82"/>
    <w:rsid w:val="3B4B0D9A"/>
    <w:rsid w:val="3B5CEB8D"/>
    <w:rsid w:val="3B5D01B8"/>
    <w:rsid w:val="3B75B9DB"/>
    <w:rsid w:val="3B798DB1"/>
    <w:rsid w:val="3B7F12BF"/>
    <w:rsid w:val="3B9213FE"/>
    <w:rsid w:val="3BBF9D65"/>
    <w:rsid w:val="3BFCBCF9"/>
    <w:rsid w:val="3C18D9B3"/>
    <w:rsid w:val="3C372F4B"/>
    <w:rsid w:val="3C39CD49"/>
    <w:rsid w:val="3C522157"/>
    <w:rsid w:val="3C58D874"/>
    <w:rsid w:val="3C5C3273"/>
    <w:rsid w:val="3C609DC1"/>
    <w:rsid w:val="3C74033A"/>
    <w:rsid w:val="3C9C6E9D"/>
    <w:rsid w:val="3CEAF046"/>
    <w:rsid w:val="3CEB7D26"/>
    <w:rsid w:val="3CF95DFE"/>
    <w:rsid w:val="3D19A998"/>
    <w:rsid w:val="3D1C1210"/>
    <w:rsid w:val="3D2D4154"/>
    <w:rsid w:val="3D4C03EF"/>
    <w:rsid w:val="3D74DE24"/>
    <w:rsid w:val="3D9F4158"/>
    <w:rsid w:val="3DB20FC6"/>
    <w:rsid w:val="3DB8CD61"/>
    <w:rsid w:val="3DBDECBC"/>
    <w:rsid w:val="3DD6EAA9"/>
    <w:rsid w:val="3DE33336"/>
    <w:rsid w:val="3DF2E368"/>
    <w:rsid w:val="3E23DCF9"/>
    <w:rsid w:val="3E2A2B55"/>
    <w:rsid w:val="3E49152E"/>
    <w:rsid w:val="3E49E914"/>
    <w:rsid w:val="3EB9A7DE"/>
    <w:rsid w:val="3EC7EE58"/>
    <w:rsid w:val="3F412D44"/>
    <w:rsid w:val="3F428CBB"/>
    <w:rsid w:val="3F451EBB"/>
    <w:rsid w:val="3F51392B"/>
    <w:rsid w:val="3F533CFC"/>
    <w:rsid w:val="3F6A6C20"/>
    <w:rsid w:val="3F6ABE2E"/>
    <w:rsid w:val="3F961374"/>
    <w:rsid w:val="3FBB1E51"/>
    <w:rsid w:val="3FE6AAFC"/>
    <w:rsid w:val="3FFA1C75"/>
    <w:rsid w:val="3FFA7589"/>
    <w:rsid w:val="4001D62F"/>
    <w:rsid w:val="4008BC03"/>
    <w:rsid w:val="400C575C"/>
    <w:rsid w:val="404D8BB4"/>
    <w:rsid w:val="405B3BCB"/>
    <w:rsid w:val="406A87E7"/>
    <w:rsid w:val="4084AB20"/>
    <w:rsid w:val="40E48589"/>
    <w:rsid w:val="40E69FB6"/>
    <w:rsid w:val="40EB5A36"/>
    <w:rsid w:val="41160BFA"/>
    <w:rsid w:val="412CA02B"/>
    <w:rsid w:val="41444304"/>
    <w:rsid w:val="4175D40D"/>
    <w:rsid w:val="418A737B"/>
    <w:rsid w:val="41D927F5"/>
    <w:rsid w:val="41E08481"/>
    <w:rsid w:val="41E763D7"/>
    <w:rsid w:val="41EC5072"/>
    <w:rsid w:val="41F95D64"/>
    <w:rsid w:val="4203FA68"/>
    <w:rsid w:val="421B8496"/>
    <w:rsid w:val="421D7CD4"/>
    <w:rsid w:val="4226F25E"/>
    <w:rsid w:val="422A56F5"/>
    <w:rsid w:val="4262365A"/>
    <w:rsid w:val="427E039D"/>
    <w:rsid w:val="42B7D0A8"/>
    <w:rsid w:val="42BF8902"/>
    <w:rsid w:val="42D0DB64"/>
    <w:rsid w:val="42EB2612"/>
    <w:rsid w:val="42F80CAC"/>
    <w:rsid w:val="4301978C"/>
    <w:rsid w:val="43146AE5"/>
    <w:rsid w:val="4332491C"/>
    <w:rsid w:val="4338D4E1"/>
    <w:rsid w:val="433A413A"/>
    <w:rsid w:val="435C1F70"/>
    <w:rsid w:val="436EC6A0"/>
    <w:rsid w:val="43F32F70"/>
    <w:rsid w:val="4438A8D6"/>
    <w:rsid w:val="44794EFC"/>
    <w:rsid w:val="44907790"/>
    <w:rsid w:val="44969EBF"/>
    <w:rsid w:val="44970EF9"/>
    <w:rsid w:val="449B3246"/>
    <w:rsid w:val="44F85478"/>
    <w:rsid w:val="45111ACF"/>
    <w:rsid w:val="4529BA29"/>
    <w:rsid w:val="457E5D57"/>
    <w:rsid w:val="457E6595"/>
    <w:rsid w:val="4580ADB3"/>
    <w:rsid w:val="45984385"/>
    <w:rsid w:val="45B2FE7E"/>
    <w:rsid w:val="45C41217"/>
    <w:rsid w:val="45D129A1"/>
    <w:rsid w:val="45D7AACE"/>
    <w:rsid w:val="45E03969"/>
    <w:rsid w:val="460D9C8D"/>
    <w:rsid w:val="461D8136"/>
    <w:rsid w:val="46235E4C"/>
    <w:rsid w:val="46504034"/>
    <w:rsid w:val="4658A4C4"/>
    <w:rsid w:val="4659DCEB"/>
    <w:rsid w:val="4668B853"/>
    <w:rsid w:val="466BC576"/>
    <w:rsid w:val="466DF762"/>
    <w:rsid w:val="4688095D"/>
    <w:rsid w:val="46D235F4"/>
    <w:rsid w:val="46DAE124"/>
    <w:rsid w:val="4720EB69"/>
    <w:rsid w:val="47311E8E"/>
    <w:rsid w:val="4755607F"/>
    <w:rsid w:val="477D38BA"/>
    <w:rsid w:val="47894881"/>
    <w:rsid w:val="47A0293A"/>
    <w:rsid w:val="47ACA94C"/>
    <w:rsid w:val="47AFED20"/>
    <w:rsid w:val="47D2C76B"/>
    <w:rsid w:val="47D75AEB"/>
    <w:rsid w:val="47E5ACE1"/>
    <w:rsid w:val="47F4C8DC"/>
    <w:rsid w:val="47F84D3A"/>
    <w:rsid w:val="482FCDFC"/>
    <w:rsid w:val="487DB66B"/>
    <w:rsid w:val="48889B0B"/>
    <w:rsid w:val="48A388D5"/>
    <w:rsid w:val="48E78CF5"/>
    <w:rsid w:val="4903382D"/>
    <w:rsid w:val="4913479F"/>
    <w:rsid w:val="4914DB36"/>
    <w:rsid w:val="492E0D30"/>
    <w:rsid w:val="4944FEDA"/>
    <w:rsid w:val="498BC7D5"/>
    <w:rsid w:val="498C2C7C"/>
    <w:rsid w:val="49A2C428"/>
    <w:rsid w:val="49A8E0AE"/>
    <w:rsid w:val="49B0B093"/>
    <w:rsid w:val="49B36787"/>
    <w:rsid w:val="49D9A76E"/>
    <w:rsid w:val="49DE6A74"/>
    <w:rsid w:val="4A0E917B"/>
    <w:rsid w:val="4A18AA10"/>
    <w:rsid w:val="4A215FD8"/>
    <w:rsid w:val="4A22F47B"/>
    <w:rsid w:val="4A2F5E65"/>
    <w:rsid w:val="4A3D362B"/>
    <w:rsid w:val="4A42B8B8"/>
    <w:rsid w:val="4A4E0457"/>
    <w:rsid w:val="4A67B4ED"/>
    <w:rsid w:val="4A7EE7BD"/>
    <w:rsid w:val="4A95F840"/>
    <w:rsid w:val="4A99C474"/>
    <w:rsid w:val="4AA1035C"/>
    <w:rsid w:val="4ABF6534"/>
    <w:rsid w:val="4ACE01D9"/>
    <w:rsid w:val="4AF384DD"/>
    <w:rsid w:val="4B3EC75A"/>
    <w:rsid w:val="4B5ABBDB"/>
    <w:rsid w:val="4B5C360C"/>
    <w:rsid w:val="4B70E1ED"/>
    <w:rsid w:val="4B7633CD"/>
    <w:rsid w:val="4B7FDEE3"/>
    <w:rsid w:val="4BE8358E"/>
    <w:rsid w:val="4BF429BB"/>
    <w:rsid w:val="4BFA1E08"/>
    <w:rsid w:val="4C1E8050"/>
    <w:rsid w:val="4C31B56C"/>
    <w:rsid w:val="4C403854"/>
    <w:rsid w:val="4C4D4FDE"/>
    <w:rsid w:val="4C4EE375"/>
    <w:rsid w:val="4C544145"/>
    <w:rsid w:val="4C56441B"/>
    <w:rsid w:val="4C6363BF"/>
    <w:rsid w:val="4C78E202"/>
    <w:rsid w:val="4CE15556"/>
    <w:rsid w:val="4CE90573"/>
    <w:rsid w:val="4CEDE0FB"/>
    <w:rsid w:val="4D063F0F"/>
    <w:rsid w:val="4D6CE25E"/>
    <w:rsid w:val="4D94AA49"/>
    <w:rsid w:val="4DD41192"/>
    <w:rsid w:val="4E115864"/>
    <w:rsid w:val="4E1DD876"/>
    <w:rsid w:val="4E2E8844"/>
    <w:rsid w:val="4E3062C5"/>
    <w:rsid w:val="4E356D3C"/>
    <w:rsid w:val="4E5ABB9C"/>
    <w:rsid w:val="4E637175"/>
    <w:rsid w:val="4E7C13BE"/>
    <w:rsid w:val="4E8D5566"/>
    <w:rsid w:val="4EB35B5D"/>
    <w:rsid w:val="4EC04BE8"/>
    <w:rsid w:val="4EE899F6"/>
    <w:rsid w:val="4F09BCBA"/>
    <w:rsid w:val="4F1103F1"/>
    <w:rsid w:val="4F220CF2"/>
    <w:rsid w:val="4F239444"/>
    <w:rsid w:val="4F27F5AC"/>
    <w:rsid w:val="4F38A49E"/>
    <w:rsid w:val="4F3E98EB"/>
    <w:rsid w:val="4F480AA6"/>
    <w:rsid w:val="4F4D3974"/>
    <w:rsid w:val="4F4EE475"/>
    <w:rsid w:val="4F53C539"/>
    <w:rsid w:val="4F6735B7"/>
    <w:rsid w:val="4F76720B"/>
    <w:rsid w:val="4F81E50C"/>
    <w:rsid w:val="4F848BF9"/>
    <w:rsid w:val="4FB74300"/>
    <w:rsid w:val="4FBD5CE5"/>
    <w:rsid w:val="4FF78049"/>
    <w:rsid w:val="50023505"/>
    <w:rsid w:val="501F15E1"/>
    <w:rsid w:val="502A31EA"/>
    <w:rsid w:val="503486ED"/>
    <w:rsid w:val="503EDBF0"/>
    <w:rsid w:val="5047F76B"/>
    <w:rsid w:val="50550EF5"/>
    <w:rsid w:val="506C6652"/>
    <w:rsid w:val="50AD6BCA"/>
    <w:rsid w:val="50AD7662"/>
    <w:rsid w:val="50BDAA82"/>
    <w:rsid w:val="50BFD591"/>
    <w:rsid w:val="50DB656B"/>
    <w:rsid w:val="50DE5AC3"/>
    <w:rsid w:val="51150A2A"/>
    <w:rsid w:val="5164BBD1"/>
    <w:rsid w:val="516AAB9E"/>
    <w:rsid w:val="516C6BEE"/>
    <w:rsid w:val="51B00BB4"/>
    <w:rsid w:val="5203A32C"/>
    <w:rsid w:val="521E90F6"/>
    <w:rsid w:val="52220025"/>
    <w:rsid w:val="528DF986"/>
    <w:rsid w:val="52AF5E03"/>
    <w:rsid w:val="52C77345"/>
    <w:rsid w:val="52CAECD9"/>
    <w:rsid w:val="52DDE3B3"/>
    <w:rsid w:val="52F7FD97"/>
    <w:rsid w:val="52FBC6D5"/>
    <w:rsid w:val="5313BA39"/>
    <w:rsid w:val="53252F90"/>
    <w:rsid w:val="532EB8A4"/>
    <w:rsid w:val="5350D443"/>
    <w:rsid w:val="535CB245"/>
    <w:rsid w:val="539A1190"/>
    <w:rsid w:val="53B3EC3F"/>
    <w:rsid w:val="53EA378B"/>
    <w:rsid w:val="541CBB9A"/>
    <w:rsid w:val="544B1863"/>
    <w:rsid w:val="549F1F1A"/>
    <w:rsid w:val="54B4178B"/>
    <w:rsid w:val="54B77D2E"/>
    <w:rsid w:val="54D5BDFB"/>
    <w:rsid w:val="552CD636"/>
    <w:rsid w:val="55322B14"/>
    <w:rsid w:val="5591110D"/>
    <w:rsid w:val="55B57AD9"/>
    <w:rsid w:val="55C1D7CD"/>
    <w:rsid w:val="55CD82FE"/>
    <w:rsid w:val="55D34469"/>
    <w:rsid w:val="55D7D8FC"/>
    <w:rsid w:val="564A3CAC"/>
    <w:rsid w:val="56A7307B"/>
    <w:rsid w:val="56F0ABEB"/>
    <w:rsid w:val="56F8FE18"/>
    <w:rsid w:val="570C140E"/>
    <w:rsid w:val="574EF134"/>
    <w:rsid w:val="5771A480"/>
    <w:rsid w:val="57805B45"/>
    <w:rsid w:val="57887AA1"/>
    <w:rsid w:val="57896C28"/>
    <w:rsid w:val="57A52874"/>
    <w:rsid w:val="57ACC24A"/>
    <w:rsid w:val="57B7D603"/>
    <w:rsid w:val="581A120F"/>
    <w:rsid w:val="5843F988"/>
    <w:rsid w:val="585A869C"/>
    <w:rsid w:val="58757EFE"/>
    <w:rsid w:val="587B4C0D"/>
    <w:rsid w:val="58BCFD5F"/>
    <w:rsid w:val="58BD6191"/>
    <w:rsid w:val="58E8FC6E"/>
    <w:rsid w:val="591D27C5"/>
    <w:rsid w:val="5920B495"/>
    <w:rsid w:val="5943CD7F"/>
    <w:rsid w:val="594879DB"/>
    <w:rsid w:val="59505326"/>
    <w:rsid w:val="59956A92"/>
    <w:rsid w:val="5996020A"/>
    <w:rsid w:val="59C79991"/>
    <w:rsid w:val="59D9AE5E"/>
    <w:rsid w:val="59F82B99"/>
    <w:rsid w:val="5A03791F"/>
    <w:rsid w:val="5A27A991"/>
    <w:rsid w:val="5A39B98A"/>
    <w:rsid w:val="5A56D222"/>
    <w:rsid w:val="5A69204F"/>
    <w:rsid w:val="5A736ABA"/>
    <w:rsid w:val="5ADA0D0E"/>
    <w:rsid w:val="5AF04BA6"/>
    <w:rsid w:val="5AF8CDCB"/>
    <w:rsid w:val="5B1F3492"/>
    <w:rsid w:val="5B294E68"/>
    <w:rsid w:val="5B3BA1DC"/>
    <w:rsid w:val="5B3D565E"/>
    <w:rsid w:val="5B48B313"/>
    <w:rsid w:val="5B48F9FE"/>
    <w:rsid w:val="5B70E623"/>
    <w:rsid w:val="5B7106D2"/>
    <w:rsid w:val="5B8F5933"/>
    <w:rsid w:val="5BA6C559"/>
    <w:rsid w:val="5BB72838"/>
    <w:rsid w:val="5BEE5809"/>
    <w:rsid w:val="5BFA0435"/>
    <w:rsid w:val="5C16CD97"/>
    <w:rsid w:val="5C455EB0"/>
    <w:rsid w:val="5C601AA4"/>
    <w:rsid w:val="5C6D6404"/>
    <w:rsid w:val="5C8B51BE"/>
    <w:rsid w:val="5CA794AA"/>
    <w:rsid w:val="5CB90F1F"/>
    <w:rsid w:val="5CFBA800"/>
    <w:rsid w:val="5D2315DC"/>
    <w:rsid w:val="5D44DD9A"/>
    <w:rsid w:val="5D62EEB2"/>
    <w:rsid w:val="5D77B40B"/>
    <w:rsid w:val="5DAFC641"/>
    <w:rsid w:val="5DE22098"/>
    <w:rsid w:val="5E124548"/>
    <w:rsid w:val="5E3D17BB"/>
    <w:rsid w:val="5E73097A"/>
    <w:rsid w:val="5E901F5E"/>
    <w:rsid w:val="5E95EF62"/>
    <w:rsid w:val="5EA11FB0"/>
    <w:rsid w:val="5EC2E24C"/>
    <w:rsid w:val="5ED7603A"/>
    <w:rsid w:val="5EEE1AAA"/>
    <w:rsid w:val="5F389563"/>
    <w:rsid w:val="5F421585"/>
    <w:rsid w:val="5F451575"/>
    <w:rsid w:val="5F4F543C"/>
    <w:rsid w:val="5F93BC89"/>
    <w:rsid w:val="5FA2AF77"/>
    <w:rsid w:val="5FA4375E"/>
    <w:rsid w:val="5FE3A2C1"/>
    <w:rsid w:val="5FFC984D"/>
    <w:rsid w:val="6075BA06"/>
    <w:rsid w:val="608C14D6"/>
    <w:rsid w:val="60A0826E"/>
    <w:rsid w:val="60CC1397"/>
    <w:rsid w:val="60E73ECA"/>
    <w:rsid w:val="60E99CAA"/>
    <w:rsid w:val="60F1B330"/>
    <w:rsid w:val="61482B35"/>
    <w:rsid w:val="615998DD"/>
    <w:rsid w:val="6176C6E6"/>
    <w:rsid w:val="6179B8F4"/>
    <w:rsid w:val="61914571"/>
    <w:rsid w:val="6199B017"/>
    <w:rsid w:val="61D6FB16"/>
    <w:rsid w:val="61D8D3EF"/>
    <w:rsid w:val="61F9AE2D"/>
    <w:rsid w:val="620029D2"/>
    <w:rsid w:val="6211EF9B"/>
    <w:rsid w:val="62136E02"/>
    <w:rsid w:val="62173740"/>
    <w:rsid w:val="621A68B3"/>
    <w:rsid w:val="62355971"/>
    <w:rsid w:val="62570DC8"/>
    <w:rsid w:val="62724192"/>
    <w:rsid w:val="627549A2"/>
    <w:rsid w:val="627F2F24"/>
    <w:rsid w:val="628B570A"/>
    <w:rsid w:val="629326A5"/>
    <w:rsid w:val="6296DAB3"/>
    <w:rsid w:val="629E3B59"/>
    <w:rsid w:val="62A35AC5"/>
    <w:rsid w:val="62A97650"/>
    <w:rsid w:val="62B505D6"/>
    <w:rsid w:val="62BB4793"/>
    <w:rsid w:val="62C98F19"/>
    <w:rsid w:val="62E7E483"/>
    <w:rsid w:val="62F24210"/>
    <w:rsid w:val="63268A0D"/>
    <w:rsid w:val="6353EC36"/>
    <w:rsid w:val="635F0B82"/>
    <w:rsid w:val="6369231C"/>
    <w:rsid w:val="63747539"/>
    <w:rsid w:val="6380469C"/>
    <w:rsid w:val="63854B69"/>
    <w:rsid w:val="6385D178"/>
    <w:rsid w:val="639760F9"/>
    <w:rsid w:val="63B86476"/>
    <w:rsid w:val="63CBADB6"/>
    <w:rsid w:val="6402B83A"/>
    <w:rsid w:val="64044BD1"/>
    <w:rsid w:val="6459BEE1"/>
    <w:rsid w:val="6476D7BA"/>
    <w:rsid w:val="64A4AA1D"/>
    <w:rsid w:val="64BCDE37"/>
    <w:rsid w:val="64BE41B9"/>
    <w:rsid w:val="64D552EA"/>
    <w:rsid w:val="64DF1141"/>
    <w:rsid w:val="64E99CF2"/>
    <w:rsid w:val="64F8195C"/>
    <w:rsid w:val="64FBEEF9"/>
    <w:rsid w:val="6512FC8E"/>
    <w:rsid w:val="6521DA80"/>
    <w:rsid w:val="654BA541"/>
    <w:rsid w:val="65731EB0"/>
    <w:rsid w:val="6574E518"/>
    <w:rsid w:val="65A37631"/>
    <w:rsid w:val="65BA40AE"/>
    <w:rsid w:val="65BEB330"/>
    <w:rsid w:val="65C1B65D"/>
    <w:rsid w:val="65C5535B"/>
    <w:rsid w:val="65D47707"/>
    <w:rsid w:val="65DA6EA7"/>
    <w:rsid w:val="65DB2D5D"/>
    <w:rsid w:val="65E81311"/>
    <w:rsid w:val="65F3B3AA"/>
    <w:rsid w:val="660C22D4"/>
    <w:rsid w:val="6636BCF3"/>
    <w:rsid w:val="66413934"/>
    <w:rsid w:val="664B5C61"/>
    <w:rsid w:val="666D462A"/>
    <w:rsid w:val="66BBBD3B"/>
    <w:rsid w:val="66BE296E"/>
    <w:rsid w:val="66BEB198"/>
    <w:rsid w:val="66D14E30"/>
    <w:rsid w:val="66D7A724"/>
    <w:rsid w:val="66F09CB0"/>
    <w:rsid w:val="67385626"/>
    <w:rsid w:val="6738B641"/>
    <w:rsid w:val="673E17A2"/>
    <w:rsid w:val="6755B700"/>
    <w:rsid w:val="67879685"/>
    <w:rsid w:val="679F734C"/>
    <w:rsid w:val="67B76221"/>
    <w:rsid w:val="681C126F"/>
    <w:rsid w:val="687E5968"/>
    <w:rsid w:val="688D6930"/>
    <w:rsid w:val="688DD96A"/>
    <w:rsid w:val="6892C605"/>
    <w:rsid w:val="689E7231"/>
    <w:rsid w:val="68A6918D"/>
    <w:rsid w:val="68B1ED47"/>
    <w:rsid w:val="68CB0386"/>
    <w:rsid w:val="68CDFD03"/>
    <w:rsid w:val="68EA598C"/>
    <w:rsid w:val="68EE7BCD"/>
    <w:rsid w:val="68F3A909"/>
    <w:rsid w:val="692FB522"/>
    <w:rsid w:val="694AD5BD"/>
    <w:rsid w:val="69600CA3"/>
    <w:rsid w:val="6A1DFD9F"/>
    <w:rsid w:val="6A4CC8F7"/>
    <w:rsid w:val="6A6F0561"/>
    <w:rsid w:val="6A807DA1"/>
    <w:rsid w:val="6A868E94"/>
    <w:rsid w:val="6A8F4DA5"/>
    <w:rsid w:val="6A97C96B"/>
    <w:rsid w:val="6A9ADBB8"/>
    <w:rsid w:val="6AB4F86F"/>
    <w:rsid w:val="6AB8D5AA"/>
    <w:rsid w:val="6AC0E109"/>
    <w:rsid w:val="6AED153D"/>
    <w:rsid w:val="6AF36E31"/>
    <w:rsid w:val="6B0A2177"/>
    <w:rsid w:val="6B38FC98"/>
    <w:rsid w:val="6B5745C0"/>
    <w:rsid w:val="6B7B583E"/>
    <w:rsid w:val="6B7FB8F4"/>
    <w:rsid w:val="6B827B7B"/>
    <w:rsid w:val="6B8E323F"/>
    <w:rsid w:val="6BB4CB3A"/>
    <w:rsid w:val="6BBAF258"/>
    <w:rsid w:val="6BD70F12"/>
    <w:rsid w:val="6C16DE0F"/>
    <w:rsid w:val="6C30A56F"/>
    <w:rsid w:val="6C5AAD99"/>
    <w:rsid w:val="6C62FFC6"/>
    <w:rsid w:val="6CB0AD89"/>
    <w:rsid w:val="6D0E3FF5"/>
    <w:rsid w:val="6D214039"/>
    <w:rsid w:val="6D380AB6"/>
    <w:rsid w:val="6D3DCD2D"/>
    <w:rsid w:val="6D44B301"/>
    <w:rsid w:val="6D5E0D34"/>
    <w:rsid w:val="6D6042DB"/>
    <w:rsid w:val="6D86B498"/>
    <w:rsid w:val="6D9F5015"/>
    <w:rsid w:val="6DB6CC5F"/>
    <w:rsid w:val="6DBF68DE"/>
    <w:rsid w:val="6DCB3C48"/>
    <w:rsid w:val="6DD49FC4"/>
    <w:rsid w:val="6DD95A89"/>
    <w:rsid w:val="6DFF02F8"/>
    <w:rsid w:val="6E05B5FB"/>
    <w:rsid w:val="6E0630CD"/>
    <w:rsid w:val="6E181432"/>
    <w:rsid w:val="6E1B834D"/>
    <w:rsid w:val="6E232838"/>
    <w:rsid w:val="6E43F9E7"/>
    <w:rsid w:val="6E4DDEB0"/>
    <w:rsid w:val="6E85C8AD"/>
    <w:rsid w:val="6E8E4DAB"/>
    <w:rsid w:val="6E8FE142"/>
    <w:rsid w:val="6E93D1BE"/>
    <w:rsid w:val="6EA322B8"/>
    <w:rsid w:val="6EAF9469"/>
    <w:rsid w:val="6EC0D1CA"/>
    <w:rsid w:val="6EC45B04"/>
    <w:rsid w:val="6ECDB4F4"/>
    <w:rsid w:val="6EE815DE"/>
    <w:rsid w:val="6F07CA00"/>
    <w:rsid w:val="6F0D26D5"/>
    <w:rsid w:val="6F3FE6CE"/>
    <w:rsid w:val="6F72CE05"/>
    <w:rsid w:val="6FA265D5"/>
    <w:rsid w:val="6FB1AB90"/>
    <w:rsid w:val="6FF40FA7"/>
    <w:rsid w:val="6FF49B8C"/>
    <w:rsid w:val="7037C41C"/>
    <w:rsid w:val="708DC0FB"/>
    <w:rsid w:val="7097745E"/>
    <w:rsid w:val="70DC75E5"/>
    <w:rsid w:val="711C3DC7"/>
    <w:rsid w:val="7126F283"/>
    <w:rsid w:val="714E9C2C"/>
    <w:rsid w:val="7159EE49"/>
    <w:rsid w:val="715AF0E6"/>
    <w:rsid w:val="71828B15"/>
    <w:rsid w:val="7188B233"/>
    <w:rsid w:val="718E8ACF"/>
    <w:rsid w:val="71D9966D"/>
    <w:rsid w:val="71EC9200"/>
    <w:rsid w:val="72308238"/>
    <w:rsid w:val="7236A956"/>
    <w:rsid w:val="723AAFFD"/>
    <w:rsid w:val="7248F677"/>
    <w:rsid w:val="72536AC1"/>
    <w:rsid w:val="72557689"/>
    <w:rsid w:val="725C298C"/>
    <w:rsid w:val="725CB922"/>
    <w:rsid w:val="72656C45"/>
    <w:rsid w:val="726673F7"/>
    <w:rsid w:val="727422F9"/>
    <w:rsid w:val="72787DC7"/>
    <w:rsid w:val="72899748"/>
    <w:rsid w:val="728B84EE"/>
    <w:rsid w:val="72E77830"/>
    <w:rsid w:val="731AC40E"/>
    <w:rsid w:val="73218D3C"/>
    <w:rsid w:val="73227F90"/>
    <w:rsid w:val="734BC932"/>
    <w:rsid w:val="734C5517"/>
    <w:rsid w:val="73594563"/>
    <w:rsid w:val="738C2C9A"/>
    <w:rsid w:val="73AB7082"/>
    <w:rsid w:val="73AEB658"/>
    <w:rsid w:val="7416E0D6"/>
    <w:rsid w:val="741DC99A"/>
    <w:rsid w:val="74295825"/>
    <w:rsid w:val="744AB850"/>
    <w:rsid w:val="7483E03F"/>
    <w:rsid w:val="74985839"/>
    <w:rsid w:val="74B3A012"/>
    <w:rsid w:val="74C395D1"/>
    <w:rsid w:val="74C66E80"/>
    <w:rsid w:val="74DB108F"/>
    <w:rsid w:val="74F3DE8D"/>
    <w:rsid w:val="750B3E31"/>
    <w:rsid w:val="7541BBD5"/>
    <w:rsid w:val="755233DC"/>
    <w:rsid w:val="75A55E28"/>
    <w:rsid w:val="75B3EDAF"/>
    <w:rsid w:val="75B80664"/>
    <w:rsid w:val="75C15F48"/>
    <w:rsid w:val="75CBDB89"/>
    <w:rsid w:val="75E35D39"/>
    <w:rsid w:val="75EB2B04"/>
    <w:rsid w:val="760BA874"/>
    <w:rsid w:val="763F3E84"/>
    <w:rsid w:val="764BFCB4"/>
    <w:rsid w:val="766769E0"/>
    <w:rsid w:val="7687E750"/>
    <w:rsid w:val="76CCB14B"/>
    <w:rsid w:val="76D24F1B"/>
    <w:rsid w:val="77261A8D"/>
    <w:rsid w:val="7736917E"/>
    <w:rsid w:val="7741D1A5"/>
    <w:rsid w:val="774DC100"/>
    <w:rsid w:val="774E1342"/>
    <w:rsid w:val="776FFE17"/>
    <w:rsid w:val="77DF7B6F"/>
    <w:rsid w:val="77EEB003"/>
    <w:rsid w:val="77F45B43"/>
    <w:rsid w:val="77FE4947"/>
    <w:rsid w:val="78102992"/>
    <w:rsid w:val="78111B19"/>
    <w:rsid w:val="782E0CB4"/>
    <w:rsid w:val="78345A04"/>
    <w:rsid w:val="7875C52F"/>
    <w:rsid w:val="78760298"/>
    <w:rsid w:val="789CCE64"/>
    <w:rsid w:val="78F17436"/>
    <w:rsid w:val="78F27445"/>
    <w:rsid w:val="790CBF6B"/>
    <w:rsid w:val="7917E9E3"/>
    <w:rsid w:val="7928E645"/>
    <w:rsid w:val="794D3992"/>
    <w:rsid w:val="79955955"/>
    <w:rsid w:val="79BB63CA"/>
    <w:rsid w:val="7A1301E9"/>
    <w:rsid w:val="7A2D63CE"/>
    <w:rsid w:val="7A4792E2"/>
    <w:rsid w:val="7A58F4F7"/>
    <w:rsid w:val="7A6238AB"/>
    <w:rsid w:val="7A70F8FC"/>
    <w:rsid w:val="7A89B91C"/>
    <w:rsid w:val="7A92034C"/>
    <w:rsid w:val="7AF815CB"/>
    <w:rsid w:val="7AFDDB37"/>
    <w:rsid w:val="7B1AFFA3"/>
    <w:rsid w:val="7B33C25E"/>
    <w:rsid w:val="7B37E5AB"/>
    <w:rsid w:val="7B6B634E"/>
    <w:rsid w:val="7B762997"/>
    <w:rsid w:val="7BB2CE59"/>
    <w:rsid w:val="7BCFDC9A"/>
    <w:rsid w:val="7BD9F3E4"/>
    <w:rsid w:val="7BDCFEBC"/>
    <w:rsid w:val="7C0C274D"/>
    <w:rsid w:val="7C187857"/>
    <w:rsid w:val="7C45FEF0"/>
    <w:rsid w:val="7C7DC1AF"/>
    <w:rsid w:val="7C824A9E"/>
    <w:rsid w:val="7C9B7200"/>
    <w:rsid w:val="7CCC2E28"/>
    <w:rsid w:val="7CD6F365"/>
    <w:rsid w:val="7CDFC6DF"/>
    <w:rsid w:val="7CE81811"/>
    <w:rsid w:val="7CEA1ED0"/>
    <w:rsid w:val="7D737CE0"/>
    <w:rsid w:val="7D7C1FFA"/>
    <w:rsid w:val="7D82B4E1"/>
    <w:rsid w:val="7D8FC0D8"/>
    <w:rsid w:val="7DA4021D"/>
    <w:rsid w:val="7DC280D1"/>
    <w:rsid w:val="7DDEB5D3"/>
    <w:rsid w:val="7E062192"/>
    <w:rsid w:val="7E2F7D14"/>
    <w:rsid w:val="7E4A10CF"/>
    <w:rsid w:val="7E572A9F"/>
    <w:rsid w:val="7E65C7D6"/>
    <w:rsid w:val="7E6B6320"/>
    <w:rsid w:val="7E71127C"/>
    <w:rsid w:val="7E829DD7"/>
    <w:rsid w:val="7E93CEAE"/>
    <w:rsid w:val="7EC494D6"/>
    <w:rsid w:val="7EC6F1BB"/>
    <w:rsid w:val="7EDEE090"/>
    <w:rsid w:val="7EE99A3A"/>
    <w:rsid w:val="7F042DF5"/>
    <w:rsid w:val="7F0FDA21"/>
    <w:rsid w:val="7F4B4FF3"/>
    <w:rsid w:val="7F63E711"/>
    <w:rsid w:val="7F89190D"/>
    <w:rsid w:val="7FAC2E70"/>
    <w:rsid w:val="7FC1D1D0"/>
    <w:rsid w:val="7FDCD04D"/>
    <w:rsid w:val="7FE1266B"/>
    <w:rsid w:val="7FF0D174"/>
    <w:rsid w:val="7FF59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95D8B45"/>
  <w15:docId w15:val="{35945945-E9BF-4348-9AA9-26010BB2AB00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Calibri" w:hAnsi="Calibri" w:eastAsia="Calibri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 w:qFormat="1"/>
    <w:lsdException w:name="heading 6" w:locked="1" w:uiPriority="0" w:qFormat="1"/>
    <w:lsdException w:name="heading 7" w:locked="1" w:uiPriority="0" w:semiHidden="1" w:unhideWhenUsed="1" w:qFormat="1"/>
    <w:lsdException w:name="heading 8" w:locked="1" w:uiPriority="0" w:semiHidden="1" w:unhideWhenUsed="1" w:qFormat="1"/>
    <w:lsdException w:name="heading 9" w:locked="1" w:uiPriority="0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semiHidden="1" w:unhideWhenUsed="1"/>
    <w:lsdException w:name="toc 2" w:locked="1" w:uiPriority="39" w:semiHidden="1" w:unhideWhenUsed="1"/>
    <w:lsdException w:name="toc 3" w:locked="1" w:uiPriority="39" w:semiHidden="1" w:unhideWhenUsed="1"/>
    <w:lsdException w:name="toc 4" w:locked="1" w:uiPriority="0" w:semiHidden="1" w:unhideWhenUsed="1"/>
    <w:lsdException w:name="toc 5" w:locked="1" w:uiPriority="0" w:semiHidden="1" w:unhideWhenUsed="1"/>
    <w:lsdException w:name="toc 6" w:locked="1" w:uiPriority="0" w:semiHidden="1" w:unhideWhenUsed="1"/>
    <w:lsdException w:name="toc 7" w:locked="1" w:uiPriority="0" w:semiHidden="1" w:unhideWhenUsed="1"/>
    <w:lsdException w:name="toc 8" w:locked="1" w:uiPriority="0" w:semiHidden="1" w:unhideWhenUsed="1"/>
    <w:lsdException w:name="toc 9" w:locked="1" w:uiPriority="0" w:semiHidden="1" w:unhideWhenUsed="1"/>
    <w:lsdException w:name="Normal Indent" w:semiHidden="1" w:unhideWhenUsed="1"/>
    <w:lsdException w:name="footnote text" w:semiHidden="1" w:unhideWhenUsed="1"/>
    <w:lsdException w:name="annotation text" w:locked="1" w:uiPriority="0" w:semiHidden="1" w:unhideWhenUsed="1"/>
    <w:lsdException w:name="header" w:locked="1" w:semiHidden="1" w:unhideWhenUsed="1"/>
    <w:lsdException w:name="footer" w:locked="1" w:uiPriority="0" w:semiHidden="1" w:unhideWhenUsed="1"/>
    <w:lsdException w:name="index heading" w:semiHidden="1" w:unhideWhenUsed="1"/>
    <w:lsdException w:name="caption" w:locked="1" w:uiPriority="0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locked="1" w:uiPriority="0" w:semiHidden="1" w:unhideWhenUsed="1"/>
    <w:lsdException w:name="line number" w:semiHidden="1" w:unhideWhenUsed="1"/>
    <w:lsdException w:name="page number" w:semiHidden="1" w:unhideWhenUsed="1"/>
    <w:lsdException w:name="endnote reference" w:locked="1" w:uiPriority="0" w:semiHidden="1" w:unhideWhenUsed="1"/>
    <w:lsdException w:name="endnote text" w:locked="1" w:uiPriority="0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 w:qFormat="1"/>
    <w:lsdException w:name="Closing" w:semiHidden="1" w:unhideWhenUsed="1"/>
    <w:lsdException w:name="Signature" w:semiHidden="1" w:unhideWhenUsed="1"/>
    <w:lsdException w:name="Default Paragraph Font" w:locked="1" w:uiPriority="0" w:semiHidden="1" w:unhideWhenUsed="1"/>
    <w:lsdException w:name="Body Text" w:locked="1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locked="1" w:uiPriority="0" w:semiHidden="1" w:unhideWhenUsed="1"/>
    <w:lsdException w:name="Strong" w:locked="1" w:uiPriority="0" w:qFormat="1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1A3631"/>
    <w:pPr>
      <w:jc w:val="both"/>
    </w:pPr>
    <w:rPr>
      <w:rFonts w:ascii="Myriad Pro" w:hAnsi="Myriad Pro"/>
      <w:sz w:val="23"/>
    </w:rPr>
  </w:style>
  <w:style w:type="paragraph" w:styleId="Heading1">
    <w:name w:val="heading 1"/>
    <w:aliases w:val="TAMU_HEAD1"/>
    <w:basedOn w:val="Normal"/>
    <w:next w:val="Normal"/>
    <w:link w:val="Heading1Char1"/>
    <w:uiPriority w:val="99"/>
    <w:qFormat/>
    <w:rsid w:val="00595D7D"/>
    <w:pPr>
      <w:keepNext/>
      <w:numPr>
        <w:numId w:val="2"/>
      </w:numPr>
      <w:tabs>
        <w:tab w:val="clear" w:pos="882"/>
        <w:tab w:val="num" w:pos="360"/>
      </w:tabs>
      <w:spacing w:before="240" w:after="200" w:line="276" w:lineRule="auto"/>
      <w:ind w:left="360" w:hanging="360"/>
      <w:jc w:val="left"/>
      <w:outlineLvl w:val="0"/>
    </w:pPr>
    <w:rPr>
      <w:rFonts w:ascii="Myriad Pro Light" w:hAnsi="Myriad Pro Light" w:eastAsia="Times New Roman" w:cs="Arial"/>
      <w:b/>
      <w:kern w:val="32"/>
      <w:sz w:val="32"/>
      <w:szCs w:val="32"/>
    </w:rPr>
  </w:style>
  <w:style w:type="paragraph" w:styleId="Heading2">
    <w:name w:val="heading 2"/>
    <w:aliases w:val="TAMU_HEAD2"/>
    <w:basedOn w:val="Normal"/>
    <w:next w:val="Normal"/>
    <w:link w:val="Heading2Char"/>
    <w:uiPriority w:val="99"/>
    <w:qFormat/>
    <w:rsid w:val="00783937"/>
    <w:pPr>
      <w:keepNext/>
      <w:numPr>
        <w:ilvl w:val="1"/>
        <w:numId w:val="2"/>
      </w:numPr>
      <w:tabs>
        <w:tab w:val="clear" w:pos="2736"/>
        <w:tab w:val="num" w:pos="576"/>
      </w:tabs>
      <w:spacing w:before="240" w:after="60"/>
      <w:ind w:left="576"/>
      <w:outlineLvl w:val="1"/>
    </w:pPr>
    <w:rPr>
      <w:rFonts w:eastAsia="Times New Roman" w:cs="Arial"/>
      <w:b/>
      <w:i/>
      <w:iCs/>
      <w:sz w:val="28"/>
      <w:szCs w:val="28"/>
    </w:rPr>
  </w:style>
  <w:style w:type="paragraph" w:styleId="Heading3">
    <w:name w:val="heading 3"/>
    <w:aliases w:val="TAMU_HEAD3"/>
    <w:basedOn w:val="Normal"/>
    <w:next w:val="Normal"/>
    <w:link w:val="Heading3Char"/>
    <w:uiPriority w:val="99"/>
    <w:qFormat/>
    <w:rsid w:val="00742373"/>
    <w:pPr>
      <w:keepNext/>
      <w:numPr>
        <w:ilvl w:val="2"/>
        <w:numId w:val="2"/>
      </w:numPr>
      <w:spacing w:before="240" w:after="60"/>
      <w:outlineLvl w:val="2"/>
    </w:pPr>
    <w:rPr>
      <w:rFonts w:ascii="Myriad Pro Light" w:hAnsi="Myriad Pro Light" w:eastAsia="Times New Roman" w:cs="Arial"/>
      <w:b/>
      <w:szCs w:val="26"/>
    </w:rPr>
  </w:style>
  <w:style w:type="paragraph" w:styleId="Heading4">
    <w:name w:val="heading 4"/>
    <w:aliases w:val="TAMU_HEAD4"/>
    <w:basedOn w:val="Normal"/>
    <w:next w:val="Normal"/>
    <w:link w:val="Heading4Char"/>
    <w:uiPriority w:val="99"/>
    <w:qFormat/>
    <w:rsid w:val="007962A7"/>
    <w:pPr>
      <w:keepNext/>
      <w:numPr>
        <w:ilvl w:val="3"/>
        <w:numId w:val="2"/>
      </w:numPr>
      <w:spacing w:before="240" w:after="60"/>
      <w:outlineLvl w:val="3"/>
    </w:pPr>
    <w:rPr>
      <w:rFonts w:eastAsia="Times New Roman"/>
      <w:bCs/>
      <w:szCs w:val="23"/>
    </w:rPr>
  </w:style>
  <w:style w:type="paragraph" w:styleId="Heading5">
    <w:name w:val="heading 5"/>
    <w:basedOn w:val="Normal"/>
    <w:next w:val="Normal"/>
    <w:link w:val="Heading5Char"/>
    <w:uiPriority w:val="99"/>
    <w:qFormat/>
    <w:rsid w:val="00151371"/>
    <w:pPr>
      <w:numPr>
        <w:ilvl w:val="4"/>
        <w:numId w:val="2"/>
      </w:numPr>
      <w:spacing w:before="240" w:after="60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uiPriority w:val="99"/>
    <w:qFormat/>
    <w:rsid w:val="00151371"/>
    <w:pPr>
      <w:numPr>
        <w:ilvl w:val="5"/>
        <w:numId w:val="2"/>
      </w:numPr>
      <w:spacing w:before="240" w:after="60"/>
      <w:outlineLvl w:val="5"/>
    </w:pPr>
    <w:rPr>
      <w:rFonts w:ascii="Times New Roman" w:hAnsi="Times New Roman" w:eastAsia="Times New Roman"/>
      <w:b/>
      <w:bCs/>
    </w:rPr>
  </w:style>
  <w:style w:type="paragraph" w:styleId="Heading7">
    <w:name w:val="heading 7"/>
    <w:basedOn w:val="Normal"/>
    <w:next w:val="Normal"/>
    <w:link w:val="Heading7Char"/>
    <w:uiPriority w:val="99"/>
    <w:qFormat/>
    <w:rsid w:val="00151371"/>
    <w:pPr>
      <w:numPr>
        <w:ilvl w:val="6"/>
        <w:numId w:val="2"/>
      </w:numPr>
      <w:spacing w:before="240" w:after="60"/>
      <w:outlineLvl w:val="6"/>
    </w:pPr>
    <w:rPr>
      <w:rFonts w:ascii="Times New Roman" w:hAnsi="Times New Roman" w:eastAsia="Times New Roman"/>
      <w:sz w:val="24"/>
      <w:szCs w:val="24"/>
    </w:rPr>
  </w:style>
  <w:style w:type="paragraph" w:styleId="Heading8">
    <w:name w:val="heading 8"/>
    <w:basedOn w:val="Normal"/>
    <w:next w:val="Normal"/>
    <w:link w:val="Heading8Char"/>
    <w:uiPriority w:val="99"/>
    <w:qFormat/>
    <w:rsid w:val="00151371"/>
    <w:pPr>
      <w:numPr>
        <w:ilvl w:val="7"/>
        <w:numId w:val="2"/>
      </w:numPr>
      <w:spacing w:before="240" w:after="60"/>
      <w:outlineLvl w:val="7"/>
    </w:pPr>
    <w:rPr>
      <w:rFonts w:ascii="Times New Roman" w:hAnsi="Times New Roman" w:eastAsia="Times New Roman"/>
      <w:i/>
      <w:iCs/>
      <w:sz w:val="24"/>
      <w:szCs w:val="24"/>
    </w:rPr>
  </w:style>
  <w:style w:type="paragraph" w:styleId="Heading9">
    <w:name w:val="heading 9"/>
    <w:basedOn w:val="Normal"/>
    <w:next w:val="Normal"/>
    <w:link w:val="Heading9Char"/>
    <w:uiPriority w:val="99"/>
    <w:qFormat/>
    <w:rsid w:val="00151371"/>
    <w:pPr>
      <w:numPr>
        <w:ilvl w:val="8"/>
        <w:numId w:val="2"/>
      </w:numPr>
      <w:spacing w:before="240" w:after="60"/>
      <w:outlineLvl w:val="8"/>
    </w:pPr>
    <w:rPr>
      <w:rFonts w:eastAsia="Times New Roman" w:cs="Arial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eading1Char" w:customStyle="1">
    <w:name w:val="Heading 1 Char"/>
    <w:aliases w:val="LT_HEAD1 Char"/>
    <w:basedOn w:val="DefaultParagraphFont"/>
    <w:uiPriority w:val="99"/>
    <w:locked/>
    <w:rsid w:val="00151371"/>
    <w:rPr>
      <w:rFonts w:ascii="Cambria" w:hAnsi="Cambria" w:cs="Times New Roman"/>
      <w:b/>
      <w:bCs/>
      <w:color w:val="365F91"/>
      <w:sz w:val="28"/>
      <w:szCs w:val="28"/>
    </w:rPr>
  </w:style>
  <w:style w:type="character" w:styleId="Heading2Char" w:customStyle="1">
    <w:name w:val="Heading 2 Char"/>
    <w:aliases w:val="TAMU_HEAD2 Char"/>
    <w:basedOn w:val="DefaultParagraphFont"/>
    <w:link w:val="Heading2"/>
    <w:uiPriority w:val="99"/>
    <w:locked/>
    <w:rsid w:val="00783937"/>
    <w:rPr>
      <w:rFonts w:ascii="Myriad Pro" w:hAnsi="Myriad Pro" w:cs="Arial"/>
      <w:b/>
      <w:i/>
      <w:iCs/>
      <w:sz w:val="28"/>
      <w:szCs w:val="28"/>
    </w:rPr>
  </w:style>
  <w:style w:type="character" w:styleId="Heading3Char" w:customStyle="1">
    <w:name w:val="Heading 3 Char"/>
    <w:aliases w:val="TAMU_HEAD3 Char"/>
    <w:basedOn w:val="DefaultParagraphFont"/>
    <w:link w:val="Heading3"/>
    <w:uiPriority w:val="99"/>
    <w:locked/>
    <w:rsid w:val="00742373"/>
    <w:rPr>
      <w:rFonts w:ascii="Myriad Pro Light" w:hAnsi="Myriad Pro Light" w:eastAsia="Times New Roman" w:cs="Arial"/>
      <w:b/>
      <w:sz w:val="23"/>
      <w:szCs w:val="26"/>
    </w:rPr>
  </w:style>
  <w:style w:type="character" w:styleId="Heading4Char" w:customStyle="1">
    <w:name w:val="Heading 4 Char"/>
    <w:aliases w:val="TAMU_HEAD4 Char"/>
    <w:basedOn w:val="DefaultParagraphFont"/>
    <w:link w:val="Heading4"/>
    <w:uiPriority w:val="99"/>
    <w:locked/>
    <w:rsid w:val="007962A7"/>
    <w:rPr>
      <w:rFonts w:ascii="Myriad Pro" w:hAnsi="Myriad Pro" w:eastAsia="Times New Roman"/>
      <w:bCs/>
      <w:sz w:val="23"/>
      <w:szCs w:val="23"/>
    </w:rPr>
  </w:style>
  <w:style w:type="character" w:styleId="Heading5Char" w:customStyle="1">
    <w:name w:val="Heading 5 Char"/>
    <w:basedOn w:val="DefaultParagraphFont"/>
    <w:link w:val="Heading5"/>
    <w:uiPriority w:val="99"/>
    <w:locked/>
    <w:rsid w:val="00151371"/>
    <w:rPr>
      <w:rFonts w:ascii="Myriad Pro" w:hAnsi="Myriad Pro" w:eastAsia="Times New Roman"/>
      <w:b/>
      <w:bCs/>
      <w:i/>
      <w:iCs/>
      <w:sz w:val="26"/>
      <w:szCs w:val="26"/>
    </w:rPr>
  </w:style>
  <w:style w:type="character" w:styleId="Heading6Char" w:customStyle="1">
    <w:name w:val="Heading 6 Char"/>
    <w:basedOn w:val="DefaultParagraphFont"/>
    <w:link w:val="Heading6"/>
    <w:uiPriority w:val="99"/>
    <w:locked/>
    <w:rsid w:val="00151371"/>
    <w:rPr>
      <w:rFonts w:ascii="Times New Roman" w:hAnsi="Times New Roman" w:eastAsia="Times New Roman"/>
      <w:b/>
      <w:bCs/>
      <w:sz w:val="23"/>
    </w:rPr>
  </w:style>
  <w:style w:type="character" w:styleId="Heading7Char" w:customStyle="1">
    <w:name w:val="Heading 7 Char"/>
    <w:basedOn w:val="DefaultParagraphFont"/>
    <w:link w:val="Heading7"/>
    <w:uiPriority w:val="99"/>
    <w:locked/>
    <w:rsid w:val="00151371"/>
    <w:rPr>
      <w:rFonts w:ascii="Times New Roman" w:hAnsi="Times New Roman" w:eastAsia="Times New Roman"/>
      <w:sz w:val="24"/>
      <w:szCs w:val="24"/>
    </w:rPr>
  </w:style>
  <w:style w:type="character" w:styleId="Heading8Char" w:customStyle="1">
    <w:name w:val="Heading 8 Char"/>
    <w:basedOn w:val="DefaultParagraphFont"/>
    <w:link w:val="Heading8"/>
    <w:uiPriority w:val="99"/>
    <w:locked/>
    <w:rsid w:val="00151371"/>
    <w:rPr>
      <w:rFonts w:ascii="Times New Roman" w:hAnsi="Times New Roman" w:eastAsia="Times New Roman"/>
      <w:i/>
      <w:iCs/>
      <w:sz w:val="24"/>
      <w:szCs w:val="24"/>
    </w:rPr>
  </w:style>
  <w:style w:type="character" w:styleId="Heading9Char" w:customStyle="1">
    <w:name w:val="Heading 9 Char"/>
    <w:basedOn w:val="DefaultParagraphFont"/>
    <w:link w:val="Heading9"/>
    <w:uiPriority w:val="99"/>
    <w:locked/>
    <w:rsid w:val="00151371"/>
    <w:rPr>
      <w:rFonts w:ascii="Myriad Pro" w:hAnsi="Myriad Pro" w:eastAsia="Times New Roman" w:cs="Arial"/>
      <w:sz w:val="23"/>
    </w:rPr>
  </w:style>
  <w:style w:type="character" w:styleId="Heading1Char1" w:customStyle="1">
    <w:name w:val="Heading 1 Char1"/>
    <w:aliases w:val="TAMU_HEAD1 Char"/>
    <w:basedOn w:val="DefaultParagraphFont"/>
    <w:link w:val="Heading1"/>
    <w:uiPriority w:val="99"/>
    <w:locked/>
    <w:rsid w:val="00595D7D"/>
    <w:rPr>
      <w:rFonts w:ascii="Myriad Pro Light" w:hAnsi="Myriad Pro Light" w:eastAsia="Times New Roman" w:cs="Arial"/>
      <w:b/>
      <w:kern w:val="32"/>
      <w:sz w:val="32"/>
      <w:szCs w:val="32"/>
    </w:rPr>
  </w:style>
  <w:style w:type="paragraph" w:styleId="StyleFirstline025" w:customStyle="1">
    <w:name w:val="Style First line:  0.25&quot;"/>
    <w:basedOn w:val="Normal"/>
    <w:uiPriority w:val="99"/>
    <w:rsid w:val="00820974"/>
    <w:pPr>
      <w:ind w:firstLine="360"/>
    </w:pPr>
    <w:rPr>
      <w:rFonts w:eastAsia="Times New Roman"/>
      <w:szCs w:val="20"/>
    </w:rPr>
  </w:style>
  <w:style w:type="paragraph" w:styleId="Header">
    <w:name w:val="header"/>
    <w:aliases w:val="TAMU_HEADER,TAMU_Header,CAP_HEADER"/>
    <w:basedOn w:val="Normal"/>
    <w:link w:val="HeaderChar"/>
    <w:uiPriority w:val="99"/>
    <w:rsid w:val="00151371"/>
    <w:pPr>
      <w:tabs>
        <w:tab w:val="center" w:pos="4680"/>
        <w:tab w:val="right" w:pos="9360"/>
      </w:tabs>
    </w:pPr>
  </w:style>
  <w:style w:type="character" w:styleId="HeaderChar" w:customStyle="1">
    <w:name w:val="Header Char"/>
    <w:aliases w:val="TAMU_HEADER Char,TAMU_Header Char,CAP_HEADER Char"/>
    <w:basedOn w:val="DefaultParagraphFont"/>
    <w:link w:val="Header"/>
    <w:uiPriority w:val="99"/>
    <w:locked/>
    <w:rsid w:val="00151371"/>
    <w:rPr>
      <w:rFonts w:cs="Times New Roman"/>
    </w:rPr>
  </w:style>
  <w:style w:type="paragraph" w:styleId="Footer">
    <w:name w:val="footer"/>
    <w:aliases w:val="TAMU_FOOTER"/>
    <w:basedOn w:val="Normal"/>
    <w:link w:val="FooterChar"/>
    <w:uiPriority w:val="99"/>
    <w:rsid w:val="00151371"/>
    <w:pPr>
      <w:tabs>
        <w:tab w:val="center" w:pos="4680"/>
        <w:tab w:val="right" w:pos="9360"/>
      </w:tabs>
    </w:pPr>
  </w:style>
  <w:style w:type="character" w:styleId="FooterChar" w:customStyle="1">
    <w:name w:val="Footer Char"/>
    <w:aliases w:val="TAMU_FOOTER Char"/>
    <w:basedOn w:val="DefaultParagraphFont"/>
    <w:link w:val="Footer"/>
    <w:uiPriority w:val="99"/>
    <w:locked/>
    <w:rsid w:val="00151371"/>
    <w:rPr>
      <w:rFonts w:cs="Times New Roman"/>
    </w:rPr>
  </w:style>
  <w:style w:type="paragraph" w:styleId="EndnoteText">
    <w:name w:val="endnote text"/>
    <w:basedOn w:val="Normal"/>
    <w:link w:val="EndnoteTextChar1"/>
    <w:uiPriority w:val="99"/>
    <w:rsid w:val="000A15D6"/>
    <w:pPr>
      <w:tabs>
        <w:tab w:val="left" w:pos="216"/>
      </w:tabs>
    </w:pPr>
    <w:rPr>
      <w:rFonts w:eastAsia="Times New Roman"/>
      <w:szCs w:val="20"/>
    </w:rPr>
  </w:style>
  <w:style w:type="character" w:styleId="EndnoteTextChar" w:customStyle="1">
    <w:name w:val="Endnote Text Char"/>
    <w:basedOn w:val="DefaultParagraphFont"/>
    <w:uiPriority w:val="99"/>
    <w:semiHidden/>
    <w:locked/>
    <w:rsid w:val="00151371"/>
    <w:rPr>
      <w:rFonts w:cs="Times New Roman"/>
      <w:sz w:val="20"/>
      <w:szCs w:val="20"/>
    </w:rPr>
  </w:style>
  <w:style w:type="character" w:styleId="EndnoteTextChar1" w:customStyle="1">
    <w:name w:val="Endnote Text Char1"/>
    <w:basedOn w:val="DefaultParagraphFont"/>
    <w:link w:val="EndnoteText"/>
    <w:uiPriority w:val="99"/>
    <w:locked/>
    <w:rsid w:val="000A15D6"/>
    <w:rPr>
      <w:rFonts w:ascii="Myriad Pro" w:hAnsi="Myriad Pro" w:cs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rsid w:val="00C903C2"/>
    <w:rPr>
      <w:rFonts w:ascii="Myriad Pro" w:hAnsi="Myriad Pro" w:cs="Times New Roman"/>
      <w:sz w:val="20"/>
      <w:vertAlign w:val="baseline"/>
    </w:rPr>
  </w:style>
  <w:style w:type="character" w:styleId="CaptionChar" w:customStyle="1">
    <w:name w:val="Caption Char"/>
    <w:aliases w:val="TAMU_CAPTION Char"/>
    <w:basedOn w:val="DefaultParagraphFont"/>
    <w:link w:val="Caption"/>
    <w:uiPriority w:val="99"/>
    <w:locked/>
    <w:rsid w:val="00813EE0"/>
    <w:rPr>
      <w:rFonts w:ascii="Myriad Pro" w:hAnsi="Myriad Pro" w:cs="Times New Roman"/>
      <w:b/>
      <w:bCs/>
      <w:sz w:val="23"/>
    </w:rPr>
  </w:style>
  <w:style w:type="paragraph" w:styleId="Caption">
    <w:name w:val="caption"/>
    <w:aliases w:val="TAMU_CAPTION"/>
    <w:basedOn w:val="Normal"/>
    <w:next w:val="Normal"/>
    <w:link w:val="CaptionChar"/>
    <w:uiPriority w:val="99"/>
    <w:qFormat/>
    <w:rsid w:val="00813EE0"/>
    <w:pPr>
      <w:keepNext/>
      <w:framePr w:w="4968" w:h="2786" w:hSpace="187" w:wrap="around" w:hAnchor="page" w:vAnchor="text" w:x="5682" w:y="6" w:hRule="exact"/>
      <w:jc w:val="left"/>
    </w:pPr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rsid w:val="00781771"/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locked/>
    <w:rsid w:val="00781771"/>
    <w:rPr>
      <w:rFonts w:ascii="Tahoma" w:hAnsi="Tahoma" w:cs="Tahoma"/>
      <w:sz w:val="16"/>
      <w:szCs w:val="16"/>
    </w:rPr>
  </w:style>
  <w:style w:type="paragraph" w:styleId="DocumentMap">
    <w:name w:val="Document Map"/>
    <w:basedOn w:val="Normal"/>
    <w:link w:val="DocumentMapChar"/>
    <w:uiPriority w:val="99"/>
    <w:semiHidden/>
    <w:rsid w:val="00913078"/>
    <w:rPr>
      <w:rFonts w:ascii="Tahoma" w:hAnsi="Tahoma" w:cs="Tahoma"/>
      <w:sz w:val="16"/>
      <w:szCs w:val="16"/>
    </w:rPr>
  </w:style>
  <w:style w:type="character" w:styleId="DocumentMapChar" w:customStyle="1">
    <w:name w:val="Document Map Char"/>
    <w:basedOn w:val="DefaultParagraphFont"/>
    <w:link w:val="DocumentMap"/>
    <w:uiPriority w:val="99"/>
    <w:semiHidden/>
    <w:locked/>
    <w:rsid w:val="00913078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semiHidden/>
    <w:rsid w:val="00EF4E74"/>
    <w:rPr>
      <w:rFonts w:cs="Times New Roman"/>
      <w:color w:val="808080"/>
    </w:rPr>
  </w:style>
  <w:style w:type="character" w:styleId="FootnoteReference">
    <w:name w:val="footnote reference"/>
    <w:basedOn w:val="DefaultParagraphFont"/>
    <w:uiPriority w:val="99"/>
    <w:semiHidden/>
    <w:rsid w:val="00E12DA1"/>
    <w:rPr>
      <w:rFonts w:cs="Times New Roman"/>
      <w:vertAlign w:val="superscript"/>
    </w:rPr>
  </w:style>
  <w:style w:type="paragraph" w:styleId="StyleHanging0" w:customStyle="1">
    <w:name w:val="Style Hanging:  0&quot;"/>
    <w:basedOn w:val="Normal"/>
    <w:uiPriority w:val="99"/>
    <w:rsid w:val="00E73CE0"/>
    <w:pPr>
      <w:ind w:hanging="3"/>
    </w:pPr>
    <w:rPr>
      <w:rFonts w:eastAsia="Times New Roman"/>
      <w:szCs w:val="20"/>
    </w:rPr>
  </w:style>
  <w:style w:type="paragraph" w:styleId="FootnoteText">
    <w:name w:val="footnote text"/>
    <w:basedOn w:val="Normal"/>
    <w:link w:val="FootnoteTextChar"/>
    <w:uiPriority w:val="99"/>
    <w:semiHidden/>
    <w:rsid w:val="0070322A"/>
    <w:rPr>
      <w:szCs w:val="20"/>
    </w:rPr>
  </w:style>
  <w:style w:type="character" w:styleId="FootnoteTextChar" w:customStyle="1">
    <w:name w:val="Footnote Text Char"/>
    <w:basedOn w:val="DefaultParagraphFont"/>
    <w:link w:val="FootnoteText"/>
    <w:uiPriority w:val="99"/>
    <w:semiHidden/>
    <w:locked/>
    <w:rsid w:val="0070322A"/>
    <w:rPr>
      <w:rFonts w:ascii="Myriad Pro" w:hAnsi="Myriad Pro" w:cs="Times New Roman"/>
      <w:sz w:val="20"/>
      <w:szCs w:val="20"/>
    </w:rPr>
  </w:style>
  <w:style w:type="paragraph" w:styleId="Revision">
    <w:name w:val="Revision"/>
    <w:hidden/>
    <w:uiPriority w:val="99"/>
    <w:semiHidden/>
    <w:rsid w:val="003C28AF"/>
    <w:rPr>
      <w:rFonts w:ascii="Myriad Pro" w:hAnsi="Myriad Pro"/>
      <w:sz w:val="20"/>
    </w:rPr>
  </w:style>
  <w:style w:type="character" w:styleId="FollowedHyperlink">
    <w:name w:val="FollowedHyperlink"/>
    <w:basedOn w:val="DefaultParagraphFont"/>
    <w:uiPriority w:val="99"/>
    <w:rsid w:val="00740757"/>
    <w:rPr>
      <w:rFonts w:cs="Times New Roman"/>
      <w:color w:val="800080"/>
      <w:u w:val="single"/>
    </w:rPr>
  </w:style>
  <w:style w:type="paragraph" w:styleId="ListParagraph">
    <w:name w:val="List Paragraph"/>
    <w:basedOn w:val="Normal"/>
    <w:uiPriority w:val="99"/>
    <w:qFormat/>
    <w:rsid w:val="003A1901"/>
    <w:pPr>
      <w:ind w:left="720"/>
    </w:pPr>
    <w:rPr>
      <w:rFonts w:eastAsia="Times New Roman"/>
      <w:szCs w:val="24"/>
    </w:rPr>
  </w:style>
  <w:style w:type="character" w:styleId="CommentReference">
    <w:name w:val="annotation reference"/>
    <w:basedOn w:val="DefaultParagraphFont"/>
    <w:uiPriority w:val="99"/>
    <w:rsid w:val="00CA0D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CA0DCD"/>
    <w:rPr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locked/>
    <w:rsid w:val="00CA0DCD"/>
    <w:rPr>
      <w:rFonts w:ascii="Myriad Pro" w:hAnsi="Myriad Pro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CA0DCD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locked/>
    <w:rsid w:val="00CA0DCD"/>
    <w:rPr>
      <w:rFonts w:ascii="Myriad Pro" w:hAnsi="Myriad Pro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rsid w:val="00CA0DCD"/>
    <w:rPr>
      <w:rFonts w:cs="Times New Roman"/>
      <w:color w:val="0000FF"/>
      <w:u w:val="single"/>
    </w:rPr>
  </w:style>
  <w:style w:type="paragraph" w:styleId="TAMUACTIONCAPTION" w:customStyle="1">
    <w:name w:val="TAMU_ACTION_CAPTION"/>
    <w:basedOn w:val="Caption"/>
    <w:link w:val="TAMUACTIONCAPTIONChar"/>
    <w:uiPriority w:val="99"/>
    <w:rsid w:val="0077679F"/>
    <w:pPr>
      <w:framePr w:w="4608" w:h="3907" w:wrap="around" w:x="6163" w:y="3690" w:hRule="exact"/>
    </w:pPr>
    <w:rPr>
      <w:b w:val="0"/>
      <w:i/>
    </w:rPr>
  </w:style>
  <w:style w:type="character" w:styleId="TAMUACTIONCAPTIONChar" w:customStyle="1">
    <w:name w:val="TAMU_ACTION_CAPTION Char"/>
    <w:basedOn w:val="CaptionChar"/>
    <w:link w:val="TAMUACTIONCAPTION"/>
    <w:uiPriority w:val="99"/>
    <w:locked/>
    <w:rsid w:val="0077679F"/>
    <w:rPr>
      <w:rFonts w:ascii="Myriad Pro" w:hAnsi="Myriad Pro" w:cs="Times New Roman"/>
      <w:b/>
      <w:bCs/>
      <w:i/>
      <w:sz w:val="23"/>
    </w:rPr>
  </w:style>
  <w:style w:type="paragraph" w:styleId="TOC1">
    <w:name w:val="toc 1"/>
    <w:aliases w:val="TAMU_TOCLVL1"/>
    <w:basedOn w:val="Normal"/>
    <w:next w:val="Normal"/>
    <w:uiPriority w:val="39"/>
    <w:rsid w:val="00845D61"/>
    <w:pPr>
      <w:tabs>
        <w:tab w:val="left" w:pos="440"/>
        <w:tab w:val="right" w:leader="dot" w:pos="9350"/>
      </w:tabs>
      <w:jc w:val="left"/>
    </w:pPr>
    <w:rPr>
      <w:rFonts w:eastAsia="Times New Roman"/>
      <w:b/>
      <w:noProof/>
      <w:szCs w:val="24"/>
    </w:rPr>
  </w:style>
  <w:style w:type="paragraph" w:styleId="TOCHeading">
    <w:name w:val="TOC Heading"/>
    <w:basedOn w:val="Heading1"/>
    <w:next w:val="Normal"/>
    <w:uiPriority w:val="99"/>
    <w:qFormat/>
    <w:rsid w:val="00845D61"/>
    <w:pPr>
      <w:keepLines/>
      <w:numPr>
        <w:numId w:val="0"/>
      </w:numPr>
      <w:spacing w:before="480" w:after="0"/>
      <w:jc w:val="center"/>
    </w:pPr>
    <w:rPr>
      <w:rFonts w:ascii="Myriad Pro" w:hAnsi="Myriad Pro" w:cs="Times New Roman"/>
      <w:bCs/>
      <w:kern w:val="0"/>
      <w:sz w:val="28"/>
      <w:szCs w:val="28"/>
    </w:rPr>
  </w:style>
  <w:style w:type="paragraph" w:styleId="Normal-115pt" w:customStyle="1">
    <w:name w:val="Normal-11.5pt"/>
    <w:basedOn w:val="Normal"/>
    <w:link w:val="Normal-115ptChar"/>
    <w:uiPriority w:val="99"/>
    <w:rsid w:val="002D6533"/>
    <w:pPr>
      <w:ind w:firstLine="360"/>
    </w:pPr>
    <w:rPr>
      <w:szCs w:val="23"/>
    </w:rPr>
  </w:style>
  <w:style w:type="paragraph" w:styleId="TableofFigures">
    <w:name w:val="table of figures"/>
    <w:basedOn w:val="TOC1"/>
    <w:next w:val="Normal"/>
    <w:uiPriority w:val="99"/>
    <w:rsid w:val="00D75D4D"/>
  </w:style>
  <w:style w:type="character" w:styleId="Normal-115ptChar" w:customStyle="1">
    <w:name w:val="Normal-11.5pt Char"/>
    <w:basedOn w:val="DefaultParagraphFont"/>
    <w:link w:val="Normal-115pt"/>
    <w:uiPriority w:val="99"/>
    <w:locked/>
    <w:rsid w:val="002D6533"/>
    <w:rPr>
      <w:rFonts w:ascii="Myriad Pro" w:hAnsi="Myriad Pro" w:cs="Times New Roman"/>
      <w:sz w:val="23"/>
      <w:szCs w:val="23"/>
    </w:rPr>
  </w:style>
  <w:style w:type="paragraph" w:styleId="Default" w:customStyle="1">
    <w:name w:val="Default"/>
    <w:uiPriority w:val="99"/>
    <w:rsid w:val="00144CDD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  <w:style w:type="paragraph" w:styleId="TOC2">
    <w:name w:val="toc 2"/>
    <w:basedOn w:val="Normal"/>
    <w:next w:val="Normal"/>
    <w:uiPriority w:val="39"/>
    <w:rsid w:val="009126B8"/>
    <w:pPr>
      <w:spacing w:after="100"/>
      <w:ind w:left="230"/>
    </w:pPr>
  </w:style>
  <w:style w:type="paragraph" w:styleId="TOC3">
    <w:name w:val="toc 3"/>
    <w:basedOn w:val="Normal"/>
    <w:next w:val="Normal"/>
    <w:uiPriority w:val="39"/>
    <w:rsid w:val="009126B8"/>
    <w:pPr>
      <w:spacing w:after="100"/>
      <w:ind w:left="460"/>
    </w:pPr>
  </w:style>
  <w:style w:type="paragraph" w:styleId="BodyText">
    <w:name w:val="Body Text"/>
    <w:basedOn w:val="Normal"/>
    <w:link w:val="BodyTextChar"/>
    <w:uiPriority w:val="99"/>
    <w:rsid w:val="00F51283"/>
    <w:pPr>
      <w:ind w:firstLine="288"/>
    </w:pPr>
    <w:rPr>
      <w:rFonts w:eastAsia="Batang"/>
      <w:szCs w:val="24"/>
      <w:lang w:eastAsia="ko-KR"/>
    </w:rPr>
  </w:style>
  <w:style w:type="character" w:styleId="BodyTextChar" w:customStyle="1">
    <w:name w:val="Body Text Char"/>
    <w:basedOn w:val="DefaultParagraphFont"/>
    <w:link w:val="BodyText"/>
    <w:uiPriority w:val="99"/>
    <w:locked/>
    <w:rsid w:val="00F51283"/>
    <w:rPr>
      <w:rFonts w:ascii="Myriad Pro" w:hAnsi="Myriad Pro" w:eastAsia="Batang"/>
      <w:sz w:val="23"/>
      <w:szCs w:val="24"/>
      <w:lang w:eastAsia="ko-KR"/>
    </w:rPr>
  </w:style>
  <w:style w:type="character" w:styleId="BodyTextChar1" w:customStyle="1">
    <w:name w:val="Body Text Char1"/>
    <w:uiPriority w:val="99"/>
    <w:locked/>
    <w:rsid w:val="00651D08"/>
    <w:rPr>
      <w:rFonts w:ascii="Arial" w:hAnsi="Arial" w:eastAsia="Batang"/>
      <w:sz w:val="24"/>
      <w:lang w:eastAsia="ko-KR"/>
    </w:rPr>
  </w:style>
  <w:style w:type="paragraph" w:styleId="Title">
    <w:name w:val="Title"/>
    <w:basedOn w:val="Normal"/>
    <w:next w:val="Normal"/>
    <w:link w:val="TitleChar"/>
    <w:uiPriority w:val="99"/>
    <w:qFormat/>
    <w:rsid w:val="000C495A"/>
    <w:pPr>
      <w:pBdr>
        <w:bottom w:val="single" w:color="4F81BD" w:sz="8" w:space="4"/>
      </w:pBdr>
      <w:spacing w:after="300"/>
      <w:ind w:firstLine="576"/>
      <w:contextualSpacing/>
    </w:pPr>
    <w:rPr>
      <w:rFonts w:ascii="Cambria" w:hAnsi="Cambria" w:eastAsia="Times New Roman"/>
      <w:color w:val="17365D"/>
      <w:spacing w:val="5"/>
      <w:kern w:val="28"/>
      <w:sz w:val="52"/>
      <w:szCs w:val="52"/>
    </w:rPr>
  </w:style>
  <w:style w:type="character" w:styleId="TitleChar" w:customStyle="1">
    <w:name w:val="Title Char"/>
    <w:basedOn w:val="DefaultParagraphFont"/>
    <w:link w:val="Title"/>
    <w:uiPriority w:val="99"/>
    <w:locked/>
    <w:rsid w:val="000C495A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99"/>
    <w:qFormat/>
    <w:rsid w:val="000C495A"/>
    <w:pPr>
      <w:numPr>
        <w:ilvl w:val="1"/>
      </w:numPr>
      <w:ind w:firstLine="576"/>
    </w:pPr>
    <w:rPr>
      <w:rFonts w:ascii="Cambria" w:hAnsi="Cambria" w:eastAsia="Times New Roman"/>
      <w:i/>
      <w:iCs/>
      <w:color w:val="4F81BD"/>
      <w:spacing w:val="15"/>
      <w:sz w:val="24"/>
      <w:szCs w:val="24"/>
    </w:rPr>
  </w:style>
  <w:style w:type="character" w:styleId="SubtitleChar" w:customStyle="1">
    <w:name w:val="Subtitle Char"/>
    <w:basedOn w:val="DefaultParagraphFont"/>
    <w:link w:val="Subtitle"/>
    <w:uiPriority w:val="99"/>
    <w:locked/>
    <w:rsid w:val="000C495A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Disclaimer" w:customStyle="1">
    <w:name w:val="Disclaimer"/>
    <w:basedOn w:val="BodyText"/>
    <w:uiPriority w:val="99"/>
    <w:rsid w:val="00EC3EDA"/>
    <w:pPr>
      <w:ind w:firstLine="0"/>
    </w:pPr>
    <w:rPr>
      <w:rFonts w:ascii="Arial" w:hAnsi="Arial"/>
      <w:sz w:val="20"/>
    </w:rPr>
  </w:style>
  <w:style w:type="paragraph" w:styleId="Heading1Top" w:customStyle="1">
    <w:name w:val="Heading 1 Top"/>
    <w:basedOn w:val="Heading1"/>
    <w:uiPriority w:val="99"/>
    <w:rsid w:val="00EC3EDA"/>
    <w:pPr>
      <w:numPr>
        <w:numId w:val="0"/>
      </w:numPr>
      <w:spacing w:before="0" w:after="0" w:line="240" w:lineRule="auto"/>
    </w:pPr>
    <w:rPr>
      <w:rFonts w:ascii="Arial" w:hAnsi="Arial" w:eastAsia="Batang"/>
      <w:bCs/>
      <w:lang w:eastAsia="ko-KR"/>
    </w:rPr>
  </w:style>
  <w:style w:type="character" w:styleId="Strong">
    <w:name w:val="Strong"/>
    <w:basedOn w:val="DefaultParagraphFont"/>
    <w:uiPriority w:val="99"/>
    <w:qFormat/>
    <w:rsid w:val="006237D6"/>
    <w:rPr>
      <w:rFonts w:cs="Times New Roman"/>
      <w:b/>
      <w:bCs/>
    </w:rPr>
  </w:style>
  <w:style w:type="numbering" w:styleId="LTBULLET1" w:customStyle="1">
    <w:name w:val="LT_BULLET1"/>
    <w:rsid w:val="003E08D4"/>
    <w:pPr>
      <w:numPr>
        <w:numId w:val="4"/>
      </w:numPr>
    </w:pPr>
  </w:style>
  <w:style w:type="character" w:styleId="UnresolvedMention">
    <w:name w:val="Unresolved Mention"/>
    <w:basedOn w:val="DefaultParagraphFont"/>
    <w:uiPriority w:val="99"/>
    <w:semiHidden/>
    <w:unhideWhenUsed/>
    <w:rsid w:val="00BD303B"/>
    <w:rPr>
      <w:color w:val="605E5C"/>
      <w:shd w:val="clear" w:color="auto" w:fill="E1DFDD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3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376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macintosh"/>
  <w:optimizeForBrowser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footer" Target="footer2.xml" Id="rId13" /><Relationship Type="http://schemas.openxmlformats.org/officeDocument/2006/relationships/hyperlink" Target="https://www.sciencedirect.com/science/article/pii/S0196890409004968" TargetMode="External" Id="rId18" /><Relationship Type="http://schemas.microsoft.com/office/2020/10/relationships/intelligence" Target="intelligence2.xml" Id="rId26" /><Relationship Type="http://schemas.openxmlformats.org/officeDocument/2006/relationships/customXml" Target="../customXml/item3.xml" Id="rId3" /><Relationship Type="http://schemas.openxmlformats.org/officeDocument/2006/relationships/image" Target="media/image1.png" Id="rId21" /><Relationship Type="http://schemas.openxmlformats.org/officeDocument/2006/relationships/settings" Target="settings.xml" Id="rId7" /><Relationship Type="http://schemas.openxmlformats.org/officeDocument/2006/relationships/footer" Target="footer1.xml" Id="rId12" /><Relationship Type="http://schemas.openxmlformats.org/officeDocument/2006/relationships/hyperlink" Target="http://www.solarabcs.org/codes-standards/IEEE/index.html" TargetMode="External" Id="rId17" /><Relationship Type="http://schemas.openxmlformats.org/officeDocument/2006/relationships/theme" Target="theme/theme1.xml" Id="rId25" /><Relationship Type="http://schemas.openxmlformats.org/officeDocument/2006/relationships/customXml" Target="../customXml/item2.xml" Id="rId2" /><Relationship Type="http://schemas.openxmlformats.org/officeDocument/2006/relationships/hyperlink" Target="https://www.sunwize.com/tech-notes/solar-sizing-ieee-1562/" TargetMode="External" Id="rId16" /><Relationship Type="http://schemas.openxmlformats.org/officeDocument/2006/relationships/hyperlink" Target="https://www.forbes.com/home-improvement/solar/how-much-solar-panels-save/" TargetMode="External" Id="rId20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header" Target="header1.xml" Id="rId11" /><Relationship Type="http://schemas.openxmlformats.org/officeDocument/2006/relationships/fontTable" Target="fontTable.xml" Id="rId24" /><Relationship Type="http://schemas.openxmlformats.org/officeDocument/2006/relationships/numbering" Target="numbering.xml" Id="rId5" /><Relationship Type="http://schemas.openxmlformats.org/officeDocument/2006/relationships/footer" Target="footer3.xml" Id="rId15" /><Relationship Type="http://schemas.openxmlformats.org/officeDocument/2006/relationships/footer" Target="footer4.xml" Id="rId23" /><Relationship Type="http://schemas.openxmlformats.org/officeDocument/2006/relationships/endnotes" Target="endnotes.xml" Id="rId10" /><Relationship Type="http://schemas.openxmlformats.org/officeDocument/2006/relationships/hyperlink" Target="https://pressbooks.umn.edu/environmentalbiology/chapter/non-renewable-energy-sources/" TargetMode="External" Id="rId19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header" Target="header2.xml" Id="rId14" /><Relationship Type="http://schemas.openxmlformats.org/officeDocument/2006/relationships/header" Target="header3.xml" Id="rId22" /><Relationship Type="http://schemas.openxmlformats.org/officeDocument/2006/relationships/header" Target="header4.xml" Id="R6bd21ddf81644b41" /><Relationship Type="http://schemas.openxmlformats.org/officeDocument/2006/relationships/header" Target="header5.xml" Id="Rf0b98a6b696d41c3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61B60D2A8DAD245BFF90DF54144CC7F" ma:contentTypeVersion="3" ma:contentTypeDescription="Create a new document." ma:contentTypeScope="" ma:versionID="ebe982c43d56f21c5d0fa15040de9468">
  <xsd:schema xmlns:xsd="http://www.w3.org/2001/XMLSchema" xmlns:xs="http://www.w3.org/2001/XMLSchema" xmlns:p="http://schemas.microsoft.com/office/2006/metadata/properties" xmlns:ns2="919f609d-0f72-41fa-aaee-0973b3077d0a" targetNamespace="http://schemas.microsoft.com/office/2006/metadata/properties" ma:root="true" ma:fieldsID="92e06b855ba9f15dfbee795b178d84b1" ns2:_="">
    <xsd:import namespace="919f609d-0f72-41fa-aaee-0973b3077d0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19f609d-0f72-41fa-aaee-0973b3077d0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029213B-49F8-4E46-8D88-467DD0F5B8A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A591545-9083-46D6-ACC8-48C1C60A4FFF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3F73C065-F652-4F8C-BA34-73DD683FF0B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ED85A83-BEED-48D5-8D88-609BAB1F63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19f609d-0f72-41fa-aaee-0973b3077d0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4</ap:DocSecurity>
  <ap:ScaleCrop>false</ap:ScaleCrop>
  <ap:Company>Texas A&amp;M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ONOPS</dc:title>
  <dc:subject/>
  <dc:creator>John Lusher II</dc:creator>
  <keywords/>
  <dc:description/>
  <lastModifiedBy>George, Josh</lastModifiedBy>
  <revision>978</revision>
  <lastPrinted>2013-05-24T16:28:00.0000000Z</lastPrinted>
  <dcterms:created xsi:type="dcterms:W3CDTF">2020-09-06T01:15:00.0000000Z</dcterms:created>
  <dcterms:modified xsi:type="dcterms:W3CDTF">2023-09-19T14:09:21.9039959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61B60D2A8DAD245BFF90DF54144CC7F</vt:lpwstr>
  </property>
  <property fmtid="{D5CDD505-2E9C-101B-9397-08002B2CF9AE}" pid="3" name="SubmissionID">
    <vt:lpwstr/>
  </property>
  <property fmtid="{D5CDD505-2E9C-101B-9397-08002B2CF9AE}" pid="4" name="Status">
    <vt:lpwstr>PC Review</vt:lpwstr>
  </property>
</Properties>
</file>